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12276" w14:textId="77777777" w:rsidR="00B81A3B" w:rsidRPr="008D1F60" w:rsidRDefault="00B81A3B" w:rsidP="006261DE">
      <w:pPr>
        <w:pStyle w:val="header1"/>
        <w:spacing w:line="269" w:lineRule="auto"/>
        <w:jc w:val="left"/>
        <w:rPr>
          <w:rFonts w:ascii="SimSun" w:eastAsia="SimSun" w:hAnsi="SimSun" w:cs="Times New Roman"/>
          <w:b w:val="0"/>
          <w:sz w:val="28"/>
        </w:rPr>
      </w:pPr>
      <w:bookmarkStart w:id="0" w:name="OLE_LINK1"/>
      <w:bookmarkStart w:id="1" w:name="OLE_LINK2"/>
      <w:r w:rsidRPr="008D1F60">
        <w:rPr>
          <w:rFonts w:ascii="SimSun" w:eastAsia="SimSun" w:hAnsi="SimSun"/>
          <w:sz w:val="28"/>
        </w:rPr>
        <w:t>重要事项：</w:t>
      </w:r>
      <w:r w:rsidRPr="008D1F60">
        <w:rPr>
          <w:rFonts w:ascii="SimSun" w:eastAsia="SimSun" w:hAnsi="SimSun"/>
          <w:b w:val="0"/>
          <w:sz w:val="28"/>
        </w:rPr>
        <w:t>本通知解释您对我们的决定提出上诉的权利。请仔细阅读本通知。如果您需要帮助，请拨打最后一页“获得帮助和更多信息”下方所列的一个电话号码。</w:t>
      </w:r>
    </w:p>
    <w:p w14:paraId="3A83D140" w14:textId="77777777" w:rsidR="00B81A3B" w:rsidRPr="008D1F60" w:rsidRDefault="00B81A3B" w:rsidP="00CA06CA">
      <w:pPr>
        <w:pStyle w:val="header1"/>
        <w:rPr>
          <w:rFonts w:ascii="SimSun" w:eastAsia="SimSun" w:hAnsi="SimSun"/>
        </w:rPr>
      </w:pPr>
    </w:p>
    <w:p w14:paraId="6DFF498E" w14:textId="77777777" w:rsidR="00DB1069" w:rsidRPr="008D1F60" w:rsidRDefault="00DB1069" w:rsidP="00CA06CA">
      <w:pPr>
        <w:pStyle w:val="header1"/>
        <w:rPr>
          <w:rFonts w:ascii="SimSun" w:eastAsia="SimSun" w:hAnsi="SimSun"/>
        </w:rPr>
      </w:pPr>
      <w:r w:rsidRPr="008D1F60">
        <w:rPr>
          <w:rFonts w:ascii="SimSun" w:eastAsia="SimSun" w:hAnsi="SimSun"/>
        </w:rPr>
        <w:t>医疗承保拒绝通知</w:t>
      </w:r>
    </w:p>
    <w:p w14:paraId="75B5CD76" w14:textId="77777777" w:rsidR="00F47BA6" w:rsidRPr="008D1F60" w:rsidRDefault="00F47BA6" w:rsidP="00F47BA6">
      <w:pPr>
        <w:pStyle w:val="header1"/>
        <w:rPr>
          <w:rFonts w:ascii="SimSun" w:eastAsia="SimSun" w:hAnsi="SimSun"/>
          <w:sz w:val="20"/>
          <w:szCs w:val="20"/>
        </w:rPr>
      </w:pPr>
      <w:r w:rsidRPr="008D1F60">
        <w:rPr>
          <w:rFonts w:ascii="SimSun" w:eastAsia="SimSun" w:hAnsi="SimSun"/>
          <w:sz w:val="20"/>
          <w:szCs w:val="20"/>
        </w:rPr>
        <w:t>(Notice of Denial of Medical Coverage)</w:t>
      </w:r>
    </w:p>
    <w:bookmarkEnd w:id="0"/>
    <w:bookmarkEnd w:id="1"/>
    <w:p w14:paraId="5A9811E4" w14:textId="77777777" w:rsidR="00DB1069" w:rsidRPr="008D1F60" w:rsidRDefault="00DB1069" w:rsidP="00CA06CA">
      <w:pPr>
        <w:pStyle w:val="header2"/>
        <w:rPr>
          <w:rFonts w:ascii="SimSun" w:eastAsia="SimSun" w:hAnsi="SimSun"/>
          <w:sz w:val="24"/>
          <w:szCs w:val="24"/>
        </w:rPr>
      </w:pPr>
      <w:r w:rsidRPr="008D1F60">
        <w:rPr>
          <w:rFonts w:ascii="SimSun" w:eastAsia="SimSun" w:hAnsi="SimSun"/>
          <w:sz w:val="24"/>
        </w:rPr>
        <w:t xml:space="preserve">{Replace </w:t>
      </w:r>
      <w:r w:rsidRPr="008D1F60">
        <w:rPr>
          <w:rFonts w:ascii="SimSun" w:eastAsia="SimSun" w:hAnsi="SimSun"/>
          <w:i/>
          <w:sz w:val="24"/>
          <w:szCs w:val="24"/>
        </w:rPr>
        <w:t>Denial of Medical Coverage</w:t>
      </w:r>
      <w:r w:rsidRPr="008D1F60">
        <w:rPr>
          <w:rFonts w:ascii="SimSun" w:eastAsia="SimSun" w:hAnsi="SimSun"/>
          <w:sz w:val="24"/>
          <w:szCs w:val="24"/>
        </w:rPr>
        <w:t xml:space="preserve"> with</w:t>
      </w:r>
      <w:r w:rsidRPr="008D1F60">
        <w:rPr>
          <w:rFonts w:ascii="SimSun" w:eastAsia="SimSun" w:hAnsi="SimSun"/>
          <w:i/>
          <w:sz w:val="24"/>
          <w:szCs w:val="24"/>
        </w:rPr>
        <w:t xml:space="preserve"> 付款拒绝</w:t>
      </w:r>
      <w:r w:rsidRPr="008D1F60">
        <w:rPr>
          <w:rFonts w:ascii="SimSun" w:eastAsia="SimSun" w:hAnsi="SimSun"/>
          <w:sz w:val="24"/>
          <w:szCs w:val="24"/>
        </w:rPr>
        <w:t>, if applicable}</w:t>
      </w:r>
    </w:p>
    <w:p w14:paraId="16F33292" w14:textId="77777777" w:rsidR="00D40ADF" w:rsidRPr="008D1F60" w:rsidRDefault="001022A1" w:rsidP="00CA06CA">
      <w:pPr>
        <w:pStyle w:val="Body1"/>
        <w:rPr>
          <w:rFonts w:ascii="SimSun" w:eastAsia="SimSun" w:hAnsi="SimSun"/>
        </w:rPr>
      </w:pPr>
      <w:r w:rsidRPr="008D1F60">
        <w:rPr>
          <w:rFonts w:ascii="SimSun" w:eastAsia="SimSun" w:hAnsi="SimSun"/>
          <w:noProof/>
          <w:lang w:eastAsia="en-US"/>
        </w:rPr>
        <mc:AlternateContent>
          <mc:Choice Requires="wps">
            <w:drawing>
              <wp:inline distT="0" distB="0" distL="0" distR="0" wp14:anchorId="1F745315" wp14:editId="4CA3FFF4">
                <wp:extent cx="6738620" cy="0"/>
                <wp:effectExtent l="9525" t="9525" r="5080" b="9525"/>
                <wp:docPr id="10" name="AutoShape 2" descr="page line break"/>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38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D6305D0" id="_x0000_t32" coordsize="21600,21600" o:spt="32" o:oned="t" path="m,l21600,21600e" filled="f">
                <v:path arrowok="t" fillok="f" o:connecttype="none"/>
                <o:lock v:ext="edit" shapetype="t"/>
              </v:shapetype>
              <v:shape id="AutoShape 2" o:spid="_x0000_s1026" type="#_x0000_t32" alt="page line break" style="width:530.6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">
                <w10:anchorlock/>
              </v:shape>
            </w:pict>
          </mc:Fallback>
        </mc:AlternateConten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5125"/>
      </w:tblGrid>
      <w:tr w:rsidR="00F47BA6" w:rsidRPr="008D1F60" w14:paraId="633F8E5F" w14:textId="77777777" w:rsidTr="00F47BA6">
        <w:tc>
          <w:tcPr>
            <w:tcW w:w="5760" w:type="dxa"/>
          </w:tcPr>
          <w:p w14:paraId="0AE7BD3F" w14:textId="283511DA" w:rsidR="00F47BA6" w:rsidRPr="008D1F60" w:rsidRDefault="00F47BA6" w:rsidP="00CA06CA">
            <w:pPr>
              <w:pStyle w:val="Body1"/>
              <w:tabs>
                <w:tab w:val="left" w:pos="5760"/>
              </w:tabs>
              <w:rPr>
                <w:rFonts w:ascii="SimSun" w:eastAsia="SimSun" w:hAnsi="SimSun"/>
                <w:b/>
                <w:iCs/>
              </w:rPr>
            </w:pPr>
            <w:r w:rsidRPr="008D1F60">
              <w:rPr>
                <w:rFonts w:ascii="SimSun" w:eastAsia="SimSun" w:hAnsi="SimSun"/>
                <w:b/>
              </w:rPr>
              <w:t>日期：</w:t>
            </w:r>
            <w:sdt>
              <w:sdtPr>
                <w:rPr>
                  <w:rStyle w:val="fillin12"/>
                  <w:rFonts w:ascii="SimSun" w:eastAsia="SimSun" w:hAnsi="SimSun"/>
                </w:rPr>
                <w:alias w:val="Date Denial Issued"/>
                <w:tag w:val="DateDenialIssued"/>
                <w:id w:val="-438837834"/>
                <w:placeholder>
                  <w:docPart w:val="0AB722A55940467389ADCB4516E608E9"/>
                </w:placeholder>
                <w:showingPlcHdr/>
                <w:date>
                  <w:dateFormat w:val="MMMM d, yyyy"/>
                  <w:lid w:val="en-US"/>
                  <w:storeMappedDataAs w:val="dateTime"/>
                  <w:calendar w:val="gregorian"/>
                </w:date>
              </w:sdtPr>
              <w:sdtEndPr>
                <w:rPr>
                  <w:rStyle w:val="DefaultParagraphFont"/>
                  <w:b/>
                  <w:iCs/>
                </w:rPr>
              </w:sdtEndPr>
              <w:sdtContent>
                <w:r w:rsidRPr="008D1F60">
                  <w:rPr>
                    <w:rStyle w:val="PlaceholderText"/>
                    <w:rFonts w:ascii="SimSun" w:eastAsia="SimSun" w:hAnsi="SimSun"/>
                  </w:rPr>
                  <w:t>Date Denial Mailed</w:t>
                </w:r>
              </w:sdtContent>
            </w:sdt>
          </w:p>
        </w:tc>
        <w:tc>
          <w:tcPr>
            <w:tcW w:w="5125" w:type="dxa"/>
          </w:tcPr>
          <w:p w14:paraId="7753C1D2" w14:textId="16FAA0F4" w:rsidR="00F47BA6" w:rsidRPr="008D1F60" w:rsidRDefault="00F47BA6" w:rsidP="00CA06CA">
            <w:pPr>
              <w:pStyle w:val="Body1"/>
              <w:tabs>
                <w:tab w:val="left" w:pos="5760"/>
              </w:tabs>
              <w:rPr>
                <w:rFonts w:ascii="SimSun" w:eastAsia="SimSun" w:hAnsi="SimSun"/>
                <w:b/>
                <w:iCs/>
              </w:rPr>
            </w:pPr>
            <w:r w:rsidRPr="008D1F60">
              <w:rPr>
                <w:rFonts w:ascii="SimSun" w:eastAsia="SimSun" w:hAnsi="SimSun"/>
                <w:b/>
              </w:rPr>
              <w:t>会员 ID 或</w:t>
            </w:r>
            <w:r w:rsidRPr="008D1F60">
              <w:rPr>
                <w:rFonts w:ascii="SimSun" w:eastAsia="SimSun" w:hAnsi="SimSun"/>
                <w:b/>
                <w:iCs/>
              </w:rPr>
              <w:t xml:space="preserve"> MCI</w:t>
            </w:r>
            <w:r w:rsidRPr="008D1F60">
              <w:rPr>
                <w:rFonts w:ascii="SimSun" w:eastAsia="SimSun" w:hAnsi="SimSun"/>
                <w:b/>
              </w:rPr>
              <w:t xml:space="preserve"> 号码：</w:t>
            </w:r>
            <w:sdt>
              <w:sdtPr>
                <w:rPr>
                  <w:rStyle w:val="fillin12"/>
                  <w:rFonts w:ascii="SimSun" w:eastAsia="SimSun" w:hAnsi="SimSun"/>
                </w:rPr>
                <w:alias w:val="MA or MCI Number"/>
                <w:tag w:val="Number"/>
                <w:id w:val="-437678103"/>
                <w:placeholder>
                  <w:docPart w:val="D94E5CB03A1A433F801E3F2F858E56AE"/>
                </w:placeholder>
                <w:showingPlcHdr/>
                <w:text/>
              </w:sdtPr>
              <w:sdtEndPr>
                <w:rPr>
                  <w:rStyle w:val="DefaultParagraphFont"/>
                  <w:b/>
                  <w:iCs/>
                </w:rPr>
              </w:sdtEndPr>
              <w:sdtContent>
                <w:r w:rsidRPr="008D1F60">
                  <w:rPr>
                    <w:rStyle w:val="PlaceholderText"/>
                    <w:rFonts w:ascii="SimSun" w:eastAsia="SimSun" w:hAnsi="SimSun"/>
                  </w:rPr>
                  <w:t>Enter Number</w:t>
                </w:r>
              </w:sdtContent>
            </w:sdt>
          </w:p>
        </w:tc>
      </w:tr>
      <w:tr w:rsidR="00F47BA6" w:rsidRPr="008D1F60" w14:paraId="58BDD3CC" w14:textId="77777777" w:rsidTr="00F47BA6">
        <w:tc>
          <w:tcPr>
            <w:tcW w:w="5760" w:type="dxa"/>
          </w:tcPr>
          <w:p w14:paraId="1845C0BC" w14:textId="2AFC32C9" w:rsidR="00F47BA6" w:rsidRPr="008D1F60" w:rsidRDefault="00F47BA6" w:rsidP="00CA06CA">
            <w:pPr>
              <w:pStyle w:val="Body1"/>
              <w:tabs>
                <w:tab w:val="left" w:pos="5760"/>
              </w:tabs>
              <w:rPr>
                <w:rFonts w:ascii="SimSun" w:eastAsia="SimSun" w:hAnsi="SimSun"/>
                <w:b/>
                <w:iCs/>
              </w:rPr>
            </w:pPr>
            <w:r w:rsidRPr="008D1F60">
              <w:rPr>
                <w:rFonts w:ascii="SimSun" w:eastAsia="SimSun" w:hAnsi="SimSun"/>
                <w:b/>
              </w:rPr>
              <w:t>可能变更的服务：</w:t>
            </w:r>
            <w:sdt>
              <w:sdtPr>
                <w:rPr>
                  <w:rStyle w:val="fillin12"/>
                  <w:rFonts w:ascii="SimSun" w:eastAsia="SimSun" w:hAnsi="SimSun"/>
                </w:rPr>
                <w:alias w:val="Service Type"/>
                <w:tag w:val="ServiceType"/>
                <w:id w:val="617340257"/>
                <w:placeholder>
                  <w:docPart w:val="6E2DCFE30DB341E8B8248D70FD0D5F40"/>
                </w:placeholder>
                <w:showingPlcHdr/>
                <w:text/>
              </w:sdtPr>
              <w:sdtEndPr>
                <w:rPr>
                  <w:rStyle w:val="DefaultParagraphFont"/>
                  <w:b/>
                  <w:iCs/>
                </w:rPr>
              </w:sdtEndPr>
              <w:sdtContent>
                <w:r w:rsidRPr="008D1F60">
                  <w:rPr>
                    <w:rStyle w:val="PlaceholderText"/>
                    <w:rFonts w:ascii="SimSun" w:eastAsia="SimSun" w:hAnsi="SimSun"/>
                  </w:rPr>
                  <w:t>Insert Service in Question</w:t>
                </w:r>
              </w:sdtContent>
            </w:sdt>
          </w:p>
        </w:tc>
        <w:tc>
          <w:tcPr>
            <w:tcW w:w="5125" w:type="dxa"/>
          </w:tcPr>
          <w:p w14:paraId="46FFA731" w14:textId="27FD726E" w:rsidR="00F47BA6" w:rsidRPr="008D1F60" w:rsidRDefault="00F47BA6" w:rsidP="00CA06CA">
            <w:pPr>
              <w:pStyle w:val="Body1"/>
              <w:tabs>
                <w:tab w:val="left" w:pos="5760"/>
              </w:tabs>
              <w:rPr>
                <w:rFonts w:ascii="SimSun" w:eastAsia="SimSun" w:hAnsi="SimSun"/>
                <w:b/>
                <w:iCs/>
              </w:rPr>
            </w:pPr>
            <w:r w:rsidRPr="008D1F60">
              <w:rPr>
                <w:rFonts w:ascii="SimSun" w:eastAsia="SimSun" w:hAnsi="SimSun"/>
                <w:b/>
              </w:rPr>
              <w:t>服务日期：</w:t>
            </w:r>
            <w:sdt>
              <w:sdtPr>
                <w:rPr>
                  <w:rStyle w:val="fillin12"/>
                  <w:rFonts w:ascii="SimSun" w:eastAsia="SimSun" w:hAnsi="SimSun"/>
                </w:rPr>
                <w:alias w:val="Date of Service"/>
                <w:tag w:val="DateofService"/>
                <w:id w:val="-633641294"/>
                <w:placeholder>
                  <w:docPart w:val="745F1887DA754E1DB1E7BB4B66073569"/>
                </w:placeholder>
                <w:showingPlcHdr/>
                <w:text/>
              </w:sdtPr>
              <w:sdtEndPr>
                <w:rPr>
                  <w:rStyle w:val="DefaultParagraphFont"/>
                  <w:b/>
                  <w:iCs/>
                </w:rPr>
              </w:sdtEndPr>
              <w:sdtContent>
                <w:r w:rsidRPr="008D1F60">
                  <w:rPr>
                    <w:rStyle w:val="PlaceholderText"/>
                    <w:rFonts w:ascii="SimSun" w:eastAsia="SimSun" w:hAnsi="SimSun"/>
                  </w:rPr>
                  <w:t>Click here to enter text.</w:t>
                </w:r>
              </w:sdtContent>
            </w:sdt>
          </w:p>
        </w:tc>
      </w:tr>
      <w:tr w:rsidR="00F47BA6" w:rsidRPr="008D1F60" w14:paraId="6C41B2E0" w14:textId="77777777" w:rsidTr="00F47BA6">
        <w:tc>
          <w:tcPr>
            <w:tcW w:w="5760" w:type="dxa"/>
          </w:tcPr>
          <w:p w14:paraId="30325B1C" w14:textId="77777777" w:rsidR="00F47BA6" w:rsidRPr="008D1F60" w:rsidRDefault="00F47BA6" w:rsidP="00CA06CA">
            <w:pPr>
              <w:pStyle w:val="Body1"/>
              <w:tabs>
                <w:tab w:val="left" w:pos="5760"/>
              </w:tabs>
              <w:rPr>
                <w:rStyle w:val="fillin12"/>
                <w:rFonts w:ascii="SimSun" w:eastAsia="SimSun" w:hAnsi="SimSun"/>
              </w:rPr>
            </w:pPr>
            <w:r w:rsidRPr="008D1F60">
              <w:rPr>
                <w:rFonts w:ascii="SimSun" w:eastAsia="SimSun" w:hAnsi="SimSun"/>
                <w:b/>
              </w:rPr>
              <w:t>Effective Date of Intended Action：</w:t>
            </w:r>
            <w:sdt>
              <w:sdtPr>
                <w:rPr>
                  <w:rStyle w:val="fillin12"/>
                  <w:rFonts w:ascii="SimSun" w:eastAsia="SimSun" w:hAnsi="SimSun"/>
                </w:rPr>
                <w:alias w:val="Effective Date of Intended Action"/>
                <w:tag w:val="EffectiveDate"/>
                <w:id w:val="286628323"/>
                <w:placeholder>
                  <w:docPart w:val="7F3D652C4FF846F5BDCC620BA1601DA8"/>
                </w:placeholder>
                <w:showingPlcHdr/>
                <w:date>
                  <w:dateFormat w:val="MMMM d, yyyy"/>
                  <w:lid w:val="en-US"/>
                  <w:storeMappedDataAs w:val="dateTime"/>
                  <w:calendar w:val="gregorian"/>
                </w:date>
              </w:sdtPr>
              <w:sdtEndPr>
                <w:rPr>
                  <w:rStyle w:val="DefaultParagraphFont"/>
                  <w:b/>
                  <w:iCs/>
                </w:rPr>
              </w:sdtEndPr>
              <w:sdtContent>
                <w:r w:rsidRPr="008D1F60">
                  <w:rPr>
                    <w:rStyle w:val="PlaceholderText"/>
                    <w:rFonts w:ascii="SimSun" w:eastAsia="SimSun" w:hAnsi="SimSun"/>
                  </w:rPr>
                  <w:t>Enter Date</w:t>
                </w:r>
              </w:sdtContent>
            </w:sdt>
          </w:p>
          <w:p w14:paraId="05732084" w14:textId="25F7259D" w:rsidR="00AF58D6" w:rsidRPr="008D1F60" w:rsidRDefault="00AF58D6" w:rsidP="00AF58D6">
            <w:pPr>
              <w:pStyle w:val="Body1"/>
              <w:rPr>
                <w:rFonts w:ascii="SimSun" w:eastAsia="SimSun" w:hAnsi="SimSun"/>
                <w:b/>
                <w:iCs/>
              </w:rPr>
            </w:pPr>
            <w:r w:rsidRPr="008D1F60">
              <w:rPr>
                <w:rFonts w:ascii="SimSun" w:eastAsia="SimSun" w:hAnsi="SimSun"/>
                <w:b/>
              </w:rPr>
              <w:t xml:space="preserve">姓名： </w:t>
            </w:r>
            <w:r w:rsidRPr="008D1F60">
              <w:rPr>
                <w:rFonts w:ascii="SimSun" w:eastAsia="SimSun" w:hAnsi="SimSun"/>
                <w:b/>
                <w:iCs/>
              </w:rPr>
              <w:tab/>
            </w:r>
            <w:r w:rsidRPr="008D1F60">
              <w:rPr>
                <w:rFonts w:ascii="SimSun" w:eastAsia="SimSun" w:hAnsi="SimSun"/>
              </w:rPr>
              <w:t xml:space="preserve"> </w:t>
            </w:r>
            <w:sdt>
              <w:sdtPr>
                <w:rPr>
                  <w:rStyle w:val="fillin12"/>
                  <w:rFonts w:ascii="SimSun" w:eastAsia="SimSun" w:hAnsi="SimSun"/>
                </w:rPr>
                <w:alias w:val="Name"/>
                <w:tag w:val="Name"/>
                <w:id w:val="663437052"/>
                <w:placeholder>
                  <w:docPart w:val="96DB826E5B3849E18FB5179713F3C112"/>
                </w:placeholder>
                <w:showingPlcHdr/>
                <w:text/>
              </w:sdtPr>
              <w:sdtEndPr>
                <w:rPr>
                  <w:rStyle w:val="DefaultParagraphFont"/>
                  <w:b/>
                  <w:iCs/>
                </w:rPr>
              </w:sdtEndPr>
              <w:sdtContent>
                <w:r w:rsidRPr="008D1F60">
                  <w:rPr>
                    <w:rStyle w:val="PlaceholderText"/>
                    <w:rFonts w:ascii="SimSun" w:eastAsia="SimSun" w:hAnsi="SimSun"/>
                  </w:rPr>
                  <w:t>Enter Name</w:t>
                </w:r>
              </w:sdtContent>
            </w:sdt>
          </w:p>
        </w:tc>
        <w:tc>
          <w:tcPr>
            <w:tcW w:w="5125" w:type="dxa"/>
          </w:tcPr>
          <w:p w14:paraId="2CB30E8B" w14:textId="0DDD7DF7" w:rsidR="00F47BA6" w:rsidRPr="008D1F60" w:rsidRDefault="00F47BA6" w:rsidP="00CA06CA">
            <w:pPr>
              <w:pStyle w:val="Body1"/>
              <w:tabs>
                <w:tab w:val="left" w:pos="5760"/>
              </w:tabs>
              <w:rPr>
                <w:rFonts w:ascii="SimSun" w:eastAsia="SimSun" w:hAnsi="SimSun"/>
                <w:b/>
                <w:iCs/>
              </w:rPr>
            </w:pPr>
            <w:r w:rsidRPr="008D1F60">
              <w:rPr>
                <w:rFonts w:ascii="SimSun" w:eastAsia="SimSun" w:hAnsi="SimSun"/>
                <w:b/>
              </w:rPr>
              <w:t>提供者姓名：</w:t>
            </w:r>
            <w:r w:rsidRPr="008D1F60">
              <w:rPr>
                <w:rFonts w:ascii="SimSun" w:eastAsia="SimSun" w:hAnsi="SimSun"/>
                <w:b/>
                <w:iCs/>
              </w:rPr>
              <w:t xml:space="preserve">(optional) </w:t>
            </w:r>
            <w:r w:rsidR="00AF58D6" w:rsidRPr="008D1F60">
              <w:rPr>
                <w:rFonts w:ascii="SimSun" w:eastAsia="SimSun" w:hAnsi="SimSun"/>
                <w:b/>
                <w:iCs/>
              </w:rPr>
              <w:br/>
            </w:r>
            <w:sdt>
              <w:sdtPr>
                <w:rPr>
                  <w:rStyle w:val="fillin12"/>
                  <w:rFonts w:ascii="SimSun" w:eastAsia="SimSun" w:hAnsi="SimSun"/>
                </w:rPr>
                <w:alias w:val="Provider Name"/>
                <w:tag w:val="ProviderName"/>
                <w:id w:val="-1984772846"/>
                <w:placeholder>
                  <w:docPart w:val="F09BA33AFB55484D828CA3B8B51FE408"/>
                </w:placeholder>
                <w:showingPlcHdr/>
                <w:text/>
              </w:sdtPr>
              <w:sdtEndPr>
                <w:rPr>
                  <w:rStyle w:val="DefaultParagraphFont"/>
                  <w:b/>
                  <w:iCs/>
                </w:rPr>
              </w:sdtEndPr>
              <w:sdtContent>
                <w:r w:rsidRPr="008D1F60">
                  <w:rPr>
                    <w:rStyle w:val="PlaceholderText"/>
                    <w:rFonts w:ascii="SimSun" w:eastAsia="SimSun" w:hAnsi="SimSun"/>
                  </w:rPr>
                  <w:t>Enter Provider Name</w:t>
                </w:r>
              </w:sdtContent>
            </w:sdt>
          </w:p>
        </w:tc>
      </w:tr>
    </w:tbl>
    <w:p w14:paraId="2F7ED1F3" w14:textId="77777777" w:rsidR="001C1A07" w:rsidRPr="008D1F60" w:rsidRDefault="0079752C" w:rsidP="00CA06CA">
      <w:pPr>
        <w:pStyle w:val="Body1"/>
        <w:rPr>
          <w:rStyle w:val="fillin12"/>
          <w:rFonts w:ascii="SimSun" w:eastAsia="SimSun" w:hAnsi="SimSun"/>
        </w:rPr>
      </w:pPr>
      <w:r w:rsidRPr="008D1F60">
        <w:rPr>
          <w:rFonts w:ascii="SimSun" w:eastAsia="SimSun" w:hAnsi="SimSun"/>
          <w:b/>
        </w:rPr>
        <w:t>地址：:</w:t>
      </w:r>
      <w:r w:rsidR="00136FC5" w:rsidRPr="008D1F60">
        <w:rPr>
          <w:rFonts w:ascii="SimSun" w:eastAsia="SimSun" w:hAnsi="SimSun"/>
          <w:b/>
          <w:iCs/>
        </w:rPr>
        <w:tab/>
      </w:r>
      <w:r w:rsidRPr="008D1F60">
        <w:rPr>
          <w:rFonts w:ascii="SimSun" w:eastAsia="SimSun" w:hAnsi="SimSun"/>
          <w:b/>
        </w:rPr>
        <w:t xml:space="preserve"> </w:t>
      </w:r>
      <w:sdt>
        <w:sdtPr>
          <w:rPr>
            <w:rStyle w:val="fillin12"/>
            <w:rFonts w:ascii="SimSun" w:eastAsia="SimSun" w:hAnsi="SimSun"/>
          </w:rPr>
          <w:alias w:val="Street"/>
          <w:tag w:val="Street"/>
          <w:id w:val="-567410295"/>
          <w:placeholder>
            <w:docPart w:val="A64E3B88392E40429AA20C586350FCF9"/>
          </w:placeholder>
          <w:showingPlcHdr/>
          <w:text/>
        </w:sdtPr>
        <w:sdtEndPr>
          <w:rPr>
            <w:rStyle w:val="DefaultParagraphFont"/>
            <w:b/>
            <w:iCs/>
          </w:rPr>
        </w:sdtEndPr>
        <w:sdtContent>
          <w:r w:rsidRPr="008D1F60">
            <w:rPr>
              <w:rStyle w:val="PlaceholderText"/>
              <w:rFonts w:ascii="SimSun" w:eastAsia="SimSun" w:hAnsi="SimSun"/>
            </w:rPr>
            <w:t>Enter Street Address</w:t>
          </w:r>
        </w:sdtContent>
      </w:sdt>
    </w:p>
    <w:p w14:paraId="2F4921E8" w14:textId="77777777" w:rsidR="0079752C" w:rsidRPr="008D1F60" w:rsidRDefault="00136FC5" w:rsidP="00CA06CA">
      <w:pPr>
        <w:pStyle w:val="Body1"/>
        <w:rPr>
          <w:rFonts w:ascii="SimSun" w:eastAsia="SimSun" w:hAnsi="SimSun"/>
          <w:b/>
          <w:iCs/>
        </w:rPr>
      </w:pPr>
      <w:r w:rsidRPr="008D1F60">
        <w:rPr>
          <w:rFonts w:ascii="SimSun" w:eastAsia="SimSun" w:hAnsi="SimSun"/>
          <w:b/>
          <w:iCs/>
        </w:rPr>
        <w:tab/>
      </w:r>
      <w:r w:rsidRPr="008D1F60">
        <w:rPr>
          <w:rFonts w:ascii="SimSun" w:eastAsia="SimSun" w:hAnsi="SimSun"/>
          <w:b/>
          <w:iCs/>
        </w:rPr>
        <w:tab/>
        <w:t xml:space="preserve"> </w:t>
      </w:r>
      <w:sdt>
        <w:sdtPr>
          <w:rPr>
            <w:rStyle w:val="fillin12"/>
            <w:rFonts w:ascii="SimSun" w:eastAsia="SimSun" w:hAnsi="SimSun"/>
          </w:rPr>
          <w:alias w:val="City"/>
          <w:tag w:val="City"/>
          <w:id w:val="-54547068"/>
          <w:placeholder>
            <w:docPart w:val="E70A7965ECE742DEAE0A3B21A253C96A"/>
          </w:placeholder>
          <w:showingPlcHdr/>
          <w:text/>
        </w:sdtPr>
        <w:sdtEndPr>
          <w:rPr>
            <w:rStyle w:val="DefaultParagraphFont"/>
            <w:b/>
            <w:iCs/>
          </w:rPr>
        </w:sdtEndPr>
        <w:sdtContent>
          <w:r w:rsidRPr="008D1F60">
            <w:rPr>
              <w:rStyle w:val="PlaceholderText"/>
              <w:rFonts w:ascii="SimSun" w:eastAsia="SimSun" w:hAnsi="SimSun"/>
            </w:rPr>
            <w:t>Enter City, State, and Zip Code</w:t>
          </w:r>
        </w:sdtContent>
      </w:sdt>
    </w:p>
    <w:p w14:paraId="23A697D3" w14:textId="77777777" w:rsidR="00144D14" w:rsidRPr="008D1F60" w:rsidRDefault="00144D14" w:rsidP="00CA06CA">
      <w:pPr>
        <w:pStyle w:val="Body1"/>
        <w:rPr>
          <w:rFonts w:ascii="SimSun" w:eastAsia="SimSun" w:hAnsi="SimSun" w:cs="Times New Roman"/>
          <w:color w:val="auto"/>
        </w:rPr>
      </w:pPr>
    </w:p>
    <w:p w14:paraId="6D4D3065" w14:textId="05FF463F" w:rsidR="00AF58D6" w:rsidRPr="008D1F60" w:rsidRDefault="00640D96" w:rsidP="00AF58D6">
      <w:pPr>
        <w:pStyle w:val="Body1"/>
        <w:rPr>
          <w:rFonts w:ascii="SimSun" w:eastAsia="SimSun" w:hAnsi="SimSun" w:cs="Tahoma"/>
          <w:b/>
          <w:color w:val="auto"/>
          <w:sz w:val="28"/>
        </w:rPr>
      </w:pPr>
      <w:r w:rsidRPr="008D1F60">
        <w:rPr>
          <w:rFonts w:ascii="SimSun" w:eastAsia="SimSun" w:hAnsi="SimSun" w:hint="eastAsia"/>
          <w:b/>
          <w:color w:val="auto"/>
          <w:sz w:val="28"/>
        </w:rPr>
        <w:t xml:space="preserve">您 </w:t>
      </w:r>
      <w:r w:rsidRPr="008D1F60">
        <w:rPr>
          <w:rFonts w:ascii="SimSun" w:eastAsia="SimSun" w:hAnsi="SimSun"/>
          <w:b/>
          <w:color w:val="auto"/>
          <w:sz w:val="28"/>
        </w:rPr>
        <w:t>(</w:t>
      </w:r>
      <w:sdt>
        <w:sdtPr>
          <w:rPr>
            <w:rStyle w:val="fillin12"/>
            <w:rFonts w:ascii="SimSun" w:eastAsia="SimSun" w:hAnsi="SimSun" w:cs="Tahoma"/>
            <w:b/>
            <w:sz w:val="28"/>
            <w:szCs w:val="28"/>
          </w:rPr>
          <w:alias w:val="Term"/>
          <w:tag w:val="Term"/>
          <w:id w:val="20362623"/>
          <w:placeholder>
            <w:docPart w:val="87C80D7B2B23451BB2C7527CAB94DF7A"/>
          </w:placeholder>
          <w:showingPlcHdr/>
          <w:dropDownList>
            <w:listItem w:displayText="Choose an item" w:value=""/>
            <w:listItem w:displayText="申请 (request)" w:value="request"/>
            <w:listItem w:displayText="支付申请 (request for payment)" w:value="request for payment"/>
            <w:listItem w:displayText="当前服务/项目 (current service/item)" w:value="current service/item"/>
            <w:listItem w:displayText="当前医疗保险 B 部分药物 (current Medicare Part B drug)" w:value="current Medicare Part B drug"/>
          </w:dropDownList>
        </w:sdtPr>
        <w:sdtEndPr>
          <w:rPr>
            <w:rStyle w:val="DefaultParagraphFont"/>
            <w:color w:val="auto"/>
          </w:rPr>
        </w:sdtEndPr>
        <w:sdtContent>
          <w:r w:rsidR="00AF58D6" w:rsidRPr="008D1F60">
            <w:rPr>
              <w:rStyle w:val="PlaceholderText"/>
              <w:rFonts w:ascii="SimSun" w:eastAsia="SimSun" w:hAnsi="SimSun" w:cs="Tahoma"/>
              <w:b/>
              <w:sz w:val="28"/>
              <w:szCs w:val="28"/>
            </w:rPr>
            <w:t>Choose an item</w:t>
          </w:r>
        </w:sdtContent>
      </w:sdt>
      <w:r w:rsidRPr="008D1F60">
        <w:rPr>
          <w:rStyle w:val="fillin12"/>
          <w:rFonts w:ascii="SimSun" w:eastAsia="SimSun" w:hAnsi="SimSun" w:cs="Tahoma"/>
          <w:b/>
          <w:sz w:val="28"/>
          <w:szCs w:val="28"/>
        </w:rPr>
        <w:t>)</w:t>
      </w:r>
      <w:r w:rsidR="00AF58D6" w:rsidRPr="008D1F60">
        <w:rPr>
          <w:rFonts w:ascii="SimSun" w:eastAsia="SimSun" w:hAnsi="SimSun"/>
          <w:b/>
          <w:color w:val="auto"/>
          <w:sz w:val="28"/>
        </w:rPr>
        <w:t xml:space="preserve"> 为</w:t>
      </w:r>
      <w:r w:rsidRPr="008D1F60">
        <w:rPr>
          <w:rFonts w:ascii="SimSun" w:eastAsia="SimSun" w:hAnsi="SimSun" w:hint="eastAsia"/>
          <w:b/>
          <w:color w:val="auto"/>
          <w:sz w:val="28"/>
        </w:rPr>
        <w:t xml:space="preserve"> </w:t>
      </w:r>
      <w:r w:rsidRPr="008D1F60">
        <w:rPr>
          <w:rFonts w:ascii="SimSun" w:eastAsia="SimSun" w:hAnsi="SimSun"/>
          <w:b/>
          <w:color w:val="auto"/>
          <w:sz w:val="28"/>
        </w:rPr>
        <w:t>(</w:t>
      </w:r>
      <w:sdt>
        <w:sdtPr>
          <w:rPr>
            <w:rStyle w:val="fillin12"/>
            <w:rFonts w:ascii="SimSun" w:eastAsia="SimSun" w:hAnsi="SimSun" w:cs="Tahoma"/>
            <w:b/>
            <w:sz w:val="28"/>
            <w:szCs w:val="28"/>
          </w:rPr>
          <w:alias w:val="Term"/>
          <w:tag w:val="Term"/>
          <w:id w:val="779997584"/>
          <w:placeholder>
            <w:docPart w:val="E8F2330A77BD42AD96C8AACBFAC39E12"/>
          </w:placeholder>
          <w:showingPlcHdr/>
          <w:dropDownList>
            <w:listItem w:displayText="Choose an item" w:value=""/>
            <w:listItem w:displayText="拒绝 (denied)" w:value="denied"/>
            <w:listItem w:displayText="终止 (stopped)" w:value="stopped"/>
            <w:listItem w:displayText="减少 (reduced)" w:value="reduced"/>
            <w:listItem w:displayText="暂停 (suspended)" w:value="suspended"/>
            <w:listItem w:displayText="部分批准 (partially approved)" w:value="partially approved"/>
          </w:dropDownList>
        </w:sdtPr>
        <w:sdtEndPr>
          <w:rPr>
            <w:rStyle w:val="DefaultParagraphFont"/>
            <w:color w:val="auto"/>
          </w:rPr>
        </w:sdtEndPr>
        <w:sdtContent>
          <w:r w:rsidR="00AF58D6" w:rsidRPr="008D1F60">
            <w:rPr>
              <w:rStyle w:val="PlaceholderText"/>
              <w:rFonts w:ascii="SimSun" w:eastAsia="SimSun" w:hAnsi="SimSun" w:cs="Tahoma"/>
              <w:b/>
              <w:sz w:val="28"/>
              <w:szCs w:val="28"/>
            </w:rPr>
            <w:t>Insert appropriate term</w:t>
          </w:r>
        </w:sdtContent>
      </w:sdt>
      <w:r w:rsidRPr="008D1F60">
        <w:rPr>
          <w:rStyle w:val="fillin12"/>
          <w:rFonts w:ascii="SimSun" w:eastAsia="SimSun" w:hAnsi="SimSun" w:cs="Tahoma"/>
          <w:b/>
          <w:sz w:val="28"/>
          <w:szCs w:val="28"/>
        </w:rPr>
        <w:t>)</w:t>
      </w:r>
    </w:p>
    <w:p w14:paraId="45467453" w14:textId="0225E8F2" w:rsidR="00AF58D6" w:rsidRPr="008D1F60" w:rsidRDefault="00AF58D6" w:rsidP="00AF58D6">
      <w:pPr>
        <w:rPr>
          <w:rFonts w:ascii="SimSun" w:eastAsia="SimSun" w:hAnsi="SimSun"/>
          <w:color w:val="auto"/>
        </w:rPr>
      </w:pPr>
      <w:r w:rsidRPr="008D1F60">
        <w:rPr>
          <w:rFonts w:ascii="SimSun" w:eastAsia="SimSun" w:hAnsi="SimSun"/>
          <w:color w:val="auto"/>
        </w:rPr>
        <w:t xml:space="preserve">我们已经 </w:t>
      </w:r>
      <w:r w:rsidR="00640D96" w:rsidRPr="008D1F60">
        <w:rPr>
          <w:rFonts w:ascii="SimSun" w:eastAsia="SimSun" w:hAnsi="SimSun"/>
          <w:color w:val="auto"/>
        </w:rPr>
        <w:t>(</w:t>
      </w:r>
      <w:r w:rsidR="008D1F60" w:rsidRPr="008D1F60">
        <w:rPr>
          <w:rStyle w:val="PlaceholderText"/>
          <w:rFonts w:ascii="SimSun" w:eastAsia="SimSun" w:hAnsi="SimSun"/>
        </w:rPr>
        <w:t>Insert appropriate term</w:t>
      </w:r>
      <w:r w:rsidR="008D1F60">
        <w:rPr>
          <w:rStyle w:val="PlaceholderText"/>
          <w:rFonts w:ascii="SimSun" w:eastAsia="SimSun" w:hAnsi="SimSun"/>
        </w:rPr>
        <w:t>)</w:t>
      </w:r>
      <w:r w:rsidRPr="008D1F60">
        <w:rPr>
          <w:rFonts w:ascii="SimSun" w:eastAsia="SimSun" w:hAnsi="SimSun"/>
          <w:color w:val="auto"/>
        </w:rPr>
        <w:t xml:space="preserve"> </w:t>
      </w:r>
      <w:r w:rsidR="00640D96" w:rsidRPr="008D1F60">
        <w:rPr>
          <w:rFonts w:ascii="SimSun" w:eastAsia="SimSun" w:hAnsi="SimSun"/>
          <w:color w:val="auto"/>
        </w:rPr>
        <w:t>(</w:t>
      </w:r>
      <w:sdt>
        <w:sdtPr>
          <w:rPr>
            <w:rStyle w:val="fillin12"/>
            <w:rFonts w:ascii="SimSun" w:eastAsia="SimSun" w:hAnsi="SimSun"/>
          </w:rPr>
          <w:alias w:val="Term"/>
          <w:tag w:val="Term"/>
          <w:id w:val="-1808384295"/>
          <w:placeholder>
            <w:docPart w:val="EF5A76F3CAD944C8A223AB19104560B4"/>
          </w:placeholder>
          <w:showingPlcHdr/>
          <w:dropDownList>
            <w:listItem w:displayText="服务/项目 (service/item)" w:value="service/item"/>
            <w:listItem w:displayText="Medicare Part B 药物 (Medicare Part B drug)" w:value="Medicare Part B drug"/>
          </w:dropDownList>
        </w:sdtPr>
        <w:sdtEndPr>
          <w:rPr>
            <w:rStyle w:val="DefaultParagraphFont"/>
            <w:color w:val="auto"/>
          </w:rPr>
        </w:sdtEndPr>
        <w:sdtContent>
          <w:r w:rsidRPr="008D1F60">
            <w:rPr>
              <w:rStyle w:val="PlaceholderText"/>
              <w:rFonts w:ascii="SimSun" w:eastAsia="SimSun" w:hAnsi="SimSun"/>
            </w:rPr>
            <w:t>Insert appropriate term</w:t>
          </w:r>
        </w:sdtContent>
      </w:sdt>
      <w:r w:rsidR="00640D96" w:rsidRPr="008D1F60">
        <w:rPr>
          <w:rStyle w:val="fillin12"/>
          <w:rFonts w:ascii="SimSun" w:eastAsia="SimSun" w:hAnsi="SimSun"/>
        </w:rPr>
        <w:t>)</w:t>
      </w:r>
      <w:r w:rsidRPr="008D1F60">
        <w:rPr>
          <w:rFonts w:ascii="SimSun" w:eastAsia="SimSun" w:hAnsi="SimSun"/>
          <w:color w:val="auto"/>
        </w:rPr>
        <w:t xml:space="preserve"> 下列:</w:t>
      </w:r>
    </w:p>
    <w:p w14:paraId="3AE961B4" w14:textId="77777777" w:rsidR="00AF58D6" w:rsidRPr="008D1F60" w:rsidRDefault="00AF58D6" w:rsidP="00AF58D6">
      <w:pPr>
        <w:rPr>
          <w:rFonts w:ascii="SimSun" w:eastAsia="SimSun" w:hAnsi="SimSun"/>
          <w:color w:val="auto"/>
        </w:rPr>
      </w:pPr>
    </w:p>
    <w:p w14:paraId="26561028" w14:textId="77777777" w:rsidR="00AF58D6" w:rsidRPr="008D1F60" w:rsidRDefault="002A3A72" w:rsidP="00AF58D6">
      <w:pPr>
        <w:rPr>
          <w:rFonts w:ascii="SimSun" w:eastAsia="SimSun" w:hAnsi="SimSun"/>
        </w:rPr>
      </w:pPr>
      <w:sdt>
        <w:sdtPr>
          <w:rPr>
            <w:rFonts w:ascii="SimSun" w:eastAsia="SimSun" w:hAnsi="SimSun" w:cs="Times New Roman"/>
            <w:color w:val="auto"/>
          </w:rPr>
          <w:alias w:val="Service/item/drug"/>
          <w:tag w:val="Service/item/drug"/>
          <w:id w:val="-1693067589"/>
          <w:placeholder>
            <w:docPart w:val="CE1639AF37FF4894B82142AC712E9019"/>
          </w:placeholder>
          <w:text/>
        </w:sdtPr>
        <w:sdtEndPr/>
        <w:sdtContent>
          <w:r w:rsidR="00AF58D6" w:rsidRPr="008D1F60">
            <w:rPr>
              <w:rFonts w:ascii="SimSun" w:eastAsia="SimSun" w:hAnsi="SimSun"/>
              <w:color w:val="auto"/>
            </w:rPr>
            <w:t>Insert service/item/drug in question</w:t>
          </w:r>
        </w:sdtContent>
      </w:sdt>
      <w:r w:rsidR="00AF58D6" w:rsidRPr="008D1F60">
        <w:rPr>
          <w:rFonts w:ascii="SimSun" w:eastAsia="SimSun" w:hAnsi="SimSun"/>
        </w:rPr>
        <w:t xml:space="preserve"> </w:t>
      </w:r>
    </w:p>
    <w:p w14:paraId="4EB6993C" w14:textId="77777777" w:rsidR="00AF58D6" w:rsidRPr="008D1F60" w:rsidRDefault="00AF58D6" w:rsidP="00AF58D6">
      <w:pPr>
        <w:rPr>
          <w:rFonts w:ascii="SimSun" w:eastAsia="SimSun" w:hAnsi="SimSun" w:cs="Times New Roman"/>
          <w:color w:val="auto"/>
        </w:rPr>
      </w:pPr>
    </w:p>
    <w:p w14:paraId="4E21704F" w14:textId="58724ED8" w:rsidR="00AF58D6" w:rsidRPr="008D1F60" w:rsidRDefault="00AF58D6" w:rsidP="00AF58D6">
      <w:pPr>
        <w:pStyle w:val="Body1"/>
        <w:rPr>
          <w:rFonts w:ascii="SimSun" w:eastAsia="SimSun" w:hAnsi="SimSun" w:cs="Tahoma"/>
          <w:b/>
          <w:color w:val="auto"/>
          <w:sz w:val="28"/>
        </w:rPr>
      </w:pPr>
      <w:r w:rsidRPr="008D1F60">
        <w:rPr>
          <w:rFonts w:ascii="SimSun" w:eastAsia="SimSun" w:hAnsi="SimSun"/>
          <w:b/>
          <w:color w:val="auto"/>
          <w:sz w:val="28"/>
        </w:rPr>
        <w:t xml:space="preserve">为什么我们 </w:t>
      </w:r>
      <w:r w:rsidR="00640D96" w:rsidRPr="008D1F60">
        <w:rPr>
          <w:rFonts w:ascii="SimSun" w:eastAsia="SimSun" w:hAnsi="SimSun"/>
          <w:b/>
          <w:color w:val="auto"/>
          <w:sz w:val="28"/>
        </w:rPr>
        <w:t>(</w:t>
      </w:r>
      <w:sdt>
        <w:sdtPr>
          <w:rPr>
            <w:rFonts w:ascii="SimSun" w:eastAsia="SimSun" w:hAnsi="SimSun" w:cs="Tahoma"/>
            <w:b/>
            <w:color w:val="auto"/>
            <w:sz w:val="28"/>
          </w:rPr>
          <w:alias w:val="Term"/>
          <w:tag w:val="Term"/>
          <w:id w:val="-1152986668"/>
          <w:placeholder>
            <w:docPart w:val="896D7C5BEE094599B5085321744CFA1A"/>
          </w:placeholder>
          <w:showingPlcHdr/>
          <w:dropDownList>
            <w:listItem w:displayText="Choose an item" w:value=""/>
            <w:listItem w:displayText="拒绝 (deny)" w:value="deny"/>
            <w:listItem w:displayText="停止 (stop)" w:value="stop"/>
            <w:listItem w:displayText="减少 (reduce)" w:value="reduce"/>
            <w:listItem w:displayText="暂停 (suspend)" w:value="suspend"/>
            <w:listItem w:displayText="部分批准 (partially approved)" w:value="partially approve"/>
          </w:dropDownList>
        </w:sdtPr>
        <w:sdtEndPr/>
        <w:sdtContent>
          <w:r w:rsidRPr="008D1F60">
            <w:rPr>
              <w:rStyle w:val="PlaceholderText"/>
              <w:rFonts w:ascii="SimSun" w:eastAsia="SimSun" w:hAnsi="SimSun" w:cs="Tahoma"/>
              <w:b/>
              <w:sz w:val="28"/>
              <w:szCs w:val="28"/>
            </w:rPr>
            <w:t>Choose an item</w:t>
          </w:r>
        </w:sdtContent>
      </w:sdt>
      <w:r w:rsidR="00640D96" w:rsidRPr="008D1F60">
        <w:rPr>
          <w:rStyle w:val="fillin12"/>
          <w:rFonts w:ascii="SimSun" w:eastAsia="SimSun" w:hAnsi="SimSun" w:cs="Tahoma"/>
          <w:b/>
          <w:sz w:val="28"/>
          <w:szCs w:val="28"/>
        </w:rPr>
        <w:t>)</w:t>
      </w:r>
      <w:r w:rsidRPr="008D1F60">
        <w:rPr>
          <w:rFonts w:ascii="SimSun" w:eastAsia="SimSun" w:hAnsi="SimSun"/>
          <w:b/>
          <w:color w:val="auto"/>
          <w:sz w:val="28"/>
        </w:rPr>
        <w:t xml:space="preserve"> 您的</w:t>
      </w:r>
      <w:r w:rsidR="00640D96" w:rsidRPr="008D1F60">
        <w:rPr>
          <w:rFonts w:ascii="SimSun" w:eastAsia="SimSun" w:hAnsi="SimSun" w:hint="eastAsia"/>
          <w:b/>
          <w:color w:val="auto"/>
          <w:sz w:val="28"/>
        </w:rPr>
        <w:t xml:space="preserve"> </w:t>
      </w:r>
      <w:r w:rsidR="00640D96" w:rsidRPr="008D1F60">
        <w:rPr>
          <w:rFonts w:ascii="SimSun" w:eastAsia="SimSun" w:hAnsi="SimSun"/>
          <w:b/>
          <w:color w:val="auto"/>
          <w:sz w:val="28"/>
        </w:rPr>
        <w:t>(</w:t>
      </w:r>
      <w:sdt>
        <w:sdtPr>
          <w:rPr>
            <w:rStyle w:val="fillin12"/>
            <w:rFonts w:ascii="SimSun" w:eastAsia="SimSun" w:hAnsi="SimSun" w:cs="Tahoma"/>
            <w:b/>
            <w:sz w:val="28"/>
            <w:szCs w:val="28"/>
          </w:rPr>
          <w:alias w:val="Term"/>
          <w:tag w:val="Term"/>
          <w:id w:val="-1637105798"/>
          <w:placeholder>
            <w:docPart w:val="2AFA0CB103974C4DACA81C3FD673FC77"/>
          </w:placeholder>
          <w:showingPlcHdr/>
          <w:dropDownList>
            <w:listItem w:displayText="Choose an item" w:value=""/>
            <w:listItem w:displayText="申请 (request)" w:value="request"/>
            <w:listItem w:displayText="支付申请 (request for payment)" w:value="request for payment"/>
            <w:listItem w:displayText="服务/项目 (service/item)" w:value="service/item"/>
            <w:listItem w:displayText="Medicare Part B 药物 (Medicare Part B drug)" w:value="Medicare Part B drug"/>
          </w:dropDownList>
        </w:sdtPr>
        <w:sdtEndPr>
          <w:rPr>
            <w:rStyle w:val="DefaultParagraphFont"/>
            <w:color w:val="auto"/>
          </w:rPr>
        </w:sdtEndPr>
        <w:sdtContent>
          <w:r w:rsidRPr="008D1F60">
            <w:rPr>
              <w:rStyle w:val="PlaceholderText"/>
              <w:rFonts w:ascii="SimSun" w:eastAsia="SimSun" w:hAnsi="SimSun" w:cs="Tahoma"/>
              <w:b/>
              <w:sz w:val="28"/>
              <w:szCs w:val="28"/>
            </w:rPr>
            <w:t>Choose an item</w:t>
          </w:r>
        </w:sdtContent>
      </w:sdt>
      <w:r w:rsidR="00640D96" w:rsidRPr="008D1F60">
        <w:rPr>
          <w:rStyle w:val="fillin12"/>
          <w:rFonts w:ascii="SimSun" w:eastAsia="SimSun" w:hAnsi="SimSun" w:cs="Tahoma"/>
          <w:b/>
          <w:sz w:val="28"/>
          <w:szCs w:val="28"/>
        </w:rPr>
        <w:t>)</w:t>
      </w:r>
      <w:r w:rsidRPr="008D1F60">
        <w:rPr>
          <w:rFonts w:ascii="SimSun" w:eastAsia="SimSun" w:hAnsi="SimSun"/>
          <w:b/>
          <w:color w:val="auto"/>
          <w:sz w:val="28"/>
        </w:rPr>
        <w:t>？</w:t>
      </w:r>
    </w:p>
    <w:p w14:paraId="73DE548C" w14:textId="3A7E439A" w:rsidR="00AF58D6" w:rsidRPr="008D1F60" w:rsidRDefault="00AF58D6" w:rsidP="00AF58D6">
      <w:pPr>
        <w:rPr>
          <w:rFonts w:ascii="SimSun" w:eastAsia="SimSun" w:hAnsi="SimSun"/>
          <w:color w:val="auto"/>
        </w:rPr>
      </w:pPr>
      <w:r w:rsidRPr="008D1F60">
        <w:rPr>
          <w:rFonts w:ascii="SimSun" w:eastAsia="SimSun" w:hAnsi="SimSun"/>
          <w:color w:val="auto"/>
        </w:rPr>
        <w:t>我们</w:t>
      </w:r>
      <w:r w:rsidR="00640D96" w:rsidRPr="008D1F60">
        <w:rPr>
          <w:rFonts w:ascii="SimSun" w:eastAsia="SimSun" w:hAnsi="SimSun" w:hint="eastAsia"/>
          <w:color w:val="auto"/>
        </w:rPr>
        <w:t xml:space="preserve"> </w:t>
      </w:r>
      <w:r w:rsidR="00640D96" w:rsidRPr="008D1F60">
        <w:rPr>
          <w:rFonts w:ascii="SimSun" w:eastAsia="SimSun" w:hAnsi="SimSun"/>
          <w:color w:val="auto"/>
        </w:rPr>
        <w:t>(</w:t>
      </w:r>
      <w:sdt>
        <w:sdtPr>
          <w:rPr>
            <w:rStyle w:val="fillin12"/>
            <w:rFonts w:ascii="SimSun" w:eastAsia="SimSun" w:hAnsi="SimSun"/>
          </w:rPr>
          <w:alias w:val="Term"/>
          <w:tag w:val="Term"/>
          <w:id w:val="-526172786"/>
          <w:placeholder>
            <w:docPart w:val="4C96080DE21F4F0E8D1FAC9BD29570CC"/>
          </w:placeholder>
          <w:showingPlcHdr/>
          <w:dropDownList>
            <w:listItem w:displayText="Choose an item" w:value=""/>
            <w:listItem w:displayText="拒绝付款 (denied payment of)" w:value="denied payment of"/>
            <w:listItem w:displayText="拒绝 (denied)" w:value="denied"/>
            <w:listItem w:displayText="终止 (stopped)" w:value="stopped"/>
            <w:listItem w:displayText="减少 (reduced)" w:value="reduced"/>
            <w:listItem w:displayText="暂停 (suspended)" w:value="suspended"/>
            <w:listItem w:displayText="部分批准 (partially approved)" w:value="partially approved"/>
          </w:dropDownList>
        </w:sdtPr>
        <w:sdtEndPr>
          <w:rPr>
            <w:rStyle w:val="DefaultParagraphFont"/>
            <w:color w:val="auto"/>
          </w:rPr>
        </w:sdtEndPr>
        <w:sdtContent>
          <w:r w:rsidRPr="008D1F60">
            <w:rPr>
              <w:rStyle w:val="PlaceholderText"/>
              <w:rFonts w:ascii="SimSun" w:eastAsia="SimSun" w:hAnsi="SimSun"/>
            </w:rPr>
            <w:t>Insert appropriate term</w:t>
          </w:r>
        </w:sdtContent>
      </w:sdt>
      <w:r w:rsidR="00640D96" w:rsidRPr="008D1F60">
        <w:rPr>
          <w:rStyle w:val="fillin12"/>
          <w:rFonts w:ascii="SimSun" w:eastAsia="SimSun" w:hAnsi="SimSun"/>
        </w:rPr>
        <w:t xml:space="preserve">) </w:t>
      </w:r>
      <w:r w:rsidRPr="008D1F60">
        <w:rPr>
          <w:rFonts w:ascii="SimSun" w:eastAsia="SimSun" w:hAnsi="SimSun"/>
          <w:color w:val="auto"/>
        </w:rPr>
        <w:t>上列</w:t>
      </w:r>
      <w:r w:rsidR="00640D96" w:rsidRPr="008D1F60">
        <w:rPr>
          <w:rFonts w:ascii="SimSun" w:eastAsia="SimSun" w:hAnsi="SimSun" w:hint="eastAsia"/>
          <w:color w:val="auto"/>
        </w:rPr>
        <w:t xml:space="preserve"> </w:t>
      </w:r>
      <w:r w:rsidR="00640D96" w:rsidRPr="008D1F60">
        <w:rPr>
          <w:rFonts w:ascii="SimSun" w:eastAsia="SimSun" w:hAnsi="SimSun"/>
          <w:color w:val="auto"/>
        </w:rPr>
        <w:t>(</w:t>
      </w:r>
      <w:sdt>
        <w:sdtPr>
          <w:rPr>
            <w:rStyle w:val="fillin12"/>
            <w:rFonts w:ascii="SimSun" w:eastAsia="SimSun" w:hAnsi="SimSun"/>
          </w:rPr>
          <w:alias w:val="Term"/>
          <w:tag w:val="Term"/>
          <w:id w:val="1716393046"/>
          <w:placeholder>
            <w:docPart w:val="A1422A7976994534B3DE0E8A86576F37"/>
          </w:placeholder>
          <w:showingPlcHdr/>
          <w:dropDownList>
            <w:listItem w:displayText="服务/项目 (service/item)" w:value="service/item"/>
            <w:listItem w:displayText="Medicare Part B 药物 (Medicare Part B drug)" w:value="Medicare Part B drug"/>
          </w:dropDownList>
        </w:sdtPr>
        <w:sdtEndPr>
          <w:rPr>
            <w:rStyle w:val="DefaultParagraphFont"/>
            <w:color w:val="auto"/>
          </w:rPr>
        </w:sdtEndPr>
        <w:sdtContent>
          <w:r w:rsidRPr="008D1F60">
            <w:rPr>
              <w:rStyle w:val="PlaceholderText"/>
              <w:rFonts w:ascii="SimSun" w:eastAsia="SimSun" w:hAnsi="SimSun"/>
            </w:rPr>
            <w:t>Insert appropriate term</w:t>
          </w:r>
        </w:sdtContent>
      </w:sdt>
      <w:r w:rsidR="00640D96" w:rsidRPr="008D1F60">
        <w:rPr>
          <w:rStyle w:val="fillin12"/>
          <w:rFonts w:ascii="SimSun" w:eastAsia="SimSun" w:hAnsi="SimSun"/>
        </w:rPr>
        <w:t xml:space="preserve">) </w:t>
      </w:r>
      <w:r w:rsidRPr="008D1F60">
        <w:rPr>
          <w:rFonts w:ascii="SimSun" w:eastAsia="SimSun" w:hAnsi="SimSun"/>
          <w:color w:val="auto"/>
        </w:rPr>
        <w:t xml:space="preserve">的原因是： </w:t>
      </w:r>
    </w:p>
    <w:p w14:paraId="5D16B5E8" w14:textId="77777777" w:rsidR="002176A0" w:rsidRPr="008D1F60" w:rsidRDefault="002176A0" w:rsidP="00CA06CA">
      <w:pPr>
        <w:rPr>
          <w:rFonts w:ascii="SimSun" w:eastAsia="SimSun" w:hAnsi="SimSun"/>
          <w:color w:val="auto"/>
        </w:rPr>
      </w:pPr>
    </w:p>
    <w:p w14:paraId="4B4D7D77" w14:textId="77777777" w:rsidR="00F770CF" w:rsidRPr="008D1F60" w:rsidRDefault="002A3A72" w:rsidP="00CA06CA">
      <w:pPr>
        <w:rPr>
          <w:rFonts w:ascii="SimSun" w:eastAsia="SimSun" w:hAnsi="SimSun"/>
        </w:rPr>
      </w:pPr>
      <w:sdt>
        <w:sdtPr>
          <w:rPr>
            <w:rFonts w:ascii="SimSun" w:eastAsia="SimSun" w:hAnsi="SimSun"/>
          </w:rPr>
          <w:alias w:val="Explanation"/>
          <w:tag w:val="Explanation"/>
          <w:id w:val="1073083311"/>
          <w:placeholder>
            <w:docPart w:val="ECCFA02B9C844DA5AB09172EAF2812C8"/>
          </w:placeholder>
          <w:showingPlcHdr/>
          <w:text/>
        </w:sdtPr>
        <w:sdtEndPr/>
        <w:sdtContent>
          <w:r w:rsidR="00C71A2A" w:rsidRPr="008D1F60">
            <w:rPr>
              <w:rFonts w:ascii="SimSun" w:eastAsia="SimSun" w:hAnsi="SimSun"/>
              <w:color w:val="808080"/>
            </w:rPr>
            <w:t>Click here to enter text, include rationale and alternatives</w:t>
          </w:r>
        </w:sdtContent>
      </w:sdt>
    </w:p>
    <w:p w14:paraId="76D3258E" w14:textId="77777777" w:rsidR="00DB1069" w:rsidRPr="008D1F60" w:rsidRDefault="00DB1069" w:rsidP="00CA06CA">
      <w:pPr>
        <w:pStyle w:val="Body1"/>
        <w:rPr>
          <w:rFonts w:ascii="SimSun" w:eastAsia="SimSun" w:hAnsi="SimSun"/>
        </w:rPr>
      </w:pPr>
    </w:p>
    <w:p w14:paraId="1D54A4EF" w14:textId="77777777" w:rsidR="00144D14" w:rsidRPr="008D1F60" w:rsidRDefault="00473875" w:rsidP="00CA06CA">
      <w:pPr>
        <w:pStyle w:val="Body1"/>
        <w:rPr>
          <w:rFonts w:ascii="SimSun" w:eastAsia="SimSun" w:hAnsi="SimSun" w:cs="Times New Roman"/>
          <w:color w:val="auto"/>
        </w:rPr>
      </w:pPr>
      <w:r w:rsidRPr="008D1F60">
        <w:rPr>
          <w:rFonts w:ascii="SimSun" w:eastAsia="SimSun" w:hAnsi="SimSun"/>
          <w:color w:val="auto"/>
        </w:rPr>
        <w:t>您应当将此项决定副本送给您的医生，以便您和您的医生讨论后续步骤。如果您的医生代表您申请承保，我们已经将此项决定副本送给您的医生。</w:t>
      </w:r>
    </w:p>
    <w:p w14:paraId="5348317A" w14:textId="77777777" w:rsidR="00473875" w:rsidRPr="008D1F60" w:rsidRDefault="00473875" w:rsidP="00CA06CA">
      <w:pPr>
        <w:pStyle w:val="Body1"/>
        <w:rPr>
          <w:rFonts w:ascii="SimSun" w:eastAsia="SimSun" w:hAnsi="SimSun" w:cs="Times New Roman"/>
          <w:color w:val="auto"/>
        </w:rPr>
      </w:pPr>
    </w:p>
    <w:p w14:paraId="139EE832" w14:textId="77777777" w:rsidR="00DB1069" w:rsidRPr="008D1F60" w:rsidRDefault="00DB1069" w:rsidP="00CA06CA">
      <w:pPr>
        <w:pStyle w:val="Body1"/>
        <w:rPr>
          <w:rFonts w:ascii="SimSun" w:eastAsia="SimSun" w:hAnsi="SimSun" w:cs="Tahoma"/>
          <w:b/>
          <w:color w:val="auto"/>
          <w:sz w:val="28"/>
          <w:szCs w:val="28"/>
        </w:rPr>
      </w:pPr>
      <w:r w:rsidRPr="008D1F60">
        <w:rPr>
          <w:rFonts w:ascii="SimSun" w:eastAsia="SimSun" w:hAnsi="SimSun"/>
          <w:b/>
          <w:color w:val="auto"/>
          <w:sz w:val="28"/>
        </w:rPr>
        <w:t>您有权对我们的决定提出上诉</w:t>
      </w:r>
    </w:p>
    <w:p w14:paraId="523E7598" w14:textId="77777777" w:rsidR="0043435C" w:rsidRPr="008D1F60" w:rsidRDefault="009612D8" w:rsidP="00CA06CA">
      <w:pPr>
        <w:rPr>
          <w:rFonts w:ascii="SimSun" w:eastAsia="SimSun" w:hAnsi="SimSun"/>
        </w:rPr>
      </w:pPr>
      <w:r w:rsidRPr="008D1F60">
        <w:rPr>
          <w:rFonts w:ascii="SimSun" w:eastAsia="SimSun" w:hAnsi="SimSun"/>
          <w:color w:val="auto"/>
        </w:rPr>
        <w:t>您有权</w:t>
      </w:r>
      <w:sdt>
        <w:sdtPr>
          <w:rPr>
            <w:rStyle w:val="fillin12"/>
            <w:rFonts w:ascii="SimSun" w:eastAsia="SimSun" w:hAnsi="SimSun"/>
          </w:rPr>
          <w:alias w:val="Plan Name"/>
          <w:tag w:val="PlanName"/>
          <w:id w:val="-1871448150"/>
          <w:dataBinding w:xpath="/root[1]/PlanName[1]" w:storeItemID="{EAFD9662-685E-41B4-BD27-FE9F72BB6AA6}"/>
          <w:text/>
        </w:sdtPr>
        <w:sdtEndPr>
          <w:rPr>
            <w:rStyle w:val="DefaultParagraphFont"/>
          </w:rPr>
        </w:sdtEndPr>
        <w:sdtContent>
          <w:r w:rsidR="0043435C" w:rsidRPr="008D1F60">
            <w:rPr>
              <w:rStyle w:val="fillin12"/>
              <w:rFonts w:ascii="SimSun" w:eastAsia="SimSun" w:hAnsi="SimSun"/>
            </w:rPr>
            <w:t>Plan Name</w:t>
          </w:r>
        </w:sdtContent>
      </w:sdt>
      <w:r w:rsidRPr="008D1F60">
        <w:rPr>
          <w:rFonts w:ascii="SimSun" w:eastAsia="SimSun" w:hAnsi="SimSun"/>
          <w:color w:val="auto"/>
        </w:rPr>
        <w:t xml:space="preserve">提出上诉申请来复审我们的决定 </w:t>
      </w:r>
      <w:r w:rsidRPr="008D1F60">
        <w:rPr>
          <w:rFonts w:ascii="SimSun" w:eastAsia="SimSun" w:hAnsi="SimSun"/>
          <w:b/>
          <w:bCs/>
          <w:color w:val="auto"/>
        </w:rPr>
        <w:t>。</w:t>
      </w:r>
      <w:r w:rsidR="0043435C" w:rsidRPr="008D1F60">
        <w:rPr>
          <w:rFonts w:ascii="SimSun" w:eastAsia="SimSun" w:hAnsi="SimSun"/>
        </w:rPr>
        <w:t xml:space="preserve"> 如果您在考虑上诉，请与会员权利专家联系，获得帮助。</w:t>
      </w:r>
    </w:p>
    <w:p w14:paraId="4132213C" w14:textId="77777777" w:rsidR="00D40ADF" w:rsidRPr="008D1F60" w:rsidRDefault="00D40ADF" w:rsidP="00CA06CA">
      <w:pPr>
        <w:pStyle w:val="Body1"/>
        <w:rPr>
          <w:rFonts w:ascii="SimSun" w:eastAsia="SimSun" w:hAnsi="SimSun" w:cs="Times New Roman"/>
          <w:color w:val="auto"/>
        </w:rPr>
      </w:pPr>
    </w:p>
    <w:p w14:paraId="3B31CC8B" w14:textId="77777777" w:rsidR="00DB1069" w:rsidRPr="008D1F60" w:rsidRDefault="00144D14" w:rsidP="00CA06CA">
      <w:pPr>
        <w:pStyle w:val="Body1"/>
        <w:rPr>
          <w:rFonts w:ascii="SimSun" w:eastAsia="SimSun" w:hAnsi="SimSun" w:cs="Times New Roman"/>
          <w:color w:val="auto"/>
        </w:rPr>
      </w:pPr>
      <w:r w:rsidRPr="008D1F60">
        <w:rPr>
          <w:rFonts w:ascii="SimSun" w:eastAsia="SimSun" w:hAnsi="SimSun"/>
          <w:b/>
          <w:color w:val="auto"/>
        </w:rPr>
        <w:t>计划上诉：</w:t>
      </w:r>
      <w:r w:rsidRPr="008D1F60">
        <w:rPr>
          <w:rFonts w:ascii="SimSun" w:eastAsia="SimSun" w:hAnsi="SimSun"/>
          <w:color w:val="auto"/>
        </w:rPr>
        <w:t>在本通知日期后的</w:t>
      </w:r>
      <w:r w:rsidRPr="008D1F60">
        <w:rPr>
          <w:rFonts w:ascii="SimSun" w:eastAsia="SimSun" w:hAnsi="SimSun"/>
          <w:b/>
          <w:color w:val="auto"/>
        </w:rPr>
        <w:t>60个日历日</w:t>
      </w:r>
      <w:r w:rsidRPr="008D1F60">
        <w:rPr>
          <w:rFonts w:ascii="SimSun" w:eastAsia="SimSun" w:hAnsi="SimSun"/>
          <w:color w:val="auto"/>
        </w:rPr>
        <w:t>内向</w:t>
      </w:r>
      <w:sdt>
        <w:sdtPr>
          <w:rPr>
            <w:rStyle w:val="fillin12"/>
            <w:rFonts w:ascii="SimSun" w:eastAsia="SimSun" w:hAnsi="SimSun"/>
          </w:rPr>
          <w:alias w:val="Plan Name"/>
          <w:tag w:val="PlanName"/>
          <w:id w:val="1779839567"/>
          <w:dataBinding w:xpath="/root[1]/PlanName[1]" w:storeItemID="{EAFD9662-685E-41B4-BD27-FE9F72BB6AA6}"/>
          <w:text/>
        </w:sdtPr>
        <w:sdtEndPr>
          <w:rPr>
            <w:rStyle w:val="DefaultParagraphFont"/>
          </w:rPr>
        </w:sdtEndPr>
        <w:sdtContent>
          <w:r w:rsidR="0043435C" w:rsidRPr="008D1F60">
            <w:rPr>
              <w:rStyle w:val="fillin12"/>
              <w:rFonts w:ascii="SimSun" w:eastAsia="SimSun" w:hAnsi="SimSun"/>
            </w:rPr>
            <w:t>Plan Name</w:t>
          </w:r>
        </w:sdtContent>
      </w:sdt>
      <w:r w:rsidRPr="008D1F60">
        <w:rPr>
          <w:rFonts w:ascii="SimSun" w:eastAsia="SimSun" w:hAnsi="SimSun"/>
          <w:color w:val="auto"/>
        </w:rPr>
        <w:t>提出上诉。如果您有充足的理由延长该截止期限，我们可以允许您有更多的时间提出上诉。请查阅“如何向</w:t>
      </w:r>
      <w:sdt>
        <w:sdtPr>
          <w:rPr>
            <w:rStyle w:val="fillin12"/>
            <w:rFonts w:ascii="SimSun" w:eastAsia="SimSun" w:hAnsi="SimSun"/>
          </w:rPr>
          <w:alias w:val="Plan Name"/>
          <w:tag w:val="PlanName"/>
          <w:id w:val="1425917891"/>
          <w:dataBinding w:xpath="/root[1]/PlanName[1]" w:storeItemID="{EAFD9662-685E-41B4-BD27-FE9F72BB6AA6}"/>
          <w:text/>
        </w:sdtPr>
        <w:sdtEndPr>
          <w:rPr>
            <w:rStyle w:val="DefaultParagraphFont"/>
          </w:rPr>
        </w:sdtEndPr>
        <w:sdtContent>
          <w:r w:rsidR="006C4F37" w:rsidRPr="008D1F60">
            <w:rPr>
              <w:rStyle w:val="fillin12"/>
              <w:rFonts w:ascii="SimSun" w:eastAsia="SimSun" w:hAnsi="SimSun"/>
            </w:rPr>
            <w:t>Plan Name</w:t>
          </w:r>
        </w:sdtContent>
      </w:sdt>
      <w:r w:rsidRPr="008D1F60">
        <w:rPr>
          <w:rFonts w:ascii="SimSun" w:eastAsia="SimSun" w:hAnsi="SimSun"/>
          <w:color w:val="auto"/>
        </w:rPr>
        <w:t>提出上诉” 一节，了解有关如何提出计划层级上诉的信息。</w:t>
      </w:r>
    </w:p>
    <w:p w14:paraId="0080D0DC" w14:textId="77777777" w:rsidR="00AD60F4" w:rsidRPr="008D1F60" w:rsidRDefault="00AD60F4" w:rsidP="00CA06CA">
      <w:pPr>
        <w:pStyle w:val="Body1"/>
        <w:rPr>
          <w:rFonts w:ascii="SimSun" w:eastAsia="SimSun" w:hAnsi="SimSun" w:cs="Times New Roman"/>
          <w:color w:val="auto"/>
        </w:rPr>
      </w:pPr>
    </w:p>
    <w:p w14:paraId="68D92BA9" w14:textId="77777777" w:rsidR="00AD60F4" w:rsidRPr="008D1F60" w:rsidRDefault="00AD60F4" w:rsidP="00CA06CA">
      <w:pPr>
        <w:pStyle w:val="Table1"/>
        <w:rPr>
          <w:rFonts w:ascii="SimSun" w:eastAsia="SimSun" w:hAnsi="SimSun"/>
          <w:b/>
        </w:rPr>
      </w:pPr>
      <w:r w:rsidRPr="008D1F60">
        <w:rPr>
          <w:rFonts w:ascii="SimSun" w:eastAsia="SimSun" w:hAnsi="SimSun"/>
          <w:b/>
          <w:sz w:val="28"/>
        </w:rPr>
        <w:t>在我们复审您的案例期间，如何维持您的</w:t>
      </w:r>
      <w:r w:rsidR="00B07BC8" w:rsidRPr="008D1F60">
        <w:rPr>
          <w:rFonts w:ascii="SimSun" w:eastAsia="SimSun" w:hAnsi="SimSun"/>
          <w:b/>
          <w:sz w:val="28"/>
          <w:szCs w:val="28"/>
        </w:rPr>
        <w:t>Medicaid</w:t>
      </w:r>
      <w:r w:rsidRPr="008D1F60">
        <w:rPr>
          <w:rFonts w:ascii="SimSun" w:eastAsia="SimSun" w:hAnsi="SimSun"/>
          <w:b/>
          <w:sz w:val="28"/>
        </w:rPr>
        <w:t>服务</w:t>
      </w:r>
    </w:p>
    <w:p w14:paraId="6E6CE4E2" w14:textId="77777777" w:rsidR="00AD60F4" w:rsidRPr="008D1F60" w:rsidRDefault="00AD60F4" w:rsidP="00CA06CA">
      <w:pPr>
        <w:pStyle w:val="Body1"/>
        <w:rPr>
          <w:rFonts w:ascii="SimSun" w:eastAsia="SimSun" w:hAnsi="SimSun"/>
        </w:rPr>
      </w:pPr>
      <w:r w:rsidRPr="008D1F60">
        <w:rPr>
          <w:rFonts w:ascii="SimSun" w:eastAsia="SimSun" w:hAnsi="SimSun"/>
        </w:rPr>
        <w:t xml:space="preserve">若您在 </w:t>
      </w:r>
      <w:sdt>
        <w:sdtPr>
          <w:rPr>
            <w:rFonts w:ascii="SimSun" w:eastAsia="SimSun" w:hAnsi="SimSun"/>
          </w:rPr>
          <w:alias w:val="Effective date of intended action"/>
          <w:tag w:val="Effective date of intended action"/>
          <w:id w:val="998616020"/>
          <w:placeholder>
            <w:docPart w:val="D61939F621494F559025E5D38423C894"/>
          </w:placeholder>
          <w:showingPlcHdr/>
          <w:text/>
        </w:sdtPr>
        <w:sdtEndPr/>
        <w:sdtContent>
          <w:r w:rsidRPr="008D1F60">
            <w:rPr>
              <w:rFonts w:ascii="SimSun" w:eastAsia="SimSun" w:hAnsi="SimSun"/>
              <w:color w:val="808080"/>
            </w:rPr>
            <w:t>Enter effective date of intended action</w:t>
          </w:r>
        </w:sdtContent>
      </w:sdt>
      <w:r w:rsidRPr="008D1F60">
        <w:rPr>
          <w:rFonts w:ascii="SimSun" w:eastAsia="SimSun" w:hAnsi="SimSun"/>
        </w:rPr>
        <w:t xml:space="preserve"> 之前提出上诉，则可以要求在 </w:t>
      </w:r>
      <w:sdt>
        <w:sdtPr>
          <w:rPr>
            <w:rFonts w:ascii="SimSun" w:eastAsia="SimSun" w:hAnsi="SimSun"/>
            <w:color w:val="808080"/>
          </w:rPr>
          <w:alias w:val="Plan Name"/>
          <w:tag w:val="PlanName"/>
          <w:id w:val="-211503191"/>
          <w:dataBinding w:xpath="/root[1]/PlanName[1]" w:storeItemID="{EAFD9662-685E-41B4-BD27-FE9F72BB6AA6}"/>
          <w:text/>
        </w:sdtPr>
        <w:sdtEndPr/>
        <w:sdtContent>
          <w:r w:rsidR="002D0F86" w:rsidRPr="008D1F60">
            <w:rPr>
              <w:rFonts w:ascii="SimSun" w:eastAsia="SimSun" w:hAnsi="SimSun"/>
              <w:color w:val="808080"/>
            </w:rPr>
            <w:t>Plan Name</w:t>
          </w:r>
        </w:sdtContent>
      </w:sdt>
      <w:r w:rsidRPr="008D1F60">
        <w:rPr>
          <w:rFonts w:ascii="SimSun" w:eastAsia="SimSun" w:hAnsi="SimSun"/>
        </w:rPr>
        <w:t xml:space="preserve"> 作出决定之前不要减少或终止</w:t>
      </w:r>
      <w:r w:rsidR="00112BAD" w:rsidRPr="008D1F60">
        <w:rPr>
          <w:rFonts w:ascii="SimSun" w:eastAsia="SimSun" w:hAnsi="SimSun"/>
        </w:rPr>
        <w:t>Medicaid</w:t>
      </w:r>
      <w:r w:rsidRPr="008D1F60">
        <w:rPr>
          <w:rFonts w:ascii="SimSun" w:eastAsia="SimSun" w:hAnsi="SimSun"/>
        </w:rPr>
        <w:t xml:space="preserve">服务。若您败诉，您可能需要为从提出上诉到 </w:t>
      </w:r>
      <w:sdt>
        <w:sdtPr>
          <w:rPr>
            <w:rFonts w:ascii="SimSun" w:eastAsia="SimSun" w:hAnsi="SimSun"/>
            <w:color w:val="808080"/>
          </w:rPr>
          <w:alias w:val="Plan Name"/>
          <w:tag w:val="PlanName"/>
          <w:id w:val="326258379"/>
          <w:dataBinding w:xpath="/root[1]/PlanName[1]" w:storeItemID="{EAFD9662-685E-41B4-BD27-FE9F72BB6AA6}"/>
          <w:text/>
        </w:sdtPr>
        <w:sdtEndPr/>
        <w:sdtContent>
          <w:r w:rsidR="002D0F86" w:rsidRPr="008D1F60">
            <w:rPr>
              <w:rFonts w:ascii="SimSun" w:eastAsia="SimSun" w:hAnsi="SimSun"/>
              <w:color w:val="808080"/>
            </w:rPr>
            <w:t>Plan Name</w:t>
          </w:r>
        </w:sdtContent>
      </w:sdt>
      <w:r w:rsidRPr="008D1F60">
        <w:rPr>
          <w:rFonts w:ascii="SimSun" w:eastAsia="SimSun" w:hAnsi="SimSun"/>
        </w:rPr>
        <w:t xml:space="preserve"> 作出决定所获得的额外服务付费。但是， 如果这</w:t>
      </w:r>
      <w:r w:rsidRPr="008D1F60">
        <w:rPr>
          <w:rFonts w:ascii="SimSun" w:eastAsia="SimSun" w:hAnsi="SimSun"/>
          <w:color w:val="auto"/>
        </w:rPr>
        <w:t>给</w:t>
      </w:r>
      <w:r w:rsidRPr="008D1F60">
        <w:rPr>
          <w:rFonts w:ascii="SimSun" w:eastAsia="SimSun" w:hAnsi="SimSun"/>
        </w:rPr>
        <w:t xml:space="preserve">您带来沉重的财政负担，则可能不需要您来偿还这笔费用。 </w:t>
      </w:r>
    </w:p>
    <w:p w14:paraId="6295AC62" w14:textId="77777777" w:rsidR="00144D14" w:rsidRPr="008D1F60" w:rsidRDefault="00144D14" w:rsidP="00CA06CA">
      <w:pPr>
        <w:pStyle w:val="Body1"/>
        <w:rPr>
          <w:rFonts w:ascii="SimSun" w:eastAsia="SimSun" w:hAnsi="SimSun" w:cs="Times New Roman"/>
          <w:color w:val="auto"/>
        </w:rPr>
      </w:pPr>
    </w:p>
    <w:p w14:paraId="2303163A" w14:textId="77777777" w:rsidR="00DB1069" w:rsidRPr="008D1F60" w:rsidRDefault="00DB1069" w:rsidP="00CA06CA">
      <w:pPr>
        <w:pStyle w:val="Body1"/>
        <w:rPr>
          <w:rFonts w:ascii="SimSun" w:eastAsia="SimSun" w:hAnsi="SimSun" w:cs="Tahoma"/>
          <w:b/>
          <w:color w:val="auto"/>
          <w:sz w:val="28"/>
          <w:szCs w:val="28"/>
        </w:rPr>
      </w:pPr>
      <w:r w:rsidRPr="008D1F60">
        <w:rPr>
          <w:rFonts w:ascii="SimSun" w:eastAsia="SimSun" w:hAnsi="SimSun"/>
          <w:b/>
          <w:color w:val="auto"/>
          <w:sz w:val="28"/>
        </w:rPr>
        <w:t>如果您希望由其他人担任您的代理</w:t>
      </w:r>
    </w:p>
    <w:p w14:paraId="487874C1" w14:textId="77777777" w:rsidR="00DB1069" w:rsidRPr="008D1F60" w:rsidRDefault="002B200B" w:rsidP="00CA06CA">
      <w:pPr>
        <w:pStyle w:val="Body1"/>
        <w:rPr>
          <w:rFonts w:ascii="SimSun" w:eastAsia="SimSun" w:hAnsi="SimSun"/>
          <w:color w:val="auto"/>
        </w:rPr>
      </w:pPr>
      <w:r w:rsidRPr="008D1F60">
        <w:rPr>
          <w:rFonts w:ascii="SimSun" w:eastAsia="SimSun" w:hAnsi="SimSun"/>
          <w:color w:val="auto"/>
        </w:rPr>
        <w:t xml:space="preserve">您可以请一名亲属、朋友、律师、医生或其他人担任您的代理。如果您希望有其他人担任您的代理，请打电话给我们，电话号码为 </w:t>
      </w:r>
      <w:sdt>
        <w:sdtPr>
          <w:rPr>
            <w:rStyle w:val="fillin12"/>
            <w:rFonts w:ascii="SimSun" w:eastAsia="SimSun" w:hAnsi="SimSun"/>
          </w:rPr>
          <w:alias w:val="Phone Number(s)"/>
          <w:tag w:val="Phone"/>
          <w:id w:val="-1427874942"/>
          <w:placeholder>
            <w:docPart w:val="7946E7588EF746F7A461E70B79E3A52B"/>
          </w:placeholder>
          <w:showingPlcHdr/>
          <w:text/>
        </w:sdtPr>
        <w:sdtEndPr>
          <w:rPr>
            <w:rStyle w:val="DefaultParagraphFont"/>
          </w:rPr>
        </w:sdtEndPr>
        <w:sdtContent>
          <w:r w:rsidRPr="008D1F60">
            <w:rPr>
              <w:rStyle w:val="PlaceholderText"/>
              <w:rFonts w:ascii="SimSun" w:eastAsia="SimSun" w:hAnsi="SimSun"/>
            </w:rPr>
            <w:t>Click here to enter phone number(s)</w:t>
          </w:r>
        </w:sdtContent>
      </w:sdt>
      <w:r w:rsidRPr="008D1F60">
        <w:rPr>
          <w:rFonts w:ascii="SimSun" w:eastAsia="SimSun" w:hAnsi="SimSun"/>
          <w:color w:val="auto"/>
        </w:rPr>
        <w:t>，以了解如何指定代表。</w:t>
      </w:r>
      <w:r w:rsidR="00DB1069" w:rsidRPr="008D1F60">
        <w:rPr>
          <w:rFonts w:ascii="SimSun" w:eastAsia="SimSun" w:hAnsi="SimSun"/>
          <w:color w:val="auto"/>
        </w:rPr>
        <w:t xml:space="preserve"> TTY</w:t>
      </w:r>
      <w:r w:rsidRPr="008D1F60">
        <w:rPr>
          <w:rFonts w:ascii="SimSun" w:eastAsia="SimSun" w:hAnsi="SimSun"/>
          <w:color w:val="auto"/>
        </w:rPr>
        <w:t xml:space="preserve"> 用</w:t>
      </w:r>
      <w:r w:rsidRPr="008D1F60">
        <w:rPr>
          <w:rFonts w:ascii="SimSun" w:eastAsia="SimSun" w:hAnsi="SimSun"/>
          <w:color w:val="auto"/>
        </w:rPr>
        <w:lastRenderedPageBreak/>
        <w:t xml:space="preserve">户请致电 </w:t>
      </w:r>
      <w:sdt>
        <w:sdtPr>
          <w:rPr>
            <w:rStyle w:val="fillin12"/>
            <w:rFonts w:ascii="SimSun" w:eastAsia="SimSun" w:hAnsi="SimSun"/>
          </w:rPr>
          <w:alias w:val="TTY Number"/>
          <w:tag w:val="TTY"/>
          <w:id w:val="1658492650"/>
          <w:placeholder>
            <w:docPart w:val="BF03E33665394561A39F726C0E2B6D3B"/>
          </w:placeholder>
          <w:showingPlcHdr/>
          <w:text/>
        </w:sdtPr>
        <w:sdtEndPr>
          <w:rPr>
            <w:rStyle w:val="DefaultParagraphFont"/>
          </w:rPr>
        </w:sdtEndPr>
        <w:sdtContent>
          <w:r w:rsidRPr="008D1F60">
            <w:rPr>
              <w:rStyle w:val="PlaceholderText"/>
              <w:rFonts w:ascii="SimSun" w:eastAsia="SimSun" w:hAnsi="SimSun"/>
            </w:rPr>
            <w:t>Click here to enter TTY number</w:t>
          </w:r>
        </w:sdtContent>
      </w:sdt>
      <w:r w:rsidRPr="008D1F60">
        <w:rPr>
          <w:rFonts w:ascii="SimSun" w:eastAsia="SimSun" w:hAnsi="SimSun"/>
          <w:color w:val="auto"/>
        </w:rPr>
        <w:t xml:space="preserve">。您和您希望代理您的人均须在一项确认您希望这样做的陈述中签名和填写日期。您需要将该陈述邮寄或传真给我们。请自行留存一份陈述副本。 </w:t>
      </w:r>
    </w:p>
    <w:p w14:paraId="5023E71B" w14:textId="77777777" w:rsidR="0043435C" w:rsidRPr="008D1F60" w:rsidRDefault="0043435C" w:rsidP="00CA06CA">
      <w:pPr>
        <w:pStyle w:val="Body1"/>
        <w:rPr>
          <w:rFonts w:ascii="SimSun" w:eastAsia="SimSun" w:hAnsi="SimSun"/>
          <w:color w:val="auto"/>
        </w:rPr>
      </w:pPr>
    </w:p>
    <w:p w14:paraId="0C65CC3B" w14:textId="77777777" w:rsidR="0043435C" w:rsidRPr="008D1F60" w:rsidRDefault="0043435C" w:rsidP="00CA06CA">
      <w:pPr>
        <w:rPr>
          <w:rFonts w:ascii="SimSun" w:eastAsia="SimSun" w:hAnsi="SimSun" w:cs="Tahoma"/>
          <w:b/>
          <w:iCs/>
        </w:rPr>
      </w:pPr>
      <w:r w:rsidRPr="008D1F60">
        <w:rPr>
          <w:rFonts w:ascii="SimSun" w:eastAsia="SimSun" w:hAnsi="SimSun"/>
          <w:b/>
        </w:rPr>
        <w:t xml:space="preserve">您的案例文件副本 </w:t>
      </w:r>
    </w:p>
    <w:p w14:paraId="3858A99C" w14:textId="77777777" w:rsidR="0043435C" w:rsidRPr="008D1F60" w:rsidRDefault="0043435C" w:rsidP="00CA06CA">
      <w:pPr>
        <w:pStyle w:val="Body1"/>
        <w:rPr>
          <w:rFonts w:ascii="SimSun" w:eastAsia="SimSun" w:hAnsi="SimSun"/>
        </w:rPr>
      </w:pPr>
      <w:r w:rsidRPr="008D1F60">
        <w:rPr>
          <w:rFonts w:ascii="SimSun" w:eastAsia="SimSun" w:hAnsi="SimSun"/>
        </w:rPr>
        <w:t>您有权免费索取一份您的案例文件中与此项决定相关的信息副本。信息指文件、医疗记录和其他与决定相关的资料，包括在您上诉期间搜集的任何新的</w:t>
      </w:r>
      <w:sdt>
        <w:sdtPr>
          <w:rPr>
            <w:rFonts w:ascii="SimSun" w:eastAsia="SimSun" w:hAnsi="SimSun" w:cs="Times New Roman"/>
            <w:color w:val="auto"/>
          </w:rPr>
          <w:alias w:val="Plan Name"/>
          <w:tag w:val="PlanName"/>
          <w:id w:val="903720123"/>
          <w:dataBinding w:xpath="/root[1]/PlanName[1]" w:storeItemID="{EAFD9662-685E-41B4-BD27-FE9F72BB6AA6}"/>
          <w:text/>
        </w:sdtPr>
        <w:sdtEndPr/>
        <w:sdtContent>
          <w:r w:rsidRPr="008D1F60">
            <w:rPr>
              <w:rFonts w:ascii="SimSun" w:eastAsia="SimSun" w:hAnsi="SimSun"/>
              <w:color w:val="auto"/>
            </w:rPr>
            <w:t>Plan Name</w:t>
          </w:r>
        </w:sdtContent>
      </w:sdt>
      <w:r w:rsidRPr="008D1F60">
        <w:rPr>
          <w:rFonts w:ascii="SimSun" w:eastAsia="SimSun" w:hAnsi="SimSun"/>
          <w:color w:val="auto"/>
        </w:rPr>
        <w:t>或附加信息。</w:t>
      </w:r>
      <w:r w:rsidRPr="008D1F60">
        <w:rPr>
          <w:rFonts w:ascii="SimSun" w:eastAsia="SimSun" w:hAnsi="SimSun"/>
        </w:rPr>
        <w:t>如需索取您的案例文件副本，请致电</w:t>
      </w:r>
      <w:sdt>
        <w:sdtPr>
          <w:rPr>
            <w:rFonts w:ascii="SimSun" w:eastAsia="SimSun" w:hAnsi="SimSun"/>
          </w:rPr>
          <w:alias w:val="Contact Name"/>
          <w:tag w:val="ContactName"/>
          <w:id w:val="-1550443026"/>
          <w:placeholder>
            <w:docPart w:val="EA92FD344254410DB585F5DCF141B6A3"/>
          </w:placeholder>
          <w:showingPlcHdr/>
          <w:text/>
        </w:sdtPr>
        <w:sdtEndPr/>
        <w:sdtContent>
          <w:r w:rsidRPr="008D1F60">
            <w:rPr>
              <w:rFonts w:ascii="SimSun" w:eastAsia="SimSun" w:hAnsi="SimSun"/>
              <w:color w:val="808080"/>
            </w:rPr>
            <w:t>Enter Contact Name</w:t>
          </w:r>
        </w:sdtContent>
      </w:sdt>
      <w:r w:rsidRPr="008D1F60">
        <w:rPr>
          <w:rFonts w:ascii="SimSun" w:eastAsia="SimSun" w:hAnsi="SimSun"/>
        </w:rPr>
        <w:t>，电话号码为</w:t>
      </w:r>
      <w:sdt>
        <w:sdtPr>
          <w:rPr>
            <w:rFonts w:ascii="SimSun" w:eastAsia="SimSun" w:hAnsi="SimSun"/>
          </w:rPr>
          <w:alias w:val="Phone Number"/>
          <w:tag w:val="Phone"/>
          <w:id w:val="730967749"/>
          <w:placeholder>
            <w:docPart w:val="4EDCE7F86D4740DCA46752AC9D2FE783"/>
          </w:placeholder>
          <w:showingPlcHdr/>
          <w:text/>
        </w:sdtPr>
        <w:sdtEndPr/>
        <w:sdtContent>
          <w:r w:rsidRPr="008D1F60">
            <w:rPr>
              <w:rFonts w:ascii="SimSun" w:eastAsia="SimSun" w:hAnsi="SimSun"/>
              <w:color w:val="808080"/>
            </w:rPr>
            <w:t>Phone Number</w:t>
          </w:r>
        </w:sdtContent>
      </w:sdt>
      <w:r w:rsidRPr="008D1F60">
        <w:rPr>
          <w:rFonts w:ascii="SimSun" w:eastAsia="SimSun" w:hAnsi="SimSun"/>
        </w:rPr>
        <w:t>。</w:t>
      </w:r>
    </w:p>
    <w:p w14:paraId="3C6F85A9" w14:textId="77777777" w:rsidR="00144D14" w:rsidRPr="008D1F60" w:rsidRDefault="00144D14" w:rsidP="00CA06CA">
      <w:pPr>
        <w:pStyle w:val="Body1"/>
        <w:rPr>
          <w:rFonts w:ascii="SimSun" w:eastAsia="SimSun" w:hAnsi="SimSun" w:cs="Times New Roman"/>
          <w:color w:val="auto"/>
        </w:rPr>
      </w:pPr>
    </w:p>
    <w:p w14:paraId="1D6782E2" w14:textId="77777777" w:rsidR="00DB1069" w:rsidRPr="008D1F60" w:rsidRDefault="00F9735E" w:rsidP="00CA06CA">
      <w:pPr>
        <w:pStyle w:val="Body1"/>
        <w:rPr>
          <w:rFonts w:ascii="SimSun" w:eastAsia="SimSun" w:hAnsi="SimSun" w:cs="Tahoma"/>
          <w:b/>
          <w:sz w:val="28"/>
          <w:szCs w:val="28"/>
        </w:rPr>
      </w:pPr>
      <w:r w:rsidRPr="008D1F60">
        <w:rPr>
          <w:rFonts w:ascii="SimSun" w:eastAsia="SimSun" w:hAnsi="SimSun"/>
          <w:b/>
          <w:sz w:val="28"/>
        </w:rPr>
        <w:t>有关您的上诉权利的重要信息</w:t>
      </w:r>
    </w:p>
    <w:p w14:paraId="2714CD74" w14:textId="77777777" w:rsidR="00DB1069" w:rsidRPr="008D1F60" w:rsidRDefault="00DB1069" w:rsidP="00CA06CA">
      <w:pPr>
        <w:pStyle w:val="Body1"/>
        <w:rPr>
          <w:rFonts w:ascii="SimSun" w:eastAsia="SimSun" w:hAnsi="SimSun" w:cs="Times New Roman"/>
          <w:color w:val="auto"/>
        </w:rPr>
      </w:pPr>
    </w:p>
    <w:p w14:paraId="641A9B34" w14:textId="77777777" w:rsidR="00DB1069" w:rsidRPr="008D1F60" w:rsidRDefault="00DB1069" w:rsidP="00CA06CA">
      <w:pPr>
        <w:pStyle w:val="Body1"/>
        <w:rPr>
          <w:rFonts w:ascii="SimSun" w:eastAsia="SimSun" w:hAnsi="SimSun" w:cs="Times New Roman"/>
          <w:color w:val="auto"/>
        </w:rPr>
      </w:pPr>
      <w:r w:rsidRPr="008D1F60">
        <w:rPr>
          <w:rFonts w:ascii="SimSun" w:eastAsia="SimSun" w:hAnsi="SimSun"/>
          <w:b/>
          <w:color w:val="auto"/>
          <w:sz w:val="28"/>
        </w:rPr>
        <w:t xml:space="preserve">有两种类型的上诉 </w:t>
      </w:r>
      <w:sdt>
        <w:sdtPr>
          <w:rPr>
            <w:rStyle w:val="fillin12"/>
            <w:rFonts w:ascii="SimSun" w:eastAsia="SimSun" w:hAnsi="SimSun" w:cs="Tahoma"/>
            <w:b/>
            <w:sz w:val="28"/>
            <w:szCs w:val="28"/>
          </w:rPr>
          <w:alias w:val="Plan Name"/>
          <w:tag w:val="PlanName"/>
          <w:id w:val="946045264"/>
          <w:dataBinding w:xpath="/root[1]/PlanName[1]" w:storeItemID="{EAFD9662-685E-41B4-BD27-FE9F72BB6AA6}"/>
          <w:text/>
        </w:sdtPr>
        <w:sdtEndPr>
          <w:rPr>
            <w:rStyle w:val="DefaultParagraphFont"/>
          </w:rPr>
        </w:sdtEndPr>
        <w:sdtContent>
          <w:r w:rsidR="0043435C" w:rsidRPr="008D1F60">
            <w:rPr>
              <w:rStyle w:val="fillin12"/>
              <w:rFonts w:ascii="SimSun" w:eastAsia="SimSun" w:hAnsi="SimSun"/>
              <w:b/>
              <w:sz w:val="28"/>
              <w:szCs w:val="28"/>
            </w:rPr>
            <w:t>Plan Name</w:t>
          </w:r>
        </w:sdtContent>
      </w:sdt>
      <w:r w:rsidRPr="008D1F60">
        <w:rPr>
          <w:rFonts w:ascii="SimSun" w:eastAsia="SimSun" w:hAnsi="SimSun"/>
          <w:b/>
          <w:color w:val="auto"/>
          <w:sz w:val="28"/>
        </w:rPr>
        <w:br/>
      </w:r>
    </w:p>
    <w:p w14:paraId="6BC0FF57" w14:textId="4E6F6B93" w:rsidR="00DB1069" w:rsidRPr="008D1F60" w:rsidRDefault="00DB1069" w:rsidP="00CA06CA">
      <w:pPr>
        <w:pStyle w:val="Body1"/>
        <w:rPr>
          <w:rFonts w:ascii="SimSun" w:eastAsia="SimSun" w:hAnsi="SimSun" w:cs="Times New Roman"/>
          <w:color w:val="auto"/>
        </w:rPr>
      </w:pPr>
      <w:r w:rsidRPr="008D1F60">
        <w:rPr>
          <w:rFonts w:ascii="SimSun" w:eastAsia="SimSun" w:hAnsi="SimSun"/>
          <w:b/>
          <w:bCs/>
          <w:color w:val="auto"/>
        </w:rPr>
        <w:t>标准上诉 –</w:t>
      </w:r>
      <w:r w:rsidRPr="008D1F60">
        <w:rPr>
          <w:rFonts w:ascii="SimSun" w:eastAsia="SimSun" w:hAnsi="SimSun"/>
          <w:color w:val="auto"/>
        </w:rPr>
        <w:t xml:space="preserve"> 我们会在收到您的上诉后的 </w:t>
      </w:r>
      <w:r w:rsidR="00E373F1" w:rsidRPr="008D1F60">
        <w:rPr>
          <w:rFonts w:ascii="SimSun" w:eastAsia="SimSun" w:hAnsi="SimSun"/>
          <w:color w:val="auto"/>
        </w:rPr>
        <w:t>(</w:t>
      </w:r>
      <w:sdt>
        <w:sdtPr>
          <w:rPr>
            <w:rStyle w:val="fillin12"/>
            <w:rFonts w:ascii="SimSun" w:eastAsia="SimSun" w:hAnsi="SimSun" w:cs="Times New Roman"/>
          </w:rPr>
          <w:alias w:val="Timeframe"/>
          <w:tag w:val="Timeframe"/>
          <w:id w:val="-912085907"/>
          <w:placeholder>
            <w:docPart w:val="1436452AE7A345128FC4E07905EBA816"/>
          </w:placeholder>
          <w:showingPlcHdr/>
          <w:dropDownList>
            <w:listItem w:displayText="30 个历日" w:value="30 calendar days"/>
            <w:listItem w:displayText="7 个历日" w:value="7 calendar days"/>
          </w:dropDownList>
        </w:sdtPr>
        <w:sdtEndPr>
          <w:rPr>
            <w:rStyle w:val="DefaultParagraphFont"/>
            <w:color w:val="auto"/>
          </w:rPr>
        </w:sdtEndPr>
        <w:sdtContent>
          <w:r w:rsidRPr="008D1F60">
            <w:rPr>
              <w:rStyle w:val="PlaceholderText"/>
              <w:rFonts w:ascii="SimSun" w:eastAsia="SimSun" w:hAnsi="SimSun" w:cs="Times New Roman"/>
            </w:rPr>
            <w:t>Insert appropriate term</w:t>
          </w:r>
        </w:sdtContent>
      </w:sdt>
      <w:r w:rsidR="00E373F1" w:rsidRPr="008D1F60">
        <w:rPr>
          <w:rStyle w:val="fillin12"/>
          <w:rFonts w:ascii="SimSun" w:eastAsia="SimSun" w:hAnsi="SimSun" w:cs="Times New Roman"/>
        </w:rPr>
        <w:t>)</w:t>
      </w:r>
      <w:r w:rsidRPr="008D1F60">
        <w:rPr>
          <w:rFonts w:ascii="SimSun" w:eastAsia="SimSun" w:hAnsi="SimSun"/>
          <w:color w:val="auto"/>
        </w:rPr>
        <w:t xml:space="preserve"> 内对关于</w:t>
      </w:r>
      <w:r w:rsidR="00E373F1" w:rsidRPr="008D1F60">
        <w:rPr>
          <w:rFonts w:ascii="SimSun" w:eastAsia="SimSun" w:hAnsi="SimSun" w:hint="eastAsia"/>
          <w:color w:val="auto"/>
        </w:rPr>
        <w:t xml:space="preserve"> </w:t>
      </w:r>
      <w:r w:rsidR="00E373F1" w:rsidRPr="008D1F60">
        <w:rPr>
          <w:rFonts w:ascii="SimSun" w:eastAsia="SimSun" w:hAnsi="SimSun"/>
          <w:color w:val="auto"/>
        </w:rPr>
        <w:t>(</w:t>
      </w:r>
      <w:sdt>
        <w:sdtPr>
          <w:rPr>
            <w:rStyle w:val="fillin12"/>
            <w:rFonts w:ascii="SimSun" w:eastAsia="SimSun" w:hAnsi="SimSun" w:cs="Times New Roman"/>
          </w:rPr>
          <w:alias w:val="Term"/>
          <w:tag w:val="Term"/>
          <w:id w:val="-2047051406"/>
          <w:placeholder>
            <w:docPart w:val="85C90B7DA8FE4853900BD30A7ADA2B44"/>
          </w:placeholder>
          <w:showingPlcHdr/>
          <w:dropDownList>
            <w:listItem w:displayText="服务/项目 (service/item)" w:value="service/item"/>
            <w:listItem w:displayText="Medicare Part B 药物 (Medicare Part B drug)" w:value="Medicare Part B drug"/>
          </w:dropDownList>
        </w:sdtPr>
        <w:sdtEndPr>
          <w:rPr>
            <w:rStyle w:val="DefaultParagraphFont"/>
            <w:color w:val="auto"/>
          </w:rPr>
        </w:sdtEndPr>
        <w:sdtContent>
          <w:r w:rsidRPr="008D1F60">
            <w:rPr>
              <w:rStyle w:val="PlaceholderText"/>
              <w:rFonts w:ascii="SimSun" w:eastAsia="SimSun" w:hAnsi="SimSun" w:cs="Times New Roman"/>
            </w:rPr>
            <w:t>Insert appropriate term</w:t>
          </w:r>
        </w:sdtContent>
      </w:sdt>
      <w:r w:rsidR="00E373F1" w:rsidRPr="008D1F60">
        <w:rPr>
          <w:rStyle w:val="fillin12"/>
          <w:rFonts w:ascii="SimSun" w:eastAsia="SimSun" w:hAnsi="SimSun" w:cs="Times New Roman"/>
        </w:rPr>
        <w:t xml:space="preserve">) </w:t>
      </w:r>
      <w:r w:rsidRPr="008D1F60">
        <w:rPr>
          <w:rFonts w:ascii="SimSun" w:eastAsia="SimSun" w:hAnsi="SimSun"/>
          <w:color w:val="auto"/>
        </w:rPr>
        <w:t xml:space="preserve">的标准上诉作出书面决定。关于服务或项目的决定，如果您要求延期或者我们需要有关您的案例的更多信息，我们可能需要更长的时间才能作出决定。如果我们需要额外的时间作出决定，我们会通知您，并会解释需要更多时间的原因。（关于 </w:t>
      </w:r>
      <w:r w:rsidR="000F499C" w:rsidRPr="008D1F60">
        <w:rPr>
          <w:rFonts w:ascii="SimSun" w:eastAsia="SimSun" w:hAnsi="SimSun"/>
          <w:color w:val="auto"/>
        </w:rPr>
        <w:t>Medicare Part B</w:t>
      </w:r>
      <w:r w:rsidRPr="008D1F60">
        <w:rPr>
          <w:rFonts w:ascii="SimSun" w:eastAsia="SimSun" w:hAnsi="SimSun"/>
          <w:color w:val="auto"/>
        </w:rPr>
        <w:t xml:space="preserve"> 药物的决定不可延期）。如果您的上诉是有关您已经接受的</w:t>
      </w:r>
      <w:r w:rsidR="00E373F1" w:rsidRPr="008D1F60">
        <w:rPr>
          <w:rFonts w:ascii="SimSun" w:eastAsia="SimSun" w:hAnsi="SimSun" w:hint="eastAsia"/>
          <w:color w:val="auto"/>
        </w:rPr>
        <w:t xml:space="preserve"> </w:t>
      </w:r>
      <w:r w:rsidR="00E373F1" w:rsidRPr="008D1F60">
        <w:rPr>
          <w:rFonts w:ascii="SimSun" w:eastAsia="SimSun" w:hAnsi="SimSun"/>
          <w:color w:val="auto"/>
        </w:rPr>
        <w:t>(</w:t>
      </w:r>
      <w:sdt>
        <w:sdtPr>
          <w:rPr>
            <w:rStyle w:val="fillin12"/>
            <w:rFonts w:ascii="SimSun" w:eastAsia="SimSun" w:hAnsi="SimSun" w:cs="Times New Roman"/>
          </w:rPr>
          <w:alias w:val="Term"/>
          <w:tag w:val="Term"/>
          <w:id w:val="-1185052001"/>
          <w:placeholder>
            <w:docPart w:val="6A07A90C59C245259D37C017770EDB62"/>
          </w:placeholder>
          <w:showingPlcHdr/>
          <w:dropDownList>
            <w:listItem w:displayText="服务/项目 (service/item)" w:value="service/item"/>
            <w:listItem w:displayText="Medicare Part B 药物 (Medicare Part B drug)" w:value="Medicare Part B drug"/>
          </w:dropDownList>
        </w:sdtPr>
        <w:sdtEndPr>
          <w:rPr>
            <w:rStyle w:val="DefaultParagraphFont"/>
            <w:color w:val="auto"/>
          </w:rPr>
        </w:sdtEndPr>
        <w:sdtContent>
          <w:r w:rsidRPr="008D1F60">
            <w:rPr>
              <w:rStyle w:val="PlaceholderText"/>
              <w:rFonts w:ascii="SimSun" w:eastAsia="SimSun" w:hAnsi="SimSun" w:cs="Times New Roman"/>
            </w:rPr>
            <w:t>Insert appropriate term</w:t>
          </w:r>
        </w:sdtContent>
      </w:sdt>
      <w:r w:rsidR="00E373F1" w:rsidRPr="008D1F60">
        <w:rPr>
          <w:rStyle w:val="fillin12"/>
          <w:rFonts w:ascii="SimSun" w:eastAsia="SimSun" w:hAnsi="SimSun" w:cs="Times New Roman"/>
        </w:rPr>
        <w:t xml:space="preserve">) </w:t>
      </w:r>
      <w:r w:rsidRPr="008D1F60">
        <w:rPr>
          <w:rFonts w:ascii="SimSun" w:eastAsia="SimSun" w:hAnsi="SimSun"/>
          <w:color w:val="auto"/>
        </w:rPr>
        <w:t>付款，我们会在</w:t>
      </w:r>
      <w:r w:rsidRPr="008D1F60">
        <w:rPr>
          <w:rFonts w:ascii="SimSun" w:eastAsia="SimSun" w:hAnsi="SimSun"/>
          <w:b/>
          <w:color w:val="auto"/>
        </w:rPr>
        <w:t xml:space="preserve"> 60 个日历日</w:t>
      </w:r>
      <w:r w:rsidRPr="008D1F60">
        <w:rPr>
          <w:rFonts w:ascii="SimSun" w:eastAsia="SimSun" w:hAnsi="SimSun"/>
          <w:color w:val="auto"/>
        </w:rPr>
        <w:t>内向您发出书面决定通知。</w:t>
      </w:r>
    </w:p>
    <w:p w14:paraId="6610AA8F" w14:textId="77777777" w:rsidR="00DB1069" w:rsidRPr="008D1F60" w:rsidRDefault="00DB1069" w:rsidP="00CA06CA">
      <w:pPr>
        <w:pStyle w:val="Body1"/>
        <w:rPr>
          <w:rFonts w:ascii="SimSun" w:eastAsia="SimSun" w:hAnsi="SimSun" w:cs="Times New Roman"/>
          <w:color w:val="auto"/>
        </w:rPr>
      </w:pPr>
    </w:p>
    <w:p w14:paraId="286C16D4" w14:textId="754B2465" w:rsidR="00DB1069" w:rsidRPr="008D1F60" w:rsidRDefault="00DB1069" w:rsidP="00CA06CA">
      <w:pPr>
        <w:pStyle w:val="Body1"/>
        <w:rPr>
          <w:rFonts w:ascii="SimSun" w:eastAsia="SimSun" w:hAnsi="SimSun"/>
          <w:color w:val="auto"/>
        </w:rPr>
      </w:pPr>
      <w:r w:rsidRPr="008D1F60">
        <w:rPr>
          <w:rFonts w:ascii="SimSun" w:eastAsia="SimSun" w:hAnsi="SimSun"/>
          <w:b/>
          <w:bCs/>
          <w:color w:val="auto"/>
        </w:rPr>
        <w:t>快速上诉</w:t>
      </w:r>
      <w:r w:rsidRPr="008D1F60">
        <w:rPr>
          <w:rFonts w:ascii="SimSun" w:eastAsia="SimSun" w:hAnsi="SimSun"/>
          <w:color w:val="auto"/>
        </w:rPr>
        <w:t xml:space="preserve"> – 我们会在收到您的上诉后的 </w:t>
      </w:r>
      <w:r w:rsidRPr="008D1F60">
        <w:rPr>
          <w:rFonts w:ascii="SimSun" w:eastAsia="SimSun" w:hAnsi="SimSun"/>
          <w:b/>
          <w:color w:val="auto"/>
        </w:rPr>
        <w:t>72 小时</w:t>
      </w:r>
      <w:r w:rsidRPr="008D1F60">
        <w:rPr>
          <w:rFonts w:ascii="SimSun" w:eastAsia="SimSun" w:hAnsi="SimSun"/>
          <w:color w:val="auto"/>
        </w:rPr>
        <w:t xml:space="preserve"> 内告知快速上诉的决定。如果您或您的医生认为</w:t>
      </w:r>
      <w:r w:rsidR="005D1BB1" w:rsidRPr="008D1F60">
        <w:rPr>
          <w:rFonts w:ascii="SimSun" w:eastAsia="SimSun" w:hAnsi="SimSun"/>
          <w:color w:val="auto"/>
        </w:rPr>
        <w:br/>
      </w:r>
      <w:r w:rsidRPr="008D1F60">
        <w:rPr>
          <w:rFonts w:ascii="SimSun" w:eastAsia="SimSun" w:hAnsi="SimSun"/>
          <w:color w:val="auto"/>
        </w:rPr>
        <w:t xml:space="preserve">等候最多 </w:t>
      </w:r>
      <w:r w:rsidR="00E373F1" w:rsidRPr="008D1F60">
        <w:rPr>
          <w:rFonts w:ascii="SimSun" w:eastAsia="SimSun" w:hAnsi="SimSun"/>
          <w:color w:val="auto"/>
        </w:rPr>
        <w:t>(</w:t>
      </w:r>
      <w:sdt>
        <w:sdtPr>
          <w:rPr>
            <w:rStyle w:val="fillin12"/>
            <w:rFonts w:ascii="SimSun" w:eastAsia="SimSun" w:hAnsi="SimSun"/>
          </w:rPr>
          <w:alias w:val="Timeframe"/>
          <w:tag w:val="Timeframe"/>
          <w:id w:val="-903837983"/>
          <w:placeholder>
            <w:docPart w:val="5EECB54AF9E54A4F8F1B935401649F48"/>
          </w:placeholder>
          <w:showingPlcHdr/>
          <w:dropDownList>
            <w:listItem w:displayText="30 个历日" w:value="30 calendar days"/>
            <w:listItem w:displayText="7 个历日" w:value="7 calendar days"/>
          </w:dropDownList>
        </w:sdtPr>
        <w:sdtEndPr>
          <w:rPr>
            <w:rStyle w:val="DefaultParagraphFont"/>
            <w:color w:val="auto"/>
          </w:rPr>
        </w:sdtEndPr>
        <w:sdtContent>
          <w:r w:rsidRPr="008D1F60">
            <w:rPr>
              <w:rStyle w:val="PlaceholderText"/>
              <w:rFonts w:ascii="SimSun" w:eastAsia="SimSun" w:hAnsi="SimSun"/>
            </w:rPr>
            <w:t>Insert appropriate term</w:t>
          </w:r>
        </w:sdtContent>
      </w:sdt>
      <w:r w:rsidR="00E373F1" w:rsidRPr="008D1F60">
        <w:rPr>
          <w:rStyle w:val="fillin12"/>
          <w:rFonts w:ascii="SimSun" w:eastAsia="SimSun" w:hAnsi="SimSun"/>
        </w:rPr>
        <w:t>)</w:t>
      </w:r>
      <w:r w:rsidRPr="008D1F60">
        <w:rPr>
          <w:rFonts w:ascii="SimSun" w:eastAsia="SimSun" w:hAnsi="SimSun"/>
          <w:color w:val="auto"/>
        </w:rPr>
        <w:t xml:space="preserve"> 作出决定会对您的健康造成严重伤害，您可以提出快速上诉</w:t>
      </w:r>
      <w:r w:rsidR="005D1BB1" w:rsidRPr="008D1F60">
        <w:rPr>
          <w:rFonts w:ascii="SimSun" w:eastAsia="SimSun" w:hAnsi="SimSun"/>
          <w:color w:val="auto"/>
        </w:rPr>
        <w:br/>
      </w:r>
      <w:r w:rsidRPr="008D1F60">
        <w:rPr>
          <w:rFonts w:ascii="SimSun" w:eastAsia="SimSun" w:hAnsi="SimSun"/>
          <w:color w:val="auto"/>
        </w:rPr>
        <w:t>请求。如果您要求我们偿还您已收到的</w:t>
      </w:r>
      <w:r w:rsidR="00E373F1" w:rsidRPr="008D1F60">
        <w:rPr>
          <w:rFonts w:ascii="SimSun" w:eastAsia="SimSun" w:hAnsi="SimSun" w:hint="eastAsia"/>
          <w:color w:val="auto"/>
        </w:rPr>
        <w:t xml:space="preserve"> </w:t>
      </w:r>
      <w:r w:rsidR="00E373F1" w:rsidRPr="008D1F60">
        <w:rPr>
          <w:rFonts w:ascii="SimSun" w:eastAsia="SimSun" w:hAnsi="SimSun"/>
          <w:color w:val="auto"/>
        </w:rPr>
        <w:t>(</w:t>
      </w:r>
      <w:sdt>
        <w:sdtPr>
          <w:rPr>
            <w:rStyle w:val="fillin12"/>
            <w:rFonts w:ascii="SimSun" w:eastAsia="SimSun" w:hAnsi="SimSun"/>
          </w:rPr>
          <w:alias w:val="Term"/>
          <w:tag w:val="Term"/>
          <w:id w:val="-489406177"/>
          <w:placeholder>
            <w:docPart w:val="48D59780294B4BB8A1CA86F069464811"/>
          </w:placeholder>
          <w:showingPlcHdr/>
          <w:dropDownList>
            <w:listItem w:displayText="服务/项目 (service/item)" w:value="service/item"/>
            <w:listItem w:displayText="Medicare Part B 药物 (Medicare Part B drug)" w:value="Medicare Part B drug"/>
          </w:dropDownList>
        </w:sdtPr>
        <w:sdtEndPr>
          <w:rPr>
            <w:rStyle w:val="DefaultParagraphFont"/>
            <w:color w:val="auto"/>
          </w:rPr>
        </w:sdtEndPr>
        <w:sdtContent>
          <w:r w:rsidRPr="008D1F60">
            <w:rPr>
              <w:rStyle w:val="PlaceholderText"/>
              <w:rFonts w:ascii="SimSun" w:eastAsia="SimSun" w:hAnsi="SimSun"/>
            </w:rPr>
            <w:t>Insert appropriate term</w:t>
          </w:r>
        </w:sdtContent>
      </w:sdt>
      <w:r w:rsidR="00E373F1" w:rsidRPr="008D1F60">
        <w:rPr>
          <w:rStyle w:val="fillin12"/>
          <w:rFonts w:ascii="SimSun" w:eastAsia="SimSun" w:hAnsi="SimSun"/>
        </w:rPr>
        <w:t xml:space="preserve">) </w:t>
      </w:r>
      <w:r w:rsidRPr="008D1F60">
        <w:rPr>
          <w:rFonts w:ascii="SimSun" w:eastAsia="SimSun" w:hAnsi="SimSun"/>
          <w:color w:val="auto"/>
        </w:rPr>
        <w:t>的款项，您无法提出加急上诉</w:t>
      </w:r>
      <w:r w:rsidR="005D1BB1" w:rsidRPr="008D1F60">
        <w:rPr>
          <w:rFonts w:ascii="SimSun" w:eastAsia="SimSun" w:hAnsi="SimSun"/>
          <w:color w:val="auto"/>
        </w:rPr>
        <w:br/>
      </w:r>
      <w:r w:rsidRPr="008D1F60">
        <w:rPr>
          <w:rFonts w:ascii="SimSun" w:eastAsia="SimSun" w:hAnsi="SimSun"/>
          <w:color w:val="auto"/>
        </w:rPr>
        <w:t xml:space="preserve">请求。 </w:t>
      </w:r>
    </w:p>
    <w:p w14:paraId="55B4858D" w14:textId="77777777" w:rsidR="00DB1069" w:rsidRPr="008D1F60" w:rsidRDefault="00DB1069" w:rsidP="00CA06CA">
      <w:pPr>
        <w:pStyle w:val="Body1"/>
        <w:rPr>
          <w:rFonts w:ascii="SimSun" w:eastAsia="SimSun" w:hAnsi="SimSun"/>
          <w:color w:val="auto"/>
        </w:rPr>
      </w:pPr>
    </w:p>
    <w:p w14:paraId="09745774" w14:textId="1572E1C1" w:rsidR="00DB1069" w:rsidRPr="008D1F60" w:rsidRDefault="00DB1069" w:rsidP="00CA06CA">
      <w:pPr>
        <w:pStyle w:val="Body1"/>
        <w:rPr>
          <w:rFonts w:ascii="SimSun" w:eastAsia="SimSun" w:hAnsi="SimSun" w:cs="Times New Roman"/>
          <w:color w:val="auto"/>
        </w:rPr>
      </w:pPr>
      <w:r w:rsidRPr="008D1F60">
        <w:rPr>
          <w:rFonts w:ascii="SimSun" w:eastAsia="SimSun" w:hAnsi="SimSun"/>
          <w:b/>
          <w:color w:val="auto"/>
        </w:rPr>
        <w:t>如果医生为您提出加速上诉请求或支持您的请求，我们会自动批准您的加速上诉请求。</w:t>
      </w:r>
      <w:r w:rsidRPr="008D1F60">
        <w:rPr>
          <w:rFonts w:ascii="SimSun" w:eastAsia="SimSun" w:hAnsi="SimSun"/>
          <w:color w:val="auto"/>
        </w:rPr>
        <w:t xml:space="preserve"> 如果您提出加速上诉请求，但未得到医生的支持，我们将决定您的请求是否需要加速上诉。如果我们没有批准您的快速上诉请求，我们会在 </w:t>
      </w:r>
      <w:r w:rsidR="00E373F1" w:rsidRPr="008D1F60">
        <w:rPr>
          <w:rFonts w:ascii="SimSun" w:eastAsia="SimSun" w:hAnsi="SimSun"/>
          <w:color w:val="auto"/>
        </w:rPr>
        <w:t>(</w:t>
      </w:r>
      <w:sdt>
        <w:sdtPr>
          <w:rPr>
            <w:rStyle w:val="fillin12"/>
            <w:rFonts w:ascii="SimSun" w:eastAsia="SimSun" w:hAnsi="SimSun"/>
          </w:rPr>
          <w:alias w:val="Timeframe"/>
          <w:tag w:val="Timeframe"/>
          <w:id w:val="-1924405828"/>
          <w:placeholder>
            <w:docPart w:val="7BCD1FAF83614F89BEC6E007026FA529"/>
          </w:placeholder>
          <w:showingPlcHdr/>
          <w:dropDownList>
            <w:listItem w:displayText="30 个历日" w:value="30 calendar days"/>
            <w:listItem w:displayText="7 个历日" w:value="7 calendar days"/>
          </w:dropDownList>
        </w:sdtPr>
        <w:sdtEndPr>
          <w:rPr>
            <w:rStyle w:val="DefaultParagraphFont"/>
            <w:color w:val="auto"/>
          </w:rPr>
        </w:sdtEndPr>
        <w:sdtContent>
          <w:r w:rsidRPr="008D1F60">
            <w:rPr>
              <w:rStyle w:val="PlaceholderText"/>
              <w:rFonts w:ascii="SimSun" w:eastAsia="SimSun" w:hAnsi="SimSun"/>
            </w:rPr>
            <w:t>Insert appropriate term</w:t>
          </w:r>
        </w:sdtContent>
      </w:sdt>
      <w:r w:rsidRPr="008D1F60">
        <w:rPr>
          <w:rFonts w:ascii="SimSun" w:eastAsia="SimSun" w:hAnsi="SimSun"/>
          <w:color w:val="auto"/>
        </w:rPr>
        <w:t xml:space="preserve"> </w:t>
      </w:r>
      <w:r w:rsidR="00E373F1" w:rsidRPr="008D1F60">
        <w:rPr>
          <w:rFonts w:ascii="SimSun" w:eastAsia="SimSun" w:hAnsi="SimSun"/>
          <w:color w:val="auto"/>
        </w:rPr>
        <w:t xml:space="preserve">) </w:t>
      </w:r>
      <w:r w:rsidRPr="008D1F60">
        <w:rPr>
          <w:rFonts w:ascii="SimSun" w:eastAsia="SimSun" w:hAnsi="SimSun"/>
          <w:color w:val="auto"/>
        </w:rPr>
        <w:t>个历日内作出决定。</w:t>
      </w:r>
    </w:p>
    <w:p w14:paraId="4F4BBFD4" w14:textId="77777777" w:rsidR="00DB1069" w:rsidRPr="008D1F60" w:rsidRDefault="00DB1069" w:rsidP="00CA06CA">
      <w:pPr>
        <w:pStyle w:val="Body1"/>
        <w:rPr>
          <w:rFonts w:ascii="SimSun" w:eastAsia="SimSun" w:hAnsi="SimSun" w:cs="Times New Roman"/>
          <w:color w:val="auto"/>
        </w:rPr>
      </w:pPr>
    </w:p>
    <w:p w14:paraId="280AF4D2" w14:textId="77777777" w:rsidR="00DB1069" w:rsidRPr="008D1F60" w:rsidRDefault="00DB1069" w:rsidP="00CA06CA">
      <w:pPr>
        <w:pStyle w:val="Body1"/>
        <w:rPr>
          <w:rFonts w:ascii="SimSun" w:eastAsia="SimSun" w:hAnsi="SimSun" w:cs="Tahoma"/>
          <w:sz w:val="28"/>
          <w:szCs w:val="28"/>
        </w:rPr>
      </w:pPr>
      <w:r w:rsidRPr="008D1F60">
        <w:rPr>
          <w:rFonts w:ascii="SimSun" w:eastAsia="SimSun" w:hAnsi="SimSun"/>
          <w:b/>
          <w:color w:val="auto"/>
          <w:sz w:val="28"/>
        </w:rPr>
        <w:t xml:space="preserve">如何向Plan Name提出上诉请求 </w:t>
      </w:r>
      <w:sdt>
        <w:sdtPr>
          <w:rPr>
            <w:rStyle w:val="fillin12"/>
            <w:rFonts w:ascii="SimSun" w:eastAsia="SimSun" w:hAnsi="SimSun" w:cs="Tahoma"/>
            <w:b/>
            <w:sz w:val="28"/>
            <w:szCs w:val="28"/>
          </w:rPr>
          <w:alias w:val="Plan Name"/>
          <w:tag w:val="PlanName"/>
          <w:id w:val="-977451852"/>
          <w:dataBinding w:xpath="/root[1]/PlanName[1]" w:storeItemID="{EAFD9662-685E-41B4-BD27-FE9F72BB6AA6}"/>
          <w:text/>
        </w:sdtPr>
        <w:sdtEndPr>
          <w:rPr>
            <w:rStyle w:val="DefaultParagraphFont"/>
          </w:rPr>
        </w:sdtEndPr>
        <w:sdtContent>
          <w:r w:rsidR="00EC518A" w:rsidRPr="008D1F60">
            <w:rPr>
              <w:rStyle w:val="fillin12"/>
              <w:rFonts w:ascii="SimSun" w:eastAsia="SimSun" w:hAnsi="SimSun"/>
              <w:b/>
              <w:sz w:val="28"/>
              <w:szCs w:val="28"/>
            </w:rPr>
            <w:t>Plan Name</w:t>
          </w:r>
        </w:sdtContent>
      </w:sdt>
    </w:p>
    <w:p w14:paraId="475ED6BC" w14:textId="77777777" w:rsidR="00DB1069" w:rsidRPr="008D1F60" w:rsidRDefault="00DB1069" w:rsidP="00CA06CA">
      <w:pPr>
        <w:pStyle w:val="Body1"/>
        <w:rPr>
          <w:rFonts w:ascii="SimSun" w:eastAsia="SimSun" w:hAnsi="SimSun" w:cs="Times New Roman"/>
          <w:color w:val="auto"/>
        </w:rPr>
      </w:pPr>
    </w:p>
    <w:p w14:paraId="1C60B7DA" w14:textId="5E6AF2F1" w:rsidR="00EC518A" w:rsidRPr="008D1F60" w:rsidRDefault="00DB1069" w:rsidP="00CA06CA">
      <w:pPr>
        <w:pStyle w:val="Body1"/>
        <w:rPr>
          <w:rFonts w:ascii="SimSun" w:eastAsia="SimSun" w:hAnsi="SimSun" w:cs="Times New Roman"/>
          <w:b/>
          <w:i/>
        </w:rPr>
      </w:pPr>
      <w:r w:rsidRPr="008D1F60">
        <w:rPr>
          <w:rFonts w:ascii="SimSun" w:eastAsia="SimSun" w:hAnsi="SimSun"/>
          <w:b/>
          <w:color w:val="auto"/>
        </w:rPr>
        <w:t>步骤 1：</w:t>
      </w:r>
      <w:r w:rsidRPr="008D1F60">
        <w:rPr>
          <w:rFonts w:ascii="SimSun" w:eastAsia="SimSun" w:hAnsi="SimSun"/>
          <w:color w:val="auto"/>
          <w:sz w:val="28"/>
        </w:rPr>
        <w:t xml:space="preserve"> </w:t>
      </w:r>
      <w:r w:rsidRPr="008D1F60">
        <w:rPr>
          <w:rFonts w:ascii="SimSun" w:eastAsia="SimSun" w:hAnsi="SimSun"/>
          <w:color w:val="auto"/>
        </w:rPr>
        <w:t>您、您的代表、您的医生或服务提供者必须向我们提出上诉请求</w:t>
      </w:r>
      <w:r w:rsidRPr="008D1F60">
        <w:rPr>
          <w:rFonts w:ascii="SimSun" w:eastAsia="SimSun" w:hAnsi="SimSun"/>
        </w:rPr>
        <w:t>。请电洽</w:t>
      </w:r>
      <w:sdt>
        <w:sdtPr>
          <w:rPr>
            <w:rFonts w:ascii="SimSun" w:eastAsia="SimSun" w:hAnsi="SimSun"/>
          </w:rPr>
          <w:alias w:val="Specialist phone number"/>
          <w:tag w:val="specialistphonenumber"/>
          <w:id w:val="-2074351861"/>
          <w:dataBinding w:xpath="/root[1]/specialistphonenumber[1]" w:storeItemID="{EAFD9662-685E-41B4-BD27-FE9F72BB6AA6}"/>
          <w:text/>
        </w:sdtPr>
        <w:sdtEndPr/>
        <w:sdtContent>
          <w:proofErr w:type="gramStart"/>
          <w:r w:rsidR="000175B2">
            <w:rPr>
              <w:rFonts w:ascii="SimSun" w:eastAsia="SimSun" w:hAnsi="SimSun"/>
            </w:rPr>
            <w:t>specialist</w:t>
          </w:r>
          <w:proofErr w:type="gramEnd"/>
          <w:r w:rsidR="000175B2">
            <w:rPr>
              <w:rFonts w:ascii="SimSun" w:eastAsia="SimSun" w:hAnsi="SimSun"/>
            </w:rPr>
            <w:t xml:space="preserve"> phone number  </w:t>
          </w:r>
        </w:sdtContent>
      </w:sdt>
      <w:r w:rsidRPr="008D1F60">
        <w:rPr>
          <w:rFonts w:ascii="SimSun" w:eastAsia="SimSun" w:hAnsi="SimSun"/>
        </w:rPr>
        <w:t xml:space="preserve">，请一位会员权利专家帮助您提出上诉。您还可以用提交申请表或信函的方式开始上诉程序。您可以从 </w:t>
      </w:r>
      <w:sdt>
        <w:sdtPr>
          <w:rPr>
            <w:rFonts w:ascii="SimSun" w:eastAsia="SimSun" w:hAnsi="SimSun"/>
          </w:rPr>
          <w:alias w:val="Plan Name"/>
          <w:tag w:val="PlanName"/>
          <w:id w:val="-1342780815"/>
          <w:dataBinding w:xpath="/root[1]/PlanName[1]" w:storeItemID="{EAFD9662-685E-41B4-BD27-FE9F72BB6AA6}"/>
          <w:text/>
        </w:sdtPr>
        <w:sdtEndPr/>
        <w:sdtContent>
          <w:r w:rsidR="00EC518A" w:rsidRPr="008D1F60">
            <w:rPr>
              <w:rFonts w:ascii="SimSun" w:eastAsia="SimSun" w:hAnsi="SimSun"/>
            </w:rPr>
            <w:t>Plan Name</w:t>
          </w:r>
        </w:sdtContent>
      </w:sdt>
      <w:r w:rsidRPr="008D1F60">
        <w:rPr>
          <w:rFonts w:ascii="SimSun" w:eastAsia="SimSun" w:hAnsi="SimSun"/>
        </w:rPr>
        <w:t xml:space="preserve"> 获取申请表，或者向本文件文末所列其中一家独立的</w:t>
      </w:r>
      <w:r w:rsidR="00EC518A" w:rsidRPr="008D1F60">
        <w:rPr>
          <w:rFonts w:ascii="SimSun" w:eastAsia="SimSun" w:hAnsi="SimSun"/>
        </w:rPr>
        <w:t>ombudsman</w:t>
      </w:r>
      <w:r w:rsidRPr="008D1F60">
        <w:rPr>
          <w:rFonts w:ascii="SimSun" w:eastAsia="SimSun" w:hAnsi="SimSun"/>
        </w:rPr>
        <w:t xml:space="preserve">机构索取申请表。或者您也可以点击进入以下网站获取表格 </w:t>
      </w:r>
      <w:hyperlink r:id="rId14" w:history="1">
        <w:r w:rsidR="00EC518A" w:rsidRPr="008D1F60">
          <w:rPr>
            <w:rFonts w:ascii="SimSun" w:eastAsia="SimSun" w:hAnsi="SimSun"/>
            <w:color w:val="0000FF" w:themeColor="hyperlink"/>
            <w:u w:val="single"/>
          </w:rPr>
          <w:t>www.dhs.wisconsin.gov/familycare/mcoappeal.htm</w:t>
        </w:r>
      </w:hyperlink>
      <w:r w:rsidR="00EC518A" w:rsidRPr="008D1F60">
        <w:rPr>
          <w:rFonts w:ascii="SimSun" w:eastAsia="SimSun" w:hAnsi="SimSun"/>
        </w:rPr>
        <w:t xml:space="preserve">. </w:t>
      </w:r>
    </w:p>
    <w:p w14:paraId="4579D999" w14:textId="77777777" w:rsidR="00EC518A" w:rsidRPr="008D1F60" w:rsidRDefault="00EC518A" w:rsidP="00CA06CA">
      <w:pPr>
        <w:pStyle w:val="Body1"/>
        <w:rPr>
          <w:rFonts w:ascii="SimSun" w:eastAsia="SimSun" w:hAnsi="SimSun" w:cs="Times New Roman"/>
          <w:color w:val="auto"/>
        </w:rPr>
      </w:pPr>
    </w:p>
    <w:p w14:paraId="6E9D8D48" w14:textId="77777777" w:rsidR="00CA0262" w:rsidRPr="008D1F60" w:rsidRDefault="00DB1069" w:rsidP="00CA06CA">
      <w:pPr>
        <w:pStyle w:val="Body1"/>
        <w:rPr>
          <w:rFonts w:ascii="SimSun" w:eastAsia="SimSun" w:hAnsi="SimSun" w:cs="Times New Roman"/>
          <w:color w:val="auto"/>
        </w:rPr>
      </w:pPr>
      <w:r w:rsidRPr="008D1F60">
        <w:rPr>
          <w:rFonts w:ascii="SimSun" w:eastAsia="SimSun" w:hAnsi="SimSun"/>
          <w:color w:val="auto"/>
        </w:rPr>
        <w:t>您的申请必须包括：</w:t>
      </w:r>
    </w:p>
    <w:p w14:paraId="2D420708" w14:textId="77777777" w:rsidR="00DB1069" w:rsidRPr="008D1F60" w:rsidRDefault="00DB1069" w:rsidP="00CA06CA">
      <w:pPr>
        <w:pStyle w:val="bullets"/>
        <w:rPr>
          <w:rFonts w:ascii="SimSun" w:eastAsia="SimSun" w:hAnsi="SimSun"/>
        </w:rPr>
      </w:pPr>
      <w:r w:rsidRPr="008D1F60">
        <w:rPr>
          <w:rFonts w:ascii="SimSun" w:eastAsia="SimSun" w:hAnsi="SimSun"/>
        </w:rPr>
        <w:t>您的姓名</w:t>
      </w:r>
    </w:p>
    <w:p w14:paraId="59148BC1" w14:textId="77777777" w:rsidR="00DB1069" w:rsidRPr="008D1F60" w:rsidRDefault="00DB1069" w:rsidP="00CA06CA">
      <w:pPr>
        <w:pStyle w:val="bullets"/>
        <w:rPr>
          <w:rFonts w:ascii="SimSun" w:eastAsia="SimSun" w:hAnsi="SimSun"/>
        </w:rPr>
      </w:pPr>
      <w:r w:rsidRPr="008D1F60">
        <w:rPr>
          <w:rFonts w:ascii="SimSun" w:eastAsia="SimSun" w:hAnsi="SimSun"/>
        </w:rPr>
        <w:t>Address</w:t>
      </w:r>
    </w:p>
    <w:p w14:paraId="044260C1" w14:textId="77777777" w:rsidR="00DB1069" w:rsidRPr="008D1F60" w:rsidRDefault="00DB1069" w:rsidP="00CA06CA">
      <w:pPr>
        <w:pStyle w:val="bullets"/>
        <w:rPr>
          <w:rFonts w:ascii="SimSun" w:eastAsia="SimSun" w:hAnsi="SimSun"/>
        </w:rPr>
      </w:pPr>
      <w:r w:rsidRPr="008D1F60">
        <w:rPr>
          <w:rFonts w:ascii="SimSun" w:eastAsia="SimSun" w:hAnsi="SimSun"/>
        </w:rPr>
        <w:t>会员号码</w:t>
      </w:r>
    </w:p>
    <w:p w14:paraId="01868656" w14:textId="77777777" w:rsidR="00DB1069" w:rsidRPr="008D1F60" w:rsidRDefault="00DB1069" w:rsidP="00CA06CA">
      <w:pPr>
        <w:pStyle w:val="bullets"/>
        <w:rPr>
          <w:rFonts w:ascii="SimSun" w:eastAsia="SimSun" w:hAnsi="SimSun"/>
        </w:rPr>
      </w:pPr>
      <w:r w:rsidRPr="008D1F60">
        <w:rPr>
          <w:rFonts w:ascii="SimSun" w:eastAsia="SimSun" w:hAnsi="SimSun"/>
        </w:rPr>
        <w:t>上诉原因</w:t>
      </w:r>
    </w:p>
    <w:p w14:paraId="20DC49E4" w14:textId="77777777" w:rsidR="00CE17B9" w:rsidRPr="008D1F60" w:rsidRDefault="00CE17B9" w:rsidP="00CA06CA">
      <w:pPr>
        <w:pStyle w:val="bullets"/>
        <w:rPr>
          <w:rFonts w:ascii="SimSun" w:eastAsia="SimSun" w:hAnsi="SimSun"/>
        </w:rPr>
      </w:pPr>
      <w:r w:rsidRPr="008D1F60">
        <w:rPr>
          <w:rFonts w:ascii="SimSun" w:eastAsia="SimSun" w:hAnsi="SimSun"/>
        </w:rPr>
        <w:t>标准上诉或快速上诉 (若是快速上诉，请说明原因)。</w:t>
      </w:r>
    </w:p>
    <w:p w14:paraId="3E0B6F98" w14:textId="5EC0329F" w:rsidR="00DB1069" w:rsidRPr="008D1F60" w:rsidRDefault="00DB1069" w:rsidP="00CA06CA">
      <w:pPr>
        <w:pStyle w:val="bullets"/>
        <w:rPr>
          <w:rFonts w:ascii="SimSun" w:eastAsia="SimSun" w:hAnsi="SimSun"/>
        </w:rPr>
      </w:pPr>
      <w:r w:rsidRPr="008D1F60">
        <w:rPr>
          <w:rFonts w:ascii="SimSun" w:eastAsia="SimSun" w:hAnsi="SimSun"/>
        </w:rPr>
        <w:lastRenderedPageBreak/>
        <w:t>您希望我们审查的任何证据，例如医疗记录、医生信函（比如医生对您快速上诉的支持声明）或解释您为什么需要</w:t>
      </w:r>
      <w:r w:rsidR="00E373F1" w:rsidRPr="008D1F60">
        <w:rPr>
          <w:rFonts w:ascii="SimSun" w:eastAsia="SimSun" w:hAnsi="SimSun" w:hint="eastAsia"/>
        </w:rPr>
        <w:t xml:space="preserve"> </w:t>
      </w:r>
      <w:r w:rsidR="00E373F1" w:rsidRPr="008D1F60">
        <w:rPr>
          <w:rFonts w:ascii="SimSun" w:eastAsia="SimSun" w:hAnsi="SimSun"/>
        </w:rPr>
        <w:t>(</w:t>
      </w:r>
      <w:sdt>
        <w:sdtPr>
          <w:rPr>
            <w:rStyle w:val="fillin12"/>
            <w:rFonts w:ascii="SimSun" w:eastAsia="SimSun" w:hAnsi="SimSun"/>
          </w:rPr>
          <w:alias w:val="Term"/>
          <w:tag w:val="Term"/>
          <w:id w:val="-1705700270"/>
          <w:placeholder>
            <w:docPart w:val="12FFEFCA9FD54DE59CF2F932F50A7487"/>
          </w:placeholder>
          <w:showingPlcHdr/>
          <w:dropDownList>
            <w:listItem w:displayText="服务/项目 (service/item)" w:value="service/item"/>
            <w:listItem w:displayText="Medicare Part B 药物 (Medicare Part B drug)" w:value="Medicare Part B drug"/>
          </w:dropDownList>
        </w:sdtPr>
        <w:sdtEndPr>
          <w:rPr>
            <w:rStyle w:val="DefaultParagraphFont"/>
          </w:rPr>
        </w:sdtEndPr>
        <w:sdtContent>
          <w:r w:rsidRPr="008D1F60">
            <w:rPr>
              <w:rStyle w:val="PlaceholderText"/>
              <w:rFonts w:ascii="SimSun" w:eastAsia="SimSun" w:hAnsi="SimSun"/>
            </w:rPr>
            <w:t>Insert appropriate term</w:t>
          </w:r>
        </w:sdtContent>
      </w:sdt>
      <w:r w:rsidR="00E373F1" w:rsidRPr="008D1F60">
        <w:rPr>
          <w:rStyle w:val="fillin12"/>
          <w:rFonts w:ascii="SimSun" w:eastAsia="SimSun" w:hAnsi="SimSun"/>
        </w:rPr>
        <w:t xml:space="preserve">) </w:t>
      </w:r>
      <w:r w:rsidRPr="008D1F60">
        <w:rPr>
          <w:rFonts w:ascii="SimSun" w:eastAsia="SimSun" w:hAnsi="SimSun"/>
        </w:rPr>
        <w:t xml:space="preserve">的其他信息。如果您需要此类信息，请打电话给您的医生。 </w:t>
      </w:r>
    </w:p>
    <w:p w14:paraId="57C4EF4C" w14:textId="77777777" w:rsidR="00AE158A" w:rsidRPr="008D1F60" w:rsidRDefault="00AE158A" w:rsidP="00CA06CA">
      <w:pPr>
        <w:pStyle w:val="Body1"/>
        <w:rPr>
          <w:rFonts w:ascii="SimSun" w:eastAsia="SimSun" w:hAnsi="SimSun" w:cs="Times New Roman"/>
          <w:color w:val="auto"/>
        </w:rPr>
      </w:pPr>
    </w:p>
    <w:p w14:paraId="391D2D4C" w14:textId="77777777" w:rsidR="003562E3" w:rsidRPr="008D1F60" w:rsidRDefault="003562E3" w:rsidP="00CA06CA">
      <w:pPr>
        <w:pStyle w:val="Body1"/>
        <w:rPr>
          <w:rFonts w:ascii="SimSun" w:eastAsia="SimSun" w:hAnsi="SimSun" w:cs="Times New Roman"/>
          <w:color w:val="auto"/>
        </w:rPr>
      </w:pPr>
      <w:r w:rsidRPr="008D1F60">
        <w:rPr>
          <w:rFonts w:ascii="SimSun" w:eastAsia="SimSun" w:hAnsi="SimSun"/>
          <w:color w:val="auto"/>
        </w:rPr>
        <w:t>如果您要求上诉，但又错过了截止日期，则可以要求延期，但应列出错过的原因。</w:t>
      </w:r>
    </w:p>
    <w:p w14:paraId="2F5F8BA9" w14:textId="77777777" w:rsidR="00EC518A" w:rsidRPr="008D1F60" w:rsidRDefault="00EC518A" w:rsidP="00CA06CA">
      <w:pPr>
        <w:pStyle w:val="Body1"/>
        <w:rPr>
          <w:rFonts w:ascii="SimSun" w:eastAsia="SimSun" w:hAnsi="SimSun" w:cs="Times New Roman"/>
          <w:color w:val="auto"/>
        </w:rPr>
      </w:pPr>
    </w:p>
    <w:p w14:paraId="7F7D9E12" w14:textId="77777777" w:rsidR="00DB1069" w:rsidRPr="008D1F60" w:rsidRDefault="00CE17B9" w:rsidP="00CA06CA">
      <w:pPr>
        <w:pStyle w:val="Body1"/>
        <w:rPr>
          <w:rFonts w:ascii="SimSun" w:eastAsia="SimSun" w:hAnsi="SimSun" w:cs="Times New Roman"/>
          <w:color w:val="auto"/>
        </w:rPr>
      </w:pPr>
      <w:r w:rsidRPr="008D1F60">
        <w:rPr>
          <w:rFonts w:ascii="SimSun" w:eastAsia="SimSun" w:hAnsi="SimSun"/>
          <w:color w:val="auto"/>
        </w:rPr>
        <w:t xml:space="preserve">我们建议您自行留存一份送交给我们的所有文件的副本。 </w:t>
      </w:r>
    </w:p>
    <w:p w14:paraId="112603EA" w14:textId="77777777" w:rsidR="00DB1069" w:rsidRPr="008D1F60" w:rsidRDefault="00DB1069" w:rsidP="00CA06CA">
      <w:pPr>
        <w:pStyle w:val="body2"/>
        <w:rPr>
          <w:rFonts w:ascii="SimSun" w:eastAsia="SimSun" w:hAnsi="SimSun"/>
        </w:rPr>
      </w:pPr>
    </w:p>
    <w:p w14:paraId="7A70E6B8" w14:textId="77777777" w:rsidR="00DB1069" w:rsidRPr="008D1F60" w:rsidRDefault="00DB1069" w:rsidP="00CA06CA">
      <w:pPr>
        <w:pStyle w:val="Body1"/>
        <w:rPr>
          <w:rFonts w:ascii="SimSun" w:eastAsia="SimSun" w:hAnsi="SimSun"/>
        </w:rPr>
      </w:pPr>
      <w:r w:rsidRPr="008D1F60">
        <w:rPr>
          <w:rFonts w:ascii="SimSun" w:eastAsia="SimSun" w:hAnsi="SimSun"/>
          <w:b/>
        </w:rPr>
        <w:t>步骤 2：</w:t>
      </w:r>
      <w:r w:rsidR="002103C2" w:rsidRPr="008D1F60">
        <w:rPr>
          <w:rFonts w:ascii="SimSun" w:eastAsia="SimSun" w:hAnsi="SimSun"/>
        </w:rPr>
        <w:t xml:space="preserve"> 邮寄、传真或亲自递送您的上诉申请。或者按照以下电话号码给我们打电话。 </w:t>
      </w:r>
    </w:p>
    <w:p w14:paraId="58502252" w14:textId="77777777" w:rsidR="006A0F2D" w:rsidRPr="008D1F60" w:rsidRDefault="006A0F2D" w:rsidP="00CA06CA">
      <w:pPr>
        <w:pStyle w:val="body2"/>
        <w:rPr>
          <w:rFonts w:ascii="SimSun" w:eastAsia="SimSun" w:hAnsi="SimSun"/>
        </w:rPr>
      </w:pPr>
    </w:p>
    <w:p w14:paraId="154178D6" w14:textId="0CF8F951" w:rsidR="0018384A" w:rsidRPr="008D1F60" w:rsidRDefault="0018384A" w:rsidP="0018384A">
      <w:pPr>
        <w:pStyle w:val="body2"/>
        <w:rPr>
          <w:rFonts w:ascii="SimSun" w:eastAsia="SimSun" w:hAnsi="SimSun" w:cs="Times New Roman"/>
          <w:bCs/>
        </w:rPr>
      </w:pPr>
      <w:r w:rsidRPr="008D1F60">
        <w:rPr>
          <w:rFonts w:ascii="SimSun" w:eastAsia="SimSun" w:hAnsi="SimSun"/>
          <w:b/>
        </w:rPr>
        <w:t>标准上诉：</w:t>
      </w:r>
      <w:r w:rsidRPr="008D1F60">
        <w:rPr>
          <w:rFonts w:ascii="SimSun" w:eastAsia="SimSun" w:hAnsi="SimSun"/>
          <w:b/>
          <w:bCs/>
        </w:rPr>
        <w:tab/>
      </w:r>
      <w:r w:rsidR="00AF58D6" w:rsidRPr="008D1F60">
        <w:rPr>
          <w:rFonts w:ascii="SimSun" w:eastAsia="SimSun" w:hAnsi="SimSun"/>
          <w:b/>
          <w:bCs/>
        </w:rPr>
        <w:tab/>
      </w:r>
      <w:r w:rsidR="00AF58D6" w:rsidRPr="008D1F60">
        <w:rPr>
          <w:rFonts w:ascii="SimSun" w:eastAsia="SimSun" w:hAnsi="SimSun"/>
          <w:b/>
          <w:bCs/>
        </w:rPr>
        <w:tab/>
      </w:r>
      <w:r w:rsidRPr="008D1F60">
        <w:rPr>
          <w:rFonts w:ascii="SimSun" w:eastAsia="SimSun" w:hAnsi="SimSun"/>
          <w:color w:val="000000"/>
        </w:rPr>
        <w:t>地址：</w:t>
      </w:r>
      <w:sdt>
        <w:sdtPr>
          <w:rPr>
            <w:rFonts w:ascii="SimSun" w:eastAsia="SimSun" w:hAnsi="SimSun" w:cs="Times New Roman"/>
          </w:rPr>
          <w:alias w:val="Address"/>
          <w:tag w:val="Address"/>
          <w:id w:val="1818307723"/>
          <w:placeholder>
            <w:docPart w:val="330D7AD46FB24EF7A146628529A9F234"/>
          </w:placeholder>
          <w:showingPlcHdr/>
          <w:text/>
        </w:sdtPr>
        <w:sdtEndPr>
          <w:rPr>
            <w:bCs/>
          </w:rPr>
        </w:sdtEndPr>
        <w:sdtContent>
          <w:r w:rsidRPr="008D1F60">
            <w:rPr>
              <w:rFonts w:ascii="SimSun" w:eastAsia="SimSun" w:hAnsi="SimSun" w:cs="Times New Roman"/>
              <w:color w:val="808080"/>
            </w:rPr>
            <w:t>Click here to enter text.</w:t>
          </w:r>
        </w:sdtContent>
      </w:sdt>
    </w:p>
    <w:p w14:paraId="0BC56371" w14:textId="77777777" w:rsidR="0018384A" w:rsidRPr="008D1F60" w:rsidRDefault="0018384A" w:rsidP="0018384A">
      <w:pPr>
        <w:ind w:left="2160" w:firstLine="720"/>
        <w:rPr>
          <w:rFonts w:ascii="SimSun" w:eastAsia="SimSun" w:hAnsi="SimSun" w:cs="Times New Roman"/>
        </w:rPr>
      </w:pPr>
      <w:r w:rsidRPr="008D1F60">
        <w:rPr>
          <w:rFonts w:ascii="SimSun" w:eastAsia="SimSun" w:hAnsi="SimSun"/>
        </w:rPr>
        <w:t xml:space="preserve">电话： </w:t>
      </w:r>
      <w:sdt>
        <w:sdtPr>
          <w:rPr>
            <w:rFonts w:ascii="SimSun" w:eastAsia="SimSun" w:hAnsi="SimSun" w:cs="Times New Roman"/>
          </w:rPr>
          <w:alias w:val="Phone Number"/>
          <w:tag w:val="Phone"/>
          <w:id w:val="-2127233449"/>
          <w:placeholder>
            <w:docPart w:val="A3BD344B528D4024A836B156E1A499C1"/>
          </w:placeholder>
          <w:showingPlcHdr/>
          <w:text/>
        </w:sdtPr>
        <w:sdtEndPr/>
        <w:sdtContent>
          <w:r w:rsidRPr="008D1F60">
            <w:rPr>
              <w:rFonts w:ascii="SimSun" w:eastAsia="SimSun" w:hAnsi="SimSun" w:cs="Times New Roman"/>
              <w:color w:val="808080"/>
            </w:rPr>
            <w:t>Click here to enter phone number</w:t>
          </w:r>
        </w:sdtContent>
      </w:sdt>
    </w:p>
    <w:p w14:paraId="2E849448" w14:textId="77777777" w:rsidR="0018384A" w:rsidRPr="008D1F60" w:rsidRDefault="0018384A" w:rsidP="0018384A">
      <w:pPr>
        <w:ind w:left="2160" w:firstLine="720"/>
        <w:rPr>
          <w:rFonts w:ascii="SimSun" w:eastAsia="SimSun" w:hAnsi="SimSun" w:cs="Times New Roman"/>
        </w:rPr>
      </w:pPr>
      <w:r w:rsidRPr="008D1F60">
        <w:rPr>
          <w:rFonts w:ascii="SimSun" w:eastAsia="SimSun" w:hAnsi="SimSun"/>
        </w:rPr>
        <w:t xml:space="preserve">传真： </w:t>
      </w:r>
      <w:sdt>
        <w:sdtPr>
          <w:rPr>
            <w:rFonts w:ascii="SimSun" w:eastAsia="SimSun" w:hAnsi="SimSun" w:cs="Times New Roman"/>
          </w:rPr>
          <w:alias w:val="Fax"/>
          <w:tag w:val="Fax"/>
          <w:id w:val="-128625474"/>
          <w:placeholder>
            <w:docPart w:val="AE67E4E4B7B847F5A535C4117C7DB2C1"/>
          </w:placeholder>
          <w:showingPlcHdr/>
          <w:text/>
        </w:sdtPr>
        <w:sdtEndPr/>
        <w:sdtContent>
          <w:r w:rsidRPr="008D1F60">
            <w:rPr>
              <w:rFonts w:ascii="SimSun" w:eastAsia="SimSun" w:hAnsi="SimSun" w:cs="Times New Roman"/>
              <w:color w:val="808080"/>
            </w:rPr>
            <w:t>Click here to enter fax.</w:t>
          </w:r>
        </w:sdtContent>
      </w:sdt>
    </w:p>
    <w:p w14:paraId="2F396AC5" w14:textId="77777777" w:rsidR="0018384A" w:rsidRPr="008D1F60" w:rsidRDefault="0018384A" w:rsidP="0018384A">
      <w:pPr>
        <w:ind w:left="2880"/>
        <w:rPr>
          <w:rFonts w:ascii="SimSun" w:eastAsia="SimSun" w:hAnsi="SimSun" w:cs="Times New Roman"/>
          <w:color w:val="auto"/>
        </w:rPr>
      </w:pPr>
      <w:r w:rsidRPr="008D1F60">
        <w:rPr>
          <w:rFonts w:ascii="SimSun" w:eastAsia="SimSun" w:hAnsi="SimSun"/>
          <w:color w:val="auto"/>
        </w:rPr>
        <w:t xml:space="preserve">电子邮件： </w:t>
      </w:r>
      <w:sdt>
        <w:sdtPr>
          <w:rPr>
            <w:rFonts w:ascii="SimSun" w:eastAsia="SimSun" w:hAnsi="SimSun" w:cs="Times New Roman"/>
          </w:rPr>
          <w:alias w:val="Email"/>
          <w:tag w:val="Email"/>
          <w:id w:val="-1046212104"/>
          <w:placeholder>
            <w:docPart w:val="B1165410220B4A6F9C1DB1A1BEF677D0"/>
          </w:placeholder>
          <w:showingPlcHdr/>
          <w:text/>
        </w:sdtPr>
        <w:sdtEndPr/>
        <w:sdtContent>
          <w:r w:rsidRPr="008D1F60">
            <w:rPr>
              <w:rFonts w:ascii="SimSun" w:eastAsia="SimSun" w:hAnsi="SimSun" w:cs="Times New Roman"/>
              <w:color w:val="808080"/>
            </w:rPr>
            <w:t>Click here to enter email.</w:t>
          </w:r>
        </w:sdtContent>
      </w:sdt>
    </w:p>
    <w:p w14:paraId="48C1CE86" w14:textId="757C7F66" w:rsidR="0018384A" w:rsidRPr="008D1F60" w:rsidRDefault="0018384A" w:rsidP="0018384A">
      <w:pPr>
        <w:ind w:left="2880"/>
        <w:rPr>
          <w:rFonts w:ascii="SimSun" w:eastAsia="SimSun" w:hAnsi="SimSun" w:cs="Times New Roman"/>
          <w:color w:val="auto"/>
        </w:rPr>
      </w:pPr>
      <w:r w:rsidRPr="008D1F60">
        <w:rPr>
          <w:rFonts w:ascii="SimSun" w:eastAsia="SimSun" w:hAnsi="SimSun"/>
          <w:color w:val="auto"/>
        </w:rPr>
        <w:t xml:space="preserve">计划办公时间： </w:t>
      </w:r>
      <w:sdt>
        <w:sdtPr>
          <w:rPr>
            <w:rFonts w:ascii="SimSun" w:eastAsia="SimSun" w:hAnsi="SimSun" w:cs="Times New Roman"/>
            <w:color w:val="808080"/>
          </w:rPr>
          <w:alias w:val="Plan Hours"/>
          <w:tag w:val="PlanHours"/>
          <w:id w:val="-1106733962"/>
          <w:dataBinding w:xpath="/root[1]/planhours[1]" w:storeItemID="{EAFD9662-685E-41B4-BD27-FE9F72BB6AA6}"/>
          <w:text/>
        </w:sdtPr>
        <w:sdtEndPr/>
        <w:sdtContent>
          <w:r w:rsidR="000175B2">
            <w:rPr>
              <w:rFonts w:ascii="SimSun" w:eastAsia="SimSun" w:hAnsi="SimSun" w:cs="Times New Roman"/>
              <w:color w:val="808080"/>
            </w:rPr>
            <w:t xml:space="preserve">  </w:t>
          </w:r>
        </w:sdtContent>
      </w:sdt>
    </w:p>
    <w:p w14:paraId="4E1CC50B" w14:textId="77777777" w:rsidR="0018384A" w:rsidRPr="008D1F60" w:rsidRDefault="0018384A" w:rsidP="0018384A">
      <w:pPr>
        <w:pStyle w:val="body2"/>
        <w:ind w:left="2160" w:firstLine="720"/>
        <w:rPr>
          <w:rFonts w:ascii="SimSun" w:eastAsia="SimSun" w:hAnsi="SimSun" w:cs="Times New Roman"/>
        </w:rPr>
      </w:pPr>
    </w:p>
    <w:p w14:paraId="40C01315" w14:textId="77777777" w:rsidR="0018384A" w:rsidRPr="008D1F60" w:rsidRDefault="0018384A" w:rsidP="0018384A">
      <w:pPr>
        <w:pStyle w:val="body2"/>
        <w:rPr>
          <w:rFonts w:ascii="SimSun" w:eastAsia="SimSun" w:hAnsi="SimSun" w:cs="Times New Roman"/>
        </w:rPr>
      </w:pPr>
      <w:r w:rsidRPr="008D1F60">
        <w:rPr>
          <w:rFonts w:ascii="SimSun" w:eastAsia="SimSun" w:hAnsi="SimSun"/>
        </w:rPr>
        <w:t>如果您打电话提出标准上诉请求，我们将给您写信，确认您在电话中告诉我们的信息。</w:t>
      </w:r>
    </w:p>
    <w:p w14:paraId="23A8EF89" w14:textId="77777777" w:rsidR="0018384A" w:rsidRPr="008D1F60" w:rsidRDefault="0018384A" w:rsidP="0018384A">
      <w:pPr>
        <w:pStyle w:val="body2"/>
        <w:rPr>
          <w:rFonts w:ascii="SimSun" w:eastAsia="SimSun" w:hAnsi="SimSun" w:cs="Times New Roman"/>
          <w:b/>
          <w:bCs/>
        </w:rPr>
      </w:pPr>
      <w:r w:rsidRPr="008D1F60">
        <w:rPr>
          <w:rFonts w:ascii="SimSun" w:eastAsia="SimSun" w:hAnsi="SimSun"/>
        </w:rPr>
        <w:t xml:space="preserve"> </w:t>
      </w:r>
    </w:p>
    <w:p w14:paraId="22FA2B9F" w14:textId="230ECC74" w:rsidR="0018384A" w:rsidRPr="008D1F60" w:rsidRDefault="0018384A" w:rsidP="0018384A">
      <w:pPr>
        <w:rPr>
          <w:rFonts w:ascii="SimSun" w:eastAsia="SimSun" w:hAnsi="SimSun" w:cs="Times New Roman"/>
        </w:rPr>
      </w:pPr>
      <w:r w:rsidRPr="008D1F60">
        <w:rPr>
          <w:rFonts w:ascii="SimSun" w:eastAsia="SimSun" w:hAnsi="SimSun"/>
          <w:b/>
          <w:bCs/>
        </w:rPr>
        <w:t>加速上诉：</w:t>
      </w:r>
      <w:r w:rsidRPr="008D1F60">
        <w:rPr>
          <w:rFonts w:ascii="SimSun" w:eastAsia="SimSun" w:hAnsi="SimSun"/>
          <w:b/>
          <w:bCs/>
        </w:rPr>
        <w:tab/>
      </w:r>
      <w:r w:rsidRPr="008D1F60">
        <w:rPr>
          <w:rFonts w:ascii="SimSun" w:eastAsia="SimSun" w:hAnsi="SimSun"/>
          <w:b/>
          <w:bCs/>
        </w:rPr>
        <w:tab/>
      </w:r>
      <w:r w:rsidR="00AF58D6" w:rsidRPr="008D1F60">
        <w:rPr>
          <w:rFonts w:ascii="SimSun" w:eastAsia="SimSun" w:hAnsi="SimSun"/>
          <w:b/>
          <w:bCs/>
        </w:rPr>
        <w:tab/>
      </w:r>
      <w:r w:rsidRPr="008D1F60">
        <w:rPr>
          <w:rFonts w:ascii="SimSun" w:eastAsia="SimSun" w:hAnsi="SimSun"/>
        </w:rPr>
        <w:t>电话：</w:t>
      </w:r>
      <w:sdt>
        <w:sdtPr>
          <w:rPr>
            <w:rFonts w:ascii="SimSun" w:eastAsia="SimSun" w:hAnsi="SimSun" w:cs="Times New Roman"/>
          </w:rPr>
          <w:alias w:val="Phone"/>
          <w:tag w:val="Phone"/>
          <w:id w:val="38711529"/>
          <w:placeholder>
            <w:docPart w:val="C5C9EEF8624641C8BF42F10D516D408A"/>
          </w:placeholder>
          <w:showingPlcHdr/>
          <w:text/>
        </w:sdtPr>
        <w:sdtEndPr/>
        <w:sdtContent>
          <w:r w:rsidRPr="008D1F60">
            <w:rPr>
              <w:rFonts w:ascii="SimSun" w:eastAsia="SimSun" w:hAnsi="SimSun" w:cs="Times New Roman"/>
              <w:color w:val="808080"/>
            </w:rPr>
            <w:t>Click here to enter phone number.</w:t>
          </w:r>
        </w:sdtContent>
      </w:sdt>
      <w:r w:rsidRPr="008D1F60">
        <w:rPr>
          <w:rFonts w:ascii="SimSun" w:eastAsia="SimSun" w:hAnsi="SimSun"/>
        </w:rPr>
        <w:t xml:space="preserve"> </w:t>
      </w:r>
      <w:r w:rsidRPr="008D1F60">
        <w:rPr>
          <w:rFonts w:ascii="SimSun" w:eastAsia="SimSun" w:hAnsi="SimSun"/>
        </w:rPr>
        <w:tab/>
      </w:r>
    </w:p>
    <w:p w14:paraId="726825DC" w14:textId="77777777" w:rsidR="0018384A" w:rsidRPr="008D1F60" w:rsidRDefault="0018384A" w:rsidP="0018384A">
      <w:pPr>
        <w:ind w:left="2160" w:firstLine="720"/>
        <w:rPr>
          <w:rFonts w:ascii="SimSun" w:eastAsia="SimSun" w:hAnsi="SimSun" w:cs="Times New Roman"/>
        </w:rPr>
      </w:pPr>
      <w:r w:rsidRPr="008D1F60">
        <w:rPr>
          <w:rFonts w:ascii="SimSun" w:eastAsia="SimSun" w:hAnsi="SimSun"/>
        </w:rPr>
        <w:t xml:space="preserve">传真： </w:t>
      </w:r>
      <w:sdt>
        <w:sdtPr>
          <w:rPr>
            <w:rFonts w:ascii="SimSun" w:eastAsia="SimSun" w:hAnsi="SimSun" w:cs="Times New Roman"/>
          </w:rPr>
          <w:alias w:val="Fax"/>
          <w:tag w:val="Fax"/>
          <w:id w:val="616264705"/>
          <w:placeholder>
            <w:docPart w:val="2580A485D3D744159F0BBB9DCEB958E2"/>
          </w:placeholder>
          <w:showingPlcHdr/>
          <w:text/>
        </w:sdtPr>
        <w:sdtEndPr/>
        <w:sdtContent>
          <w:r w:rsidRPr="008D1F60">
            <w:rPr>
              <w:rFonts w:ascii="SimSun" w:eastAsia="SimSun" w:hAnsi="SimSun" w:cs="Times New Roman"/>
              <w:color w:val="808080"/>
            </w:rPr>
            <w:t>Click here to enter fax number.</w:t>
          </w:r>
        </w:sdtContent>
      </w:sdt>
    </w:p>
    <w:p w14:paraId="2081647B" w14:textId="77777777" w:rsidR="0018384A" w:rsidRPr="008D1F60" w:rsidRDefault="0018384A" w:rsidP="0018384A">
      <w:pPr>
        <w:rPr>
          <w:rFonts w:ascii="SimSun" w:eastAsia="SimSun" w:hAnsi="SimSun" w:cs="Times New Roman"/>
        </w:rPr>
      </w:pPr>
      <w:r w:rsidRPr="008D1F60">
        <w:rPr>
          <w:rFonts w:ascii="SimSun" w:eastAsia="SimSun" w:hAnsi="SimSun"/>
        </w:rPr>
        <w:tab/>
      </w:r>
      <w:r w:rsidRPr="008D1F60">
        <w:rPr>
          <w:rFonts w:ascii="SimSun" w:eastAsia="SimSun" w:hAnsi="SimSun"/>
        </w:rPr>
        <w:tab/>
      </w:r>
      <w:r w:rsidRPr="008D1F60">
        <w:rPr>
          <w:rFonts w:ascii="SimSun" w:eastAsia="SimSun" w:hAnsi="SimSun"/>
        </w:rPr>
        <w:tab/>
      </w:r>
      <w:r w:rsidRPr="008D1F60">
        <w:rPr>
          <w:rFonts w:ascii="SimSun" w:eastAsia="SimSun" w:hAnsi="SimSun"/>
        </w:rPr>
        <w:tab/>
        <w:t xml:space="preserve">电子邮件： </w:t>
      </w:r>
      <w:sdt>
        <w:sdtPr>
          <w:rPr>
            <w:rFonts w:ascii="SimSun" w:eastAsia="SimSun" w:hAnsi="SimSun" w:cs="Times New Roman"/>
          </w:rPr>
          <w:alias w:val="Email"/>
          <w:tag w:val="Email"/>
          <w:id w:val="-1747874229"/>
          <w:placeholder>
            <w:docPart w:val="59BD856EA6D54801AE5FBEF9A16A8769"/>
          </w:placeholder>
          <w:showingPlcHdr/>
          <w:text/>
        </w:sdtPr>
        <w:sdtEndPr/>
        <w:sdtContent>
          <w:r w:rsidRPr="008D1F60">
            <w:rPr>
              <w:rFonts w:ascii="SimSun" w:eastAsia="SimSun" w:hAnsi="SimSun" w:cs="Times New Roman"/>
              <w:color w:val="808080"/>
            </w:rPr>
            <w:t>Click here to enter email.</w:t>
          </w:r>
        </w:sdtContent>
      </w:sdt>
    </w:p>
    <w:p w14:paraId="1EF88A64" w14:textId="77777777" w:rsidR="00A00D2A" w:rsidRPr="008D1F60" w:rsidRDefault="00A00D2A" w:rsidP="00CA06CA">
      <w:pPr>
        <w:pStyle w:val="Body1"/>
        <w:rPr>
          <w:rFonts w:ascii="SimSun" w:eastAsia="SimSun" w:hAnsi="SimSun" w:cs="Times New Roman"/>
        </w:rPr>
      </w:pPr>
    </w:p>
    <w:p w14:paraId="3FE1F1A6" w14:textId="77777777" w:rsidR="00DB1069" w:rsidRPr="008D1F60" w:rsidRDefault="00555B8F" w:rsidP="00CA06CA">
      <w:pPr>
        <w:pStyle w:val="Body1"/>
        <w:rPr>
          <w:rFonts w:ascii="SimSun" w:eastAsia="SimSun" w:hAnsi="SimSun" w:cs="Tahoma"/>
          <w:b/>
          <w:sz w:val="28"/>
          <w:szCs w:val="28"/>
        </w:rPr>
      </w:pPr>
      <w:r w:rsidRPr="008D1F60">
        <w:rPr>
          <w:rFonts w:ascii="SimSun" w:eastAsia="SimSun" w:hAnsi="SimSun"/>
          <w:b/>
          <w:sz w:val="28"/>
        </w:rPr>
        <w:t>下一步会怎样？</w:t>
      </w:r>
    </w:p>
    <w:p w14:paraId="5A00468B" w14:textId="77777777" w:rsidR="009612D8" w:rsidRPr="008D1F60" w:rsidRDefault="009612D8" w:rsidP="00CA06CA">
      <w:pPr>
        <w:pStyle w:val="Body1"/>
        <w:rPr>
          <w:rFonts w:ascii="SimSun" w:eastAsia="SimSun" w:hAnsi="SimSun"/>
          <w:b/>
        </w:rPr>
      </w:pPr>
      <w:r w:rsidRPr="008D1F60">
        <w:rPr>
          <w:rFonts w:ascii="SimSun" w:eastAsia="SimSun" w:hAnsi="SimSun"/>
          <w:color w:val="auto"/>
        </w:rPr>
        <w:t>如果</w:t>
      </w:r>
      <w:r w:rsidRPr="008D1F60">
        <w:rPr>
          <w:rFonts w:ascii="SimSun" w:eastAsia="SimSun" w:hAnsi="SimSun"/>
        </w:rPr>
        <w:t xml:space="preserve"> 您要求上诉，并且我们继续拒绝您的</w:t>
      </w:r>
      <w:r w:rsidR="00A00668" w:rsidRPr="008D1F60">
        <w:rPr>
          <w:rFonts w:ascii="SimSun" w:eastAsia="SimSun" w:hAnsi="SimSun"/>
        </w:rPr>
        <w:t xml:space="preserve"> Medicare</w:t>
      </w:r>
      <w:r w:rsidRPr="008D1F60">
        <w:rPr>
          <w:rFonts w:ascii="SimSun" w:eastAsia="SimSun" w:hAnsi="SimSun"/>
        </w:rPr>
        <w:t>服务的</w:t>
      </w:r>
      <w:sdt>
        <w:sdtPr>
          <w:rPr>
            <w:rStyle w:val="fillin12"/>
            <w:rFonts w:ascii="SimSun" w:eastAsia="SimSun" w:hAnsi="SimSun"/>
          </w:rPr>
          <w:alias w:val="type or delete"/>
          <w:tag w:val="type or delete"/>
          <w:id w:val="864016553"/>
          <w:placeholder>
            <w:docPart w:val="DD814121C81C42DE82BA0BDFAEFD823E"/>
          </w:placeholder>
          <w:showingPlcHdr/>
          <w:text/>
        </w:sdtPr>
        <w:sdtEndPr>
          <w:rPr>
            <w:rStyle w:val="DefaultParagraphFont"/>
          </w:rPr>
        </w:sdtEndPr>
        <w:sdtContent>
          <w:r w:rsidRPr="008D1F60">
            <w:rPr>
              <w:rStyle w:val="PlaceholderText"/>
              <w:rFonts w:ascii="SimSun" w:eastAsia="SimSun" w:hAnsi="SimSun"/>
            </w:rPr>
            <w:t>insert “payment of (的付款)” if applicable.</w:t>
          </w:r>
        </w:sdtContent>
      </w:sdt>
      <w:r w:rsidRPr="008D1F60">
        <w:rPr>
          <w:rFonts w:ascii="SimSun" w:eastAsia="SimSun" w:hAnsi="SimSun"/>
        </w:rPr>
        <w:t>请求， 我们会向您发出书面决定通知，并会自动将您的案例送交一位位独立审查员。</w:t>
      </w:r>
      <w:r w:rsidRPr="008D1F60">
        <w:rPr>
          <w:rFonts w:ascii="SimSun" w:eastAsia="SimSun" w:hAnsi="SimSun"/>
          <w:b/>
        </w:rPr>
        <w:t xml:space="preserve"> 如果独立审查员拒绝您的请求，书面决定将解释您是否有其他上诉权利。</w:t>
      </w:r>
    </w:p>
    <w:p w14:paraId="579F2926" w14:textId="77777777" w:rsidR="009612D8" w:rsidRPr="008D1F60" w:rsidRDefault="009612D8" w:rsidP="00CA06CA">
      <w:pPr>
        <w:pStyle w:val="Body1"/>
        <w:rPr>
          <w:rFonts w:ascii="SimSun" w:eastAsia="SimSun" w:hAnsi="SimSun" w:cs="Times New Roman"/>
          <w:color w:val="auto"/>
        </w:rPr>
      </w:pPr>
    </w:p>
    <w:p w14:paraId="0FFA6ACD" w14:textId="77777777" w:rsidR="00D40ADF" w:rsidRPr="008D1F60" w:rsidRDefault="004F7957" w:rsidP="00CA06CA">
      <w:pPr>
        <w:pStyle w:val="Body1"/>
        <w:rPr>
          <w:rFonts w:ascii="SimSun" w:eastAsia="SimSun" w:hAnsi="SimSun" w:cs="Times New Roman"/>
        </w:rPr>
      </w:pPr>
      <w:r w:rsidRPr="008D1F60">
        <w:rPr>
          <w:rFonts w:ascii="SimSun" w:eastAsia="SimSun" w:hAnsi="SimSun"/>
          <w:color w:val="auto"/>
        </w:rPr>
        <w:t>如果您</w:t>
      </w:r>
      <w:r w:rsidRPr="008D1F60">
        <w:rPr>
          <w:rFonts w:ascii="SimSun" w:eastAsia="SimSun" w:hAnsi="SimSun"/>
        </w:rPr>
        <w:t>正在对Medicaid或非Medicare承保服务或支持提出上诉， 我们将不会将您的案例送交独立审查员。相反，如果您对我们的决定有异议，则可以请求举行州级公平听证会。</w:t>
      </w:r>
    </w:p>
    <w:p w14:paraId="14E005B4" w14:textId="77777777" w:rsidR="00C82327" w:rsidRPr="008D1F60" w:rsidRDefault="00C82327" w:rsidP="00CA06CA">
      <w:pPr>
        <w:rPr>
          <w:rFonts w:ascii="SimSun" w:eastAsia="SimSun" w:hAnsi="SimSun" w:cs="Times New Roman"/>
        </w:rPr>
      </w:pP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965"/>
      </w:tblGrid>
      <w:tr w:rsidR="0018384A" w:rsidRPr="008D1F60" w14:paraId="4BCC682E" w14:textId="77777777" w:rsidTr="007920A1">
        <w:trPr>
          <w:cantSplit/>
          <w:trHeight w:val="211"/>
          <w:jc w:val="center"/>
        </w:trPr>
        <w:tc>
          <w:tcPr>
            <w:tcW w:w="9965" w:type="dxa"/>
            <w:tcMar>
              <w:top w:w="115" w:type="dxa"/>
              <w:left w:w="115" w:type="dxa"/>
              <w:bottom w:w="115" w:type="dxa"/>
              <w:right w:w="115" w:type="dxa"/>
            </w:tcMar>
          </w:tcPr>
          <w:p w14:paraId="71478BF3" w14:textId="77777777" w:rsidR="0018384A" w:rsidRPr="008D1F60" w:rsidRDefault="0018384A" w:rsidP="007920A1">
            <w:pPr>
              <w:pStyle w:val="table2"/>
              <w:spacing w:before="120"/>
              <w:jc w:val="left"/>
              <w:rPr>
                <w:rFonts w:ascii="SimSun" w:eastAsia="SimSun" w:hAnsi="SimSun"/>
                <w:i w:val="0"/>
              </w:rPr>
            </w:pPr>
            <w:r w:rsidRPr="008D1F60">
              <w:rPr>
                <w:rFonts w:ascii="SimSun" w:eastAsia="SimSun" w:hAnsi="SimSun"/>
                <w:i w:val="0"/>
              </w:rPr>
              <w:lastRenderedPageBreak/>
              <w:t>如何提出Medicaid州级公平听证会请求</w:t>
            </w:r>
          </w:p>
          <w:p w14:paraId="60D0E701" w14:textId="77777777" w:rsidR="0018384A" w:rsidRPr="008D1F60" w:rsidRDefault="0018384A" w:rsidP="007920A1">
            <w:pPr>
              <w:pStyle w:val="table2"/>
              <w:jc w:val="left"/>
              <w:rPr>
                <w:rFonts w:ascii="SimSun" w:eastAsia="SimSun" w:hAnsi="SimSun" w:cs="Times New Roman"/>
                <w:b w:val="0"/>
                <w:i w:val="0"/>
                <w:sz w:val="24"/>
                <w:szCs w:val="24"/>
              </w:rPr>
            </w:pPr>
          </w:p>
          <w:p w14:paraId="493B09C6" w14:textId="77777777" w:rsidR="0018384A" w:rsidRPr="008D1F60" w:rsidRDefault="0018384A" w:rsidP="007920A1">
            <w:pPr>
              <w:pStyle w:val="table2"/>
              <w:jc w:val="left"/>
              <w:rPr>
                <w:rFonts w:ascii="SimSun" w:eastAsia="SimSun" w:hAnsi="SimSun" w:cs="Times New Roman"/>
                <w:b w:val="0"/>
                <w:i w:val="0"/>
                <w:sz w:val="24"/>
                <w:szCs w:val="24"/>
              </w:rPr>
            </w:pPr>
            <w:r w:rsidRPr="008D1F60">
              <w:rPr>
                <w:rFonts w:ascii="SimSun" w:eastAsia="SimSun" w:hAnsi="SimSun"/>
                <w:b w:val="0"/>
                <w:i w:val="0"/>
                <w:sz w:val="24"/>
              </w:rPr>
              <w:t>如果</w:t>
            </w:r>
            <w:sdt>
              <w:sdtPr>
                <w:rPr>
                  <w:rStyle w:val="fillin12"/>
                  <w:rFonts w:ascii="SimSun" w:eastAsia="SimSun" w:hAnsi="SimSun" w:cs="Times New Roman"/>
                  <w:i w:val="0"/>
                  <w:szCs w:val="24"/>
                </w:rPr>
                <w:alias w:val="Plan Name"/>
                <w:tag w:val="PlanName"/>
                <w:id w:val="-28341628"/>
                <w:dataBinding w:xpath="/root[1]/PlanName[1]" w:storeItemID="{EAFD9662-685E-41B4-BD27-FE9F72BB6AA6}"/>
                <w:text/>
              </w:sdtPr>
              <w:sdtEndPr>
                <w:rPr>
                  <w:rStyle w:val="DefaultParagraphFont"/>
                  <w:sz w:val="28"/>
                </w:rPr>
              </w:sdtEndPr>
              <w:sdtContent>
                <w:r w:rsidRPr="008D1F60">
                  <w:rPr>
                    <w:rStyle w:val="fillin12"/>
                    <w:rFonts w:ascii="SimSun" w:eastAsia="SimSun" w:hAnsi="SimSun"/>
                    <w:b w:val="0"/>
                    <w:i w:val="0"/>
                    <w:szCs w:val="24"/>
                  </w:rPr>
                  <w:t>Plan Name</w:t>
                </w:r>
              </w:sdtContent>
            </w:sdt>
            <w:r w:rsidRPr="008D1F60">
              <w:rPr>
                <w:rFonts w:ascii="SimSun" w:eastAsia="SimSun" w:hAnsi="SimSun"/>
                <w:b w:val="0"/>
                <w:i w:val="0"/>
                <w:sz w:val="24"/>
              </w:rPr>
              <w:t xml:space="preserve">拒绝您的上诉请求，您可以按照以下步骤来请求举行州级公平听证会。 </w:t>
            </w:r>
          </w:p>
          <w:p w14:paraId="78F2C6CB" w14:textId="77777777" w:rsidR="0018384A" w:rsidRPr="008D1F60" w:rsidRDefault="0018384A" w:rsidP="007920A1">
            <w:pPr>
              <w:rPr>
                <w:rFonts w:ascii="SimSun" w:eastAsia="SimSun" w:hAnsi="SimSun" w:cs="Times New Roman"/>
                <w:color w:val="auto"/>
              </w:rPr>
            </w:pPr>
          </w:p>
          <w:p w14:paraId="14C16018" w14:textId="77777777" w:rsidR="0018384A" w:rsidRPr="008D1F60" w:rsidRDefault="0018384A" w:rsidP="007920A1">
            <w:pPr>
              <w:pStyle w:val="table2"/>
              <w:jc w:val="left"/>
              <w:rPr>
                <w:rFonts w:ascii="SimSun" w:eastAsia="SimSun" w:hAnsi="SimSun" w:cs="Times New Roman"/>
                <w:b w:val="0"/>
                <w:i w:val="0"/>
                <w:sz w:val="24"/>
                <w:szCs w:val="24"/>
              </w:rPr>
            </w:pPr>
            <w:r w:rsidRPr="008D1F60">
              <w:rPr>
                <w:rFonts w:ascii="SimSun" w:eastAsia="SimSun" w:hAnsi="SimSun"/>
                <w:i w:val="0"/>
                <w:sz w:val="24"/>
              </w:rPr>
              <w:t>步骤 1：</w:t>
            </w:r>
            <w:r w:rsidRPr="008D1F60">
              <w:rPr>
                <w:rFonts w:ascii="SimSun" w:eastAsia="SimSun" w:hAnsi="SimSun"/>
                <w:b w:val="0"/>
                <w:i w:val="0"/>
                <w:sz w:val="24"/>
                <w:szCs w:val="24"/>
              </w:rPr>
              <w:t xml:space="preserve">您或您的代表必须在拒绝上诉请求通知日起 90 个历日内，以书面形式请求举行州级公平听证会。  </w:t>
            </w:r>
          </w:p>
          <w:p w14:paraId="5990466B" w14:textId="77777777" w:rsidR="0018384A" w:rsidRPr="008D1F60" w:rsidRDefault="0018384A" w:rsidP="007920A1">
            <w:pPr>
              <w:pStyle w:val="table2"/>
              <w:jc w:val="left"/>
              <w:rPr>
                <w:rFonts w:ascii="SimSun" w:eastAsia="SimSun" w:hAnsi="SimSun" w:cs="Times New Roman"/>
                <w:b w:val="0"/>
                <w:sz w:val="24"/>
                <w:szCs w:val="24"/>
              </w:rPr>
            </w:pPr>
          </w:p>
          <w:p w14:paraId="0EEA5E93" w14:textId="77777777" w:rsidR="0018384A" w:rsidRPr="008D1F60" w:rsidRDefault="0018384A" w:rsidP="007920A1">
            <w:pPr>
              <w:pStyle w:val="table2"/>
              <w:jc w:val="left"/>
              <w:rPr>
                <w:rFonts w:ascii="SimSun" w:eastAsia="SimSun" w:hAnsi="SimSun" w:cs="Times New Roman"/>
                <w:b w:val="0"/>
                <w:i w:val="0"/>
                <w:sz w:val="24"/>
                <w:szCs w:val="24"/>
              </w:rPr>
            </w:pPr>
            <w:r w:rsidRPr="008D1F60">
              <w:rPr>
                <w:rFonts w:ascii="SimSun" w:eastAsia="SimSun" w:hAnsi="SimSun"/>
                <w:b w:val="0"/>
                <w:i w:val="0"/>
                <w:sz w:val="24"/>
              </w:rPr>
              <w:t>您的书面申请必须包括：</w:t>
            </w:r>
          </w:p>
          <w:p w14:paraId="503AEFDD" w14:textId="77777777" w:rsidR="0018384A" w:rsidRPr="008D1F60" w:rsidRDefault="0018384A" w:rsidP="0018384A">
            <w:pPr>
              <w:pStyle w:val="table2"/>
              <w:numPr>
                <w:ilvl w:val="0"/>
                <w:numId w:val="4"/>
              </w:numPr>
              <w:ind w:left="360"/>
              <w:jc w:val="left"/>
              <w:rPr>
                <w:rFonts w:ascii="SimSun" w:eastAsia="SimSun" w:hAnsi="SimSun" w:cs="Times New Roman"/>
                <w:b w:val="0"/>
                <w:i w:val="0"/>
                <w:sz w:val="24"/>
                <w:szCs w:val="24"/>
              </w:rPr>
            </w:pPr>
            <w:r w:rsidRPr="008D1F60">
              <w:rPr>
                <w:rFonts w:ascii="SimSun" w:eastAsia="SimSun" w:hAnsi="SimSun"/>
                <w:b w:val="0"/>
                <w:i w:val="0"/>
                <w:sz w:val="24"/>
              </w:rPr>
              <w:t>您的姓名</w:t>
            </w:r>
          </w:p>
          <w:p w14:paraId="0010CF8D" w14:textId="77777777" w:rsidR="0018384A" w:rsidRPr="008D1F60" w:rsidRDefault="0018384A" w:rsidP="0018384A">
            <w:pPr>
              <w:pStyle w:val="table2"/>
              <w:numPr>
                <w:ilvl w:val="0"/>
                <w:numId w:val="4"/>
              </w:numPr>
              <w:ind w:left="360"/>
              <w:jc w:val="left"/>
              <w:rPr>
                <w:rFonts w:ascii="SimSun" w:eastAsia="SimSun" w:hAnsi="SimSun" w:cs="Times New Roman"/>
                <w:b w:val="0"/>
                <w:i w:val="0"/>
                <w:sz w:val="24"/>
                <w:szCs w:val="24"/>
              </w:rPr>
            </w:pPr>
            <w:r w:rsidRPr="008D1F60">
              <w:rPr>
                <w:rFonts w:ascii="SimSun" w:eastAsia="SimSun" w:hAnsi="SimSun"/>
                <w:b w:val="0"/>
                <w:i w:val="0"/>
                <w:sz w:val="24"/>
              </w:rPr>
              <w:t>Address</w:t>
            </w:r>
          </w:p>
          <w:p w14:paraId="1FF6F4AB" w14:textId="77777777" w:rsidR="0018384A" w:rsidRPr="008D1F60" w:rsidRDefault="0018384A" w:rsidP="0018384A">
            <w:pPr>
              <w:pStyle w:val="table2"/>
              <w:numPr>
                <w:ilvl w:val="0"/>
                <w:numId w:val="4"/>
              </w:numPr>
              <w:ind w:left="360"/>
              <w:jc w:val="left"/>
              <w:rPr>
                <w:rFonts w:ascii="SimSun" w:eastAsia="SimSun" w:hAnsi="SimSun" w:cs="Times New Roman"/>
                <w:b w:val="0"/>
                <w:i w:val="0"/>
                <w:sz w:val="24"/>
                <w:szCs w:val="24"/>
              </w:rPr>
            </w:pPr>
            <w:r w:rsidRPr="008D1F60">
              <w:rPr>
                <w:rFonts w:ascii="SimSun" w:eastAsia="SimSun" w:hAnsi="SimSun"/>
                <w:b w:val="0"/>
                <w:i w:val="0"/>
                <w:sz w:val="24"/>
              </w:rPr>
              <w:t>会员号码</w:t>
            </w:r>
          </w:p>
          <w:p w14:paraId="6015108C" w14:textId="77777777" w:rsidR="0018384A" w:rsidRPr="008D1F60" w:rsidRDefault="0018384A" w:rsidP="0018384A">
            <w:pPr>
              <w:pStyle w:val="table2"/>
              <w:numPr>
                <w:ilvl w:val="0"/>
                <w:numId w:val="4"/>
              </w:numPr>
              <w:ind w:left="360"/>
              <w:jc w:val="left"/>
              <w:rPr>
                <w:rFonts w:ascii="SimSun" w:eastAsia="SimSun" w:hAnsi="SimSun" w:cs="Times New Roman"/>
                <w:b w:val="0"/>
                <w:i w:val="0"/>
                <w:sz w:val="24"/>
                <w:szCs w:val="24"/>
              </w:rPr>
            </w:pPr>
            <w:r w:rsidRPr="008D1F60">
              <w:rPr>
                <w:rFonts w:ascii="SimSun" w:eastAsia="SimSun" w:hAnsi="SimSun"/>
                <w:b w:val="0"/>
                <w:i w:val="0"/>
                <w:sz w:val="24"/>
              </w:rPr>
              <w:t>请求举行州级公平听证会的原因</w:t>
            </w:r>
          </w:p>
          <w:p w14:paraId="2328BCD4" w14:textId="77777777" w:rsidR="0018384A" w:rsidRPr="008D1F60" w:rsidRDefault="0018384A" w:rsidP="0018384A">
            <w:pPr>
              <w:pStyle w:val="table2"/>
              <w:numPr>
                <w:ilvl w:val="0"/>
                <w:numId w:val="4"/>
              </w:numPr>
              <w:ind w:left="360"/>
              <w:jc w:val="left"/>
              <w:rPr>
                <w:rFonts w:ascii="SimSun" w:eastAsia="SimSun" w:hAnsi="SimSun" w:cs="Times New Roman"/>
                <w:b w:val="0"/>
                <w:i w:val="0"/>
                <w:sz w:val="24"/>
                <w:szCs w:val="24"/>
              </w:rPr>
            </w:pPr>
            <w:r w:rsidRPr="008D1F60">
              <w:rPr>
                <w:rFonts w:ascii="SimSun" w:eastAsia="SimSun" w:hAnsi="SimSun"/>
                <w:b w:val="0"/>
                <w:i w:val="0"/>
                <w:sz w:val="24"/>
              </w:rPr>
              <w:t xml:space="preserve">您希望我们审查的任何证据，例如医疗记录、医生信函或解释您为什么需要该物品或服务的其他信息。如果您需要此类信息，请打电话给您的医生。 </w:t>
            </w:r>
          </w:p>
          <w:p w14:paraId="6CE0CF0E" w14:textId="77777777" w:rsidR="0018384A" w:rsidRPr="008D1F60" w:rsidRDefault="0018384A" w:rsidP="0018384A">
            <w:pPr>
              <w:pStyle w:val="table2"/>
              <w:jc w:val="left"/>
              <w:rPr>
                <w:rFonts w:ascii="SimSun" w:eastAsia="SimSun" w:hAnsi="SimSun" w:cs="Times New Roman"/>
                <w:i w:val="0"/>
                <w:sz w:val="24"/>
                <w:szCs w:val="24"/>
              </w:rPr>
            </w:pPr>
          </w:p>
          <w:p w14:paraId="07743537" w14:textId="77777777" w:rsidR="0018384A" w:rsidRPr="008D1F60" w:rsidRDefault="0018384A" w:rsidP="007920A1">
            <w:pPr>
              <w:tabs>
                <w:tab w:val="left" w:pos="915"/>
              </w:tabs>
              <w:rPr>
                <w:rFonts w:ascii="SimSun" w:eastAsia="SimSun" w:hAnsi="SimSun" w:cs="Times New Roman"/>
              </w:rPr>
            </w:pPr>
            <w:r w:rsidRPr="008D1F60">
              <w:rPr>
                <w:rFonts w:ascii="SimSun" w:eastAsia="SimSun" w:hAnsi="SimSun"/>
                <w:b/>
              </w:rPr>
              <w:t>步骤 2：</w:t>
            </w:r>
            <w:r w:rsidRPr="008D1F60">
              <w:rPr>
                <w:rFonts w:ascii="SimSun" w:eastAsia="SimSun" w:hAnsi="SimSun"/>
                <w:b/>
              </w:rPr>
              <w:tab/>
            </w:r>
            <w:r w:rsidRPr="008D1F60">
              <w:rPr>
                <w:rFonts w:ascii="SimSun" w:eastAsia="SimSun" w:hAnsi="SimSun"/>
              </w:rPr>
              <w:t>将您的请求发送至：</w:t>
            </w:r>
          </w:p>
          <w:p w14:paraId="102A2C77" w14:textId="0C1B6E79" w:rsidR="0018384A" w:rsidRPr="008D1F60" w:rsidRDefault="0018384A" w:rsidP="00AF58D6">
            <w:pPr>
              <w:ind w:left="915" w:firstLine="580"/>
              <w:rPr>
                <w:rFonts w:ascii="SimSun" w:eastAsia="SimSun" w:hAnsi="SimSun" w:cs="Times New Roman"/>
              </w:rPr>
            </w:pPr>
            <w:r w:rsidRPr="008D1F60">
              <w:rPr>
                <w:rFonts w:ascii="SimSun" w:eastAsia="SimSun" w:hAnsi="SimSun"/>
              </w:rPr>
              <w:t>Request for Fair Hearing</w:t>
            </w:r>
          </w:p>
          <w:p w14:paraId="3CF88E86" w14:textId="77777777" w:rsidR="0018384A" w:rsidRPr="008D1F60" w:rsidRDefault="0018384A" w:rsidP="00AF58D6">
            <w:pPr>
              <w:ind w:left="915" w:firstLine="580"/>
              <w:rPr>
                <w:rFonts w:ascii="SimSun" w:eastAsia="SimSun" w:hAnsi="SimSun" w:cs="Times New Roman"/>
              </w:rPr>
            </w:pPr>
            <w:r w:rsidRPr="008D1F60">
              <w:rPr>
                <w:rFonts w:ascii="SimSun" w:eastAsia="SimSun" w:hAnsi="SimSun"/>
              </w:rPr>
              <w:t xml:space="preserve">Wisconsin Division of Hearings and Appeals </w:t>
            </w:r>
          </w:p>
          <w:p w14:paraId="2680747C" w14:textId="77777777" w:rsidR="0018384A" w:rsidRPr="008D1F60" w:rsidRDefault="0018384A" w:rsidP="00AF58D6">
            <w:pPr>
              <w:ind w:left="915" w:firstLine="580"/>
              <w:rPr>
                <w:rFonts w:ascii="SimSun" w:eastAsia="SimSun" w:hAnsi="SimSun" w:cs="Times New Roman"/>
              </w:rPr>
            </w:pPr>
            <w:r w:rsidRPr="008D1F60">
              <w:rPr>
                <w:rFonts w:ascii="SimSun" w:eastAsia="SimSun" w:hAnsi="SimSun"/>
              </w:rPr>
              <w:t>PO Box 7875</w:t>
            </w:r>
          </w:p>
          <w:p w14:paraId="29018FAA" w14:textId="77777777" w:rsidR="0018384A" w:rsidRPr="008D1F60" w:rsidRDefault="0018384A" w:rsidP="00AF58D6">
            <w:pPr>
              <w:ind w:left="915" w:firstLine="580"/>
              <w:rPr>
                <w:rFonts w:ascii="SimSun" w:eastAsia="SimSun" w:hAnsi="SimSun" w:cs="Times New Roman"/>
              </w:rPr>
            </w:pPr>
            <w:r w:rsidRPr="008D1F60">
              <w:rPr>
                <w:rFonts w:ascii="SimSun" w:eastAsia="SimSun" w:hAnsi="SimSun"/>
              </w:rPr>
              <w:t xml:space="preserve">Madison, WI  53707-7875 </w:t>
            </w:r>
          </w:p>
          <w:p w14:paraId="3BF145B3" w14:textId="77777777" w:rsidR="0018384A" w:rsidRPr="008D1F60" w:rsidRDefault="0018384A" w:rsidP="00AF58D6">
            <w:pPr>
              <w:ind w:left="915" w:firstLine="580"/>
              <w:rPr>
                <w:rFonts w:ascii="SimSun" w:eastAsia="SimSun" w:hAnsi="SimSun" w:cs="Times New Roman"/>
              </w:rPr>
            </w:pPr>
            <w:r w:rsidRPr="008D1F60">
              <w:rPr>
                <w:rFonts w:ascii="SimSun" w:eastAsia="SimSun" w:hAnsi="SimSun"/>
              </w:rPr>
              <w:t>传真： 608-264-9885</w:t>
            </w:r>
          </w:p>
          <w:p w14:paraId="320BAECF" w14:textId="0E62E863" w:rsidR="00F75040" w:rsidRPr="008D1F60" w:rsidRDefault="00F75040" w:rsidP="007920A1">
            <w:pPr>
              <w:pStyle w:val="table2"/>
              <w:jc w:val="left"/>
              <w:rPr>
                <w:rFonts w:ascii="SimSun" w:eastAsia="SimSun" w:hAnsi="SimSun" w:cs="Times New Roman"/>
                <w:b w:val="0"/>
                <w:i w:val="0"/>
                <w:sz w:val="24"/>
                <w:szCs w:val="24"/>
              </w:rPr>
            </w:pPr>
          </w:p>
          <w:p w14:paraId="35926228" w14:textId="26847A7D" w:rsidR="0018384A" w:rsidRPr="008D1F60" w:rsidRDefault="005D1BB1" w:rsidP="005D1BB1">
            <w:pPr>
              <w:pStyle w:val="table2"/>
              <w:jc w:val="left"/>
              <w:rPr>
                <w:rFonts w:ascii="SimSun" w:eastAsia="SimSun" w:hAnsi="SimSun" w:cs="Times New Roman"/>
                <w:b w:val="0"/>
                <w:i w:val="0"/>
                <w:sz w:val="24"/>
                <w:szCs w:val="24"/>
              </w:rPr>
            </w:pPr>
            <w:r w:rsidRPr="008D1F60">
              <w:rPr>
                <w:rFonts w:ascii="SimSun" w:eastAsia="SimSun" w:hAnsi="SimSun" w:cs="Times New Roman"/>
                <w:b w:val="0"/>
                <w:i w:val="0"/>
                <w:sz w:val="24"/>
                <w:szCs w:val="24"/>
              </w:rPr>
              <w:t xml:space="preserve">(If not applicable, delete entire sentence) </w:t>
            </w:r>
            <w:r w:rsidRPr="008D1F60">
              <w:rPr>
                <w:rFonts w:ascii="SimSun" w:eastAsia="SimSun" w:hAnsi="SimSun" w:cs="Times New Roman" w:hint="eastAsia"/>
                <w:b w:val="0"/>
                <w:i w:val="0"/>
                <w:sz w:val="24"/>
                <w:szCs w:val="24"/>
              </w:rPr>
              <w:t>本通知的一份副本</w:t>
            </w:r>
            <w:r w:rsidRPr="008D1F60">
              <w:rPr>
                <w:rFonts w:ascii="SimSun" w:eastAsia="SimSun" w:hAnsi="SimSun" w:cs="Times New Roman"/>
                <w:b w:val="0"/>
                <w:i w:val="0"/>
                <w:sz w:val="24"/>
                <w:szCs w:val="24"/>
              </w:rPr>
              <w:t>已经发送至：</w:t>
            </w:r>
          </w:p>
        </w:tc>
      </w:tr>
    </w:tbl>
    <w:p w14:paraId="7BC589C5" w14:textId="77777777" w:rsidR="0018384A" w:rsidRPr="008D1F60" w:rsidRDefault="0018384A" w:rsidP="00CA06CA">
      <w:pPr>
        <w:rPr>
          <w:rFonts w:ascii="SimSun" w:eastAsia="SimSun" w:hAnsi="SimSun" w:cs="Times New Roman"/>
        </w:rPr>
      </w:pPr>
    </w:p>
    <w:p w14:paraId="64433B55" w14:textId="77777777" w:rsidR="00DB1069" w:rsidRPr="008D1F60" w:rsidRDefault="0018384A" w:rsidP="00CA06CA">
      <w:pPr>
        <w:pStyle w:val="body2"/>
        <w:rPr>
          <w:rFonts w:ascii="SimSun" w:eastAsia="SimSun" w:hAnsi="SimSun" w:cs="Tahoma"/>
          <w:b/>
          <w:sz w:val="28"/>
          <w:szCs w:val="28"/>
        </w:rPr>
      </w:pPr>
      <w:r w:rsidRPr="008D1F60">
        <w:rPr>
          <w:rFonts w:ascii="SimSun" w:eastAsia="SimSun" w:hAnsi="SimSun"/>
          <w:b/>
          <w:sz w:val="28"/>
        </w:rPr>
        <w:t>获得帮助和更多信息</w:t>
      </w:r>
    </w:p>
    <w:p w14:paraId="024813F5" w14:textId="77777777" w:rsidR="00D9125A" w:rsidRPr="008D1F60" w:rsidRDefault="002A3A72" w:rsidP="00D9125A">
      <w:pPr>
        <w:pStyle w:val="bullets2"/>
        <w:rPr>
          <w:rFonts w:ascii="SimSun" w:eastAsia="SimSun" w:hAnsi="SimSun"/>
        </w:rPr>
      </w:pPr>
      <w:sdt>
        <w:sdtPr>
          <w:rPr>
            <w:rStyle w:val="fillin12"/>
            <w:rFonts w:ascii="SimSun" w:eastAsia="SimSun" w:hAnsi="SimSun"/>
          </w:rPr>
          <w:alias w:val="Plan Name"/>
          <w:tag w:val="PlanName"/>
          <w:id w:val="1533069302"/>
          <w:dataBinding w:xpath="/root[1]/PlanName[1]" w:storeItemID="{EAFD9662-685E-41B4-BD27-FE9F72BB6AA6}"/>
          <w:text/>
        </w:sdtPr>
        <w:sdtEndPr>
          <w:rPr>
            <w:rStyle w:val="DefaultParagraphFont"/>
          </w:rPr>
        </w:sdtEndPr>
        <w:sdtContent>
          <w:r w:rsidR="00D9125A" w:rsidRPr="008D1F60">
            <w:rPr>
              <w:rStyle w:val="fillin12"/>
              <w:rFonts w:ascii="SimSun" w:eastAsia="SimSun" w:hAnsi="SimSun"/>
            </w:rPr>
            <w:t>Plan Name</w:t>
          </w:r>
        </w:sdtContent>
      </w:sdt>
      <w:r w:rsidR="00C71A2A" w:rsidRPr="008D1F60">
        <w:rPr>
          <w:rFonts w:ascii="SimSun" w:eastAsia="SimSun" w:hAnsi="SimSun"/>
        </w:rPr>
        <w:t xml:space="preserve"> </w:t>
      </w:r>
    </w:p>
    <w:p w14:paraId="22325CF2" w14:textId="77777777" w:rsidR="00D9125A" w:rsidRPr="008D1F60" w:rsidRDefault="00D9125A" w:rsidP="00D9125A">
      <w:pPr>
        <w:pStyle w:val="bullets2"/>
        <w:numPr>
          <w:ilvl w:val="0"/>
          <w:numId w:val="0"/>
        </w:numPr>
        <w:ind w:left="720"/>
        <w:rPr>
          <w:rFonts w:ascii="SimSun" w:eastAsia="SimSun" w:hAnsi="SimSun"/>
        </w:rPr>
      </w:pPr>
      <w:r w:rsidRPr="008D1F60">
        <w:rPr>
          <w:rFonts w:ascii="SimSun" w:eastAsia="SimSun" w:hAnsi="SimSun"/>
        </w:rPr>
        <w:t xml:space="preserve">免费电话： </w:t>
      </w:r>
      <w:sdt>
        <w:sdtPr>
          <w:rPr>
            <w:rFonts w:ascii="SimSun" w:eastAsia="SimSun" w:hAnsi="SimSun"/>
          </w:rPr>
          <w:alias w:val="Toll Free"/>
          <w:tag w:val="Toll Free"/>
          <w:id w:val="-851336814"/>
          <w:placeholder>
            <w:docPart w:val="B3114ED33BA4407F989BB2FFF89C1A6D"/>
          </w:placeholder>
          <w:showingPlcHdr/>
          <w:text/>
        </w:sdtPr>
        <w:sdtEndPr/>
        <w:sdtContent>
          <w:r w:rsidRPr="008D1F60">
            <w:rPr>
              <w:rFonts w:ascii="SimSun" w:eastAsia="SimSun" w:hAnsi="SimSun"/>
              <w:color w:val="808080"/>
            </w:rPr>
            <w:t>Click here to enter toll free phone number</w:t>
          </w:r>
        </w:sdtContent>
      </w:sdt>
    </w:p>
    <w:p w14:paraId="01247993" w14:textId="77777777" w:rsidR="00D9125A" w:rsidRPr="008D1F60" w:rsidRDefault="00D9125A" w:rsidP="00D9125A">
      <w:pPr>
        <w:pStyle w:val="bullets2"/>
        <w:numPr>
          <w:ilvl w:val="0"/>
          <w:numId w:val="0"/>
        </w:numPr>
        <w:ind w:left="360" w:firstLine="360"/>
        <w:rPr>
          <w:rFonts w:ascii="SimSun" w:eastAsia="SimSun" w:hAnsi="SimSun"/>
        </w:rPr>
      </w:pPr>
      <w:r w:rsidRPr="008D1F60">
        <w:rPr>
          <w:rFonts w:ascii="SimSun" w:eastAsia="SimSun" w:hAnsi="SimSun"/>
        </w:rPr>
        <w:t xml:space="preserve">TTY 用户请致电： </w:t>
      </w:r>
      <w:sdt>
        <w:sdtPr>
          <w:rPr>
            <w:rFonts w:ascii="SimSun" w:eastAsia="SimSun" w:hAnsi="SimSun"/>
          </w:rPr>
          <w:alias w:val="TTY："/>
          <w:tag w:val="TTY"/>
          <w:id w:val="1834867602"/>
          <w:placeholder>
            <w:docPart w:val="9C0502C5034441818976D073D59562C5"/>
          </w:placeholder>
          <w:showingPlcHdr/>
          <w:text/>
        </w:sdtPr>
        <w:sdtEndPr/>
        <w:sdtContent>
          <w:r w:rsidRPr="008D1F60">
            <w:rPr>
              <w:rFonts w:ascii="SimSun" w:eastAsia="SimSun" w:hAnsi="SimSun"/>
              <w:color w:val="808080"/>
            </w:rPr>
            <w:t>Click here to enter TTY phone number</w:t>
          </w:r>
        </w:sdtContent>
      </w:sdt>
    </w:p>
    <w:p w14:paraId="6F58B5B8" w14:textId="6972F9FC" w:rsidR="002D0F86" w:rsidRPr="008D1F60" w:rsidRDefault="00D9125A" w:rsidP="002D0F86">
      <w:pPr>
        <w:ind w:left="720"/>
        <w:rPr>
          <w:rFonts w:ascii="SimSun" w:eastAsia="SimSun" w:hAnsi="SimSun" w:cs="Times New Roman"/>
          <w:color w:val="auto"/>
        </w:rPr>
      </w:pPr>
      <w:r w:rsidRPr="008D1F60">
        <w:rPr>
          <w:rFonts w:ascii="SimSun" w:eastAsia="SimSun" w:hAnsi="SimSun"/>
        </w:rPr>
        <w:t xml:space="preserve">计划办公时间： </w:t>
      </w:r>
      <w:sdt>
        <w:sdtPr>
          <w:rPr>
            <w:rFonts w:ascii="SimSun" w:eastAsia="SimSun" w:hAnsi="SimSun" w:cs="Times New Roman"/>
            <w:color w:val="808080"/>
          </w:rPr>
          <w:alias w:val="Plan Hours"/>
          <w:tag w:val="PlanHours"/>
          <w:id w:val="-600411384"/>
          <w:dataBinding w:xpath="/root[1]/planhours[1]" w:storeItemID="{EAFD9662-685E-41B4-BD27-FE9F72BB6AA6}"/>
          <w:text/>
        </w:sdtPr>
        <w:sdtEndPr/>
        <w:sdtContent>
          <w:r w:rsidR="000175B2">
            <w:rPr>
              <w:rFonts w:ascii="SimSun" w:eastAsia="SimSun" w:hAnsi="SimSun" w:cs="Times New Roman"/>
              <w:color w:val="808080"/>
            </w:rPr>
            <w:t xml:space="preserve">  </w:t>
          </w:r>
        </w:sdtContent>
      </w:sdt>
    </w:p>
    <w:p w14:paraId="39405253" w14:textId="13DF4FE3" w:rsidR="00D9125A" w:rsidRPr="008D1F60" w:rsidRDefault="00D9125A" w:rsidP="00D9125A">
      <w:pPr>
        <w:pStyle w:val="bullets2"/>
        <w:rPr>
          <w:rFonts w:ascii="SimSun" w:eastAsia="SimSun" w:hAnsi="SimSun"/>
        </w:rPr>
      </w:pPr>
      <w:r w:rsidRPr="008D1F60">
        <w:rPr>
          <w:rFonts w:ascii="SimSun" w:eastAsia="SimSun" w:hAnsi="SimSun"/>
        </w:rPr>
        <w:t>1-800-MEDICARE (1-800-633-4227</w:t>
      </w:r>
      <w:proofErr w:type="gramStart"/>
      <w:r w:rsidRPr="008D1F60">
        <w:rPr>
          <w:rFonts w:ascii="SimSun" w:eastAsia="SimSun" w:hAnsi="SimSun"/>
        </w:rPr>
        <w:t>)，</w:t>
      </w:r>
      <w:proofErr w:type="gramEnd"/>
      <w:r w:rsidRPr="008D1F60">
        <w:rPr>
          <w:rFonts w:ascii="SimSun" w:eastAsia="SimSun" w:hAnsi="SimSun"/>
        </w:rPr>
        <w:t>一周 7 天，每天 24 小时。TTY用户请致电：</w:t>
      </w:r>
      <w:r w:rsidR="00AF58D6" w:rsidRPr="008D1F60">
        <w:rPr>
          <w:rFonts w:ascii="SimSun" w:eastAsia="SimSun" w:hAnsi="SimSun"/>
        </w:rPr>
        <w:br/>
      </w:r>
      <w:r w:rsidRPr="008D1F60">
        <w:rPr>
          <w:rFonts w:ascii="SimSun" w:eastAsia="SimSun" w:hAnsi="SimSun"/>
        </w:rPr>
        <w:t>1-877-486-2048</w:t>
      </w:r>
    </w:p>
    <w:p w14:paraId="73A3108B" w14:textId="77777777" w:rsidR="00D9125A" w:rsidRPr="008D1F60" w:rsidRDefault="00D9125A" w:rsidP="00D9125A">
      <w:pPr>
        <w:pStyle w:val="bullets2"/>
        <w:rPr>
          <w:rFonts w:ascii="SimSun" w:eastAsia="SimSun" w:hAnsi="SimSun"/>
        </w:rPr>
      </w:pPr>
      <w:r w:rsidRPr="008D1F60">
        <w:rPr>
          <w:rFonts w:ascii="SimSun" w:eastAsia="SimSun" w:hAnsi="SimSun"/>
        </w:rPr>
        <w:t>Medicare Rights Center: 1-888-HMO-9050</w:t>
      </w:r>
    </w:p>
    <w:p w14:paraId="51BE8EE5" w14:textId="77777777" w:rsidR="00D9125A" w:rsidRPr="008D1F60" w:rsidRDefault="00D9125A" w:rsidP="00D9125A">
      <w:pPr>
        <w:pStyle w:val="bullets2"/>
        <w:rPr>
          <w:rFonts w:ascii="SimSun" w:eastAsia="SimSun" w:hAnsi="SimSun"/>
        </w:rPr>
      </w:pPr>
      <w:r w:rsidRPr="008D1F60">
        <w:rPr>
          <w:rFonts w:ascii="SimSun" w:eastAsia="SimSun" w:hAnsi="SimSun"/>
        </w:rPr>
        <w:t xml:space="preserve">Elder Care Locator: 1-800-677-1116或 </w:t>
      </w:r>
      <w:hyperlink r:id="rId15" w:history="1">
        <w:r w:rsidR="007B3F65" w:rsidRPr="008D1F60">
          <w:rPr>
            <w:rStyle w:val="Hyperlink"/>
            <w:rFonts w:ascii="SimSun" w:eastAsia="SimSun" w:hAnsi="SimSun"/>
          </w:rPr>
          <w:t>www.eldercare.acl.gov</w:t>
        </w:r>
      </w:hyperlink>
      <w:r w:rsidRPr="008D1F60">
        <w:rPr>
          <w:rFonts w:ascii="SimSun" w:eastAsia="SimSun" w:hAnsi="SimSun"/>
        </w:rPr>
        <w:t xml:space="preserve">，以在您的社区寻求帮助。 </w:t>
      </w:r>
    </w:p>
    <w:p w14:paraId="167CBE56" w14:textId="5371D083" w:rsidR="00D9125A" w:rsidRPr="008D1F60" w:rsidRDefault="002A3A72" w:rsidP="00D9125A">
      <w:pPr>
        <w:pStyle w:val="bullets2"/>
        <w:rPr>
          <w:rFonts w:ascii="SimSun" w:eastAsia="SimSun" w:hAnsi="SimSun"/>
        </w:rPr>
      </w:pPr>
      <w:sdt>
        <w:sdtPr>
          <w:rPr>
            <w:rStyle w:val="fillin12"/>
            <w:rFonts w:ascii="SimSun" w:eastAsia="SimSun" w:hAnsi="SimSun"/>
          </w:rPr>
          <w:alias w:val="Plan Name"/>
          <w:tag w:val="PlanName"/>
          <w:id w:val="2100600687"/>
          <w:dataBinding w:xpath="/root[1]/PlanName[1]" w:storeItemID="{EAFD9662-685E-41B4-BD27-FE9F72BB6AA6}"/>
          <w:text/>
        </w:sdtPr>
        <w:sdtEndPr>
          <w:rPr>
            <w:rStyle w:val="DefaultParagraphFont"/>
          </w:rPr>
        </w:sdtEndPr>
        <w:sdtContent>
          <w:r w:rsidR="00D9125A" w:rsidRPr="008D1F60">
            <w:rPr>
              <w:rStyle w:val="fillin12"/>
              <w:rFonts w:ascii="SimSun" w:eastAsia="SimSun" w:hAnsi="SimSun"/>
            </w:rPr>
            <w:t>Plan Name</w:t>
          </w:r>
        </w:sdtContent>
      </w:sdt>
      <w:r w:rsidR="00D9125A" w:rsidRPr="008D1F60">
        <w:rPr>
          <w:rFonts w:ascii="SimSun" w:eastAsia="SimSun" w:hAnsi="SimSun"/>
        </w:rPr>
        <w:t>会员权利专家会向您说明您的权利，以非正式的方式解决您的问题，并协助您提出上诉。会员权利专家</w:t>
      </w:r>
      <w:r w:rsidR="00D9125A" w:rsidRPr="008D1F60">
        <w:rPr>
          <w:rFonts w:ascii="SimSun" w:eastAsia="SimSun" w:hAnsi="SimSun"/>
          <w:b/>
          <w:bCs/>
        </w:rPr>
        <w:t>不能</w:t>
      </w:r>
      <w:r w:rsidR="00D9125A" w:rsidRPr="008D1F60">
        <w:rPr>
          <w:rFonts w:ascii="SimSun" w:eastAsia="SimSun" w:hAnsi="SimSun"/>
        </w:rPr>
        <w:t>在申诉和上诉委员会召开的会议上</w:t>
      </w:r>
      <w:sdt>
        <w:sdtPr>
          <w:rPr>
            <w:rStyle w:val="fillin12"/>
            <w:rFonts w:ascii="SimSun" w:eastAsia="SimSun" w:hAnsi="SimSun"/>
          </w:rPr>
          <w:alias w:val="Plan Name"/>
          <w:tag w:val="PlanName"/>
          <w:id w:val="-1082297930"/>
          <w:dataBinding w:xpath="/root[1]/PlanName[1]" w:storeItemID="{EAFD9662-685E-41B4-BD27-FE9F72BB6AA6}"/>
          <w:text/>
        </w:sdtPr>
        <w:sdtEndPr>
          <w:rPr>
            <w:rStyle w:val="DefaultParagraphFont"/>
          </w:rPr>
        </w:sdtEndPr>
        <w:sdtContent>
          <w:r w:rsidR="00D9125A" w:rsidRPr="008D1F60">
            <w:rPr>
              <w:rStyle w:val="fillin12"/>
              <w:rFonts w:ascii="SimSun" w:eastAsia="SimSun" w:hAnsi="SimSun"/>
            </w:rPr>
            <w:t>Plan Name</w:t>
          </w:r>
        </w:sdtContent>
      </w:sdt>
      <w:r w:rsidR="00D9125A" w:rsidRPr="008D1F60">
        <w:rPr>
          <w:rFonts w:ascii="SimSun" w:eastAsia="SimSun" w:hAnsi="SimSun"/>
        </w:rPr>
        <w:t>或州级公平听证会上代表您。如需联系</w:t>
      </w:r>
      <w:sdt>
        <w:sdtPr>
          <w:rPr>
            <w:rStyle w:val="fillin12"/>
            <w:rFonts w:ascii="SimSun" w:eastAsia="SimSun" w:hAnsi="SimSun"/>
          </w:rPr>
          <w:alias w:val="Plan Name"/>
          <w:tag w:val="PlanName"/>
          <w:id w:val="-1173483588"/>
          <w:dataBinding w:xpath="/root[1]/PlanName[1]" w:storeItemID="{EAFD9662-685E-41B4-BD27-FE9F72BB6AA6}"/>
          <w:text/>
        </w:sdtPr>
        <w:sdtEndPr>
          <w:rPr>
            <w:rStyle w:val="DefaultParagraphFont"/>
          </w:rPr>
        </w:sdtEndPr>
        <w:sdtContent>
          <w:r w:rsidR="00D9125A" w:rsidRPr="008D1F60">
            <w:rPr>
              <w:rStyle w:val="fillin12"/>
              <w:rFonts w:ascii="SimSun" w:eastAsia="SimSun" w:hAnsi="SimSun"/>
            </w:rPr>
            <w:t>Plan Name</w:t>
          </w:r>
        </w:sdtContent>
      </w:sdt>
      <w:r w:rsidR="00D9125A" w:rsidRPr="008D1F60">
        <w:rPr>
          <w:rFonts w:ascii="SimSun" w:eastAsia="SimSun" w:hAnsi="SimSun"/>
        </w:rPr>
        <w:t>会员权利专家，请拨打</w:t>
      </w:r>
      <w:sdt>
        <w:sdtPr>
          <w:rPr>
            <w:rStyle w:val="fillin12"/>
            <w:rFonts w:ascii="SimSun" w:eastAsia="SimSun" w:hAnsi="SimSun"/>
          </w:rPr>
          <w:alias w:val="Specialist phone number"/>
          <w:tag w:val="specialistphonenumber"/>
          <w:id w:val="-78843550"/>
          <w:dataBinding w:xpath="/root[1]/specialistphonenumber[1]" w:storeItemID="{EAFD9662-685E-41B4-BD27-FE9F72BB6AA6}"/>
          <w:text/>
        </w:sdtPr>
        <w:sdtEndPr>
          <w:rPr>
            <w:rStyle w:val="DefaultParagraphFont"/>
          </w:rPr>
        </w:sdtEndPr>
        <w:sdtContent>
          <w:r w:rsidR="000175B2">
            <w:rPr>
              <w:rStyle w:val="fillin12"/>
              <w:rFonts w:ascii="SimSun" w:eastAsia="SimSun" w:hAnsi="SimSun"/>
            </w:rPr>
            <w:t xml:space="preserve">specialist phone </w:t>
          </w:r>
          <w:proofErr w:type="gramStart"/>
          <w:r w:rsidR="000175B2">
            <w:rPr>
              <w:rStyle w:val="fillin12"/>
              <w:rFonts w:ascii="SimSun" w:eastAsia="SimSun" w:hAnsi="SimSun"/>
            </w:rPr>
            <w:t xml:space="preserve">number  </w:t>
          </w:r>
          <w:proofErr w:type="gramEnd"/>
        </w:sdtContent>
      </w:sdt>
      <w:r w:rsidR="00D9125A" w:rsidRPr="008D1F60">
        <w:rPr>
          <w:rFonts w:ascii="SimSun" w:eastAsia="SimSun" w:hAnsi="SimSun"/>
        </w:rPr>
        <w:t>。</w:t>
      </w:r>
    </w:p>
    <w:p w14:paraId="4A9EA63C" w14:textId="3FDB5344" w:rsidR="00D9125A" w:rsidRPr="008D1F60" w:rsidRDefault="00D9125A" w:rsidP="00CC7010">
      <w:pPr>
        <w:pStyle w:val="bullets2"/>
        <w:keepNext/>
        <w:spacing w:after="120"/>
        <w:rPr>
          <w:rFonts w:ascii="SimSun" w:eastAsia="SimSun" w:hAnsi="SimSun"/>
        </w:rPr>
      </w:pPr>
      <w:r w:rsidRPr="008D1F60">
        <w:rPr>
          <w:rFonts w:ascii="SimSun" w:eastAsia="SimSun" w:hAnsi="SimSun"/>
        </w:rPr>
        <w:lastRenderedPageBreak/>
        <w:t>任何接受P</w:t>
      </w:r>
      <w:r w:rsidR="002A3A72">
        <w:rPr>
          <w:rFonts w:ascii="SimSun" w:eastAsia="SimSun" w:hAnsi="SimSun"/>
        </w:rPr>
        <w:t>ACE</w:t>
      </w:r>
      <w:r w:rsidRPr="008D1F60">
        <w:rPr>
          <w:rFonts w:ascii="SimSun" w:eastAsia="SimSun" w:hAnsi="SimSun"/>
        </w:rPr>
        <w:t>服务的人都可以获得独立的ombudsman的免费帮助。以下机构为P</w:t>
      </w:r>
      <w:r w:rsidR="002A3A72">
        <w:rPr>
          <w:rFonts w:ascii="SimSun" w:eastAsia="SimSun" w:hAnsi="SimSun"/>
        </w:rPr>
        <w:t>ACE</w:t>
      </w:r>
      <w:bookmarkStart w:id="2" w:name="_GoBack"/>
      <w:bookmarkEnd w:id="2"/>
      <w:r w:rsidRPr="008D1F60">
        <w:rPr>
          <w:rFonts w:ascii="SimSun" w:eastAsia="SimSun" w:hAnsi="SimSun"/>
        </w:rPr>
        <w:t>会员提供维权服务：</w:t>
      </w:r>
    </w:p>
    <w:p w14:paraId="435C2017" w14:textId="77777777" w:rsidR="00D9125A" w:rsidRPr="008D1F60" w:rsidRDefault="00D9125A" w:rsidP="00CC7010">
      <w:pPr>
        <w:keepNext/>
        <w:ind w:left="1440"/>
        <w:rPr>
          <w:rFonts w:ascii="SimSun" w:eastAsia="SimSun" w:hAnsi="SimSun" w:cs="Times New Roman"/>
          <w:b/>
        </w:rPr>
      </w:pPr>
      <w:proofErr w:type="gramStart"/>
      <w:r w:rsidRPr="008D1F60">
        <w:rPr>
          <w:rFonts w:ascii="SimSun" w:eastAsia="SimSun" w:hAnsi="SimSun"/>
          <w:b/>
        </w:rPr>
        <w:t>18</w:t>
      </w:r>
      <w:proofErr w:type="gramEnd"/>
      <w:r w:rsidRPr="008D1F60">
        <w:rPr>
          <w:rFonts w:ascii="SimSun" w:eastAsia="SimSun" w:hAnsi="SimSun"/>
          <w:b/>
        </w:rPr>
        <w:t xml:space="preserve"> 至 59 岁的会员：</w:t>
      </w:r>
    </w:p>
    <w:p w14:paraId="4047F975" w14:textId="77777777" w:rsidR="00D9125A" w:rsidRPr="008D1F60" w:rsidRDefault="00D9125A" w:rsidP="00CC7010">
      <w:pPr>
        <w:keepNext/>
        <w:ind w:left="1440"/>
        <w:rPr>
          <w:rFonts w:ascii="SimSun" w:eastAsia="SimSun" w:hAnsi="SimSun" w:cs="Times New Roman"/>
          <w:b/>
          <w:i/>
        </w:rPr>
      </w:pPr>
      <w:r w:rsidRPr="008D1F60">
        <w:rPr>
          <w:rFonts w:ascii="SimSun" w:eastAsia="SimSun" w:hAnsi="SimSun"/>
          <w:b/>
          <w:iCs/>
        </w:rPr>
        <w:t xml:space="preserve">Disability Rights Wisconsin </w:t>
      </w:r>
    </w:p>
    <w:p w14:paraId="2439D4F2" w14:textId="77777777" w:rsidR="00D9125A" w:rsidRPr="008D1F60" w:rsidRDefault="00D9125A" w:rsidP="00CC7010">
      <w:pPr>
        <w:keepNext/>
        <w:tabs>
          <w:tab w:val="right" w:pos="6480"/>
        </w:tabs>
        <w:ind w:left="1440"/>
        <w:outlineLvl w:val="0"/>
        <w:rPr>
          <w:rFonts w:ascii="SimSun" w:eastAsia="SimSun" w:hAnsi="SimSun" w:cs="Times New Roman"/>
        </w:rPr>
      </w:pPr>
      <w:r w:rsidRPr="008D1F60">
        <w:rPr>
          <w:rFonts w:ascii="SimSun" w:eastAsia="SimSun" w:hAnsi="SimSun"/>
        </w:rPr>
        <w:t>免费电话： 800-928-8778</w:t>
      </w:r>
    </w:p>
    <w:p w14:paraId="59AB20C7" w14:textId="77777777" w:rsidR="00D9125A" w:rsidRPr="008D1F60" w:rsidRDefault="00D9125A" w:rsidP="00CC7010">
      <w:pPr>
        <w:keepNext/>
        <w:tabs>
          <w:tab w:val="right" w:pos="6480"/>
        </w:tabs>
        <w:ind w:left="1440"/>
        <w:outlineLvl w:val="0"/>
        <w:rPr>
          <w:rFonts w:ascii="SimSun" w:eastAsia="SimSun" w:hAnsi="SimSun" w:cs="Times New Roman"/>
        </w:rPr>
      </w:pPr>
      <w:r w:rsidRPr="008D1F60">
        <w:rPr>
          <w:rFonts w:ascii="SimSun" w:eastAsia="SimSun" w:hAnsi="SimSun"/>
        </w:rPr>
        <w:t>TTY: 711</w:t>
      </w:r>
    </w:p>
    <w:p w14:paraId="15155C78" w14:textId="77777777" w:rsidR="00D9125A" w:rsidRPr="008D1F60" w:rsidRDefault="00D9125A" w:rsidP="00CC7010">
      <w:pPr>
        <w:keepNext/>
        <w:rPr>
          <w:rFonts w:ascii="SimSun" w:eastAsia="SimSun" w:hAnsi="SimSun" w:cs="Times New Roman"/>
        </w:rPr>
      </w:pPr>
    </w:p>
    <w:p w14:paraId="6F8929D4" w14:textId="77777777" w:rsidR="00D9125A" w:rsidRPr="008D1F60" w:rsidRDefault="00D9125A" w:rsidP="00CC7010">
      <w:pPr>
        <w:keepNext/>
        <w:ind w:left="1440"/>
        <w:outlineLvl w:val="0"/>
        <w:rPr>
          <w:rFonts w:ascii="SimSun" w:eastAsia="SimSun" w:hAnsi="SimSun" w:cs="Times New Roman"/>
        </w:rPr>
      </w:pPr>
      <w:proofErr w:type="gramStart"/>
      <w:r w:rsidRPr="008D1F60">
        <w:rPr>
          <w:rFonts w:ascii="SimSun" w:eastAsia="SimSun" w:hAnsi="SimSun"/>
          <w:b/>
        </w:rPr>
        <w:t>60</w:t>
      </w:r>
      <w:proofErr w:type="gramEnd"/>
      <w:r w:rsidRPr="008D1F60">
        <w:rPr>
          <w:rFonts w:ascii="SimSun" w:eastAsia="SimSun" w:hAnsi="SimSun"/>
          <w:b/>
        </w:rPr>
        <w:t xml:space="preserve"> 岁及以上的会员：</w:t>
      </w:r>
    </w:p>
    <w:p w14:paraId="7C1699BB" w14:textId="77777777" w:rsidR="00D9125A" w:rsidRPr="008D1F60" w:rsidRDefault="00D9125A" w:rsidP="00D9125A">
      <w:pPr>
        <w:ind w:left="1440"/>
        <w:rPr>
          <w:rFonts w:ascii="SimSun" w:eastAsia="SimSun" w:hAnsi="SimSun" w:cs="Times New Roman"/>
          <w:b/>
          <w:iCs/>
        </w:rPr>
      </w:pPr>
      <w:r w:rsidRPr="008D1F60">
        <w:rPr>
          <w:rFonts w:ascii="SimSun" w:eastAsia="SimSun" w:hAnsi="SimSun"/>
          <w:b/>
          <w:iCs/>
        </w:rPr>
        <w:t xml:space="preserve">Wisconsin Board on Aging and Long Term Care </w:t>
      </w:r>
    </w:p>
    <w:p w14:paraId="0A14948C" w14:textId="77777777" w:rsidR="00D9125A" w:rsidRPr="008D1F60" w:rsidRDefault="00D9125A" w:rsidP="00D9125A">
      <w:pPr>
        <w:ind w:left="1440"/>
        <w:rPr>
          <w:rFonts w:ascii="SimSun" w:eastAsia="SimSun" w:hAnsi="SimSun" w:cs="Times New Roman"/>
        </w:rPr>
      </w:pPr>
      <w:r w:rsidRPr="008D1F60">
        <w:rPr>
          <w:rFonts w:ascii="SimSun" w:eastAsia="SimSun" w:hAnsi="SimSun"/>
        </w:rPr>
        <w:t>免费电话： 800-815-0015</w:t>
      </w:r>
    </w:p>
    <w:p w14:paraId="52936AD7" w14:textId="77777777" w:rsidR="00D9125A" w:rsidRPr="008D1F60" w:rsidRDefault="00D9125A" w:rsidP="00D9125A">
      <w:pPr>
        <w:ind w:left="1440"/>
        <w:rPr>
          <w:rFonts w:ascii="SimSun" w:eastAsia="SimSun" w:hAnsi="SimSun" w:cs="Times New Roman"/>
          <w:color w:val="auto"/>
        </w:rPr>
      </w:pPr>
      <w:r w:rsidRPr="008D1F60">
        <w:rPr>
          <w:rFonts w:ascii="SimSun" w:eastAsia="SimSun" w:hAnsi="SimSun"/>
          <w:color w:val="auto"/>
        </w:rPr>
        <w:t>TTY: 711</w:t>
      </w:r>
    </w:p>
    <w:p w14:paraId="7C76ABD8" w14:textId="77777777" w:rsidR="00D9125A" w:rsidRPr="008D1F60" w:rsidRDefault="00D9125A" w:rsidP="00D9125A">
      <w:pPr>
        <w:pStyle w:val="bullets2"/>
        <w:numPr>
          <w:ilvl w:val="0"/>
          <w:numId w:val="0"/>
        </w:numPr>
        <w:rPr>
          <w:rFonts w:ascii="SimSun" w:eastAsia="SimSun" w:hAnsi="SimSun"/>
        </w:rPr>
      </w:pPr>
    </w:p>
    <w:p w14:paraId="6FAB7354" w14:textId="77777777" w:rsidR="00D9125A" w:rsidRPr="00722D6E" w:rsidRDefault="00FB4BFD" w:rsidP="00FB4BFD">
      <w:pPr>
        <w:pStyle w:val="bullets2"/>
        <w:numPr>
          <w:ilvl w:val="0"/>
          <w:numId w:val="0"/>
        </w:numPr>
        <w:rPr>
          <w:rFonts w:ascii="SimSun" w:eastAsia="SimSun" w:hAnsi="SimSun"/>
        </w:rPr>
      </w:pPr>
      <w:r w:rsidRPr="008D1F60">
        <w:rPr>
          <w:rFonts w:ascii="SimSun" w:eastAsia="SimSun" w:hAnsi="SimSun"/>
          <w:noProof/>
          <w:lang w:eastAsia="en-US"/>
        </w:rPr>
        <mc:AlternateContent>
          <mc:Choice Requires="wps">
            <w:drawing>
              <wp:anchor distT="0" distB="0" distL="114300" distR="114300" simplePos="0" relativeHeight="251659264" behindDoc="0" locked="0" layoutInCell="1" allowOverlap="1" wp14:anchorId="4A9F1DBD" wp14:editId="5544BD4A">
                <wp:simplePos x="0" y="0"/>
                <wp:positionH relativeFrom="margin">
                  <wp:align>left</wp:align>
                </wp:positionH>
                <wp:positionV relativeFrom="page">
                  <wp:posOffset>7718425</wp:posOffset>
                </wp:positionV>
                <wp:extent cx="6905625" cy="1581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6905625" cy="1581150"/>
                        </a:xfrm>
                        <a:prstGeom prst="rect">
                          <a:avLst/>
                        </a:prstGeom>
                        <a:noFill/>
                        <a:ln w="6350">
                          <a:noFill/>
                        </a:ln>
                      </wps:spPr>
                      <wps:txbx>
                        <w:txbxContent>
                          <w:p w14:paraId="290BD076" w14:textId="7908622C" w:rsidR="002D0F86" w:rsidRPr="00F23BAA" w:rsidRDefault="002D0F86" w:rsidP="002D0F86">
                            <w:pPr>
                              <w:jc w:val="center"/>
                              <w:rPr>
                                <w:rFonts w:cs="Times New Roman"/>
                                <w:color w:val="auto"/>
                                <w:sz w:val="20"/>
                                <w:szCs w:val="20"/>
                              </w:rPr>
                            </w:pPr>
                            <w:r w:rsidRPr="00F23BAA">
                              <w:rPr>
                                <w:b/>
                                <w:bCs/>
                                <w:color w:val="auto"/>
                                <w:sz w:val="20"/>
                                <w:szCs w:val="20"/>
                              </w:rPr>
                              <w:t>PRA披露声明</w:t>
                            </w:r>
                            <w:r w:rsidRPr="00F23BAA">
                              <w:rPr>
                                <w:color w:val="auto"/>
                                <w:sz w:val="20"/>
                              </w:rPr>
                              <w:t>根据 1995 年的</w:t>
                            </w:r>
                            <w:r w:rsidRPr="00F23BAA">
                              <w:rPr>
                                <w:color w:val="auto"/>
                                <w:sz w:val="20"/>
                                <w:szCs w:val="20"/>
                              </w:rPr>
                              <w:t>Paperwork Reduction Act</w:t>
                            </w:r>
                            <w:r w:rsidRPr="00F23BAA">
                              <w:rPr>
                                <w:color w:val="auto"/>
                                <w:sz w:val="20"/>
                              </w:rPr>
                              <w:t>， 除非显示有效的</w:t>
                            </w:r>
                            <w:r w:rsidRPr="00F23BAA">
                              <w:rPr>
                                <w:color w:val="auto"/>
                                <w:sz w:val="20"/>
                                <w:szCs w:val="20"/>
                              </w:rPr>
                              <w:t>OMB control number</w:t>
                            </w:r>
                            <w:r w:rsidRPr="00F23BAA">
                              <w:rPr>
                                <w:color w:val="auto"/>
                                <w:sz w:val="20"/>
                              </w:rPr>
                              <w:t>，否则任何人均无需对信息搜集做出回应。</w:t>
                            </w:r>
                            <w:proofErr w:type="gramStart"/>
                            <w:r w:rsidRPr="00F23BAA">
                              <w:rPr>
                                <w:color w:val="auto"/>
                                <w:sz w:val="20"/>
                              </w:rPr>
                              <w:t>本信息搜集的有效</w:t>
                            </w:r>
                            <w:r w:rsidRPr="00F23BAA">
                              <w:rPr>
                                <w:color w:val="auto"/>
                                <w:sz w:val="20"/>
                                <w:szCs w:val="20"/>
                              </w:rPr>
                              <w:t>OMB control number</w:t>
                            </w:r>
                            <w:r w:rsidRPr="00F23BAA">
                              <w:rPr>
                                <w:color w:val="auto"/>
                                <w:sz w:val="20"/>
                              </w:rPr>
                              <w:t>为 0938-0829。</w:t>
                            </w:r>
                            <w:proofErr w:type="gramEnd"/>
                            <w:r w:rsidRPr="00F23BAA">
                              <w:rPr>
                                <w:color w:val="auto"/>
                                <w:sz w:val="20"/>
                              </w:rPr>
                              <w:t xml:space="preserve">完成本信息搜集所需的时间估计为每次回复10分钟，包括阅读说明、搜索现有数据来源、搜集所需的数据、完成和审查信息搜集的时间。如果您对时间估算的准确性有任何意见，或对改进此表格有任何建议，请写信给 </w:t>
                            </w:r>
                            <w:r w:rsidRPr="00F23BAA">
                              <w:rPr>
                                <w:color w:val="auto"/>
                                <w:sz w:val="20"/>
                                <w:szCs w:val="20"/>
                              </w:rPr>
                              <w:t xml:space="preserve">CMS, </w:t>
                            </w:r>
                            <w:r w:rsidR="00AF58D6" w:rsidRPr="00F23BAA">
                              <w:rPr>
                                <w:color w:val="auto"/>
                                <w:sz w:val="20"/>
                                <w:szCs w:val="20"/>
                              </w:rPr>
                              <w:br/>
                            </w:r>
                            <w:r w:rsidRPr="00F23BAA">
                              <w:rPr>
                                <w:color w:val="auto"/>
                                <w:sz w:val="20"/>
                                <w:szCs w:val="20"/>
                              </w:rPr>
                              <w:t>7500 Security Boulevard, Attn: PRA Reports Clearance Officer, Baltimore, Maryland 21244-1850.</w:t>
                            </w:r>
                          </w:p>
                          <w:p w14:paraId="45491256" w14:textId="77777777" w:rsidR="002D0F86" w:rsidRPr="00F23BAA" w:rsidRDefault="002D0F86" w:rsidP="002D0F86">
                            <w:pPr>
                              <w:pStyle w:val="body2"/>
                              <w:jc w:val="center"/>
                              <w:rPr>
                                <w:sz w:val="20"/>
                                <w:szCs w:val="20"/>
                              </w:rPr>
                            </w:pPr>
                          </w:p>
                          <w:p w14:paraId="1F51546C" w14:textId="77777777" w:rsidR="002D0F86" w:rsidRPr="00E34C55" w:rsidRDefault="002D0F86" w:rsidP="00FB4BFD">
                            <w:pPr>
                              <w:pStyle w:val="body2"/>
                              <w:jc w:val="center"/>
                              <w:rPr>
                                <w:sz w:val="20"/>
                                <w:szCs w:val="20"/>
                              </w:rPr>
                            </w:pPr>
                            <w:r w:rsidRPr="00F23BAA">
                              <w:rPr>
                                <w:sz w:val="20"/>
                                <w:szCs w:val="20"/>
                              </w:rPr>
                              <w:t xml:space="preserve">CMS 在其计划和活动中不歧视任何人。如需索取本出版物的其他格式，请致电 </w:t>
                            </w:r>
                            <w:r w:rsidRPr="00F23BAA">
                              <w:rPr>
                                <w:sz w:val="20"/>
                              </w:rPr>
                              <w:t>1-800-MEDICARE</w:t>
                            </w:r>
                            <w:r w:rsidRPr="00F23BAA">
                              <w:rPr>
                                <w:sz w:val="20"/>
                                <w:szCs w:val="20"/>
                              </w:rPr>
                              <w:t xml:space="preserve"> 或发送电子邮件至：AltFormatRequest@cms.hhs.go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9F1DBD" id="_x0000_t202" coordsize="21600,21600" o:spt="202" path="m,l,21600r21600,l21600,xe">
                <v:stroke joinstyle="miter"/>
                <v:path gradientshapeok="t" o:connecttype="rect"/>
              </v:shapetype>
              <v:shape id="Text Box 1" o:spid="_x0000_s1026" type="#_x0000_t202" style="position:absolute;margin-left:0;margin-top:607.75pt;width:543.75pt;height:12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" filled="f" stroked="f" strokeweight=".5pt">
                <v:textbox>
                  <w:txbxContent>
                    <w:p w14:paraId="290BD076" w14:textId="7908622C" w:rsidR="002D0F86" w:rsidRPr="00F23BAA" w:rsidRDefault="002D0F86" w:rsidP="002D0F86">
                      <w:pPr>
                        <w:jc w:val="center"/>
                        <w:rPr>
                          <w:rFonts w:cs="Times New Roman"/>
                          <w:color w:val="auto"/>
                          <w:sz w:val="20"/>
                          <w:szCs w:val="20"/>
                        </w:rPr>
                      </w:pPr>
                      <w:r w:rsidRPr="00F23BAA">
                        <w:rPr>
                          <w:b/>
                          <w:bCs/>
                          <w:color w:val="auto"/>
                          <w:sz w:val="20"/>
                          <w:szCs w:val="20"/>
                        </w:rPr>
                        <w:t>PRA披露声明</w:t>
                      </w:r>
                      <w:r w:rsidRPr="00F23BAA">
                        <w:rPr>
                          <w:color w:val="auto"/>
                          <w:sz w:val="20"/>
                        </w:rPr>
                        <w:t>根据 1995 年的</w:t>
                      </w:r>
                      <w:r w:rsidRPr="00F23BAA">
                        <w:rPr>
                          <w:color w:val="auto"/>
                          <w:sz w:val="20"/>
                          <w:szCs w:val="20"/>
                        </w:rPr>
                        <w:t>Paperwork Reduction Act</w:t>
                      </w:r>
                      <w:r w:rsidRPr="00F23BAA">
                        <w:rPr>
                          <w:color w:val="auto"/>
                          <w:sz w:val="20"/>
                        </w:rPr>
                        <w:t>， 除非显示有效的</w:t>
                      </w:r>
                      <w:r w:rsidRPr="00F23BAA">
                        <w:rPr>
                          <w:color w:val="auto"/>
                          <w:sz w:val="20"/>
                          <w:szCs w:val="20"/>
                        </w:rPr>
                        <w:t>OMB control number</w:t>
                      </w:r>
                      <w:r w:rsidRPr="00F23BAA">
                        <w:rPr>
                          <w:color w:val="auto"/>
                          <w:sz w:val="20"/>
                        </w:rPr>
                        <w:t>，否则任何人均无需对信息搜集做出回应</w:t>
                      </w:r>
                      <w:proofErr w:type="gramStart"/>
                      <w:r w:rsidRPr="00F23BAA">
                        <w:rPr>
                          <w:color w:val="auto"/>
                          <w:sz w:val="20"/>
                        </w:rPr>
                        <w:t>。</w:t>
                      </w:r>
                      <w:proofErr w:type="gramEnd"/>
                      <w:r w:rsidRPr="00F23BAA">
                        <w:rPr>
                          <w:color w:val="auto"/>
                          <w:sz w:val="20"/>
                        </w:rPr>
                        <w:t>本信息搜集的有效</w:t>
                      </w:r>
                      <w:r w:rsidRPr="00F23BAA">
                        <w:rPr>
                          <w:color w:val="auto"/>
                          <w:sz w:val="20"/>
                          <w:szCs w:val="20"/>
                        </w:rPr>
                        <w:t>OMB control number</w:t>
                      </w:r>
                      <w:r w:rsidRPr="00F23BAA">
                        <w:rPr>
                          <w:color w:val="auto"/>
                          <w:sz w:val="20"/>
                        </w:rPr>
                        <w:t>为 0938-0829</w:t>
                      </w:r>
                      <w:proofErr w:type="gramStart"/>
                      <w:r w:rsidRPr="00F23BAA">
                        <w:rPr>
                          <w:color w:val="auto"/>
                          <w:sz w:val="20"/>
                        </w:rPr>
                        <w:t>。</w:t>
                      </w:r>
                      <w:proofErr w:type="gramEnd"/>
                      <w:r w:rsidRPr="00F23BAA">
                        <w:rPr>
                          <w:color w:val="auto"/>
                          <w:sz w:val="20"/>
                        </w:rPr>
                        <w:t>完成本信息搜集所需的时间估计为每次回复10分钟，包括阅读说明、搜索现有数据来源、搜集所需的数据、完成和审查信息搜集的时间</w:t>
                      </w:r>
                      <w:proofErr w:type="gramStart"/>
                      <w:r w:rsidRPr="00F23BAA">
                        <w:rPr>
                          <w:color w:val="auto"/>
                          <w:sz w:val="20"/>
                        </w:rPr>
                        <w:t>。</w:t>
                      </w:r>
                      <w:proofErr w:type="gramEnd"/>
                      <w:r w:rsidRPr="00F23BAA">
                        <w:rPr>
                          <w:color w:val="auto"/>
                          <w:sz w:val="20"/>
                        </w:rPr>
                        <w:t xml:space="preserve">如果您对时间估算的准确性有任何意见，或对改进此表格有任何建议，请写信给 </w:t>
                      </w:r>
                      <w:r w:rsidRPr="00F23BAA">
                        <w:rPr>
                          <w:color w:val="auto"/>
                          <w:sz w:val="20"/>
                          <w:szCs w:val="20"/>
                        </w:rPr>
                        <w:t xml:space="preserve">CMS, </w:t>
                      </w:r>
                      <w:r w:rsidR="00AF58D6" w:rsidRPr="00F23BAA">
                        <w:rPr>
                          <w:color w:val="auto"/>
                          <w:sz w:val="20"/>
                          <w:szCs w:val="20"/>
                        </w:rPr>
                        <w:br/>
                      </w:r>
                      <w:r w:rsidRPr="00F23BAA">
                        <w:rPr>
                          <w:color w:val="auto"/>
                          <w:sz w:val="20"/>
                          <w:szCs w:val="20"/>
                        </w:rPr>
                        <w:t>7500 Security Boulevard, Attn: PRA Reports Clearance Officer, Baltimore, Maryland 21244-1850.</w:t>
                      </w:r>
                    </w:p>
                    <w:p w14:paraId="45491256" w14:textId="77777777" w:rsidR="002D0F86" w:rsidRPr="00F23BAA" w:rsidRDefault="002D0F86" w:rsidP="002D0F86">
                      <w:pPr>
                        <w:pStyle w:val="body2"/>
                        <w:jc w:val="center"/>
                        <w:rPr>
                          <w:sz w:val="20"/>
                          <w:szCs w:val="20"/>
                        </w:rPr>
                      </w:pPr>
                    </w:p>
                    <w:p w14:paraId="1F51546C" w14:textId="77777777" w:rsidR="002D0F86" w:rsidRPr="00E34C55" w:rsidRDefault="002D0F86" w:rsidP="00FB4BFD">
                      <w:pPr>
                        <w:pStyle w:val="body2"/>
                        <w:jc w:val="center"/>
                        <w:rPr>
                          <w:sz w:val="20"/>
                          <w:szCs w:val="20"/>
                        </w:rPr>
                      </w:pPr>
                      <w:r w:rsidRPr="00F23BAA">
                        <w:rPr>
                          <w:sz w:val="20"/>
                          <w:szCs w:val="20"/>
                        </w:rPr>
                        <w:t>CMS 在其计划和活动中不歧视任何人</w:t>
                      </w:r>
                      <w:proofErr w:type="gramStart"/>
                      <w:r w:rsidRPr="00F23BAA">
                        <w:rPr>
                          <w:sz w:val="20"/>
                          <w:szCs w:val="20"/>
                        </w:rPr>
                        <w:t>。</w:t>
                      </w:r>
                      <w:proofErr w:type="gramEnd"/>
                      <w:r w:rsidRPr="00F23BAA">
                        <w:rPr>
                          <w:sz w:val="20"/>
                          <w:szCs w:val="20"/>
                        </w:rPr>
                        <w:t xml:space="preserve">如需索取本出版物的其他格式，请致电 </w:t>
                      </w:r>
                      <w:r w:rsidRPr="00F23BAA">
                        <w:rPr>
                          <w:sz w:val="20"/>
                        </w:rPr>
                        <w:t>1-800-MEDICARE</w:t>
                      </w:r>
                      <w:r w:rsidRPr="00F23BAA">
                        <w:rPr>
                          <w:sz w:val="20"/>
                          <w:szCs w:val="20"/>
                        </w:rPr>
                        <w:t xml:space="preserve"> 或发送电子邮件至：AltFormatRequest@cms.hhs.gov</w:t>
                      </w:r>
                    </w:p>
                  </w:txbxContent>
                </v:textbox>
                <w10:wrap anchorx="margin" anchory="page"/>
              </v:shape>
            </w:pict>
          </mc:Fallback>
        </mc:AlternateContent>
      </w:r>
      <w:sdt>
        <w:sdtPr>
          <w:rPr>
            <w:rFonts w:ascii="SimSun" w:eastAsia="SimSun" w:hAnsi="SimSun"/>
          </w:rPr>
          <w:alias w:val="Alternate Format Instructions"/>
          <w:tag w:val="Alternate Format Instructions"/>
          <w:id w:val="1317684896"/>
          <w:placeholder>
            <w:docPart w:val="DBEA588BEF5F4510B56FB7125C22838B"/>
          </w:placeholder>
          <w:showingPlcHdr/>
          <w:text/>
        </w:sdtPr>
        <w:sdtEndPr/>
        <w:sdtContent>
          <w:r w:rsidRPr="008D1F60">
            <w:rPr>
              <w:rFonts w:ascii="SimSun" w:eastAsia="SimSun" w:hAnsi="SimSun"/>
              <w:color w:val="808080"/>
            </w:rPr>
            <w:t>May insert instructions for how enrollees can receive this notice in an alternate language or format from the plan.</w:t>
          </w:r>
        </w:sdtContent>
      </w:sdt>
    </w:p>
    <w:sectPr w:rsidR="00D9125A" w:rsidRPr="00722D6E" w:rsidSect="002623EB">
      <w:headerReference w:type="default" r:id="rId16"/>
      <w:footerReference w:type="default" r:id="rId17"/>
      <w:footerReference w:type="first" r:id="rId18"/>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21966" w14:textId="77777777" w:rsidR="00337D22" w:rsidRDefault="00337D22" w:rsidP="00F008CC">
      <w:r>
        <w:separator/>
      </w:r>
    </w:p>
  </w:endnote>
  <w:endnote w:type="continuationSeparator" w:id="0">
    <w:p w14:paraId="5B655D24" w14:textId="77777777" w:rsidR="00337D22" w:rsidRDefault="00337D22" w:rsidP="00F00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DLJPJ+Aria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0377999"/>
      <w:docPartObj>
        <w:docPartGallery w:val="Page Numbers (Bottom of Page)"/>
        <w:docPartUnique/>
      </w:docPartObj>
    </w:sdtPr>
    <w:sdtEndPr>
      <w:rPr>
        <w:color w:val="auto"/>
        <w:sz w:val="21"/>
        <w:szCs w:val="21"/>
      </w:rPr>
    </w:sdtEndPr>
    <w:sdtContent>
      <w:p w14:paraId="0D8C97DA" w14:textId="77777777" w:rsidR="002176A0" w:rsidRPr="00AF58D6" w:rsidRDefault="003E69B8" w:rsidP="003E69B8">
        <w:pPr>
          <w:pStyle w:val="Footer"/>
          <w:tabs>
            <w:tab w:val="clear" w:pos="4680"/>
            <w:tab w:val="clear" w:pos="9360"/>
            <w:tab w:val="right" w:pos="10800"/>
          </w:tabs>
          <w:spacing w:before="120"/>
          <w:rPr>
            <w:sz w:val="21"/>
            <w:szCs w:val="21"/>
          </w:rPr>
        </w:pPr>
        <w:r w:rsidRPr="00F23BAA">
          <w:rPr>
            <w:sz w:val="21"/>
            <w:szCs w:val="21"/>
          </w:rPr>
          <w:t>Form CMS 10003-NDMCP</w:t>
        </w:r>
        <w:r w:rsidR="007B3F65" w:rsidRPr="00F23BAA">
          <w:rPr>
            <w:sz w:val="21"/>
            <w:szCs w:val="21"/>
          </w:rPr>
          <w:tab/>
          <w:t>OMB Approval 0938-0829 (Expires: 02/28/2023)</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5918935"/>
      <w:docPartObj>
        <w:docPartGallery w:val="Page Numbers (Bottom of Page)"/>
        <w:docPartUnique/>
      </w:docPartObj>
    </w:sdtPr>
    <w:sdtEndPr>
      <w:rPr>
        <w:color w:val="auto"/>
        <w:sz w:val="22"/>
        <w:szCs w:val="22"/>
      </w:rPr>
    </w:sdtEndPr>
    <w:sdtContent>
      <w:p w14:paraId="4CE0DF43" w14:textId="77777777" w:rsidR="00F46612" w:rsidRPr="00AF58D6" w:rsidRDefault="00F46612" w:rsidP="0017738E">
        <w:pPr>
          <w:pStyle w:val="Footer"/>
          <w:tabs>
            <w:tab w:val="clear" w:pos="4680"/>
            <w:tab w:val="clear" w:pos="9360"/>
            <w:tab w:val="right" w:pos="10800"/>
          </w:tabs>
          <w:spacing w:before="120"/>
          <w:rPr>
            <w:sz w:val="22"/>
            <w:szCs w:val="22"/>
          </w:rPr>
        </w:pPr>
        <w:r w:rsidRPr="008D1F60">
          <w:rPr>
            <w:sz w:val="22"/>
            <w:szCs w:val="22"/>
          </w:rPr>
          <w:t>Form CMS 10003-NDMCP</w:t>
        </w:r>
        <w:r w:rsidRPr="008D1F60">
          <w:rPr>
            <w:sz w:val="22"/>
            <w:szCs w:val="22"/>
          </w:rPr>
          <w:tab/>
        </w:r>
        <w:r w:rsidRPr="008D1F60">
          <w:rPr>
            <w:sz w:val="22"/>
          </w:rPr>
          <w:t>OMB Approval 0938-0829 (Expires: 02/28/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6F24D5" w14:textId="77777777" w:rsidR="00337D22" w:rsidRDefault="00337D22" w:rsidP="00F008CC">
      <w:r>
        <w:separator/>
      </w:r>
    </w:p>
  </w:footnote>
  <w:footnote w:type="continuationSeparator" w:id="0">
    <w:p w14:paraId="7A2E76D6" w14:textId="77777777" w:rsidR="00337D22" w:rsidRDefault="00337D22" w:rsidP="00F008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A059F" w14:textId="6F36B2C4" w:rsidR="003E69B8" w:rsidRPr="0017738E" w:rsidRDefault="003E69B8" w:rsidP="002623EB">
    <w:pPr>
      <w:pStyle w:val="Header"/>
      <w:spacing w:after="200"/>
      <w:rPr>
        <w:color w:val="auto"/>
      </w:rPr>
    </w:pPr>
    <w:r>
      <w:t xml:space="preserve">第 </w:t>
    </w:r>
    <w:r w:rsidRPr="003E69B8">
      <w:rPr>
        <w:color w:val="auto"/>
      </w:rPr>
      <w:fldChar w:fldCharType="begin"/>
    </w:r>
    <w:r w:rsidRPr="003E69B8">
      <w:rPr>
        <w:color w:val="auto"/>
      </w:rPr>
      <w:instrText xml:space="preserve"> PAGE   \* MERGEFORMAT </w:instrText>
    </w:r>
    <w:r w:rsidRPr="003E69B8">
      <w:rPr>
        <w:color w:val="auto"/>
      </w:rPr>
      <w:fldChar w:fldCharType="separate"/>
    </w:r>
    <w:r w:rsidR="002A3A72">
      <w:rPr>
        <w:noProof/>
        <w:color w:val="auto"/>
      </w:rPr>
      <w:t>2</w:t>
    </w:r>
    <w:r w:rsidRPr="003E69B8">
      <w:rPr>
        <w:color w:val="auto"/>
      </w:rPr>
      <w:fldChar w:fldCharType="end"/>
    </w:r>
    <w:r>
      <w:t>页</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06A50"/>
    <w:multiLevelType w:val="hybridMultilevel"/>
    <w:tmpl w:val="A5F40D6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 w15:restartNumberingAfterBreak="0">
    <w:nsid w:val="1F134414"/>
    <w:multiLevelType w:val="hybridMultilevel"/>
    <w:tmpl w:val="10F2939C"/>
    <w:lvl w:ilvl="0" w:tplc="92900E64">
      <w:start w:val="1"/>
      <w:numFmt w:val="bullet"/>
      <w:pStyle w:val="bullets2"/>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6E602D2"/>
    <w:multiLevelType w:val="hybridMultilevel"/>
    <w:tmpl w:val="B03C7A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272B48D8"/>
    <w:multiLevelType w:val="hybridMultilevel"/>
    <w:tmpl w:val="B576F78C"/>
    <w:lvl w:ilvl="0" w:tplc="04090001">
      <w:start w:val="1"/>
      <w:numFmt w:val="bullet"/>
      <w:lvlText w:val=""/>
      <w:lvlJc w:val="left"/>
      <w:pPr>
        <w:ind w:left="2160" w:hanging="360"/>
      </w:pPr>
      <w:rPr>
        <w:rFonts w:ascii="Symbol" w:eastAsia="Symbol" w:hAnsi="Symbol" w:hint="default"/>
      </w:rPr>
    </w:lvl>
    <w:lvl w:ilvl="1" w:tplc="04090003" w:tentative="1">
      <w:start w:val="1"/>
      <w:numFmt w:val="bullet"/>
      <w:lvlText w:val="o"/>
      <w:lvlJc w:val="left"/>
      <w:pPr>
        <w:ind w:left="2880" w:hanging="360"/>
      </w:pPr>
      <w:rPr>
        <w:rFonts w:ascii="Courier New" w:eastAsia="Courier New" w:hAnsi="Courier New" w:cs="Courier New" w:hint="default"/>
      </w:rPr>
    </w:lvl>
    <w:lvl w:ilvl="2" w:tplc="04090005" w:tentative="1">
      <w:start w:val="1"/>
      <w:numFmt w:val="bullet"/>
      <w:lvlText w:val=""/>
      <w:lvlJc w:val="left"/>
      <w:pPr>
        <w:ind w:left="3600" w:hanging="360"/>
      </w:pPr>
      <w:rPr>
        <w:rFonts w:ascii="Wingdings" w:eastAsia="Wingdings" w:hAnsi="Wingdings" w:hint="default"/>
      </w:rPr>
    </w:lvl>
    <w:lvl w:ilvl="3" w:tplc="04090001" w:tentative="1">
      <w:start w:val="1"/>
      <w:numFmt w:val="bullet"/>
      <w:lvlText w:val=""/>
      <w:lvlJc w:val="left"/>
      <w:pPr>
        <w:ind w:left="4320" w:hanging="360"/>
      </w:pPr>
      <w:rPr>
        <w:rFonts w:ascii="Symbol" w:eastAsia="Symbol" w:hAnsi="Symbol" w:hint="default"/>
      </w:rPr>
    </w:lvl>
    <w:lvl w:ilvl="4" w:tplc="04090003" w:tentative="1">
      <w:start w:val="1"/>
      <w:numFmt w:val="bullet"/>
      <w:lvlText w:val="o"/>
      <w:lvlJc w:val="left"/>
      <w:pPr>
        <w:ind w:left="5040" w:hanging="360"/>
      </w:pPr>
      <w:rPr>
        <w:rFonts w:ascii="Courier New" w:eastAsia="Courier New" w:hAnsi="Courier New" w:cs="Courier New" w:hint="default"/>
      </w:rPr>
    </w:lvl>
    <w:lvl w:ilvl="5" w:tplc="04090005" w:tentative="1">
      <w:start w:val="1"/>
      <w:numFmt w:val="bullet"/>
      <w:lvlText w:val=""/>
      <w:lvlJc w:val="left"/>
      <w:pPr>
        <w:ind w:left="5760" w:hanging="360"/>
      </w:pPr>
      <w:rPr>
        <w:rFonts w:ascii="Wingdings" w:eastAsia="Wingdings" w:hAnsi="Wingdings" w:hint="default"/>
      </w:rPr>
    </w:lvl>
    <w:lvl w:ilvl="6" w:tplc="04090001" w:tentative="1">
      <w:start w:val="1"/>
      <w:numFmt w:val="bullet"/>
      <w:lvlText w:val=""/>
      <w:lvlJc w:val="left"/>
      <w:pPr>
        <w:ind w:left="6480" w:hanging="360"/>
      </w:pPr>
      <w:rPr>
        <w:rFonts w:ascii="Symbol" w:eastAsia="Symbol" w:hAnsi="Symbol" w:hint="default"/>
      </w:rPr>
    </w:lvl>
    <w:lvl w:ilvl="7" w:tplc="04090003" w:tentative="1">
      <w:start w:val="1"/>
      <w:numFmt w:val="bullet"/>
      <w:lvlText w:val="o"/>
      <w:lvlJc w:val="left"/>
      <w:pPr>
        <w:ind w:left="7200" w:hanging="360"/>
      </w:pPr>
      <w:rPr>
        <w:rFonts w:ascii="Courier New" w:eastAsia="Courier New" w:hAnsi="Courier New" w:cs="Courier New" w:hint="default"/>
      </w:rPr>
    </w:lvl>
    <w:lvl w:ilvl="8" w:tplc="04090005" w:tentative="1">
      <w:start w:val="1"/>
      <w:numFmt w:val="bullet"/>
      <w:lvlText w:val=""/>
      <w:lvlJc w:val="left"/>
      <w:pPr>
        <w:ind w:left="7920" w:hanging="360"/>
      </w:pPr>
      <w:rPr>
        <w:rFonts w:ascii="Wingdings" w:eastAsia="Wingdings" w:hAnsi="Wingdings" w:hint="default"/>
      </w:rPr>
    </w:lvl>
  </w:abstractNum>
  <w:abstractNum w:abstractNumId="4" w15:restartNumberingAfterBreak="0">
    <w:nsid w:val="7115730A"/>
    <w:multiLevelType w:val="hybridMultilevel"/>
    <w:tmpl w:val="F12478A0"/>
    <w:lvl w:ilvl="0" w:tplc="25B6FB82">
      <w:start w:val="1"/>
      <w:numFmt w:val="bullet"/>
      <w:pStyle w:val="bullets"/>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5" w15:restartNumberingAfterBreak="0">
    <w:nsid w:val="72D17DAD"/>
    <w:multiLevelType w:val="hybridMultilevel"/>
    <w:tmpl w:val="CB9466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TA0Mbc0NzQ3NDNQ0lEKTi0uzszPAykwrAUAj9M8jCwAAAA="/>
  </w:docVars>
  <w:rsids>
    <w:rsidRoot w:val="00DB1069"/>
    <w:rsid w:val="000175B2"/>
    <w:rsid w:val="000207EB"/>
    <w:rsid w:val="0002348A"/>
    <w:rsid w:val="00034430"/>
    <w:rsid w:val="000348EC"/>
    <w:rsid w:val="00041902"/>
    <w:rsid w:val="00046C0D"/>
    <w:rsid w:val="00053AB0"/>
    <w:rsid w:val="0006056C"/>
    <w:rsid w:val="00061790"/>
    <w:rsid w:val="00063B44"/>
    <w:rsid w:val="000732B8"/>
    <w:rsid w:val="000905B8"/>
    <w:rsid w:val="00095379"/>
    <w:rsid w:val="00096341"/>
    <w:rsid w:val="000B3C1B"/>
    <w:rsid w:val="000B682C"/>
    <w:rsid w:val="000C504F"/>
    <w:rsid w:val="000D6511"/>
    <w:rsid w:val="000D778C"/>
    <w:rsid w:val="000E563E"/>
    <w:rsid w:val="000E61F0"/>
    <w:rsid w:val="000F499C"/>
    <w:rsid w:val="000F73BD"/>
    <w:rsid w:val="00100876"/>
    <w:rsid w:val="001022A1"/>
    <w:rsid w:val="00111B53"/>
    <w:rsid w:val="00112BAD"/>
    <w:rsid w:val="00125913"/>
    <w:rsid w:val="0012667B"/>
    <w:rsid w:val="0013457A"/>
    <w:rsid w:val="00136D6F"/>
    <w:rsid w:val="00136FC5"/>
    <w:rsid w:val="00142EF4"/>
    <w:rsid w:val="00144D14"/>
    <w:rsid w:val="001514C0"/>
    <w:rsid w:val="00161510"/>
    <w:rsid w:val="00162659"/>
    <w:rsid w:val="00163F23"/>
    <w:rsid w:val="00175E5D"/>
    <w:rsid w:val="0017738E"/>
    <w:rsid w:val="00177E56"/>
    <w:rsid w:val="0018384A"/>
    <w:rsid w:val="00183FEB"/>
    <w:rsid w:val="00185F64"/>
    <w:rsid w:val="001A040B"/>
    <w:rsid w:val="001B2106"/>
    <w:rsid w:val="001C0BB9"/>
    <w:rsid w:val="001C1A07"/>
    <w:rsid w:val="001C4975"/>
    <w:rsid w:val="001C6F17"/>
    <w:rsid w:val="001C73B6"/>
    <w:rsid w:val="001E1A30"/>
    <w:rsid w:val="002103C2"/>
    <w:rsid w:val="002176A0"/>
    <w:rsid w:val="002210F8"/>
    <w:rsid w:val="00223371"/>
    <w:rsid w:val="002247F2"/>
    <w:rsid w:val="0024009A"/>
    <w:rsid w:val="00250046"/>
    <w:rsid w:val="002522A2"/>
    <w:rsid w:val="002559D5"/>
    <w:rsid w:val="002623EB"/>
    <w:rsid w:val="00271277"/>
    <w:rsid w:val="002714E0"/>
    <w:rsid w:val="00273752"/>
    <w:rsid w:val="00280D56"/>
    <w:rsid w:val="00290956"/>
    <w:rsid w:val="002916CB"/>
    <w:rsid w:val="0029580C"/>
    <w:rsid w:val="00296F55"/>
    <w:rsid w:val="002A1DD7"/>
    <w:rsid w:val="002A3A72"/>
    <w:rsid w:val="002A4EFE"/>
    <w:rsid w:val="002B200B"/>
    <w:rsid w:val="002C0DD0"/>
    <w:rsid w:val="002C6A4C"/>
    <w:rsid w:val="002D0F86"/>
    <w:rsid w:val="002F1564"/>
    <w:rsid w:val="00303119"/>
    <w:rsid w:val="0031058B"/>
    <w:rsid w:val="00311552"/>
    <w:rsid w:val="00314B88"/>
    <w:rsid w:val="003312BB"/>
    <w:rsid w:val="0033704D"/>
    <w:rsid w:val="00337D22"/>
    <w:rsid w:val="0034276E"/>
    <w:rsid w:val="00343701"/>
    <w:rsid w:val="00355819"/>
    <w:rsid w:val="003562E3"/>
    <w:rsid w:val="00374A23"/>
    <w:rsid w:val="00374E09"/>
    <w:rsid w:val="00377A31"/>
    <w:rsid w:val="003812C6"/>
    <w:rsid w:val="00394329"/>
    <w:rsid w:val="003A6C90"/>
    <w:rsid w:val="003B3E10"/>
    <w:rsid w:val="003C1A1F"/>
    <w:rsid w:val="003C1B91"/>
    <w:rsid w:val="003C30A0"/>
    <w:rsid w:val="003C5369"/>
    <w:rsid w:val="003D40D7"/>
    <w:rsid w:val="003D5E3E"/>
    <w:rsid w:val="003E13E9"/>
    <w:rsid w:val="003E34D7"/>
    <w:rsid w:val="003E69B8"/>
    <w:rsid w:val="003F6B37"/>
    <w:rsid w:val="00400887"/>
    <w:rsid w:val="0040716F"/>
    <w:rsid w:val="0043435C"/>
    <w:rsid w:val="004449BB"/>
    <w:rsid w:val="004451D1"/>
    <w:rsid w:val="00462B00"/>
    <w:rsid w:val="00463689"/>
    <w:rsid w:val="004642B4"/>
    <w:rsid w:val="004644DB"/>
    <w:rsid w:val="004709AC"/>
    <w:rsid w:val="00473875"/>
    <w:rsid w:val="0047426A"/>
    <w:rsid w:val="00481D0B"/>
    <w:rsid w:val="0049022A"/>
    <w:rsid w:val="0049655F"/>
    <w:rsid w:val="00496FDB"/>
    <w:rsid w:val="00497545"/>
    <w:rsid w:val="004B3449"/>
    <w:rsid w:val="004B68DC"/>
    <w:rsid w:val="004C19FB"/>
    <w:rsid w:val="004D4930"/>
    <w:rsid w:val="004E097C"/>
    <w:rsid w:val="004E4364"/>
    <w:rsid w:val="004E45B4"/>
    <w:rsid w:val="004F7957"/>
    <w:rsid w:val="0050019F"/>
    <w:rsid w:val="00502B8B"/>
    <w:rsid w:val="005032F8"/>
    <w:rsid w:val="005112A7"/>
    <w:rsid w:val="0051644C"/>
    <w:rsid w:val="005230AC"/>
    <w:rsid w:val="005326F7"/>
    <w:rsid w:val="00550F14"/>
    <w:rsid w:val="00555B8F"/>
    <w:rsid w:val="00572DAF"/>
    <w:rsid w:val="00581E2F"/>
    <w:rsid w:val="00594D33"/>
    <w:rsid w:val="005A5502"/>
    <w:rsid w:val="005B574C"/>
    <w:rsid w:val="005C06FF"/>
    <w:rsid w:val="005C1882"/>
    <w:rsid w:val="005C3908"/>
    <w:rsid w:val="005C4DA5"/>
    <w:rsid w:val="005C7816"/>
    <w:rsid w:val="005D1BB1"/>
    <w:rsid w:val="005E3CC3"/>
    <w:rsid w:val="005E6361"/>
    <w:rsid w:val="005F3E9F"/>
    <w:rsid w:val="005F5957"/>
    <w:rsid w:val="006018E2"/>
    <w:rsid w:val="00605364"/>
    <w:rsid w:val="00616DA2"/>
    <w:rsid w:val="00620AB1"/>
    <w:rsid w:val="006261DE"/>
    <w:rsid w:val="00627D23"/>
    <w:rsid w:val="006350AD"/>
    <w:rsid w:val="00637793"/>
    <w:rsid w:val="00640D96"/>
    <w:rsid w:val="0065095A"/>
    <w:rsid w:val="00671537"/>
    <w:rsid w:val="00673C82"/>
    <w:rsid w:val="00680BF9"/>
    <w:rsid w:val="006834F5"/>
    <w:rsid w:val="006840B2"/>
    <w:rsid w:val="00684A82"/>
    <w:rsid w:val="00693A6B"/>
    <w:rsid w:val="00694FDA"/>
    <w:rsid w:val="0069756C"/>
    <w:rsid w:val="006A03C8"/>
    <w:rsid w:val="006A0F2D"/>
    <w:rsid w:val="006A43E7"/>
    <w:rsid w:val="006A5E17"/>
    <w:rsid w:val="006B5B2A"/>
    <w:rsid w:val="006C4F37"/>
    <w:rsid w:val="006E0E27"/>
    <w:rsid w:val="006E6A28"/>
    <w:rsid w:val="006F6370"/>
    <w:rsid w:val="00701536"/>
    <w:rsid w:val="00705811"/>
    <w:rsid w:val="00706561"/>
    <w:rsid w:val="00711F17"/>
    <w:rsid w:val="007157AE"/>
    <w:rsid w:val="00722D6E"/>
    <w:rsid w:val="00731D26"/>
    <w:rsid w:val="00735641"/>
    <w:rsid w:val="00744423"/>
    <w:rsid w:val="00771257"/>
    <w:rsid w:val="00786E7F"/>
    <w:rsid w:val="00787165"/>
    <w:rsid w:val="0079752C"/>
    <w:rsid w:val="007A56C2"/>
    <w:rsid w:val="007A69A6"/>
    <w:rsid w:val="007B3F65"/>
    <w:rsid w:val="007C157C"/>
    <w:rsid w:val="007C2E3D"/>
    <w:rsid w:val="007C5688"/>
    <w:rsid w:val="007D598D"/>
    <w:rsid w:val="007E1033"/>
    <w:rsid w:val="007E236D"/>
    <w:rsid w:val="007F4B04"/>
    <w:rsid w:val="008017E4"/>
    <w:rsid w:val="008064D0"/>
    <w:rsid w:val="0081357E"/>
    <w:rsid w:val="00845F46"/>
    <w:rsid w:val="00847BEF"/>
    <w:rsid w:val="00851CA1"/>
    <w:rsid w:val="00855C4B"/>
    <w:rsid w:val="0086184D"/>
    <w:rsid w:val="00864A18"/>
    <w:rsid w:val="00867C32"/>
    <w:rsid w:val="008725F6"/>
    <w:rsid w:val="0087746F"/>
    <w:rsid w:val="00882B91"/>
    <w:rsid w:val="00886A51"/>
    <w:rsid w:val="00894020"/>
    <w:rsid w:val="00895500"/>
    <w:rsid w:val="008B6663"/>
    <w:rsid w:val="008C3021"/>
    <w:rsid w:val="008D1F60"/>
    <w:rsid w:val="008D7519"/>
    <w:rsid w:val="008F1A3A"/>
    <w:rsid w:val="00916B3D"/>
    <w:rsid w:val="009211D5"/>
    <w:rsid w:val="009270DF"/>
    <w:rsid w:val="009309FC"/>
    <w:rsid w:val="00931285"/>
    <w:rsid w:val="00934214"/>
    <w:rsid w:val="00937A30"/>
    <w:rsid w:val="009406C4"/>
    <w:rsid w:val="009454EB"/>
    <w:rsid w:val="0094573F"/>
    <w:rsid w:val="009475F3"/>
    <w:rsid w:val="009612D8"/>
    <w:rsid w:val="00963201"/>
    <w:rsid w:val="009755F1"/>
    <w:rsid w:val="0097636C"/>
    <w:rsid w:val="00976AAE"/>
    <w:rsid w:val="0098498D"/>
    <w:rsid w:val="009859BC"/>
    <w:rsid w:val="00987107"/>
    <w:rsid w:val="009A146C"/>
    <w:rsid w:val="009A72DD"/>
    <w:rsid w:val="009A786A"/>
    <w:rsid w:val="009C5F07"/>
    <w:rsid w:val="009C7006"/>
    <w:rsid w:val="009D0672"/>
    <w:rsid w:val="009D71C4"/>
    <w:rsid w:val="009D7394"/>
    <w:rsid w:val="009E7473"/>
    <w:rsid w:val="00A00668"/>
    <w:rsid w:val="00A00D2A"/>
    <w:rsid w:val="00A04DA5"/>
    <w:rsid w:val="00A1041E"/>
    <w:rsid w:val="00A12AA3"/>
    <w:rsid w:val="00A20994"/>
    <w:rsid w:val="00A23C4F"/>
    <w:rsid w:val="00A36197"/>
    <w:rsid w:val="00A374C9"/>
    <w:rsid w:val="00A4138D"/>
    <w:rsid w:val="00A44473"/>
    <w:rsid w:val="00A447A4"/>
    <w:rsid w:val="00A44D33"/>
    <w:rsid w:val="00A503C3"/>
    <w:rsid w:val="00A73D65"/>
    <w:rsid w:val="00A77A0F"/>
    <w:rsid w:val="00A84779"/>
    <w:rsid w:val="00A86816"/>
    <w:rsid w:val="00A91FCA"/>
    <w:rsid w:val="00AA65A4"/>
    <w:rsid w:val="00AD60F4"/>
    <w:rsid w:val="00AE158A"/>
    <w:rsid w:val="00AE1B7C"/>
    <w:rsid w:val="00AF3D35"/>
    <w:rsid w:val="00AF58D6"/>
    <w:rsid w:val="00AF7078"/>
    <w:rsid w:val="00B0382C"/>
    <w:rsid w:val="00B07BC8"/>
    <w:rsid w:val="00B07DE5"/>
    <w:rsid w:val="00B122BA"/>
    <w:rsid w:val="00B13872"/>
    <w:rsid w:val="00B201AE"/>
    <w:rsid w:val="00B33709"/>
    <w:rsid w:val="00B44F9C"/>
    <w:rsid w:val="00B451C1"/>
    <w:rsid w:val="00B505A1"/>
    <w:rsid w:val="00B52321"/>
    <w:rsid w:val="00B56B51"/>
    <w:rsid w:val="00B623C4"/>
    <w:rsid w:val="00B73970"/>
    <w:rsid w:val="00B74107"/>
    <w:rsid w:val="00B81A3B"/>
    <w:rsid w:val="00B9032D"/>
    <w:rsid w:val="00BA1ED8"/>
    <w:rsid w:val="00BA767D"/>
    <w:rsid w:val="00BB73E0"/>
    <w:rsid w:val="00BD1C29"/>
    <w:rsid w:val="00BE36D4"/>
    <w:rsid w:val="00BE47EE"/>
    <w:rsid w:val="00BF2D2C"/>
    <w:rsid w:val="00C03AEF"/>
    <w:rsid w:val="00C126ED"/>
    <w:rsid w:val="00C14563"/>
    <w:rsid w:val="00C21226"/>
    <w:rsid w:val="00C24420"/>
    <w:rsid w:val="00C445C8"/>
    <w:rsid w:val="00C45ECE"/>
    <w:rsid w:val="00C562E8"/>
    <w:rsid w:val="00C67A91"/>
    <w:rsid w:val="00C71A2A"/>
    <w:rsid w:val="00C82327"/>
    <w:rsid w:val="00C824ED"/>
    <w:rsid w:val="00C85810"/>
    <w:rsid w:val="00C918D5"/>
    <w:rsid w:val="00C92495"/>
    <w:rsid w:val="00CA0262"/>
    <w:rsid w:val="00CA06CA"/>
    <w:rsid w:val="00CA1F08"/>
    <w:rsid w:val="00CB2DB1"/>
    <w:rsid w:val="00CC3D7F"/>
    <w:rsid w:val="00CC54A7"/>
    <w:rsid w:val="00CC7010"/>
    <w:rsid w:val="00CD58A5"/>
    <w:rsid w:val="00CD5F01"/>
    <w:rsid w:val="00CD61EF"/>
    <w:rsid w:val="00CE17B9"/>
    <w:rsid w:val="00D04FDE"/>
    <w:rsid w:val="00D1001F"/>
    <w:rsid w:val="00D102C8"/>
    <w:rsid w:val="00D3178E"/>
    <w:rsid w:val="00D36932"/>
    <w:rsid w:val="00D40ADF"/>
    <w:rsid w:val="00D4533B"/>
    <w:rsid w:val="00D52A20"/>
    <w:rsid w:val="00D635DF"/>
    <w:rsid w:val="00D65092"/>
    <w:rsid w:val="00D800A8"/>
    <w:rsid w:val="00D817CB"/>
    <w:rsid w:val="00D9125A"/>
    <w:rsid w:val="00D94BB9"/>
    <w:rsid w:val="00DA25F7"/>
    <w:rsid w:val="00DA43FD"/>
    <w:rsid w:val="00DB1069"/>
    <w:rsid w:val="00DB4F85"/>
    <w:rsid w:val="00DC1175"/>
    <w:rsid w:val="00DD0DB0"/>
    <w:rsid w:val="00DD63E5"/>
    <w:rsid w:val="00DE2DCC"/>
    <w:rsid w:val="00DE4ABC"/>
    <w:rsid w:val="00DE7241"/>
    <w:rsid w:val="00DF0CBA"/>
    <w:rsid w:val="00DF18FC"/>
    <w:rsid w:val="00E028FF"/>
    <w:rsid w:val="00E041B4"/>
    <w:rsid w:val="00E058E8"/>
    <w:rsid w:val="00E06139"/>
    <w:rsid w:val="00E07007"/>
    <w:rsid w:val="00E1104E"/>
    <w:rsid w:val="00E12282"/>
    <w:rsid w:val="00E132B2"/>
    <w:rsid w:val="00E14D25"/>
    <w:rsid w:val="00E16FF6"/>
    <w:rsid w:val="00E2065D"/>
    <w:rsid w:val="00E32AB2"/>
    <w:rsid w:val="00E343BC"/>
    <w:rsid w:val="00E34C55"/>
    <w:rsid w:val="00E373F1"/>
    <w:rsid w:val="00E41E29"/>
    <w:rsid w:val="00E41F53"/>
    <w:rsid w:val="00E43176"/>
    <w:rsid w:val="00E61456"/>
    <w:rsid w:val="00E639F1"/>
    <w:rsid w:val="00E6408F"/>
    <w:rsid w:val="00E641CA"/>
    <w:rsid w:val="00E6738B"/>
    <w:rsid w:val="00E77891"/>
    <w:rsid w:val="00E83183"/>
    <w:rsid w:val="00E87BDF"/>
    <w:rsid w:val="00EA255D"/>
    <w:rsid w:val="00EB0CF2"/>
    <w:rsid w:val="00EC0667"/>
    <w:rsid w:val="00EC518A"/>
    <w:rsid w:val="00EC51B1"/>
    <w:rsid w:val="00ED05F7"/>
    <w:rsid w:val="00EE0043"/>
    <w:rsid w:val="00EE2E24"/>
    <w:rsid w:val="00EE354B"/>
    <w:rsid w:val="00EE6C83"/>
    <w:rsid w:val="00EE79D3"/>
    <w:rsid w:val="00EF2A1B"/>
    <w:rsid w:val="00F008CC"/>
    <w:rsid w:val="00F158F8"/>
    <w:rsid w:val="00F23BAA"/>
    <w:rsid w:val="00F24893"/>
    <w:rsid w:val="00F32DB5"/>
    <w:rsid w:val="00F334A5"/>
    <w:rsid w:val="00F40018"/>
    <w:rsid w:val="00F46612"/>
    <w:rsid w:val="00F46B34"/>
    <w:rsid w:val="00F47BA6"/>
    <w:rsid w:val="00F5236D"/>
    <w:rsid w:val="00F67D1F"/>
    <w:rsid w:val="00F75040"/>
    <w:rsid w:val="00F770CF"/>
    <w:rsid w:val="00F81C5E"/>
    <w:rsid w:val="00F85FFB"/>
    <w:rsid w:val="00F86223"/>
    <w:rsid w:val="00F8727E"/>
    <w:rsid w:val="00F9735E"/>
    <w:rsid w:val="00FA6DF6"/>
    <w:rsid w:val="00FB1153"/>
    <w:rsid w:val="00FB1C65"/>
    <w:rsid w:val="00FB4BFD"/>
    <w:rsid w:val="00FC3F05"/>
    <w:rsid w:val="00FC54E1"/>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63E8986"/>
  <w15:docId w15:val="{C4E7B10D-CE27-4380-9852-C1FEC6CBD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069"/>
    <w:rPr>
      <w:rFonts w:ascii="Times New Roman" w:eastAsia="Times New Roman" w:hAnsi="Times New Roman" w:cs="ODLJPJ+Arial"/>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sinitalic">
    <w:name w:val="Notes in italic"/>
    <w:basedOn w:val="Normal"/>
    <w:rsid w:val="00DB1069"/>
    <w:pPr>
      <w:widowControl w:val="0"/>
      <w:spacing w:after="120"/>
    </w:pPr>
    <w:rPr>
      <w:rFonts w:cs="Times New Roman"/>
      <w:i/>
      <w:snapToGrid w:val="0"/>
      <w:color w:val="auto"/>
      <w:szCs w:val="20"/>
    </w:rPr>
  </w:style>
  <w:style w:type="paragraph" w:customStyle="1" w:styleId="Default">
    <w:name w:val="Default"/>
    <w:rsid w:val="00DB1069"/>
    <w:pPr>
      <w:autoSpaceDE w:val="0"/>
      <w:autoSpaceDN w:val="0"/>
      <w:adjustRightInd w:val="0"/>
    </w:pPr>
    <w:rPr>
      <w:rFonts w:ascii="ODLJPJ+Arial" w:eastAsia="ODLJPJ+Arial" w:hAnsi="ODLJPJ+Arial" w:cs="ODLJPJ+Arial"/>
      <w:color w:val="000000"/>
      <w:sz w:val="24"/>
      <w:szCs w:val="24"/>
    </w:rPr>
  </w:style>
  <w:style w:type="paragraph" w:styleId="ListParagraph">
    <w:name w:val="List Paragraph"/>
    <w:basedOn w:val="Normal"/>
    <w:uiPriority w:val="34"/>
    <w:qFormat/>
    <w:rsid w:val="00DB1069"/>
    <w:pPr>
      <w:ind w:left="720"/>
      <w:contextualSpacing/>
    </w:pPr>
  </w:style>
  <w:style w:type="paragraph" w:styleId="BodyText">
    <w:name w:val="Body Text"/>
    <w:basedOn w:val="Default"/>
    <w:next w:val="Default"/>
    <w:link w:val="BodyTextChar"/>
    <w:rsid w:val="00DB1069"/>
    <w:rPr>
      <w:rFonts w:cs="Times New Roman"/>
      <w:color w:val="auto"/>
    </w:rPr>
  </w:style>
  <w:style w:type="character" w:customStyle="1" w:styleId="BodyTextChar">
    <w:name w:val="Body Text Char"/>
    <w:basedOn w:val="DefaultParagraphFont"/>
    <w:link w:val="BodyText"/>
    <w:rsid w:val="00DB1069"/>
    <w:rPr>
      <w:rFonts w:ascii="ODLJPJ+Arial" w:eastAsia="ODLJPJ+Arial" w:hAnsi="ODLJPJ+Arial" w:cs="Times New Roman"/>
      <w:sz w:val="24"/>
      <w:szCs w:val="24"/>
    </w:rPr>
  </w:style>
  <w:style w:type="paragraph" w:customStyle="1" w:styleId="header1">
    <w:name w:val="header1"/>
    <w:basedOn w:val="Normal"/>
    <w:qFormat/>
    <w:rsid w:val="00DB1069"/>
    <w:pPr>
      <w:jc w:val="center"/>
    </w:pPr>
    <w:rPr>
      <w:rFonts w:ascii="Tahoma" w:eastAsia="Tahoma" w:hAnsi="Tahoma" w:cs="Tahoma"/>
      <w:b/>
      <w:bCs/>
      <w:color w:val="auto"/>
      <w:sz w:val="32"/>
      <w:szCs w:val="28"/>
    </w:rPr>
  </w:style>
  <w:style w:type="paragraph" w:customStyle="1" w:styleId="header2">
    <w:name w:val="header2"/>
    <w:basedOn w:val="Normal"/>
    <w:qFormat/>
    <w:rsid w:val="00DB1069"/>
    <w:pPr>
      <w:jc w:val="center"/>
    </w:pPr>
    <w:rPr>
      <w:bCs/>
      <w:color w:val="auto"/>
      <w:sz w:val="28"/>
      <w:szCs w:val="28"/>
    </w:rPr>
  </w:style>
  <w:style w:type="paragraph" w:customStyle="1" w:styleId="Body1">
    <w:name w:val="Body1"/>
    <w:basedOn w:val="Normal"/>
    <w:qFormat/>
    <w:rsid w:val="00DB1069"/>
  </w:style>
  <w:style w:type="paragraph" w:customStyle="1" w:styleId="bullets">
    <w:name w:val="bullets"/>
    <w:basedOn w:val="ListParagraph"/>
    <w:qFormat/>
    <w:rsid w:val="00DB1069"/>
    <w:pPr>
      <w:numPr>
        <w:numId w:val="2"/>
      </w:numPr>
    </w:pPr>
    <w:rPr>
      <w:color w:val="auto"/>
    </w:rPr>
  </w:style>
  <w:style w:type="paragraph" w:customStyle="1" w:styleId="body2">
    <w:name w:val="body2"/>
    <w:basedOn w:val="Normal"/>
    <w:qFormat/>
    <w:rsid w:val="00DB1069"/>
    <w:rPr>
      <w:color w:val="auto"/>
    </w:rPr>
  </w:style>
  <w:style w:type="paragraph" w:customStyle="1" w:styleId="bullets2">
    <w:name w:val="bullets2"/>
    <w:basedOn w:val="BodyText"/>
    <w:qFormat/>
    <w:rsid w:val="00DB1069"/>
    <w:pPr>
      <w:numPr>
        <w:numId w:val="3"/>
      </w:numPr>
      <w:autoSpaceDE/>
      <w:autoSpaceDN/>
      <w:adjustRightInd/>
    </w:pPr>
    <w:rPr>
      <w:rFonts w:ascii="Times New Roman" w:eastAsia="Times New Roman" w:hAnsi="Times New Roman"/>
    </w:rPr>
  </w:style>
  <w:style w:type="paragraph" w:styleId="BalloonText">
    <w:name w:val="Balloon Text"/>
    <w:basedOn w:val="Normal"/>
    <w:link w:val="BalloonTextChar"/>
    <w:uiPriority w:val="99"/>
    <w:semiHidden/>
    <w:unhideWhenUsed/>
    <w:rsid w:val="00B81A3B"/>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B81A3B"/>
    <w:rPr>
      <w:rFonts w:ascii="Tahoma" w:eastAsia="Tahoma" w:hAnsi="Tahoma" w:cs="Tahoma"/>
      <w:color w:val="000000"/>
      <w:sz w:val="16"/>
      <w:szCs w:val="16"/>
    </w:rPr>
  </w:style>
  <w:style w:type="character" w:styleId="CommentReference">
    <w:name w:val="annotation reference"/>
    <w:basedOn w:val="DefaultParagraphFont"/>
    <w:uiPriority w:val="99"/>
    <w:unhideWhenUsed/>
    <w:rsid w:val="00B81A3B"/>
    <w:rPr>
      <w:sz w:val="16"/>
      <w:szCs w:val="16"/>
    </w:rPr>
  </w:style>
  <w:style w:type="paragraph" w:styleId="CommentText">
    <w:name w:val="annotation text"/>
    <w:aliases w:val="t"/>
    <w:basedOn w:val="Normal"/>
    <w:link w:val="CommentTextChar"/>
    <w:uiPriority w:val="99"/>
    <w:unhideWhenUsed/>
    <w:rsid w:val="00B81A3B"/>
    <w:rPr>
      <w:sz w:val="20"/>
      <w:szCs w:val="20"/>
    </w:rPr>
  </w:style>
  <w:style w:type="character" w:customStyle="1" w:styleId="CommentTextChar">
    <w:name w:val="Comment Text Char"/>
    <w:aliases w:val="t Char"/>
    <w:basedOn w:val="DefaultParagraphFont"/>
    <w:link w:val="CommentText"/>
    <w:uiPriority w:val="99"/>
    <w:rsid w:val="00B81A3B"/>
    <w:rPr>
      <w:rFonts w:ascii="Times New Roman" w:eastAsia="Times New Roman" w:hAnsi="Times New Roman" w:cs="ODLJPJ+Arial"/>
      <w:color w:val="000000"/>
    </w:rPr>
  </w:style>
  <w:style w:type="paragraph" w:styleId="CommentSubject">
    <w:name w:val="annotation subject"/>
    <w:basedOn w:val="CommentText"/>
    <w:next w:val="CommentText"/>
    <w:link w:val="CommentSubjectChar"/>
    <w:uiPriority w:val="99"/>
    <w:semiHidden/>
    <w:unhideWhenUsed/>
    <w:rsid w:val="00B81A3B"/>
    <w:rPr>
      <w:b/>
      <w:bCs/>
    </w:rPr>
  </w:style>
  <w:style w:type="character" w:customStyle="1" w:styleId="CommentSubjectChar">
    <w:name w:val="Comment Subject Char"/>
    <w:basedOn w:val="CommentTextChar"/>
    <w:link w:val="CommentSubject"/>
    <w:uiPriority w:val="99"/>
    <w:semiHidden/>
    <w:rsid w:val="00B81A3B"/>
    <w:rPr>
      <w:rFonts w:ascii="Times New Roman" w:eastAsia="Times New Roman" w:hAnsi="Times New Roman" w:cs="ODLJPJ+Arial"/>
      <w:b/>
      <w:bCs/>
      <w:color w:val="000000"/>
    </w:rPr>
  </w:style>
  <w:style w:type="paragraph" w:customStyle="1" w:styleId="Table1">
    <w:name w:val="Table1"/>
    <w:basedOn w:val="Body1"/>
    <w:qFormat/>
    <w:rsid w:val="00311552"/>
    <w:rPr>
      <w:rFonts w:cs="Times New Roman"/>
      <w:color w:val="auto"/>
    </w:rPr>
  </w:style>
  <w:style w:type="paragraph" w:customStyle="1" w:styleId="table2">
    <w:name w:val="table2"/>
    <w:basedOn w:val="body2"/>
    <w:qFormat/>
    <w:rsid w:val="005C7816"/>
    <w:pPr>
      <w:jc w:val="center"/>
    </w:pPr>
    <w:rPr>
      <w:rFonts w:ascii="Tahoma" w:eastAsia="Tahoma" w:hAnsi="Tahoma" w:cs="Tahoma"/>
      <w:b/>
      <w:i/>
      <w:sz w:val="28"/>
      <w:szCs w:val="28"/>
    </w:rPr>
  </w:style>
  <w:style w:type="paragraph" w:styleId="Header">
    <w:name w:val="header"/>
    <w:basedOn w:val="Normal"/>
    <w:link w:val="HeaderChar"/>
    <w:uiPriority w:val="99"/>
    <w:unhideWhenUsed/>
    <w:rsid w:val="00F008CC"/>
    <w:pPr>
      <w:tabs>
        <w:tab w:val="center" w:pos="4680"/>
        <w:tab w:val="right" w:pos="9360"/>
      </w:tabs>
    </w:pPr>
  </w:style>
  <w:style w:type="character" w:customStyle="1" w:styleId="HeaderChar">
    <w:name w:val="Header Char"/>
    <w:basedOn w:val="DefaultParagraphFont"/>
    <w:link w:val="Header"/>
    <w:uiPriority w:val="99"/>
    <w:rsid w:val="00F008CC"/>
    <w:rPr>
      <w:rFonts w:ascii="Times New Roman" w:eastAsia="Times New Roman" w:hAnsi="Times New Roman" w:cs="ODLJPJ+Arial"/>
      <w:color w:val="000000"/>
      <w:sz w:val="24"/>
      <w:szCs w:val="24"/>
    </w:rPr>
  </w:style>
  <w:style w:type="paragraph" w:styleId="Footer">
    <w:name w:val="footer"/>
    <w:basedOn w:val="Normal"/>
    <w:link w:val="FooterChar"/>
    <w:uiPriority w:val="99"/>
    <w:unhideWhenUsed/>
    <w:rsid w:val="00F008CC"/>
    <w:pPr>
      <w:tabs>
        <w:tab w:val="center" w:pos="4680"/>
        <w:tab w:val="right" w:pos="9360"/>
      </w:tabs>
    </w:pPr>
  </w:style>
  <w:style w:type="character" w:customStyle="1" w:styleId="FooterChar">
    <w:name w:val="Footer Char"/>
    <w:basedOn w:val="DefaultParagraphFont"/>
    <w:link w:val="Footer"/>
    <w:uiPriority w:val="99"/>
    <w:rsid w:val="00F008CC"/>
    <w:rPr>
      <w:rFonts w:ascii="Times New Roman" w:eastAsia="Times New Roman" w:hAnsi="Times New Roman" w:cs="ODLJPJ+Arial"/>
      <w:color w:val="000000"/>
      <w:sz w:val="24"/>
      <w:szCs w:val="24"/>
    </w:rPr>
  </w:style>
  <w:style w:type="character" w:styleId="Hyperlink">
    <w:name w:val="Hyperlink"/>
    <w:basedOn w:val="DefaultParagraphFont"/>
    <w:uiPriority w:val="99"/>
    <w:unhideWhenUsed/>
    <w:rsid w:val="005F3E9F"/>
    <w:rPr>
      <w:color w:val="0000FF" w:themeColor="hyperlink"/>
      <w:u w:val="single"/>
    </w:rPr>
  </w:style>
  <w:style w:type="character" w:styleId="PlaceholderText">
    <w:name w:val="Placeholder Text"/>
    <w:basedOn w:val="DefaultParagraphFont"/>
    <w:uiPriority w:val="99"/>
    <w:semiHidden/>
    <w:rsid w:val="0079752C"/>
    <w:rPr>
      <w:color w:val="808080"/>
    </w:rPr>
  </w:style>
  <w:style w:type="character" w:customStyle="1" w:styleId="fillin12">
    <w:name w:val="fillin12"/>
    <w:basedOn w:val="DefaultParagraphFont"/>
    <w:uiPriority w:val="1"/>
    <w:qFormat/>
    <w:rsid w:val="0079752C"/>
    <w:rPr>
      <w:rFonts w:ascii="Times New Roman" w:eastAsia="Times New Roman" w:hAnsi="Times New Roman"/>
      <w:sz w:val="24"/>
    </w:rPr>
  </w:style>
  <w:style w:type="paragraph" w:styleId="Revision">
    <w:name w:val="Revision"/>
    <w:hidden/>
    <w:uiPriority w:val="99"/>
    <w:semiHidden/>
    <w:rsid w:val="00AD60F4"/>
    <w:rPr>
      <w:rFonts w:ascii="Times New Roman" w:eastAsia="Times New Roman" w:hAnsi="Times New Roman" w:cs="ODLJPJ+Arial"/>
      <w:color w:val="000000"/>
      <w:sz w:val="24"/>
      <w:szCs w:val="24"/>
    </w:rPr>
  </w:style>
  <w:style w:type="table" w:styleId="TableGrid">
    <w:name w:val="Table Grid"/>
    <w:basedOn w:val="TableNormal"/>
    <w:uiPriority w:val="59"/>
    <w:rsid w:val="00F47B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1354681">
      <w:bodyDiv w:val="1"/>
      <w:marLeft w:val="0"/>
      <w:marRight w:val="0"/>
      <w:marTop w:val="0"/>
      <w:marBottom w:val="0"/>
      <w:divBdr>
        <w:top w:val="none" w:sz="0" w:space="0" w:color="auto"/>
        <w:left w:val="none" w:sz="0" w:space="0" w:color="auto"/>
        <w:bottom w:val="none" w:sz="0" w:space="0" w:color="auto"/>
        <w:right w:val="none" w:sz="0" w:space="0" w:color="auto"/>
      </w:divBdr>
    </w:div>
    <w:div w:id="1637100632">
      <w:bodyDiv w:val="1"/>
      <w:marLeft w:val="0"/>
      <w:marRight w:val="0"/>
      <w:marTop w:val="0"/>
      <w:marBottom w:val="0"/>
      <w:divBdr>
        <w:top w:val="none" w:sz="0" w:space="0" w:color="auto"/>
        <w:left w:val="none" w:sz="0" w:space="0" w:color="auto"/>
        <w:bottom w:val="none" w:sz="0" w:space="0" w:color="auto"/>
        <w:right w:val="none" w:sz="0" w:space="0" w:color="auto"/>
      </w:divBdr>
      <w:divsChild>
        <w:div w:id="2120223360">
          <w:marLeft w:val="0"/>
          <w:marRight w:val="0"/>
          <w:marTop w:val="0"/>
          <w:marBottom w:val="0"/>
          <w:divBdr>
            <w:top w:val="none" w:sz="0" w:space="0" w:color="auto"/>
            <w:left w:val="none" w:sz="0" w:space="0" w:color="auto"/>
            <w:bottom w:val="none" w:sz="0" w:space="0" w:color="auto"/>
            <w:right w:val="none" w:sz="0" w:space="0" w:color="auto"/>
          </w:divBdr>
          <w:divsChild>
            <w:div w:id="2055306258">
              <w:marLeft w:val="0"/>
              <w:marRight w:val="0"/>
              <w:marTop w:val="0"/>
              <w:marBottom w:val="0"/>
              <w:divBdr>
                <w:top w:val="none" w:sz="0" w:space="0" w:color="auto"/>
                <w:left w:val="none" w:sz="0" w:space="0" w:color="auto"/>
                <w:bottom w:val="none" w:sz="0" w:space="0" w:color="auto"/>
                <w:right w:val="none" w:sz="0" w:space="0" w:color="auto"/>
              </w:divBdr>
              <w:divsChild>
                <w:div w:id="860515542">
                  <w:marLeft w:val="0"/>
                  <w:marRight w:val="0"/>
                  <w:marTop w:val="0"/>
                  <w:marBottom w:val="0"/>
                  <w:divBdr>
                    <w:top w:val="none" w:sz="0" w:space="0" w:color="auto"/>
                    <w:left w:val="none" w:sz="0" w:space="0" w:color="auto"/>
                    <w:bottom w:val="none" w:sz="0" w:space="0" w:color="auto"/>
                    <w:right w:val="none" w:sz="0" w:space="0" w:color="auto"/>
                  </w:divBdr>
                  <w:divsChild>
                    <w:div w:id="613295515">
                      <w:marLeft w:val="0"/>
                      <w:marRight w:val="0"/>
                      <w:marTop w:val="0"/>
                      <w:marBottom w:val="0"/>
                      <w:divBdr>
                        <w:top w:val="none" w:sz="0" w:space="0" w:color="auto"/>
                        <w:left w:val="none" w:sz="0" w:space="0" w:color="auto"/>
                        <w:bottom w:val="none" w:sz="0" w:space="0" w:color="auto"/>
                        <w:right w:val="none" w:sz="0" w:space="0" w:color="auto"/>
                      </w:divBdr>
                      <w:divsChild>
                        <w:div w:id="1699508460">
                          <w:marLeft w:val="-225"/>
                          <w:marRight w:val="-225"/>
                          <w:marTop w:val="0"/>
                          <w:marBottom w:val="300"/>
                          <w:divBdr>
                            <w:top w:val="none" w:sz="0" w:space="0" w:color="auto"/>
                            <w:left w:val="none" w:sz="0" w:space="0" w:color="auto"/>
                            <w:bottom w:val="none" w:sz="0" w:space="0" w:color="auto"/>
                            <w:right w:val="none" w:sz="0" w:space="0" w:color="auto"/>
                          </w:divBdr>
                          <w:divsChild>
                            <w:div w:id="913592108">
                              <w:marLeft w:val="0"/>
                              <w:marRight w:val="0"/>
                              <w:marTop w:val="0"/>
                              <w:marBottom w:val="0"/>
                              <w:divBdr>
                                <w:top w:val="none" w:sz="0" w:space="0" w:color="auto"/>
                                <w:left w:val="none" w:sz="0" w:space="0" w:color="auto"/>
                                <w:bottom w:val="none" w:sz="0" w:space="0" w:color="auto"/>
                                <w:right w:val="none" w:sz="0" w:space="0" w:color="auto"/>
                              </w:divBdr>
                              <w:divsChild>
                                <w:div w:id="1094664098">
                                  <w:marLeft w:val="-225"/>
                                  <w:marRight w:val="-225"/>
                                  <w:marTop w:val="0"/>
                                  <w:marBottom w:val="300"/>
                                  <w:divBdr>
                                    <w:top w:val="none" w:sz="0" w:space="0" w:color="auto"/>
                                    <w:left w:val="none" w:sz="0" w:space="0" w:color="auto"/>
                                    <w:bottom w:val="none" w:sz="0" w:space="0" w:color="auto"/>
                                    <w:right w:val="none" w:sz="0" w:space="0" w:color="auto"/>
                                  </w:divBdr>
                                  <w:divsChild>
                                    <w:div w:id="321590045">
                                      <w:marLeft w:val="0"/>
                                      <w:marRight w:val="0"/>
                                      <w:marTop w:val="0"/>
                                      <w:marBottom w:val="0"/>
                                      <w:divBdr>
                                        <w:top w:val="none" w:sz="0" w:space="0" w:color="auto"/>
                                        <w:left w:val="none" w:sz="0" w:space="0" w:color="auto"/>
                                        <w:bottom w:val="none" w:sz="0" w:space="0" w:color="auto"/>
                                        <w:right w:val="none" w:sz="0" w:space="0" w:color="auto"/>
                                      </w:divBdr>
                                      <w:divsChild>
                                        <w:div w:id="394744438">
                                          <w:marLeft w:val="0"/>
                                          <w:marRight w:val="0"/>
                                          <w:marTop w:val="0"/>
                                          <w:marBottom w:val="0"/>
                                          <w:divBdr>
                                            <w:top w:val="none" w:sz="0" w:space="0" w:color="auto"/>
                                            <w:left w:val="none" w:sz="0" w:space="0" w:color="auto"/>
                                            <w:bottom w:val="none" w:sz="0" w:space="0" w:color="auto"/>
                                            <w:right w:val="none" w:sz="0" w:space="0" w:color="auto"/>
                                          </w:divBdr>
                                          <w:divsChild>
                                            <w:div w:id="2130776146">
                                              <w:marLeft w:val="0"/>
                                              <w:marRight w:val="0"/>
                                              <w:marTop w:val="0"/>
                                              <w:marBottom w:val="0"/>
                                              <w:divBdr>
                                                <w:top w:val="none" w:sz="0" w:space="0" w:color="auto"/>
                                                <w:left w:val="none" w:sz="0" w:space="0" w:color="auto"/>
                                                <w:bottom w:val="none" w:sz="0" w:space="0" w:color="auto"/>
                                                <w:right w:val="none" w:sz="0" w:space="0" w:color="auto"/>
                                              </w:divBdr>
                                              <w:divsChild>
                                                <w:div w:id="2089157699">
                                                  <w:marLeft w:val="0"/>
                                                  <w:marRight w:val="0"/>
                                                  <w:marTop w:val="0"/>
                                                  <w:marBottom w:val="0"/>
                                                  <w:divBdr>
                                                    <w:top w:val="none" w:sz="0" w:space="0" w:color="auto"/>
                                                    <w:left w:val="none" w:sz="0" w:space="0" w:color="auto"/>
                                                    <w:bottom w:val="none" w:sz="0" w:space="0" w:color="auto"/>
                                                    <w:right w:val="none" w:sz="0" w:space="0" w:color="auto"/>
                                                  </w:divBdr>
                                                  <w:divsChild>
                                                    <w:div w:id="1558586822">
                                                      <w:marLeft w:val="0"/>
                                                      <w:marRight w:val="0"/>
                                                      <w:marTop w:val="0"/>
                                                      <w:marBottom w:val="0"/>
                                                      <w:divBdr>
                                                        <w:top w:val="none" w:sz="0" w:space="0" w:color="auto"/>
                                                        <w:left w:val="none" w:sz="0" w:space="0" w:color="auto"/>
                                                        <w:bottom w:val="none" w:sz="0" w:space="0" w:color="auto"/>
                                                        <w:right w:val="none" w:sz="0" w:space="0" w:color="auto"/>
                                                      </w:divBdr>
                                                    </w:div>
                                                    <w:div w:id="102918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91844805">
      <w:bodyDiv w:val="1"/>
      <w:marLeft w:val="0"/>
      <w:marRight w:val="0"/>
      <w:marTop w:val="0"/>
      <w:marBottom w:val="0"/>
      <w:divBdr>
        <w:top w:val="none" w:sz="0" w:space="0" w:color="auto"/>
        <w:left w:val="none" w:sz="0" w:space="0" w:color="auto"/>
        <w:bottom w:val="none" w:sz="0" w:space="0" w:color="auto"/>
        <w:right w:val="none" w:sz="0" w:space="0" w:color="auto"/>
      </w:divBdr>
      <w:divsChild>
        <w:div w:id="1849909758">
          <w:marLeft w:val="0"/>
          <w:marRight w:val="0"/>
          <w:marTop w:val="0"/>
          <w:marBottom w:val="0"/>
          <w:divBdr>
            <w:top w:val="none" w:sz="0" w:space="0" w:color="auto"/>
            <w:left w:val="none" w:sz="0" w:space="0" w:color="auto"/>
            <w:bottom w:val="none" w:sz="0" w:space="0" w:color="auto"/>
            <w:right w:val="none" w:sz="0" w:space="0" w:color="auto"/>
          </w:divBdr>
          <w:divsChild>
            <w:div w:id="243269988">
              <w:marLeft w:val="0"/>
              <w:marRight w:val="0"/>
              <w:marTop w:val="0"/>
              <w:marBottom w:val="0"/>
              <w:divBdr>
                <w:top w:val="none" w:sz="0" w:space="0" w:color="auto"/>
                <w:left w:val="none" w:sz="0" w:space="0" w:color="auto"/>
                <w:bottom w:val="none" w:sz="0" w:space="0" w:color="auto"/>
                <w:right w:val="none" w:sz="0" w:space="0" w:color="auto"/>
              </w:divBdr>
              <w:divsChild>
                <w:div w:id="411242030">
                  <w:marLeft w:val="0"/>
                  <w:marRight w:val="0"/>
                  <w:marTop w:val="0"/>
                  <w:marBottom w:val="0"/>
                  <w:divBdr>
                    <w:top w:val="none" w:sz="0" w:space="0" w:color="auto"/>
                    <w:left w:val="none" w:sz="0" w:space="0" w:color="auto"/>
                    <w:bottom w:val="none" w:sz="0" w:space="0" w:color="auto"/>
                    <w:right w:val="none" w:sz="0" w:space="0" w:color="auto"/>
                  </w:divBdr>
                  <w:divsChild>
                    <w:div w:id="1138064747">
                      <w:marLeft w:val="0"/>
                      <w:marRight w:val="0"/>
                      <w:marTop w:val="0"/>
                      <w:marBottom w:val="0"/>
                      <w:divBdr>
                        <w:top w:val="none" w:sz="0" w:space="0" w:color="auto"/>
                        <w:left w:val="none" w:sz="0" w:space="0" w:color="auto"/>
                        <w:bottom w:val="none" w:sz="0" w:space="0" w:color="auto"/>
                        <w:right w:val="none" w:sz="0" w:space="0" w:color="auto"/>
                      </w:divBdr>
                      <w:divsChild>
                        <w:div w:id="540829201">
                          <w:marLeft w:val="-225"/>
                          <w:marRight w:val="-225"/>
                          <w:marTop w:val="0"/>
                          <w:marBottom w:val="300"/>
                          <w:divBdr>
                            <w:top w:val="none" w:sz="0" w:space="0" w:color="auto"/>
                            <w:left w:val="none" w:sz="0" w:space="0" w:color="auto"/>
                            <w:bottom w:val="none" w:sz="0" w:space="0" w:color="auto"/>
                            <w:right w:val="none" w:sz="0" w:space="0" w:color="auto"/>
                          </w:divBdr>
                          <w:divsChild>
                            <w:div w:id="993411251">
                              <w:marLeft w:val="0"/>
                              <w:marRight w:val="0"/>
                              <w:marTop w:val="0"/>
                              <w:marBottom w:val="0"/>
                              <w:divBdr>
                                <w:top w:val="none" w:sz="0" w:space="0" w:color="auto"/>
                                <w:left w:val="none" w:sz="0" w:space="0" w:color="auto"/>
                                <w:bottom w:val="none" w:sz="0" w:space="0" w:color="auto"/>
                                <w:right w:val="none" w:sz="0" w:space="0" w:color="auto"/>
                              </w:divBdr>
                              <w:divsChild>
                                <w:div w:id="468668660">
                                  <w:marLeft w:val="-225"/>
                                  <w:marRight w:val="-225"/>
                                  <w:marTop w:val="0"/>
                                  <w:marBottom w:val="300"/>
                                  <w:divBdr>
                                    <w:top w:val="none" w:sz="0" w:space="0" w:color="auto"/>
                                    <w:left w:val="none" w:sz="0" w:space="0" w:color="auto"/>
                                    <w:bottom w:val="none" w:sz="0" w:space="0" w:color="auto"/>
                                    <w:right w:val="none" w:sz="0" w:space="0" w:color="auto"/>
                                  </w:divBdr>
                                  <w:divsChild>
                                    <w:div w:id="38632237">
                                      <w:marLeft w:val="0"/>
                                      <w:marRight w:val="0"/>
                                      <w:marTop w:val="0"/>
                                      <w:marBottom w:val="0"/>
                                      <w:divBdr>
                                        <w:top w:val="none" w:sz="0" w:space="0" w:color="auto"/>
                                        <w:left w:val="none" w:sz="0" w:space="0" w:color="auto"/>
                                        <w:bottom w:val="none" w:sz="0" w:space="0" w:color="auto"/>
                                        <w:right w:val="none" w:sz="0" w:space="0" w:color="auto"/>
                                      </w:divBdr>
                                      <w:divsChild>
                                        <w:div w:id="1464926672">
                                          <w:marLeft w:val="0"/>
                                          <w:marRight w:val="0"/>
                                          <w:marTop w:val="0"/>
                                          <w:marBottom w:val="0"/>
                                          <w:divBdr>
                                            <w:top w:val="none" w:sz="0" w:space="0" w:color="auto"/>
                                            <w:left w:val="none" w:sz="0" w:space="0" w:color="auto"/>
                                            <w:bottom w:val="none" w:sz="0" w:space="0" w:color="auto"/>
                                            <w:right w:val="none" w:sz="0" w:space="0" w:color="auto"/>
                                          </w:divBdr>
                                          <w:divsChild>
                                            <w:div w:id="509178957">
                                              <w:marLeft w:val="0"/>
                                              <w:marRight w:val="0"/>
                                              <w:marTop w:val="0"/>
                                              <w:marBottom w:val="0"/>
                                              <w:divBdr>
                                                <w:top w:val="none" w:sz="0" w:space="0" w:color="auto"/>
                                                <w:left w:val="none" w:sz="0" w:space="0" w:color="auto"/>
                                                <w:bottom w:val="none" w:sz="0" w:space="0" w:color="auto"/>
                                                <w:right w:val="none" w:sz="0" w:space="0" w:color="auto"/>
                                              </w:divBdr>
                                              <w:divsChild>
                                                <w:div w:id="202357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1930292">
      <w:bodyDiv w:val="1"/>
      <w:marLeft w:val="0"/>
      <w:marRight w:val="0"/>
      <w:marTop w:val="0"/>
      <w:marBottom w:val="0"/>
      <w:divBdr>
        <w:top w:val="none" w:sz="0" w:space="0" w:color="auto"/>
        <w:left w:val="none" w:sz="0" w:space="0" w:color="auto"/>
        <w:bottom w:val="none" w:sz="0" w:space="0" w:color="auto"/>
        <w:right w:val="none" w:sz="0" w:space="0" w:color="auto"/>
      </w:divBdr>
      <w:divsChild>
        <w:div w:id="1413813716">
          <w:marLeft w:val="0"/>
          <w:marRight w:val="0"/>
          <w:marTop w:val="0"/>
          <w:marBottom w:val="0"/>
          <w:divBdr>
            <w:top w:val="none" w:sz="0" w:space="0" w:color="auto"/>
            <w:left w:val="none" w:sz="0" w:space="0" w:color="auto"/>
            <w:bottom w:val="none" w:sz="0" w:space="0" w:color="auto"/>
            <w:right w:val="none" w:sz="0" w:space="0" w:color="auto"/>
          </w:divBdr>
          <w:divsChild>
            <w:div w:id="665665669">
              <w:marLeft w:val="0"/>
              <w:marRight w:val="0"/>
              <w:marTop w:val="0"/>
              <w:marBottom w:val="0"/>
              <w:divBdr>
                <w:top w:val="none" w:sz="0" w:space="0" w:color="auto"/>
                <w:left w:val="none" w:sz="0" w:space="0" w:color="auto"/>
                <w:bottom w:val="none" w:sz="0" w:space="0" w:color="auto"/>
                <w:right w:val="none" w:sz="0" w:space="0" w:color="auto"/>
              </w:divBdr>
              <w:divsChild>
                <w:div w:id="134182811">
                  <w:marLeft w:val="0"/>
                  <w:marRight w:val="0"/>
                  <w:marTop w:val="0"/>
                  <w:marBottom w:val="0"/>
                  <w:divBdr>
                    <w:top w:val="none" w:sz="0" w:space="0" w:color="auto"/>
                    <w:left w:val="none" w:sz="0" w:space="0" w:color="auto"/>
                    <w:bottom w:val="none" w:sz="0" w:space="0" w:color="auto"/>
                    <w:right w:val="none" w:sz="0" w:space="0" w:color="auto"/>
                  </w:divBdr>
                  <w:divsChild>
                    <w:div w:id="1638997544">
                      <w:marLeft w:val="0"/>
                      <w:marRight w:val="0"/>
                      <w:marTop w:val="0"/>
                      <w:marBottom w:val="0"/>
                      <w:divBdr>
                        <w:top w:val="none" w:sz="0" w:space="0" w:color="auto"/>
                        <w:left w:val="none" w:sz="0" w:space="0" w:color="auto"/>
                        <w:bottom w:val="none" w:sz="0" w:space="0" w:color="auto"/>
                        <w:right w:val="none" w:sz="0" w:space="0" w:color="auto"/>
                      </w:divBdr>
                      <w:divsChild>
                        <w:div w:id="1173838937">
                          <w:marLeft w:val="-225"/>
                          <w:marRight w:val="-225"/>
                          <w:marTop w:val="0"/>
                          <w:marBottom w:val="300"/>
                          <w:divBdr>
                            <w:top w:val="none" w:sz="0" w:space="0" w:color="auto"/>
                            <w:left w:val="none" w:sz="0" w:space="0" w:color="auto"/>
                            <w:bottom w:val="none" w:sz="0" w:space="0" w:color="auto"/>
                            <w:right w:val="none" w:sz="0" w:space="0" w:color="auto"/>
                          </w:divBdr>
                          <w:divsChild>
                            <w:div w:id="1999457314">
                              <w:marLeft w:val="0"/>
                              <w:marRight w:val="0"/>
                              <w:marTop w:val="0"/>
                              <w:marBottom w:val="0"/>
                              <w:divBdr>
                                <w:top w:val="none" w:sz="0" w:space="0" w:color="auto"/>
                                <w:left w:val="none" w:sz="0" w:space="0" w:color="auto"/>
                                <w:bottom w:val="none" w:sz="0" w:space="0" w:color="auto"/>
                                <w:right w:val="none" w:sz="0" w:space="0" w:color="auto"/>
                              </w:divBdr>
                              <w:divsChild>
                                <w:div w:id="2092309756">
                                  <w:marLeft w:val="-225"/>
                                  <w:marRight w:val="-225"/>
                                  <w:marTop w:val="0"/>
                                  <w:marBottom w:val="300"/>
                                  <w:divBdr>
                                    <w:top w:val="none" w:sz="0" w:space="0" w:color="auto"/>
                                    <w:left w:val="none" w:sz="0" w:space="0" w:color="auto"/>
                                    <w:bottom w:val="none" w:sz="0" w:space="0" w:color="auto"/>
                                    <w:right w:val="none" w:sz="0" w:space="0" w:color="auto"/>
                                  </w:divBdr>
                                  <w:divsChild>
                                    <w:div w:id="1055932444">
                                      <w:marLeft w:val="0"/>
                                      <w:marRight w:val="0"/>
                                      <w:marTop w:val="0"/>
                                      <w:marBottom w:val="0"/>
                                      <w:divBdr>
                                        <w:top w:val="none" w:sz="0" w:space="0" w:color="auto"/>
                                        <w:left w:val="none" w:sz="0" w:space="0" w:color="auto"/>
                                        <w:bottom w:val="none" w:sz="0" w:space="0" w:color="auto"/>
                                        <w:right w:val="none" w:sz="0" w:space="0" w:color="auto"/>
                                      </w:divBdr>
                                      <w:divsChild>
                                        <w:div w:id="1188979580">
                                          <w:marLeft w:val="0"/>
                                          <w:marRight w:val="0"/>
                                          <w:marTop w:val="0"/>
                                          <w:marBottom w:val="0"/>
                                          <w:divBdr>
                                            <w:top w:val="none" w:sz="0" w:space="0" w:color="auto"/>
                                            <w:left w:val="none" w:sz="0" w:space="0" w:color="auto"/>
                                            <w:bottom w:val="none" w:sz="0" w:space="0" w:color="auto"/>
                                            <w:right w:val="none" w:sz="0" w:space="0" w:color="auto"/>
                                          </w:divBdr>
                                          <w:divsChild>
                                            <w:div w:id="144783886">
                                              <w:marLeft w:val="0"/>
                                              <w:marRight w:val="0"/>
                                              <w:marTop w:val="0"/>
                                              <w:marBottom w:val="0"/>
                                              <w:divBdr>
                                                <w:top w:val="none" w:sz="0" w:space="0" w:color="auto"/>
                                                <w:left w:val="none" w:sz="0" w:space="0" w:color="auto"/>
                                                <w:bottom w:val="none" w:sz="0" w:space="0" w:color="auto"/>
                                                <w:right w:val="none" w:sz="0" w:space="0" w:color="auto"/>
                                              </w:divBdr>
                                              <w:divsChild>
                                                <w:div w:id="19725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eldercare.acl.gov/"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dhs.wisconsin.gov/familycare/mcoappeal.htm"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4E3B88392E40429AA20C586350FCF9"/>
        <w:category>
          <w:name w:val="General"/>
          <w:gallery w:val="placeholder"/>
        </w:category>
        <w:types>
          <w:type w:val="bbPlcHdr"/>
        </w:types>
        <w:behaviors>
          <w:behavior w:val="content"/>
        </w:behaviors>
        <w:guid w:val="{B8866C5A-57C6-4D19-94AA-4AA860D0249C}"/>
      </w:docPartPr>
      <w:docPartBody>
        <w:p w:rsidR="00A51E34" w:rsidRDefault="00E826FD" w:rsidP="00E826FD">
          <w:pPr>
            <w:pStyle w:val="A64E3B88392E40429AA20C586350FCF923"/>
          </w:pPr>
          <w:r w:rsidRPr="008D1F60">
            <w:rPr>
              <w:rStyle w:val="PlaceholderText"/>
              <w:rFonts w:ascii="SimSun" w:eastAsia="SimSun" w:hAnsi="SimSun"/>
            </w:rPr>
            <w:t>Enter Street Address</w:t>
          </w:r>
        </w:p>
      </w:docPartBody>
    </w:docPart>
    <w:docPart>
      <w:docPartPr>
        <w:name w:val="ECCFA02B9C844DA5AB09172EAF2812C8"/>
        <w:category>
          <w:name w:val="General"/>
          <w:gallery w:val="placeholder"/>
        </w:category>
        <w:types>
          <w:type w:val="bbPlcHdr"/>
        </w:types>
        <w:behaviors>
          <w:behavior w:val="content"/>
        </w:behaviors>
        <w:guid w:val="{6EEB69F0-6AE3-4841-B676-98F15FFC773B}"/>
      </w:docPartPr>
      <w:docPartBody>
        <w:p w:rsidR="00A51E34" w:rsidRDefault="00E826FD" w:rsidP="00E826FD">
          <w:pPr>
            <w:pStyle w:val="ECCFA02B9C844DA5AB09172EAF2812C823"/>
          </w:pPr>
          <w:r w:rsidRPr="008D1F60">
            <w:rPr>
              <w:rFonts w:ascii="SimSun" w:eastAsia="SimSun" w:hAnsi="SimSun"/>
              <w:color w:val="808080"/>
            </w:rPr>
            <w:t>Click here to enter text, include rationale and alternatives</w:t>
          </w:r>
        </w:p>
      </w:docPartBody>
    </w:docPart>
    <w:docPart>
      <w:docPartPr>
        <w:name w:val="E70A7965ECE742DEAE0A3B21A253C96A"/>
        <w:category>
          <w:name w:val="General"/>
          <w:gallery w:val="placeholder"/>
        </w:category>
        <w:types>
          <w:type w:val="bbPlcHdr"/>
        </w:types>
        <w:behaviors>
          <w:behavior w:val="content"/>
        </w:behaviors>
        <w:guid w:val="{8F7FEB98-3A3E-4DCE-A8E9-C0FFB9D14817}"/>
      </w:docPartPr>
      <w:docPartBody>
        <w:p w:rsidR="00A51E34" w:rsidRDefault="00E826FD" w:rsidP="00E826FD">
          <w:pPr>
            <w:pStyle w:val="E70A7965ECE742DEAE0A3B21A253C96A23"/>
          </w:pPr>
          <w:r w:rsidRPr="008D1F60">
            <w:rPr>
              <w:rStyle w:val="PlaceholderText"/>
              <w:rFonts w:ascii="SimSun" w:eastAsia="SimSun" w:hAnsi="SimSun"/>
            </w:rPr>
            <w:t>Enter City, State, and Zip Code</w:t>
          </w:r>
        </w:p>
      </w:docPartBody>
    </w:docPart>
    <w:docPart>
      <w:docPartPr>
        <w:name w:val="7946E7588EF746F7A461E70B79E3A52B"/>
        <w:category>
          <w:name w:val="General"/>
          <w:gallery w:val="placeholder"/>
        </w:category>
        <w:types>
          <w:type w:val="bbPlcHdr"/>
        </w:types>
        <w:behaviors>
          <w:behavior w:val="content"/>
        </w:behaviors>
        <w:guid w:val="{67AA8240-2E65-4F2D-9B73-E99CBCCF5E25}"/>
      </w:docPartPr>
      <w:docPartBody>
        <w:p w:rsidR="007D138D" w:rsidRDefault="00E826FD" w:rsidP="00E826FD">
          <w:pPr>
            <w:pStyle w:val="7946E7588EF746F7A461E70B79E3A52B22"/>
          </w:pPr>
          <w:r w:rsidRPr="008D1F60">
            <w:rPr>
              <w:rStyle w:val="PlaceholderText"/>
              <w:rFonts w:ascii="SimSun" w:eastAsia="SimSun" w:hAnsi="SimSun"/>
            </w:rPr>
            <w:t>Click here to enter phone number(s)</w:t>
          </w:r>
        </w:p>
      </w:docPartBody>
    </w:docPart>
    <w:docPart>
      <w:docPartPr>
        <w:name w:val="BF03E33665394561A39F726C0E2B6D3B"/>
        <w:category>
          <w:name w:val="General"/>
          <w:gallery w:val="placeholder"/>
        </w:category>
        <w:types>
          <w:type w:val="bbPlcHdr"/>
        </w:types>
        <w:behaviors>
          <w:behavior w:val="content"/>
        </w:behaviors>
        <w:guid w:val="{A2571A3A-CEE4-437E-B7FF-0D41AC08962D}"/>
      </w:docPartPr>
      <w:docPartBody>
        <w:p w:rsidR="007D138D" w:rsidRDefault="00E826FD" w:rsidP="00E826FD">
          <w:pPr>
            <w:pStyle w:val="BF03E33665394561A39F726C0E2B6D3B22"/>
          </w:pPr>
          <w:r w:rsidRPr="008D1F60">
            <w:rPr>
              <w:rStyle w:val="PlaceholderText"/>
              <w:rFonts w:ascii="SimSun" w:eastAsia="SimSun" w:hAnsi="SimSun"/>
            </w:rPr>
            <w:t>Click here to enter TTY number</w:t>
          </w:r>
        </w:p>
      </w:docPartBody>
    </w:docPart>
    <w:docPart>
      <w:docPartPr>
        <w:name w:val="EA92FD344254410DB585F5DCF141B6A3"/>
        <w:category>
          <w:name w:val="General"/>
          <w:gallery w:val="placeholder"/>
        </w:category>
        <w:types>
          <w:type w:val="bbPlcHdr"/>
        </w:types>
        <w:behaviors>
          <w:behavior w:val="content"/>
        </w:behaviors>
        <w:guid w:val="{E293443B-403D-43F1-A2D9-061B08F18A8A}"/>
      </w:docPartPr>
      <w:docPartBody>
        <w:p w:rsidR="007D138D" w:rsidRDefault="00E826FD" w:rsidP="00E826FD">
          <w:pPr>
            <w:pStyle w:val="EA92FD344254410DB585F5DCF141B6A322"/>
          </w:pPr>
          <w:r w:rsidRPr="008D1F60">
            <w:rPr>
              <w:rFonts w:ascii="SimSun" w:eastAsia="SimSun" w:hAnsi="SimSun"/>
              <w:color w:val="808080"/>
            </w:rPr>
            <w:t>Enter Contact Name</w:t>
          </w:r>
        </w:p>
      </w:docPartBody>
    </w:docPart>
    <w:docPart>
      <w:docPartPr>
        <w:name w:val="4EDCE7F86D4740DCA46752AC9D2FE783"/>
        <w:category>
          <w:name w:val="General"/>
          <w:gallery w:val="placeholder"/>
        </w:category>
        <w:types>
          <w:type w:val="bbPlcHdr"/>
        </w:types>
        <w:behaviors>
          <w:behavior w:val="content"/>
        </w:behaviors>
        <w:guid w:val="{880E8E7A-39C1-4EFE-8453-B6BFB58A6787}"/>
      </w:docPartPr>
      <w:docPartBody>
        <w:p w:rsidR="007D138D" w:rsidRDefault="00E826FD" w:rsidP="00E826FD">
          <w:pPr>
            <w:pStyle w:val="4EDCE7F86D4740DCA46752AC9D2FE78322"/>
          </w:pPr>
          <w:r w:rsidRPr="008D1F60">
            <w:rPr>
              <w:rFonts w:ascii="SimSun" w:eastAsia="SimSun" w:hAnsi="SimSun"/>
              <w:color w:val="808080"/>
            </w:rPr>
            <w:t>Phone Number</w:t>
          </w:r>
        </w:p>
      </w:docPartBody>
    </w:docPart>
    <w:docPart>
      <w:docPartPr>
        <w:name w:val="85C90B7DA8FE4853900BD30A7ADA2B44"/>
        <w:category>
          <w:name w:val="General"/>
          <w:gallery w:val="placeholder"/>
        </w:category>
        <w:types>
          <w:type w:val="bbPlcHdr"/>
        </w:types>
        <w:behaviors>
          <w:behavior w:val="content"/>
        </w:behaviors>
        <w:guid w:val="{BAFA856C-A4F0-4FB0-A39D-8EE30786A974}"/>
      </w:docPartPr>
      <w:docPartBody>
        <w:p w:rsidR="007D138D" w:rsidRDefault="00E826FD" w:rsidP="00E826FD">
          <w:pPr>
            <w:pStyle w:val="85C90B7DA8FE4853900BD30A7ADA2B4422"/>
          </w:pPr>
          <w:r w:rsidRPr="008D1F60">
            <w:rPr>
              <w:rStyle w:val="PlaceholderText"/>
              <w:rFonts w:ascii="SimSun" w:eastAsia="SimSun" w:hAnsi="SimSun" w:cs="Times New Roman"/>
            </w:rPr>
            <w:t>Insert appropriate term</w:t>
          </w:r>
        </w:p>
      </w:docPartBody>
    </w:docPart>
    <w:docPart>
      <w:docPartPr>
        <w:name w:val="1436452AE7A345128FC4E07905EBA816"/>
        <w:category>
          <w:name w:val="General"/>
          <w:gallery w:val="placeholder"/>
        </w:category>
        <w:types>
          <w:type w:val="bbPlcHdr"/>
        </w:types>
        <w:behaviors>
          <w:behavior w:val="content"/>
        </w:behaviors>
        <w:guid w:val="{CF85EC14-AD23-4261-8953-FB0758AD3137}"/>
      </w:docPartPr>
      <w:docPartBody>
        <w:p w:rsidR="007D138D" w:rsidRDefault="00E826FD" w:rsidP="00E826FD">
          <w:pPr>
            <w:pStyle w:val="1436452AE7A345128FC4E07905EBA81622"/>
          </w:pPr>
          <w:r w:rsidRPr="008D1F60">
            <w:rPr>
              <w:rStyle w:val="PlaceholderText"/>
              <w:rFonts w:ascii="SimSun" w:eastAsia="SimSun" w:hAnsi="SimSun" w:cs="Times New Roman"/>
            </w:rPr>
            <w:t>Insert appropriate term</w:t>
          </w:r>
        </w:p>
      </w:docPartBody>
    </w:docPart>
    <w:docPart>
      <w:docPartPr>
        <w:name w:val="6A07A90C59C245259D37C017770EDB62"/>
        <w:category>
          <w:name w:val="General"/>
          <w:gallery w:val="placeholder"/>
        </w:category>
        <w:types>
          <w:type w:val="bbPlcHdr"/>
        </w:types>
        <w:behaviors>
          <w:behavior w:val="content"/>
        </w:behaviors>
        <w:guid w:val="{81796CEA-9800-4463-9785-151E51E73176}"/>
      </w:docPartPr>
      <w:docPartBody>
        <w:p w:rsidR="007D138D" w:rsidRDefault="00E826FD" w:rsidP="00E826FD">
          <w:pPr>
            <w:pStyle w:val="6A07A90C59C245259D37C017770EDB6222"/>
          </w:pPr>
          <w:r w:rsidRPr="008D1F60">
            <w:rPr>
              <w:rStyle w:val="PlaceholderText"/>
              <w:rFonts w:ascii="SimSun" w:eastAsia="SimSun" w:hAnsi="SimSun" w:cs="Times New Roman"/>
            </w:rPr>
            <w:t>Insert appropriate term</w:t>
          </w:r>
        </w:p>
      </w:docPartBody>
    </w:docPart>
    <w:docPart>
      <w:docPartPr>
        <w:name w:val="5EECB54AF9E54A4F8F1B935401649F48"/>
        <w:category>
          <w:name w:val="General"/>
          <w:gallery w:val="placeholder"/>
        </w:category>
        <w:types>
          <w:type w:val="bbPlcHdr"/>
        </w:types>
        <w:behaviors>
          <w:behavior w:val="content"/>
        </w:behaviors>
        <w:guid w:val="{A95C3AFA-DE63-4D52-BA2F-0BBCF3E5C6D8}"/>
      </w:docPartPr>
      <w:docPartBody>
        <w:p w:rsidR="007D138D" w:rsidRDefault="00E826FD" w:rsidP="00E826FD">
          <w:pPr>
            <w:pStyle w:val="5EECB54AF9E54A4F8F1B935401649F4822"/>
          </w:pPr>
          <w:r w:rsidRPr="008D1F60">
            <w:rPr>
              <w:rStyle w:val="PlaceholderText"/>
              <w:rFonts w:ascii="SimSun" w:eastAsia="SimSun" w:hAnsi="SimSun"/>
            </w:rPr>
            <w:t>Insert appropriate term</w:t>
          </w:r>
        </w:p>
      </w:docPartBody>
    </w:docPart>
    <w:docPart>
      <w:docPartPr>
        <w:name w:val="48D59780294B4BB8A1CA86F069464811"/>
        <w:category>
          <w:name w:val="General"/>
          <w:gallery w:val="placeholder"/>
        </w:category>
        <w:types>
          <w:type w:val="bbPlcHdr"/>
        </w:types>
        <w:behaviors>
          <w:behavior w:val="content"/>
        </w:behaviors>
        <w:guid w:val="{151EF88F-59E1-45B5-97E6-FE451D3D3F46}"/>
      </w:docPartPr>
      <w:docPartBody>
        <w:p w:rsidR="007D138D" w:rsidRDefault="00E826FD" w:rsidP="00E826FD">
          <w:pPr>
            <w:pStyle w:val="48D59780294B4BB8A1CA86F06946481122"/>
          </w:pPr>
          <w:r w:rsidRPr="008D1F60">
            <w:rPr>
              <w:rStyle w:val="PlaceholderText"/>
              <w:rFonts w:ascii="SimSun" w:eastAsia="SimSun" w:hAnsi="SimSun"/>
            </w:rPr>
            <w:t>Insert appropriate term</w:t>
          </w:r>
        </w:p>
      </w:docPartBody>
    </w:docPart>
    <w:docPart>
      <w:docPartPr>
        <w:name w:val="7BCD1FAF83614F89BEC6E007026FA529"/>
        <w:category>
          <w:name w:val="General"/>
          <w:gallery w:val="placeholder"/>
        </w:category>
        <w:types>
          <w:type w:val="bbPlcHdr"/>
        </w:types>
        <w:behaviors>
          <w:behavior w:val="content"/>
        </w:behaviors>
        <w:guid w:val="{20A20403-5F52-4CF2-9E32-871264A612CF}"/>
      </w:docPartPr>
      <w:docPartBody>
        <w:p w:rsidR="007D138D" w:rsidRDefault="00E826FD" w:rsidP="00E826FD">
          <w:pPr>
            <w:pStyle w:val="7BCD1FAF83614F89BEC6E007026FA52922"/>
          </w:pPr>
          <w:r w:rsidRPr="008D1F60">
            <w:rPr>
              <w:rStyle w:val="PlaceholderText"/>
              <w:rFonts w:ascii="SimSun" w:eastAsia="SimSun" w:hAnsi="SimSun"/>
            </w:rPr>
            <w:t>Insert appropriate term</w:t>
          </w:r>
        </w:p>
      </w:docPartBody>
    </w:docPart>
    <w:docPart>
      <w:docPartPr>
        <w:name w:val="12FFEFCA9FD54DE59CF2F932F50A7487"/>
        <w:category>
          <w:name w:val="General"/>
          <w:gallery w:val="placeholder"/>
        </w:category>
        <w:types>
          <w:type w:val="bbPlcHdr"/>
        </w:types>
        <w:behaviors>
          <w:behavior w:val="content"/>
        </w:behaviors>
        <w:guid w:val="{EC5CDE88-9447-4EC5-8E41-B07445747E06}"/>
      </w:docPartPr>
      <w:docPartBody>
        <w:p w:rsidR="007D138D" w:rsidRDefault="00E826FD" w:rsidP="00E826FD">
          <w:pPr>
            <w:pStyle w:val="12FFEFCA9FD54DE59CF2F932F50A748722"/>
          </w:pPr>
          <w:r w:rsidRPr="008D1F60">
            <w:rPr>
              <w:rStyle w:val="PlaceholderText"/>
              <w:rFonts w:ascii="SimSun" w:eastAsia="SimSun" w:hAnsi="SimSun"/>
            </w:rPr>
            <w:t>Insert appropriate term</w:t>
          </w:r>
        </w:p>
      </w:docPartBody>
    </w:docPart>
    <w:docPart>
      <w:docPartPr>
        <w:name w:val="330D7AD46FB24EF7A146628529A9F234"/>
        <w:category>
          <w:name w:val="General"/>
          <w:gallery w:val="placeholder"/>
        </w:category>
        <w:types>
          <w:type w:val="bbPlcHdr"/>
        </w:types>
        <w:behaviors>
          <w:behavior w:val="content"/>
        </w:behaviors>
        <w:guid w:val="{A7BB0F21-2176-49CA-A7F5-B49270463F86}"/>
      </w:docPartPr>
      <w:docPartBody>
        <w:p w:rsidR="007D138D" w:rsidRDefault="00E826FD" w:rsidP="00E826FD">
          <w:pPr>
            <w:pStyle w:val="330D7AD46FB24EF7A146628529A9F23422"/>
          </w:pPr>
          <w:r w:rsidRPr="008D1F60">
            <w:rPr>
              <w:rFonts w:ascii="SimSun" w:eastAsia="SimSun" w:hAnsi="SimSun" w:cs="Times New Roman"/>
              <w:color w:val="808080"/>
            </w:rPr>
            <w:t>Click here to enter text.</w:t>
          </w:r>
        </w:p>
      </w:docPartBody>
    </w:docPart>
    <w:docPart>
      <w:docPartPr>
        <w:name w:val="A3BD344B528D4024A836B156E1A499C1"/>
        <w:category>
          <w:name w:val="General"/>
          <w:gallery w:val="placeholder"/>
        </w:category>
        <w:types>
          <w:type w:val="bbPlcHdr"/>
        </w:types>
        <w:behaviors>
          <w:behavior w:val="content"/>
        </w:behaviors>
        <w:guid w:val="{BFD6490D-D369-4B92-A061-20546779D12C}"/>
      </w:docPartPr>
      <w:docPartBody>
        <w:p w:rsidR="007D138D" w:rsidRDefault="00E826FD" w:rsidP="00E826FD">
          <w:pPr>
            <w:pStyle w:val="A3BD344B528D4024A836B156E1A499C122"/>
          </w:pPr>
          <w:r w:rsidRPr="008D1F60">
            <w:rPr>
              <w:rFonts w:ascii="SimSun" w:eastAsia="SimSun" w:hAnsi="SimSun" w:cs="Times New Roman"/>
              <w:color w:val="808080"/>
            </w:rPr>
            <w:t>Click here to enter phone number</w:t>
          </w:r>
        </w:p>
      </w:docPartBody>
    </w:docPart>
    <w:docPart>
      <w:docPartPr>
        <w:name w:val="AE67E4E4B7B847F5A535C4117C7DB2C1"/>
        <w:category>
          <w:name w:val="General"/>
          <w:gallery w:val="placeholder"/>
        </w:category>
        <w:types>
          <w:type w:val="bbPlcHdr"/>
        </w:types>
        <w:behaviors>
          <w:behavior w:val="content"/>
        </w:behaviors>
        <w:guid w:val="{587F1A72-0B10-4804-A041-D7EC8E853C68}"/>
      </w:docPartPr>
      <w:docPartBody>
        <w:p w:rsidR="007D138D" w:rsidRDefault="00E826FD" w:rsidP="00E826FD">
          <w:pPr>
            <w:pStyle w:val="AE67E4E4B7B847F5A535C4117C7DB2C122"/>
          </w:pPr>
          <w:r w:rsidRPr="008D1F60">
            <w:rPr>
              <w:rFonts w:ascii="SimSun" w:eastAsia="SimSun" w:hAnsi="SimSun" w:cs="Times New Roman"/>
              <w:color w:val="808080"/>
            </w:rPr>
            <w:t>Click here to enter fax.</w:t>
          </w:r>
        </w:p>
      </w:docPartBody>
    </w:docPart>
    <w:docPart>
      <w:docPartPr>
        <w:name w:val="C5C9EEF8624641C8BF42F10D516D408A"/>
        <w:category>
          <w:name w:val="General"/>
          <w:gallery w:val="placeholder"/>
        </w:category>
        <w:types>
          <w:type w:val="bbPlcHdr"/>
        </w:types>
        <w:behaviors>
          <w:behavior w:val="content"/>
        </w:behaviors>
        <w:guid w:val="{08C52B41-175E-4FD3-B585-8C0B4E0E5255}"/>
      </w:docPartPr>
      <w:docPartBody>
        <w:p w:rsidR="007D138D" w:rsidRDefault="00E826FD" w:rsidP="00E826FD">
          <w:pPr>
            <w:pStyle w:val="C5C9EEF8624641C8BF42F10D516D408A22"/>
          </w:pPr>
          <w:r w:rsidRPr="008D1F60">
            <w:rPr>
              <w:rFonts w:ascii="SimSun" w:eastAsia="SimSun" w:hAnsi="SimSun" w:cs="Times New Roman"/>
              <w:color w:val="808080"/>
            </w:rPr>
            <w:t>Click here to enter phone number.</w:t>
          </w:r>
        </w:p>
      </w:docPartBody>
    </w:docPart>
    <w:docPart>
      <w:docPartPr>
        <w:name w:val="2580A485D3D744159F0BBB9DCEB958E2"/>
        <w:category>
          <w:name w:val="General"/>
          <w:gallery w:val="placeholder"/>
        </w:category>
        <w:types>
          <w:type w:val="bbPlcHdr"/>
        </w:types>
        <w:behaviors>
          <w:behavior w:val="content"/>
        </w:behaviors>
        <w:guid w:val="{923F8935-442B-4420-8B94-F2B8B13CFCD4}"/>
      </w:docPartPr>
      <w:docPartBody>
        <w:p w:rsidR="007D138D" w:rsidRDefault="00E826FD" w:rsidP="00E826FD">
          <w:pPr>
            <w:pStyle w:val="2580A485D3D744159F0BBB9DCEB958E222"/>
          </w:pPr>
          <w:r w:rsidRPr="008D1F60">
            <w:rPr>
              <w:rFonts w:ascii="SimSun" w:eastAsia="SimSun" w:hAnsi="SimSun" w:cs="Times New Roman"/>
              <w:color w:val="808080"/>
            </w:rPr>
            <w:t>Click here to enter fax number.</w:t>
          </w:r>
        </w:p>
      </w:docPartBody>
    </w:docPart>
    <w:docPart>
      <w:docPartPr>
        <w:name w:val="DD814121C81C42DE82BA0BDFAEFD823E"/>
        <w:category>
          <w:name w:val="General"/>
          <w:gallery w:val="placeholder"/>
        </w:category>
        <w:types>
          <w:type w:val="bbPlcHdr"/>
        </w:types>
        <w:behaviors>
          <w:behavior w:val="content"/>
        </w:behaviors>
        <w:guid w:val="{7EB73519-C2F4-464A-A7BA-5604049F67E0}"/>
      </w:docPartPr>
      <w:docPartBody>
        <w:p w:rsidR="007D138D" w:rsidRDefault="00E826FD" w:rsidP="00E826FD">
          <w:pPr>
            <w:pStyle w:val="DD814121C81C42DE82BA0BDFAEFD823E22"/>
          </w:pPr>
          <w:r w:rsidRPr="008D1F60">
            <w:rPr>
              <w:rStyle w:val="PlaceholderText"/>
              <w:rFonts w:ascii="SimSun" w:eastAsia="SimSun" w:hAnsi="SimSun"/>
            </w:rPr>
            <w:t>insert “payment of (的付款)” if applicable.</w:t>
          </w:r>
        </w:p>
      </w:docPartBody>
    </w:docPart>
    <w:docPart>
      <w:docPartPr>
        <w:name w:val="D61939F621494F559025E5D38423C894"/>
        <w:category>
          <w:name w:val="General"/>
          <w:gallery w:val="placeholder"/>
        </w:category>
        <w:types>
          <w:type w:val="bbPlcHdr"/>
        </w:types>
        <w:behaviors>
          <w:behavior w:val="content"/>
        </w:behaviors>
        <w:guid w:val="{38F03EBC-7D67-4215-BA27-341B4ED2B2F0}"/>
      </w:docPartPr>
      <w:docPartBody>
        <w:p w:rsidR="00DC0567" w:rsidRDefault="00E826FD" w:rsidP="00E826FD">
          <w:pPr>
            <w:pStyle w:val="D61939F621494F559025E5D38423C89419"/>
          </w:pPr>
          <w:r w:rsidRPr="008D1F60">
            <w:rPr>
              <w:rFonts w:ascii="SimSun" w:eastAsia="SimSun" w:hAnsi="SimSun"/>
              <w:color w:val="808080"/>
            </w:rPr>
            <w:t>Enter effective date of intended action</w:t>
          </w:r>
        </w:p>
      </w:docPartBody>
    </w:docPart>
    <w:docPart>
      <w:docPartPr>
        <w:name w:val="B1165410220B4A6F9C1DB1A1BEF677D0"/>
        <w:category>
          <w:name w:val="General"/>
          <w:gallery w:val="placeholder"/>
        </w:category>
        <w:types>
          <w:type w:val="bbPlcHdr"/>
        </w:types>
        <w:behaviors>
          <w:behavior w:val="content"/>
        </w:behaviors>
        <w:guid w:val="{52D7C678-081D-4E16-8A0B-820FD3EEC5FE}"/>
      </w:docPartPr>
      <w:docPartBody>
        <w:p w:rsidR="00DC0567" w:rsidRDefault="00E826FD" w:rsidP="00E826FD">
          <w:pPr>
            <w:pStyle w:val="B1165410220B4A6F9C1DB1A1BEF677D019"/>
          </w:pPr>
          <w:r w:rsidRPr="008D1F60">
            <w:rPr>
              <w:rFonts w:ascii="SimSun" w:eastAsia="SimSun" w:hAnsi="SimSun" w:cs="Times New Roman"/>
              <w:color w:val="808080"/>
            </w:rPr>
            <w:t>Click here to enter email.</w:t>
          </w:r>
        </w:p>
      </w:docPartBody>
    </w:docPart>
    <w:docPart>
      <w:docPartPr>
        <w:name w:val="59BD856EA6D54801AE5FBEF9A16A8769"/>
        <w:category>
          <w:name w:val="General"/>
          <w:gallery w:val="placeholder"/>
        </w:category>
        <w:types>
          <w:type w:val="bbPlcHdr"/>
        </w:types>
        <w:behaviors>
          <w:behavior w:val="content"/>
        </w:behaviors>
        <w:guid w:val="{423EE8BE-FC5C-4871-ACB3-7FBBD11ACEC6}"/>
      </w:docPartPr>
      <w:docPartBody>
        <w:p w:rsidR="00DC0567" w:rsidRDefault="00E826FD" w:rsidP="00E826FD">
          <w:pPr>
            <w:pStyle w:val="59BD856EA6D54801AE5FBEF9A16A876919"/>
          </w:pPr>
          <w:r w:rsidRPr="008D1F60">
            <w:rPr>
              <w:rFonts w:ascii="SimSun" w:eastAsia="SimSun" w:hAnsi="SimSun" w:cs="Times New Roman"/>
              <w:color w:val="808080"/>
            </w:rPr>
            <w:t>Click here to enter email.</w:t>
          </w:r>
        </w:p>
      </w:docPartBody>
    </w:docPart>
    <w:docPart>
      <w:docPartPr>
        <w:name w:val="B3114ED33BA4407F989BB2FFF89C1A6D"/>
        <w:category>
          <w:name w:val="General"/>
          <w:gallery w:val="placeholder"/>
        </w:category>
        <w:types>
          <w:type w:val="bbPlcHdr"/>
        </w:types>
        <w:behaviors>
          <w:behavior w:val="content"/>
        </w:behaviors>
        <w:guid w:val="{CB7393FC-771D-402A-AA48-ED9782D2402D}"/>
      </w:docPartPr>
      <w:docPartBody>
        <w:p w:rsidR="00DC0567" w:rsidRDefault="00E826FD" w:rsidP="00E826FD">
          <w:pPr>
            <w:pStyle w:val="B3114ED33BA4407F989BB2FFF89C1A6D19"/>
          </w:pPr>
          <w:r w:rsidRPr="008D1F60">
            <w:rPr>
              <w:rFonts w:ascii="SimSun" w:eastAsia="SimSun" w:hAnsi="SimSun"/>
              <w:color w:val="808080"/>
            </w:rPr>
            <w:t>Click here to enter toll free phone number</w:t>
          </w:r>
        </w:p>
      </w:docPartBody>
    </w:docPart>
    <w:docPart>
      <w:docPartPr>
        <w:name w:val="9C0502C5034441818976D073D59562C5"/>
        <w:category>
          <w:name w:val="General"/>
          <w:gallery w:val="placeholder"/>
        </w:category>
        <w:types>
          <w:type w:val="bbPlcHdr"/>
        </w:types>
        <w:behaviors>
          <w:behavior w:val="content"/>
        </w:behaviors>
        <w:guid w:val="{820F723E-442C-49C9-9A41-D32FB374EA3E}"/>
      </w:docPartPr>
      <w:docPartBody>
        <w:p w:rsidR="00DC0567" w:rsidRDefault="00E826FD" w:rsidP="00E826FD">
          <w:pPr>
            <w:pStyle w:val="9C0502C5034441818976D073D59562C519"/>
          </w:pPr>
          <w:r w:rsidRPr="008D1F60">
            <w:rPr>
              <w:rFonts w:ascii="SimSun" w:eastAsia="SimSun" w:hAnsi="SimSun"/>
              <w:color w:val="808080"/>
            </w:rPr>
            <w:t>Click here to enter TTY phone number</w:t>
          </w:r>
        </w:p>
      </w:docPartBody>
    </w:docPart>
    <w:docPart>
      <w:docPartPr>
        <w:name w:val="DBEA588BEF5F4510B56FB7125C22838B"/>
        <w:category>
          <w:name w:val="General"/>
          <w:gallery w:val="placeholder"/>
        </w:category>
        <w:types>
          <w:type w:val="bbPlcHdr"/>
        </w:types>
        <w:behaviors>
          <w:behavior w:val="content"/>
        </w:behaviors>
        <w:guid w:val="{597FCB3B-9489-4D71-A103-4DC17BF88E8A}"/>
      </w:docPartPr>
      <w:docPartBody>
        <w:p w:rsidR="00DC0567" w:rsidRDefault="00E826FD" w:rsidP="00E826FD">
          <w:pPr>
            <w:pStyle w:val="DBEA588BEF5F4510B56FB7125C22838B19"/>
          </w:pPr>
          <w:r w:rsidRPr="008D1F60">
            <w:rPr>
              <w:rFonts w:ascii="SimSun" w:eastAsia="SimSun" w:hAnsi="SimSun"/>
              <w:color w:val="808080"/>
            </w:rPr>
            <w:t>May insert instructions for how enrollees can receive this notice in an alternate language or format from the plan.</w:t>
          </w:r>
        </w:p>
      </w:docPartBody>
    </w:docPart>
    <w:docPart>
      <w:docPartPr>
        <w:name w:val="0AB722A55940467389ADCB4516E608E9"/>
        <w:category>
          <w:name w:val="General"/>
          <w:gallery w:val="placeholder"/>
        </w:category>
        <w:types>
          <w:type w:val="bbPlcHdr"/>
        </w:types>
        <w:behaviors>
          <w:behavior w:val="content"/>
        </w:behaviors>
        <w:guid w:val="{3589C39A-3E72-4824-937D-8E18BB15CD37}"/>
      </w:docPartPr>
      <w:docPartBody>
        <w:p w:rsidR="00682E10" w:rsidRDefault="00E826FD" w:rsidP="00E826FD">
          <w:pPr>
            <w:pStyle w:val="0AB722A55940467389ADCB4516E608E92"/>
          </w:pPr>
          <w:r w:rsidRPr="008D1F60">
            <w:rPr>
              <w:rStyle w:val="PlaceholderText"/>
              <w:rFonts w:ascii="SimSun" w:eastAsia="SimSun" w:hAnsi="SimSun"/>
            </w:rPr>
            <w:t>Date Denial Mailed</w:t>
          </w:r>
        </w:p>
      </w:docPartBody>
    </w:docPart>
    <w:docPart>
      <w:docPartPr>
        <w:name w:val="6E2DCFE30DB341E8B8248D70FD0D5F40"/>
        <w:category>
          <w:name w:val="General"/>
          <w:gallery w:val="placeholder"/>
        </w:category>
        <w:types>
          <w:type w:val="bbPlcHdr"/>
        </w:types>
        <w:behaviors>
          <w:behavior w:val="content"/>
        </w:behaviors>
        <w:guid w:val="{94B27485-2E4C-441F-B66D-02A34BC6B193}"/>
      </w:docPartPr>
      <w:docPartBody>
        <w:p w:rsidR="00682E10" w:rsidRDefault="00E826FD" w:rsidP="00E826FD">
          <w:pPr>
            <w:pStyle w:val="6E2DCFE30DB341E8B8248D70FD0D5F402"/>
          </w:pPr>
          <w:r w:rsidRPr="008D1F60">
            <w:rPr>
              <w:rStyle w:val="PlaceholderText"/>
              <w:rFonts w:ascii="SimSun" w:eastAsia="SimSun" w:hAnsi="SimSun"/>
            </w:rPr>
            <w:t>Insert Service in Question</w:t>
          </w:r>
        </w:p>
      </w:docPartBody>
    </w:docPart>
    <w:docPart>
      <w:docPartPr>
        <w:name w:val="7F3D652C4FF846F5BDCC620BA1601DA8"/>
        <w:category>
          <w:name w:val="General"/>
          <w:gallery w:val="placeholder"/>
        </w:category>
        <w:types>
          <w:type w:val="bbPlcHdr"/>
        </w:types>
        <w:behaviors>
          <w:behavior w:val="content"/>
        </w:behaviors>
        <w:guid w:val="{F5E22844-E4A4-4605-B92D-A90AB6717F79}"/>
      </w:docPartPr>
      <w:docPartBody>
        <w:p w:rsidR="00682E10" w:rsidRDefault="00E826FD" w:rsidP="00E826FD">
          <w:pPr>
            <w:pStyle w:val="7F3D652C4FF846F5BDCC620BA1601DA82"/>
          </w:pPr>
          <w:r w:rsidRPr="008D1F60">
            <w:rPr>
              <w:rStyle w:val="PlaceholderText"/>
              <w:rFonts w:ascii="SimSun" w:eastAsia="SimSun" w:hAnsi="SimSun"/>
            </w:rPr>
            <w:t>Enter Date</w:t>
          </w:r>
        </w:p>
      </w:docPartBody>
    </w:docPart>
    <w:docPart>
      <w:docPartPr>
        <w:name w:val="D94E5CB03A1A433F801E3F2F858E56AE"/>
        <w:category>
          <w:name w:val="General"/>
          <w:gallery w:val="placeholder"/>
        </w:category>
        <w:types>
          <w:type w:val="bbPlcHdr"/>
        </w:types>
        <w:behaviors>
          <w:behavior w:val="content"/>
        </w:behaviors>
        <w:guid w:val="{B48C0F37-0024-46CD-89DD-77FE614AE6CA}"/>
      </w:docPartPr>
      <w:docPartBody>
        <w:p w:rsidR="00682E10" w:rsidRDefault="00E826FD" w:rsidP="00E826FD">
          <w:pPr>
            <w:pStyle w:val="D94E5CB03A1A433F801E3F2F858E56AE2"/>
          </w:pPr>
          <w:r w:rsidRPr="008D1F60">
            <w:rPr>
              <w:rStyle w:val="PlaceholderText"/>
              <w:rFonts w:ascii="SimSun" w:eastAsia="SimSun" w:hAnsi="SimSun"/>
            </w:rPr>
            <w:t>Enter Number</w:t>
          </w:r>
        </w:p>
      </w:docPartBody>
    </w:docPart>
    <w:docPart>
      <w:docPartPr>
        <w:name w:val="745F1887DA754E1DB1E7BB4B66073569"/>
        <w:category>
          <w:name w:val="General"/>
          <w:gallery w:val="placeholder"/>
        </w:category>
        <w:types>
          <w:type w:val="bbPlcHdr"/>
        </w:types>
        <w:behaviors>
          <w:behavior w:val="content"/>
        </w:behaviors>
        <w:guid w:val="{32AE9E89-B408-40C6-8CBF-5F27681F55BE}"/>
      </w:docPartPr>
      <w:docPartBody>
        <w:p w:rsidR="00682E10" w:rsidRDefault="00E826FD" w:rsidP="00E826FD">
          <w:pPr>
            <w:pStyle w:val="745F1887DA754E1DB1E7BB4B660735692"/>
          </w:pPr>
          <w:r w:rsidRPr="008D1F60">
            <w:rPr>
              <w:rStyle w:val="PlaceholderText"/>
              <w:rFonts w:ascii="SimSun" w:eastAsia="SimSun" w:hAnsi="SimSun"/>
            </w:rPr>
            <w:t>Click here to enter text.</w:t>
          </w:r>
        </w:p>
      </w:docPartBody>
    </w:docPart>
    <w:docPart>
      <w:docPartPr>
        <w:name w:val="F09BA33AFB55484D828CA3B8B51FE408"/>
        <w:category>
          <w:name w:val="General"/>
          <w:gallery w:val="placeholder"/>
        </w:category>
        <w:types>
          <w:type w:val="bbPlcHdr"/>
        </w:types>
        <w:behaviors>
          <w:behavior w:val="content"/>
        </w:behaviors>
        <w:guid w:val="{163BBA59-F6E3-47D1-BC26-0EC50442B133}"/>
      </w:docPartPr>
      <w:docPartBody>
        <w:p w:rsidR="00682E10" w:rsidRDefault="00E826FD" w:rsidP="00E826FD">
          <w:pPr>
            <w:pStyle w:val="F09BA33AFB55484D828CA3B8B51FE4082"/>
          </w:pPr>
          <w:r w:rsidRPr="008D1F60">
            <w:rPr>
              <w:rStyle w:val="PlaceholderText"/>
              <w:rFonts w:ascii="SimSun" w:eastAsia="SimSun" w:hAnsi="SimSun"/>
            </w:rPr>
            <w:t>Enter Provider Name</w:t>
          </w:r>
        </w:p>
      </w:docPartBody>
    </w:docPart>
    <w:docPart>
      <w:docPartPr>
        <w:name w:val="87C80D7B2B23451BB2C7527CAB94DF7A"/>
        <w:category>
          <w:name w:val="General"/>
          <w:gallery w:val="placeholder"/>
        </w:category>
        <w:types>
          <w:type w:val="bbPlcHdr"/>
        </w:types>
        <w:behaviors>
          <w:behavior w:val="content"/>
        </w:behaviors>
        <w:guid w:val="{B8091064-59FE-471B-9835-604A7A476A37}"/>
      </w:docPartPr>
      <w:docPartBody>
        <w:p w:rsidR="00A47D80" w:rsidRDefault="00E826FD" w:rsidP="00E826FD">
          <w:pPr>
            <w:pStyle w:val="87C80D7B2B23451BB2C7527CAB94DF7A2"/>
          </w:pPr>
          <w:r w:rsidRPr="008D1F60">
            <w:rPr>
              <w:rStyle w:val="PlaceholderText"/>
              <w:rFonts w:ascii="SimSun" w:eastAsia="SimSun" w:hAnsi="SimSun" w:cs="Tahoma"/>
              <w:b/>
              <w:sz w:val="28"/>
              <w:szCs w:val="28"/>
            </w:rPr>
            <w:t>Choose an item</w:t>
          </w:r>
        </w:p>
      </w:docPartBody>
    </w:docPart>
    <w:docPart>
      <w:docPartPr>
        <w:name w:val="E8F2330A77BD42AD96C8AACBFAC39E12"/>
        <w:category>
          <w:name w:val="General"/>
          <w:gallery w:val="placeholder"/>
        </w:category>
        <w:types>
          <w:type w:val="bbPlcHdr"/>
        </w:types>
        <w:behaviors>
          <w:behavior w:val="content"/>
        </w:behaviors>
        <w:guid w:val="{72B044BD-8673-43C5-9416-064110ED9415}"/>
      </w:docPartPr>
      <w:docPartBody>
        <w:p w:rsidR="00A47D80" w:rsidRDefault="00E826FD" w:rsidP="00E826FD">
          <w:pPr>
            <w:pStyle w:val="E8F2330A77BD42AD96C8AACBFAC39E122"/>
          </w:pPr>
          <w:r w:rsidRPr="008D1F60">
            <w:rPr>
              <w:rStyle w:val="PlaceholderText"/>
              <w:rFonts w:ascii="SimSun" w:eastAsia="SimSun" w:hAnsi="SimSun" w:cs="Tahoma"/>
              <w:b/>
              <w:sz w:val="28"/>
              <w:szCs w:val="28"/>
            </w:rPr>
            <w:t>Insert appropriate term</w:t>
          </w:r>
        </w:p>
      </w:docPartBody>
    </w:docPart>
    <w:docPart>
      <w:docPartPr>
        <w:name w:val="EF5A76F3CAD944C8A223AB19104560B4"/>
        <w:category>
          <w:name w:val="General"/>
          <w:gallery w:val="placeholder"/>
        </w:category>
        <w:types>
          <w:type w:val="bbPlcHdr"/>
        </w:types>
        <w:behaviors>
          <w:behavior w:val="content"/>
        </w:behaviors>
        <w:guid w:val="{ABC138BA-D2BE-4881-8955-89C120AF0A68}"/>
      </w:docPartPr>
      <w:docPartBody>
        <w:p w:rsidR="00A47D80" w:rsidRDefault="00E826FD" w:rsidP="00E826FD">
          <w:pPr>
            <w:pStyle w:val="EF5A76F3CAD944C8A223AB19104560B42"/>
          </w:pPr>
          <w:r w:rsidRPr="008D1F60">
            <w:rPr>
              <w:rStyle w:val="PlaceholderText"/>
              <w:rFonts w:ascii="SimSun" w:eastAsia="SimSun" w:hAnsi="SimSun"/>
            </w:rPr>
            <w:t>Insert appropriate term</w:t>
          </w:r>
        </w:p>
      </w:docPartBody>
    </w:docPart>
    <w:docPart>
      <w:docPartPr>
        <w:name w:val="CE1639AF37FF4894B82142AC712E9019"/>
        <w:category>
          <w:name w:val="General"/>
          <w:gallery w:val="placeholder"/>
        </w:category>
        <w:types>
          <w:type w:val="bbPlcHdr"/>
        </w:types>
        <w:behaviors>
          <w:behavior w:val="content"/>
        </w:behaviors>
        <w:guid w:val="{DE2B2BB9-B9BD-4354-A465-0DC31C36A70F}"/>
      </w:docPartPr>
      <w:docPartBody>
        <w:p w:rsidR="00A47D80" w:rsidRDefault="00F500F9" w:rsidP="00F500F9">
          <w:pPr>
            <w:pStyle w:val="CE1639AF37FF4894B82142AC712E9019"/>
          </w:pPr>
          <w:r>
            <w:rPr>
              <w:rStyle w:val="PlaceholderText"/>
              <w:lang w:eastAsia="zh-CN"/>
            </w:rPr>
            <w:t>插入相关服务</w:t>
          </w:r>
        </w:p>
      </w:docPartBody>
    </w:docPart>
    <w:docPart>
      <w:docPartPr>
        <w:name w:val="896D7C5BEE094599B5085321744CFA1A"/>
        <w:category>
          <w:name w:val="General"/>
          <w:gallery w:val="placeholder"/>
        </w:category>
        <w:types>
          <w:type w:val="bbPlcHdr"/>
        </w:types>
        <w:behaviors>
          <w:behavior w:val="content"/>
        </w:behaviors>
        <w:guid w:val="{01172519-B6B3-47B5-8532-52F30B696C0D}"/>
      </w:docPartPr>
      <w:docPartBody>
        <w:p w:rsidR="00A47D80" w:rsidRDefault="00E826FD" w:rsidP="00E826FD">
          <w:pPr>
            <w:pStyle w:val="896D7C5BEE094599B5085321744CFA1A2"/>
          </w:pPr>
          <w:r w:rsidRPr="008D1F60">
            <w:rPr>
              <w:rStyle w:val="PlaceholderText"/>
              <w:rFonts w:ascii="SimSun" w:eastAsia="SimSun" w:hAnsi="SimSun" w:cs="Tahoma"/>
              <w:b/>
              <w:sz w:val="28"/>
              <w:szCs w:val="28"/>
            </w:rPr>
            <w:t>Choose an item</w:t>
          </w:r>
        </w:p>
      </w:docPartBody>
    </w:docPart>
    <w:docPart>
      <w:docPartPr>
        <w:name w:val="2AFA0CB103974C4DACA81C3FD673FC77"/>
        <w:category>
          <w:name w:val="General"/>
          <w:gallery w:val="placeholder"/>
        </w:category>
        <w:types>
          <w:type w:val="bbPlcHdr"/>
        </w:types>
        <w:behaviors>
          <w:behavior w:val="content"/>
        </w:behaviors>
        <w:guid w:val="{381E981E-3954-4DF4-A869-2127C54C9C4F}"/>
      </w:docPartPr>
      <w:docPartBody>
        <w:p w:rsidR="00A47D80" w:rsidRDefault="00E826FD" w:rsidP="00E826FD">
          <w:pPr>
            <w:pStyle w:val="2AFA0CB103974C4DACA81C3FD673FC772"/>
          </w:pPr>
          <w:r w:rsidRPr="008D1F60">
            <w:rPr>
              <w:rStyle w:val="PlaceholderText"/>
              <w:rFonts w:ascii="SimSun" w:eastAsia="SimSun" w:hAnsi="SimSun" w:cs="Tahoma"/>
              <w:b/>
              <w:sz w:val="28"/>
              <w:szCs w:val="28"/>
            </w:rPr>
            <w:t>Choose an item</w:t>
          </w:r>
        </w:p>
      </w:docPartBody>
    </w:docPart>
    <w:docPart>
      <w:docPartPr>
        <w:name w:val="4C96080DE21F4F0E8D1FAC9BD29570CC"/>
        <w:category>
          <w:name w:val="General"/>
          <w:gallery w:val="placeholder"/>
        </w:category>
        <w:types>
          <w:type w:val="bbPlcHdr"/>
        </w:types>
        <w:behaviors>
          <w:behavior w:val="content"/>
        </w:behaviors>
        <w:guid w:val="{C32B9560-ECED-4D8A-A798-75CA89E6FEA1}"/>
      </w:docPartPr>
      <w:docPartBody>
        <w:p w:rsidR="00A47D80" w:rsidRDefault="00E826FD" w:rsidP="00E826FD">
          <w:pPr>
            <w:pStyle w:val="4C96080DE21F4F0E8D1FAC9BD29570CC2"/>
          </w:pPr>
          <w:r w:rsidRPr="008D1F60">
            <w:rPr>
              <w:rStyle w:val="PlaceholderText"/>
              <w:rFonts w:ascii="SimSun" w:eastAsia="SimSun" w:hAnsi="SimSun"/>
            </w:rPr>
            <w:t>Insert appropriate term</w:t>
          </w:r>
        </w:p>
      </w:docPartBody>
    </w:docPart>
    <w:docPart>
      <w:docPartPr>
        <w:name w:val="A1422A7976994534B3DE0E8A86576F37"/>
        <w:category>
          <w:name w:val="General"/>
          <w:gallery w:val="placeholder"/>
        </w:category>
        <w:types>
          <w:type w:val="bbPlcHdr"/>
        </w:types>
        <w:behaviors>
          <w:behavior w:val="content"/>
        </w:behaviors>
        <w:guid w:val="{8A6546AC-E306-4331-9293-6992DEE8630D}"/>
      </w:docPartPr>
      <w:docPartBody>
        <w:p w:rsidR="00A47D80" w:rsidRDefault="00E826FD" w:rsidP="00E826FD">
          <w:pPr>
            <w:pStyle w:val="A1422A7976994534B3DE0E8A86576F372"/>
          </w:pPr>
          <w:r w:rsidRPr="008D1F60">
            <w:rPr>
              <w:rStyle w:val="PlaceholderText"/>
              <w:rFonts w:ascii="SimSun" w:eastAsia="SimSun" w:hAnsi="SimSun"/>
            </w:rPr>
            <w:t>Insert appropriate term</w:t>
          </w:r>
        </w:p>
      </w:docPartBody>
    </w:docPart>
    <w:docPart>
      <w:docPartPr>
        <w:name w:val="96DB826E5B3849E18FB5179713F3C112"/>
        <w:category>
          <w:name w:val="General"/>
          <w:gallery w:val="placeholder"/>
        </w:category>
        <w:types>
          <w:type w:val="bbPlcHdr"/>
        </w:types>
        <w:behaviors>
          <w:behavior w:val="content"/>
        </w:behaviors>
        <w:guid w:val="{60046124-5B99-4A86-AB2E-705E3457B9C5}"/>
      </w:docPartPr>
      <w:docPartBody>
        <w:p w:rsidR="00A47D80" w:rsidRDefault="00E826FD" w:rsidP="00E826FD">
          <w:pPr>
            <w:pStyle w:val="96DB826E5B3849E18FB5179713F3C1122"/>
          </w:pPr>
          <w:r w:rsidRPr="008D1F60">
            <w:rPr>
              <w:rStyle w:val="PlaceholderText"/>
              <w:rFonts w:ascii="SimSun" w:eastAsia="SimSun" w:hAnsi="SimSun"/>
            </w:rPr>
            <w:t>Ent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DLJPJ+Aria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B679FD"/>
    <w:multiLevelType w:val="multilevel"/>
    <w:tmpl w:val="76F2819A"/>
    <w:lvl w:ilvl="0">
      <w:start w:val="1"/>
      <w:numFmt w:val="decimal"/>
      <w:pStyle w:val="12FFEFCA9FD54DE59CF2F932F50A7487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C4D0C60"/>
    <w:multiLevelType w:val="multilevel"/>
    <w:tmpl w:val="CAD04064"/>
    <w:lvl w:ilvl="0">
      <w:start w:val="1"/>
      <w:numFmt w:val="decimal"/>
      <w:pStyle w:val="12FFEFCA9FD54DE59CF2F932F50A7487"/>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1E34"/>
    <w:rsid w:val="000425C1"/>
    <w:rsid w:val="000B6204"/>
    <w:rsid w:val="00112866"/>
    <w:rsid w:val="00311254"/>
    <w:rsid w:val="004B38AA"/>
    <w:rsid w:val="00682E10"/>
    <w:rsid w:val="006C1AFB"/>
    <w:rsid w:val="006F56C5"/>
    <w:rsid w:val="007D138D"/>
    <w:rsid w:val="0087534D"/>
    <w:rsid w:val="008916DA"/>
    <w:rsid w:val="00A47D80"/>
    <w:rsid w:val="00A51E34"/>
    <w:rsid w:val="00DC0567"/>
    <w:rsid w:val="00E826FD"/>
    <w:rsid w:val="00EC7CB7"/>
    <w:rsid w:val="00F500F9"/>
    <w:rsid w:val="00F5272D"/>
    <w:rsid w:val="00FF3E11"/>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26FD"/>
    <w:rPr>
      <w:color w:val="808080"/>
    </w:rPr>
  </w:style>
  <w:style w:type="paragraph" w:customStyle="1" w:styleId="9F22BBFAB52847C7A6C5E5DDE3AC71AF">
    <w:name w:val="9F22BBFAB52847C7A6C5E5DDE3AC71AF"/>
    <w:rsid w:val="00A51E34"/>
  </w:style>
  <w:style w:type="paragraph" w:customStyle="1" w:styleId="251663EA16E246C88190C14F48A1B14D">
    <w:name w:val="251663EA16E246C88190C14F48A1B14D"/>
    <w:rsid w:val="00A51E34"/>
  </w:style>
  <w:style w:type="paragraph" w:customStyle="1" w:styleId="27A6E002404E4D649FFA7467192C00DF">
    <w:name w:val="27A6E002404E4D649FFA7467192C00DF"/>
    <w:rsid w:val="00A51E34"/>
  </w:style>
  <w:style w:type="paragraph" w:customStyle="1" w:styleId="B6DF6E3CE2ED415195A84E236578E4F5">
    <w:name w:val="B6DF6E3CE2ED415195A84E236578E4F5"/>
    <w:rsid w:val="00A51E34"/>
  </w:style>
  <w:style w:type="paragraph" w:customStyle="1" w:styleId="708CDB7DEF874FA89A4ED0247C634DF8">
    <w:name w:val="708CDB7DEF874FA89A4ED0247C634DF8"/>
    <w:rsid w:val="00A51E34"/>
  </w:style>
  <w:style w:type="paragraph" w:customStyle="1" w:styleId="12B8CC1DD18A4DF0A607D27EFD6D3AA4">
    <w:name w:val="12B8CC1DD18A4DF0A607D27EFD6D3AA4"/>
    <w:rsid w:val="00A51E34"/>
  </w:style>
  <w:style w:type="paragraph" w:customStyle="1" w:styleId="3310CFEB91354400B411FAD391FA365F">
    <w:name w:val="3310CFEB91354400B411FAD391FA365F"/>
    <w:rsid w:val="00A51E34"/>
  </w:style>
  <w:style w:type="paragraph" w:customStyle="1" w:styleId="561EA325D4F641E2AAF1F132A12A39F1">
    <w:name w:val="561EA325D4F641E2AAF1F132A12A39F1"/>
    <w:rsid w:val="00A51E34"/>
  </w:style>
  <w:style w:type="paragraph" w:customStyle="1" w:styleId="F858BC969C24454EAC30973EB153E26D">
    <w:name w:val="F858BC969C24454EAC30973EB153E26D"/>
    <w:rsid w:val="00A51E34"/>
  </w:style>
  <w:style w:type="paragraph" w:customStyle="1" w:styleId="9DDA4656E9B24A0DBA82562226F71AC9">
    <w:name w:val="9DDA4656E9B24A0DBA82562226F71AC9"/>
    <w:rsid w:val="00A51E34"/>
  </w:style>
  <w:style w:type="paragraph" w:customStyle="1" w:styleId="0C2C685F4C464B0583A1F386059C71BC">
    <w:name w:val="0C2C685F4C464B0583A1F386059C71BC"/>
    <w:rsid w:val="00A51E34"/>
  </w:style>
  <w:style w:type="paragraph" w:customStyle="1" w:styleId="A9DD9EADAF6A4B9CA9966ED651F44655">
    <w:name w:val="A9DD9EADAF6A4B9CA9966ED651F44655"/>
    <w:rsid w:val="00A51E34"/>
  </w:style>
  <w:style w:type="paragraph" w:customStyle="1" w:styleId="65F8E77D0D204AA785EF0E8A5100AAFC">
    <w:name w:val="65F8E77D0D204AA785EF0E8A5100AAFC"/>
    <w:rsid w:val="00A51E34"/>
  </w:style>
  <w:style w:type="paragraph" w:customStyle="1" w:styleId="68EBA89F10204830BE91DEE1A693068D">
    <w:name w:val="68EBA89F10204830BE91DEE1A693068D"/>
    <w:rsid w:val="00A51E34"/>
  </w:style>
  <w:style w:type="paragraph" w:customStyle="1" w:styleId="696259BD21924DDA9593D9B65BD73C08">
    <w:name w:val="696259BD21924DDA9593D9B65BD73C08"/>
    <w:rsid w:val="00A51E34"/>
  </w:style>
  <w:style w:type="paragraph" w:customStyle="1" w:styleId="6432409D306B49EAB903B1547FDA8C94">
    <w:name w:val="6432409D306B49EAB903B1547FDA8C94"/>
    <w:rsid w:val="00A51E34"/>
  </w:style>
  <w:style w:type="paragraph" w:customStyle="1" w:styleId="E0D1956305F64662B988BE1B0A32EF4E">
    <w:name w:val="E0D1956305F64662B988BE1B0A32EF4E"/>
    <w:rsid w:val="00A51E34"/>
  </w:style>
  <w:style w:type="paragraph" w:customStyle="1" w:styleId="0067A84EA4A64831B9747EA3F7EAB0BA">
    <w:name w:val="0067A84EA4A64831B9747EA3F7EAB0BA"/>
    <w:rsid w:val="00A51E34"/>
  </w:style>
  <w:style w:type="paragraph" w:customStyle="1" w:styleId="F68A2B726AE64260AE9E7D2B9BF17673">
    <w:name w:val="F68A2B726AE64260AE9E7D2B9BF17673"/>
    <w:rsid w:val="00A51E34"/>
  </w:style>
  <w:style w:type="paragraph" w:customStyle="1" w:styleId="04BEDC098BFA405D8CAF89EE4F79561F">
    <w:name w:val="04BEDC098BFA405D8CAF89EE4F79561F"/>
    <w:rsid w:val="00A51E34"/>
  </w:style>
  <w:style w:type="paragraph" w:customStyle="1" w:styleId="A64E3B88392E40429AA20C586350FCF9">
    <w:name w:val="A64E3B88392E40429AA20C586350FCF9"/>
    <w:rsid w:val="00A51E34"/>
  </w:style>
  <w:style w:type="paragraph" w:customStyle="1" w:styleId="4CFA69149A4840719613AD743CDE5F38">
    <w:name w:val="4CFA69149A4840719613AD743CDE5F38"/>
    <w:rsid w:val="00A51E34"/>
  </w:style>
  <w:style w:type="paragraph" w:customStyle="1" w:styleId="AB38487EE1484E0F9654ED9B7DBE7014">
    <w:name w:val="AB38487EE1484E0F9654ED9B7DBE7014"/>
    <w:rsid w:val="00A51E34"/>
  </w:style>
  <w:style w:type="paragraph" w:customStyle="1" w:styleId="02EEF807D7E94796B6D85BC695287F7D">
    <w:name w:val="02EEF807D7E94796B6D85BC695287F7D"/>
    <w:rsid w:val="00A51E34"/>
  </w:style>
  <w:style w:type="paragraph" w:customStyle="1" w:styleId="10FB9D34F3D1463D99EB5C048ADD1554">
    <w:name w:val="10FB9D34F3D1463D99EB5C048ADD1554"/>
    <w:rsid w:val="00A51E34"/>
  </w:style>
  <w:style w:type="paragraph" w:customStyle="1" w:styleId="8CF3B4FE39C94506B12ACD808979854F">
    <w:name w:val="8CF3B4FE39C94506B12ACD808979854F"/>
    <w:rsid w:val="00A51E34"/>
  </w:style>
  <w:style w:type="paragraph" w:customStyle="1" w:styleId="01DCEDD9267B4270B28EF12E2CF669AD">
    <w:name w:val="01DCEDD9267B4270B28EF12E2CF669AD"/>
    <w:rsid w:val="00A51E34"/>
  </w:style>
  <w:style w:type="paragraph" w:customStyle="1" w:styleId="7C0B9EED30A3451AAB5111119C6F9058">
    <w:name w:val="7C0B9EED30A3451AAB5111119C6F9058"/>
    <w:rsid w:val="00A51E34"/>
  </w:style>
  <w:style w:type="paragraph" w:customStyle="1" w:styleId="ECCFA02B9C844DA5AB09172EAF2812C8">
    <w:name w:val="ECCFA02B9C844DA5AB09172EAF2812C8"/>
    <w:rsid w:val="00A51E34"/>
  </w:style>
  <w:style w:type="paragraph" w:customStyle="1" w:styleId="99FEA2566AF04A9196D3D6E050116956">
    <w:name w:val="99FEA2566AF04A9196D3D6E050116956"/>
    <w:rsid w:val="00A51E34"/>
  </w:style>
  <w:style w:type="paragraph" w:customStyle="1" w:styleId="CF84FB3A89684EA495C5757D3EE22C7B">
    <w:name w:val="CF84FB3A89684EA495C5757D3EE22C7B"/>
    <w:rsid w:val="00A51E34"/>
  </w:style>
  <w:style w:type="paragraph" w:customStyle="1" w:styleId="940A7379F0FD4610B9BBA0C34C16D10D">
    <w:name w:val="940A7379F0FD4610B9BBA0C34C16D10D"/>
    <w:rsid w:val="00A51E34"/>
  </w:style>
  <w:style w:type="paragraph" w:customStyle="1" w:styleId="D97CD5188AA9485EA44FEE3EF85B256E">
    <w:name w:val="D97CD5188AA9485EA44FEE3EF85B256E"/>
    <w:rsid w:val="00A51E34"/>
  </w:style>
  <w:style w:type="paragraph" w:customStyle="1" w:styleId="26E211CC44A74CFE93D9BE314FE5FE05">
    <w:name w:val="26E211CC44A74CFE93D9BE314FE5FE05"/>
    <w:rsid w:val="00A51E34"/>
  </w:style>
  <w:style w:type="paragraph" w:customStyle="1" w:styleId="E70A7965ECE742DEAE0A3B21A253C96A">
    <w:name w:val="E70A7965ECE742DEAE0A3B21A253C96A"/>
    <w:rsid w:val="00A51E34"/>
  </w:style>
  <w:style w:type="paragraph" w:customStyle="1" w:styleId="584115D72E714372A12A1AE21474262C">
    <w:name w:val="584115D72E714372A12A1AE21474262C"/>
    <w:rsid w:val="00A51E34"/>
  </w:style>
  <w:style w:type="paragraph" w:customStyle="1" w:styleId="D406F79EFBD640A986A0585E1944FDF7">
    <w:name w:val="D406F79EFBD640A986A0585E1944FDF7"/>
    <w:rsid w:val="00A51E34"/>
  </w:style>
  <w:style w:type="paragraph" w:customStyle="1" w:styleId="7E192F5453A1434A8DABFCC9DD975FE7">
    <w:name w:val="7E192F5453A1434A8DABFCC9DD975FE7"/>
    <w:rsid w:val="00A51E34"/>
  </w:style>
  <w:style w:type="paragraph" w:customStyle="1" w:styleId="8DA35514F7F042F49E0226009A2592D8">
    <w:name w:val="8DA35514F7F042F49E0226009A2592D8"/>
    <w:rsid w:val="00A51E34"/>
  </w:style>
  <w:style w:type="paragraph" w:customStyle="1" w:styleId="1CED59DE33B74621A18B9EACE4E84373">
    <w:name w:val="1CED59DE33B74621A18B9EACE4E84373"/>
    <w:rsid w:val="00A51E34"/>
  </w:style>
  <w:style w:type="paragraph" w:customStyle="1" w:styleId="8C430601AB1D4AD5A17E64502116036A">
    <w:name w:val="8C430601AB1D4AD5A17E64502116036A"/>
    <w:rsid w:val="00F5272D"/>
  </w:style>
  <w:style w:type="paragraph" w:customStyle="1" w:styleId="913FC20F43354BA4A3604DD8C37E044E">
    <w:name w:val="913FC20F43354BA4A3604DD8C37E044E"/>
    <w:rsid w:val="000425C1"/>
  </w:style>
  <w:style w:type="paragraph" w:customStyle="1" w:styleId="E63E9E48E0E942C99A60DC6C52081E7D">
    <w:name w:val="E63E9E48E0E942C99A60DC6C52081E7D"/>
    <w:rsid w:val="000425C1"/>
  </w:style>
  <w:style w:type="paragraph" w:customStyle="1" w:styleId="75C96E725E09438E87E6EBF58DB6EEE3">
    <w:name w:val="75C96E725E09438E87E6EBF58DB6EEE3"/>
    <w:rsid w:val="000425C1"/>
  </w:style>
  <w:style w:type="paragraph" w:customStyle="1" w:styleId="112CFF5E19944657968E2D982DD4ABE0">
    <w:name w:val="112CFF5E19944657968E2D982DD4ABE0"/>
    <w:rsid w:val="006C1AFB"/>
  </w:style>
  <w:style w:type="paragraph" w:customStyle="1" w:styleId="9A4EF16E6C0D413E80E459DE84EBA6BB">
    <w:name w:val="9A4EF16E6C0D413E80E459DE84EBA6BB"/>
    <w:rsid w:val="006C1AFB"/>
  </w:style>
  <w:style w:type="paragraph" w:customStyle="1" w:styleId="08E3CF0C69D34499B417A2E0444B8B9F">
    <w:name w:val="08E3CF0C69D34499B417A2E0444B8B9F"/>
    <w:rsid w:val="006C1AFB"/>
  </w:style>
  <w:style w:type="paragraph" w:customStyle="1" w:styleId="D97CD5188AA9485EA44FEE3EF85B256E1">
    <w:name w:val="D97CD5188AA9485EA44FEE3EF85B256E1"/>
    <w:rsid w:val="006F56C5"/>
    <w:pPr>
      <w:spacing w:after="0" w:line="240" w:lineRule="auto"/>
    </w:pPr>
    <w:rPr>
      <w:rFonts w:ascii="Times New Roman" w:eastAsia="Times New Roman" w:hAnsi="Times New Roman" w:cs="ODLJPJ+Arial"/>
      <w:color w:val="000000"/>
      <w:sz w:val="24"/>
      <w:szCs w:val="24"/>
    </w:rPr>
  </w:style>
  <w:style w:type="paragraph" w:customStyle="1" w:styleId="65F8E77D0D204AA785EF0E8A5100AAFC1">
    <w:name w:val="65F8E77D0D204AA785EF0E8A5100AAFC1"/>
    <w:rsid w:val="006F56C5"/>
    <w:pPr>
      <w:spacing w:after="0" w:line="240" w:lineRule="auto"/>
    </w:pPr>
    <w:rPr>
      <w:rFonts w:ascii="Times New Roman" w:eastAsia="Times New Roman" w:hAnsi="Times New Roman" w:cs="ODLJPJ+Arial"/>
      <w:color w:val="000000"/>
      <w:sz w:val="24"/>
      <w:szCs w:val="24"/>
    </w:rPr>
  </w:style>
  <w:style w:type="paragraph" w:customStyle="1" w:styleId="68EBA89F10204830BE91DEE1A693068D1">
    <w:name w:val="68EBA89F10204830BE91DEE1A693068D1"/>
    <w:rsid w:val="006F56C5"/>
    <w:pPr>
      <w:spacing w:after="0" w:line="240" w:lineRule="auto"/>
    </w:pPr>
    <w:rPr>
      <w:rFonts w:ascii="Times New Roman" w:eastAsia="Times New Roman" w:hAnsi="Times New Roman" w:cs="ODLJPJ+Arial"/>
      <w:color w:val="000000"/>
      <w:sz w:val="24"/>
      <w:szCs w:val="24"/>
    </w:rPr>
  </w:style>
  <w:style w:type="paragraph" w:customStyle="1" w:styleId="696259BD21924DDA9593D9B65BD73C081">
    <w:name w:val="696259BD21924DDA9593D9B65BD73C081"/>
    <w:rsid w:val="006F56C5"/>
    <w:pPr>
      <w:spacing w:after="0" w:line="240" w:lineRule="auto"/>
    </w:pPr>
    <w:rPr>
      <w:rFonts w:ascii="Times New Roman" w:eastAsia="Times New Roman" w:hAnsi="Times New Roman" w:cs="ODLJPJ+Arial"/>
      <w:color w:val="000000"/>
      <w:sz w:val="24"/>
      <w:szCs w:val="24"/>
    </w:rPr>
  </w:style>
  <w:style w:type="paragraph" w:customStyle="1" w:styleId="E0D1956305F64662B988BE1B0A32EF4E1">
    <w:name w:val="E0D1956305F64662B988BE1B0A32EF4E1"/>
    <w:rsid w:val="006F56C5"/>
    <w:pPr>
      <w:spacing w:after="0" w:line="240" w:lineRule="auto"/>
    </w:pPr>
    <w:rPr>
      <w:rFonts w:ascii="Times New Roman" w:eastAsia="Times New Roman" w:hAnsi="Times New Roman" w:cs="ODLJPJ+Arial"/>
      <w:color w:val="000000"/>
      <w:sz w:val="24"/>
      <w:szCs w:val="24"/>
    </w:rPr>
  </w:style>
  <w:style w:type="paragraph" w:customStyle="1" w:styleId="0067A84EA4A64831B9747EA3F7EAB0BA1">
    <w:name w:val="0067A84EA4A64831B9747EA3F7EAB0BA1"/>
    <w:rsid w:val="006F56C5"/>
    <w:pPr>
      <w:spacing w:after="0" w:line="240" w:lineRule="auto"/>
    </w:pPr>
    <w:rPr>
      <w:rFonts w:ascii="Times New Roman" w:eastAsia="Times New Roman" w:hAnsi="Times New Roman" w:cs="ODLJPJ+Arial"/>
      <w:color w:val="000000"/>
      <w:sz w:val="24"/>
      <w:szCs w:val="24"/>
    </w:rPr>
  </w:style>
  <w:style w:type="paragraph" w:customStyle="1" w:styleId="04BEDC098BFA405D8CAF89EE4F79561F1">
    <w:name w:val="04BEDC098BFA405D8CAF89EE4F79561F1"/>
    <w:rsid w:val="006F56C5"/>
    <w:pPr>
      <w:spacing w:after="0" w:line="240" w:lineRule="auto"/>
    </w:pPr>
    <w:rPr>
      <w:rFonts w:ascii="Times New Roman" w:eastAsia="Times New Roman" w:hAnsi="Times New Roman" w:cs="ODLJPJ+Arial"/>
      <w:color w:val="000000"/>
      <w:sz w:val="24"/>
      <w:szCs w:val="24"/>
    </w:rPr>
  </w:style>
  <w:style w:type="paragraph" w:customStyle="1" w:styleId="A64E3B88392E40429AA20C586350FCF91">
    <w:name w:val="A64E3B88392E40429AA20C586350FCF91"/>
    <w:rsid w:val="006F56C5"/>
    <w:pPr>
      <w:spacing w:after="0" w:line="240" w:lineRule="auto"/>
    </w:pPr>
    <w:rPr>
      <w:rFonts w:ascii="Times New Roman" w:eastAsia="Times New Roman" w:hAnsi="Times New Roman" w:cs="ODLJPJ+Arial"/>
      <w:color w:val="000000"/>
      <w:sz w:val="24"/>
      <w:szCs w:val="24"/>
    </w:rPr>
  </w:style>
  <w:style w:type="paragraph" w:customStyle="1" w:styleId="E70A7965ECE742DEAE0A3B21A253C96A1">
    <w:name w:val="E70A7965ECE742DEAE0A3B21A253C96A1"/>
    <w:rsid w:val="006F56C5"/>
    <w:pPr>
      <w:spacing w:after="0" w:line="240" w:lineRule="auto"/>
    </w:pPr>
    <w:rPr>
      <w:rFonts w:ascii="Times New Roman" w:eastAsia="Times New Roman" w:hAnsi="Times New Roman" w:cs="ODLJPJ+Arial"/>
      <w:color w:val="000000"/>
      <w:sz w:val="24"/>
      <w:szCs w:val="24"/>
    </w:rPr>
  </w:style>
  <w:style w:type="paragraph" w:customStyle="1" w:styleId="8C430601AB1D4AD5A17E64502116036A1">
    <w:name w:val="8C430601AB1D4AD5A17E64502116036A1"/>
    <w:rsid w:val="006F56C5"/>
    <w:pPr>
      <w:spacing w:after="0" w:line="240" w:lineRule="auto"/>
    </w:pPr>
    <w:rPr>
      <w:rFonts w:ascii="Times New Roman" w:eastAsia="Times New Roman" w:hAnsi="Times New Roman" w:cs="ODLJPJ+Arial"/>
      <w:color w:val="000000"/>
      <w:sz w:val="24"/>
      <w:szCs w:val="24"/>
    </w:rPr>
  </w:style>
  <w:style w:type="paragraph" w:customStyle="1" w:styleId="913FC20F43354BA4A3604DD8C37E044E1">
    <w:name w:val="913FC20F43354BA4A3604DD8C37E044E1"/>
    <w:rsid w:val="006F56C5"/>
    <w:pPr>
      <w:spacing w:after="0" w:line="240" w:lineRule="auto"/>
    </w:pPr>
    <w:rPr>
      <w:rFonts w:ascii="Times New Roman" w:eastAsia="Times New Roman" w:hAnsi="Times New Roman" w:cs="ODLJPJ+Arial"/>
      <w:color w:val="000000"/>
      <w:sz w:val="24"/>
      <w:szCs w:val="24"/>
    </w:rPr>
  </w:style>
  <w:style w:type="paragraph" w:customStyle="1" w:styleId="01DCEDD9267B4270B28EF12E2CF669AD1">
    <w:name w:val="01DCEDD9267B4270B28EF12E2CF669AD1"/>
    <w:rsid w:val="006F56C5"/>
    <w:pPr>
      <w:spacing w:after="0" w:line="240" w:lineRule="auto"/>
    </w:pPr>
    <w:rPr>
      <w:rFonts w:ascii="Times New Roman" w:eastAsia="Times New Roman" w:hAnsi="Times New Roman" w:cs="ODLJPJ+Arial"/>
      <w:color w:val="000000"/>
      <w:sz w:val="24"/>
      <w:szCs w:val="24"/>
    </w:rPr>
  </w:style>
  <w:style w:type="paragraph" w:customStyle="1" w:styleId="584115D72E714372A12A1AE21474262C1">
    <w:name w:val="584115D72E714372A12A1AE21474262C1"/>
    <w:rsid w:val="006F56C5"/>
    <w:pPr>
      <w:spacing w:after="0" w:line="240" w:lineRule="auto"/>
    </w:pPr>
    <w:rPr>
      <w:rFonts w:ascii="Times New Roman" w:eastAsia="Times New Roman" w:hAnsi="Times New Roman" w:cs="ODLJPJ+Arial"/>
      <w:color w:val="000000"/>
      <w:sz w:val="24"/>
      <w:szCs w:val="24"/>
    </w:rPr>
  </w:style>
  <w:style w:type="paragraph" w:customStyle="1" w:styleId="ECCFA02B9C844DA5AB09172EAF2812C81">
    <w:name w:val="ECCFA02B9C844DA5AB09172EAF2812C81"/>
    <w:rsid w:val="006F56C5"/>
    <w:pPr>
      <w:spacing w:after="0" w:line="240" w:lineRule="auto"/>
    </w:pPr>
    <w:rPr>
      <w:rFonts w:ascii="Times New Roman" w:eastAsia="Times New Roman" w:hAnsi="Times New Roman" w:cs="ODLJPJ+Arial"/>
      <w:color w:val="000000"/>
      <w:sz w:val="24"/>
      <w:szCs w:val="24"/>
    </w:rPr>
  </w:style>
  <w:style w:type="paragraph" w:customStyle="1" w:styleId="7946E7588EF746F7A461E70B79E3A52B">
    <w:name w:val="7946E7588EF746F7A461E70B79E3A52B"/>
    <w:rsid w:val="006F56C5"/>
    <w:pPr>
      <w:spacing w:after="0" w:line="240" w:lineRule="auto"/>
    </w:pPr>
    <w:rPr>
      <w:rFonts w:ascii="Times New Roman" w:eastAsia="Times New Roman" w:hAnsi="Times New Roman" w:cs="ODLJPJ+Arial"/>
      <w:color w:val="000000"/>
      <w:sz w:val="24"/>
      <w:szCs w:val="24"/>
    </w:rPr>
  </w:style>
  <w:style w:type="paragraph" w:customStyle="1" w:styleId="BF03E33665394561A39F726C0E2B6D3B">
    <w:name w:val="BF03E33665394561A39F726C0E2B6D3B"/>
    <w:rsid w:val="006F56C5"/>
    <w:pPr>
      <w:spacing w:after="0" w:line="240" w:lineRule="auto"/>
    </w:pPr>
    <w:rPr>
      <w:rFonts w:ascii="Times New Roman" w:eastAsia="Times New Roman" w:hAnsi="Times New Roman" w:cs="ODLJPJ+Arial"/>
      <w:color w:val="000000"/>
      <w:sz w:val="24"/>
      <w:szCs w:val="24"/>
    </w:rPr>
  </w:style>
  <w:style w:type="paragraph" w:customStyle="1" w:styleId="EA92FD344254410DB585F5DCF141B6A3">
    <w:name w:val="EA92FD344254410DB585F5DCF141B6A3"/>
    <w:rsid w:val="006F56C5"/>
    <w:pPr>
      <w:spacing w:after="0" w:line="240" w:lineRule="auto"/>
    </w:pPr>
    <w:rPr>
      <w:rFonts w:ascii="Times New Roman" w:eastAsia="Times New Roman" w:hAnsi="Times New Roman" w:cs="ODLJPJ+Arial"/>
      <w:color w:val="000000"/>
      <w:sz w:val="24"/>
      <w:szCs w:val="24"/>
    </w:rPr>
  </w:style>
  <w:style w:type="paragraph" w:customStyle="1" w:styleId="4EDCE7F86D4740DCA46752AC9D2FE783">
    <w:name w:val="4EDCE7F86D4740DCA46752AC9D2FE783"/>
    <w:rsid w:val="006F56C5"/>
    <w:pPr>
      <w:spacing w:after="0" w:line="240" w:lineRule="auto"/>
    </w:pPr>
    <w:rPr>
      <w:rFonts w:ascii="Times New Roman" w:eastAsia="Times New Roman" w:hAnsi="Times New Roman" w:cs="ODLJPJ+Arial"/>
      <w:color w:val="000000"/>
      <w:sz w:val="24"/>
      <w:szCs w:val="24"/>
    </w:rPr>
  </w:style>
  <w:style w:type="paragraph" w:customStyle="1" w:styleId="85C90B7DA8FE4853900BD30A7ADA2B44">
    <w:name w:val="85C90B7DA8FE4853900BD30A7ADA2B44"/>
    <w:rsid w:val="006F56C5"/>
    <w:pPr>
      <w:spacing w:after="0" w:line="240" w:lineRule="auto"/>
    </w:pPr>
    <w:rPr>
      <w:rFonts w:ascii="Times New Roman" w:eastAsia="Times New Roman" w:hAnsi="Times New Roman" w:cs="ODLJPJ+Arial"/>
      <w:color w:val="000000"/>
      <w:sz w:val="24"/>
      <w:szCs w:val="24"/>
    </w:rPr>
  </w:style>
  <w:style w:type="paragraph" w:customStyle="1" w:styleId="1436452AE7A345128FC4E07905EBA816">
    <w:name w:val="1436452AE7A345128FC4E07905EBA816"/>
    <w:rsid w:val="006F56C5"/>
    <w:pPr>
      <w:spacing w:after="0" w:line="240" w:lineRule="auto"/>
    </w:pPr>
    <w:rPr>
      <w:rFonts w:ascii="Times New Roman" w:eastAsia="Times New Roman" w:hAnsi="Times New Roman" w:cs="ODLJPJ+Arial"/>
      <w:color w:val="000000"/>
      <w:sz w:val="24"/>
      <w:szCs w:val="24"/>
    </w:rPr>
  </w:style>
  <w:style w:type="paragraph" w:customStyle="1" w:styleId="6A07A90C59C245259D37C017770EDB62">
    <w:name w:val="6A07A90C59C245259D37C017770EDB62"/>
    <w:rsid w:val="006F56C5"/>
    <w:pPr>
      <w:spacing w:after="0" w:line="240" w:lineRule="auto"/>
    </w:pPr>
    <w:rPr>
      <w:rFonts w:ascii="Times New Roman" w:eastAsia="Times New Roman" w:hAnsi="Times New Roman" w:cs="ODLJPJ+Arial"/>
      <w:color w:val="000000"/>
      <w:sz w:val="24"/>
      <w:szCs w:val="24"/>
    </w:rPr>
  </w:style>
  <w:style w:type="paragraph" w:customStyle="1" w:styleId="5EECB54AF9E54A4F8F1B935401649F48">
    <w:name w:val="5EECB54AF9E54A4F8F1B935401649F48"/>
    <w:rsid w:val="006F56C5"/>
    <w:pPr>
      <w:spacing w:after="0" w:line="240" w:lineRule="auto"/>
    </w:pPr>
    <w:rPr>
      <w:rFonts w:ascii="Times New Roman" w:eastAsia="Times New Roman" w:hAnsi="Times New Roman" w:cs="ODLJPJ+Arial"/>
      <w:color w:val="000000"/>
      <w:sz w:val="24"/>
      <w:szCs w:val="24"/>
    </w:rPr>
  </w:style>
  <w:style w:type="paragraph" w:customStyle="1" w:styleId="48D59780294B4BB8A1CA86F069464811">
    <w:name w:val="48D59780294B4BB8A1CA86F069464811"/>
    <w:rsid w:val="006F56C5"/>
    <w:pPr>
      <w:spacing w:after="0" w:line="240" w:lineRule="auto"/>
    </w:pPr>
    <w:rPr>
      <w:rFonts w:ascii="Times New Roman" w:eastAsia="Times New Roman" w:hAnsi="Times New Roman" w:cs="ODLJPJ+Arial"/>
      <w:color w:val="000000"/>
      <w:sz w:val="24"/>
      <w:szCs w:val="24"/>
    </w:rPr>
  </w:style>
  <w:style w:type="paragraph" w:customStyle="1" w:styleId="7BCD1FAF83614F89BEC6E007026FA529">
    <w:name w:val="7BCD1FAF83614F89BEC6E007026FA529"/>
    <w:rsid w:val="006F56C5"/>
    <w:pPr>
      <w:spacing w:after="0" w:line="240" w:lineRule="auto"/>
    </w:pPr>
    <w:rPr>
      <w:rFonts w:ascii="Times New Roman" w:eastAsia="Times New Roman" w:hAnsi="Times New Roman" w:cs="ODLJPJ+Arial"/>
      <w:color w:val="000000"/>
      <w:sz w:val="24"/>
      <w:szCs w:val="24"/>
    </w:rPr>
  </w:style>
  <w:style w:type="paragraph" w:customStyle="1" w:styleId="12FFEFCA9FD54DE59CF2F932F50A7487">
    <w:name w:val="12FFEFCA9FD54DE59CF2F932F50A7487"/>
    <w:rsid w:val="006F56C5"/>
    <w:pPr>
      <w:numPr>
        <w:numId w:val="1"/>
      </w:num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
    <w:name w:val="330D7AD46FB24EF7A146628529A9F234"/>
    <w:rsid w:val="006F56C5"/>
    <w:pPr>
      <w:spacing w:after="0" w:line="240" w:lineRule="auto"/>
    </w:pPr>
    <w:rPr>
      <w:rFonts w:ascii="Times New Roman" w:eastAsia="Times New Roman" w:hAnsi="Times New Roman" w:cs="ODLJPJ+Arial"/>
      <w:sz w:val="24"/>
      <w:szCs w:val="24"/>
    </w:rPr>
  </w:style>
  <w:style w:type="paragraph" w:customStyle="1" w:styleId="A3BD344B528D4024A836B156E1A499C1">
    <w:name w:val="A3BD344B528D4024A836B156E1A499C1"/>
    <w:rsid w:val="006F56C5"/>
    <w:pPr>
      <w:spacing w:after="0" w:line="240" w:lineRule="auto"/>
    </w:pPr>
    <w:rPr>
      <w:rFonts w:ascii="Times New Roman" w:eastAsia="Times New Roman" w:hAnsi="Times New Roman" w:cs="ODLJPJ+Arial"/>
      <w:color w:val="000000"/>
      <w:sz w:val="24"/>
      <w:szCs w:val="24"/>
    </w:rPr>
  </w:style>
  <w:style w:type="paragraph" w:customStyle="1" w:styleId="AE67E4E4B7B847F5A535C4117C7DB2C1">
    <w:name w:val="AE67E4E4B7B847F5A535C4117C7DB2C1"/>
    <w:rsid w:val="006F56C5"/>
    <w:pPr>
      <w:spacing w:after="0" w:line="240" w:lineRule="auto"/>
    </w:pPr>
    <w:rPr>
      <w:rFonts w:ascii="Times New Roman" w:eastAsia="Times New Roman" w:hAnsi="Times New Roman" w:cs="ODLJPJ+Arial"/>
      <w:color w:val="000000"/>
      <w:sz w:val="24"/>
      <w:szCs w:val="24"/>
    </w:rPr>
  </w:style>
  <w:style w:type="paragraph" w:customStyle="1" w:styleId="C5C9EEF8624641C8BF42F10D516D408A">
    <w:name w:val="C5C9EEF8624641C8BF42F10D516D408A"/>
    <w:rsid w:val="006F56C5"/>
    <w:pPr>
      <w:spacing w:after="0" w:line="240" w:lineRule="auto"/>
    </w:pPr>
    <w:rPr>
      <w:rFonts w:ascii="Times New Roman" w:eastAsia="Times New Roman" w:hAnsi="Times New Roman" w:cs="ODLJPJ+Arial"/>
      <w:color w:val="000000"/>
      <w:sz w:val="24"/>
      <w:szCs w:val="24"/>
    </w:rPr>
  </w:style>
  <w:style w:type="paragraph" w:customStyle="1" w:styleId="2580A485D3D744159F0BBB9DCEB958E2">
    <w:name w:val="2580A485D3D744159F0BBB9DCEB958E2"/>
    <w:rsid w:val="006F56C5"/>
    <w:pPr>
      <w:spacing w:after="0" w:line="240" w:lineRule="auto"/>
    </w:pPr>
    <w:rPr>
      <w:rFonts w:ascii="Times New Roman" w:eastAsia="Times New Roman" w:hAnsi="Times New Roman" w:cs="ODLJPJ+Arial"/>
      <w:color w:val="000000"/>
      <w:sz w:val="24"/>
      <w:szCs w:val="24"/>
    </w:rPr>
  </w:style>
  <w:style w:type="paragraph" w:customStyle="1" w:styleId="DD814121C81C42DE82BA0BDFAEFD823E">
    <w:name w:val="DD814121C81C42DE82BA0BDFAEFD823E"/>
    <w:rsid w:val="006F56C5"/>
    <w:pPr>
      <w:spacing w:after="0" w:line="240" w:lineRule="auto"/>
    </w:pPr>
    <w:rPr>
      <w:rFonts w:ascii="Times New Roman" w:eastAsia="Times New Roman" w:hAnsi="Times New Roman" w:cs="ODLJPJ+Arial"/>
      <w:color w:val="000000"/>
      <w:sz w:val="24"/>
      <w:szCs w:val="24"/>
    </w:rPr>
  </w:style>
  <w:style w:type="paragraph" w:customStyle="1" w:styleId="D97CD5188AA9485EA44FEE3EF85B256E2">
    <w:name w:val="D97CD5188AA9485EA44FEE3EF85B256E2"/>
    <w:rsid w:val="006F56C5"/>
    <w:pPr>
      <w:spacing w:after="0" w:line="240" w:lineRule="auto"/>
    </w:pPr>
    <w:rPr>
      <w:rFonts w:ascii="Times New Roman" w:eastAsia="Times New Roman" w:hAnsi="Times New Roman" w:cs="ODLJPJ+Arial"/>
      <w:color w:val="000000"/>
      <w:sz w:val="24"/>
      <w:szCs w:val="24"/>
    </w:rPr>
  </w:style>
  <w:style w:type="paragraph" w:customStyle="1" w:styleId="65F8E77D0D204AA785EF0E8A5100AAFC2">
    <w:name w:val="65F8E77D0D204AA785EF0E8A5100AAFC2"/>
    <w:rsid w:val="006F56C5"/>
    <w:pPr>
      <w:spacing w:after="0" w:line="240" w:lineRule="auto"/>
    </w:pPr>
    <w:rPr>
      <w:rFonts w:ascii="Times New Roman" w:eastAsia="Times New Roman" w:hAnsi="Times New Roman" w:cs="ODLJPJ+Arial"/>
      <w:color w:val="000000"/>
      <w:sz w:val="24"/>
      <w:szCs w:val="24"/>
    </w:rPr>
  </w:style>
  <w:style w:type="paragraph" w:customStyle="1" w:styleId="68EBA89F10204830BE91DEE1A693068D2">
    <w:name w:val="68EBA89F10204830BE91DEE1A693068D2"/>
    <w:rsid w:val="006F56C5"/>
    <w:pPr>
      <w:spacing w:after="0" w:line="240" w:lineRule="auto"/>
    </w:pPr>
    <w:rPr>
      <w:rFonts w:ascii="Times New Roman" w:eastAsia="Times New Roman" w:hAnsi="Times New Roman" w:cs="ODLJPJ+Arial"/>
      <w:color w:val="000000"/>
      <w:sz w:val="24"/>
      <w:szCs w:val="24"/>
    </w:rPr>
  </w:style>
  <w:style w:type="paragraph" w:customStyle="1" w:styleId="696259BD21924DDA9593D9B65BD73C082">
    <w:name w:val="696259BD21924DDA9593D9B65BD73C082"/>
    <w:rsid w:val="006F56C5"/>
    <w:pPr>
      <w:spacing w:after="0" w:line="240" w:lineRule="auto"/>
    </w:pPr>
    <w:rPr>
      <w:rFonts w:ascii="Times New Roman" w:eastAsia="Times New Roman" w:hAnsi="Times New Roman" w:cs="ODLJPJ+Arial"/>
      <w:color w:val="000000"/>
      <w:sz w:val="24"/>
      <w:szCs w:val="24"/>
    </w:rPr>
  </w:style>
  <w:style w:type="paragraph" w:customStyle="1" w:styleId="E0D1956305F64662B988BE1B0A32EF4E2">
    <w:name w:val="E0D1956305F64662B988BE1B0A32EF4E2"/>
    <w:rsid w:val="006F56C5"/>
    <w:pPr>
      <w:spacing w:after="0" w:line="240" w:lineRule="auto"/>
    </w:pPr>
    <w:rPr>
      <w:rFonts w:ascii="Times New Roman" w:eastAsia="Times New Roman" w:hAnsi="Times New Roman" w:cs="ODLJPJ+Arial"/>
      <w:color w:val="000000"/>
      <w:sz w:val="24"/>
      <w:szCs w:val="24"/>
    </w:rPr>
  </w:style>
  <w:style w:type="paragraph" w:customStyle="1" w:styleId="0067A84EA4A64831B9747EA3F7EAB0BA2">
    <w:name w:val="0067A84EA4A64831B9747EA3F7EAB0BA2"/>
    <w:rsid w:val="006F56C5"/>
    <w:pPr>
      <w:spacing w:after="0" w:line="240" w:lineRule="auto"/>
    </w:pPr>
    <w:rPr>
      <w:rFonts w:ascii="Times New Roman" w:eastAsia="Times New Roman" w:hAnsi="Times New Roman" w:cs="ODLJPJ+Arial"/>
      <w:color w:val="000000"/>
      <w:sz w:val="24"/>
      <w:szCs w:val="24"/>
    </w:rPr>
  </w:style>
  <w:style w:type="paragraph" w:customStyle="1" w:styleId="04BEDC098BFA405D8CAF89EE4F79561F2">
    <w:name w:val="04BEDC098BFA405D8CAF89EE4F79561F2"/>
    <w:rsid w:val="006F56C5"/>
    <w:pPr>
      <w:spacing w:after="0" w:line="240" w:lineRule="auto"/>
    </w:pPr>
    <w:rPr>
      <w:rFonts w:ascii="Times New Roman" w:eastAsia="Times New Roman" w:hAnsi="Times New Roman" w:cs="ODLJPJ+Arial"/>
      <w:color w:val="000000"/>
      <w:sz w:val="24"/>
      <w:szCs w:val="24"/>
    </w:rPr>
  </w:style>
  <w:style w:type="paragraph" w:customStyle="1" w:styleId="A64E3B88392E40429AA20C586350FCF92">
    <w:name w:val="A64E3B88392E40429AA20C586350FCF92"/>
    <w:rsid w:val="006F56C5"/>
    <w:pPr>
      <w:spacing w:after="0" w:line="240" w:lineRule="auto"/>
    </w:pPr>
    <w:rPr>
      <w:rFonts w:ascii="Times New Roman" w:eastAsia="Times New Roman" w:hAnsi="Times New Roman" w:cs="ODLJPJ+Arial"/>
      <w:color w:val="000000"/>
      <w:sz w:val="24"/>
      <w:szCs w:val="24"/>
    </w:rPr>
  </w:style>
  <w:style w:type="paragraph" w:customStyle="1" w:styleId="E70A7965ECE742DEAE0A3B21A253C96A2">
    <w:name w:val="E70A7965ECE742DEAE0A3B21A253C96A2"/>
    <w:rsid w:val="006F56C5"/>
    <w:pPr>
      <w:spacing w:after="0" w:line="240" w:lineRule="auto"/>
    </w:pPr>
    <w:rPr>
      <w:rFonts w:ascii="Times New Roman" w:eastAsia="Times New Roman" w:hAnsi="Times New Roman" w:cs="ODLJPJ+Arial"/>
      <w:color w:val="000000"/>
      <w:sz w:val="24"/>
      <w:szCs w:val="24"/>
    </w:rPr>
  </w:style>
  <w:style w:type="paragraph" w:customStyle="1" w:styleId="8C430601AB1D4AD5A17E64502116036A2">
    <w:name w:val="8C430601AB1D4AD5A17E64502116036A2"/>
    <w:rsid w:val="006F56C5"/>
    <w:pPr>
      <w:spacing w:after="0" w:line="240" w:lineRule="auto"/>
    </w:pPr>
    <w:rPr>
      <w:rFonts w:ascii="Times New Roman" w:eastAsia="Times New Roman" w:hAnsi="Times New Roman" w:cs="ODLJPJ+Arial"/>
      <w:color w:val="000000"/>
      <w:sz w:val="24"/>
      <w:szCs w:val="24"/>
    </w:rPr>
  </w:style>
  <w:style w:type="paragraph" w:customStyle="1" w:styleId="913FC20F43354BA4A3604DD8C37E044E2">
    <w:name w:val="913FC20F43354BA4A3604DD8C37E044E2"/>
    <w:rsid w:val="006F56C5"/>
    <w:pPr>
      <w:spacing w:after="0" w:line="240" w:lineRule="auto"/>
    </w:pPr>
    <w:rPr>
      <w:rFonts w:ascii="Times New Roman" w:eastAsia="Times New Roman" w:hAnsi="Times New Roman" w:cs="ODLJPJ+Arial"/>
      <w:color w:val="000000"/>
      <w:sz w:val="24"/>
      <w:szCs w:val="24"/>
    </w:rPr>
  </w:style>
  <w:style w:type="paragraph" w:customStyle="1" w:styleId="01DCEDD9267B4270B28EF12E2CF669AD2">
    <w:name w:val="01DCEDD9267B4270B28EF12E2CF669AD2"/>
    <w:rsid w:val="006F56C5"/>
    <w:pPr>
      <w:spacing w:after="0" w:line="240" w:lineRule="auto"/>
    </w:pPr>
    <w:rPr>
      <w:rFonts w:ascii="Times New Roman" w:eastAsia="Times New Roman" w:hAnsi="Times New Roman" w:cs="ODLJPJ+Arial"/>
      <w:color w:val="000000"/>
      <w:sz w:val="24"/>
      <w:szCs w:val="24"/>
    </w:rPr>
  </w:style>
  <w:style w:type="paragraph" w:customStyle="1" w:styleId="584115D72E714372A12A1AE21474262C2">
    <w:name w:val="584115D72E714372A12A1AE21474262C2"/>
    <w:rsid w:val="006F56C5"/>
    <w:pPr>
      <w:spacing w:after="0" w:line="240" w:lineRule="auto"/>
    </w:pPr>
    <w:rPr>
      <w:rFonts w:ascii="Times New Roman" w:eastAsia="Times New Roman" w:hAnsi="Times New Roman" w:cs="ODLJPJ+Arial"/>
      <w:color w:val="000000"/>
      <w:sz w:val="24"/>
      <w:szCs w:val="24"/>
    </w:rPr>
  </w:style>
  <w:style w:type="paragraph" w:customStyle="1" w:styleId="ECCFA02B9C844DA5AB09172EAF2812C82">
    <w:name w:val="ECCFA02B9C844DA5AB09172EAF2812C82"/>
    <w:rsid w:val="006F56C5"/>
    <w:pPr>
      <w:spacing w:after="0" w:line="240" w:lineRule="auto"/>
    </w:pPr>
    <w:rPr>
      <w:rFonts w:ascii="Times New Roman" w:eastAsia="Times New Roman" w:hAnsi="Times New Roman" w:cs="ODLJPJ+Arial"/>
      <w:color w:val="000000"/>
      <w:sz w:val="24"/>
      <w:szCs w:val="24"/>
    </w:rPr>
  </w:style>
  <w:style w:type="paragraph" w:customStyle="1" w:styleId="7946E7588EF746F7A461E70B79E3A52B1">
    <w:name w:val="7946E7588EF746F7A461E70B79E3A52B1"/>
    <w:rsid w:val="006F56C5"/>
    <w:pPr>
      <w:spacing w:after="0" w:line="240" w:lineRule="auto"/>
    </w:pPr>
    <w:rPr>
      <w:rFonts w:ascii="Times New Roman" w:eastAsia="Times New Roman" w:hAnsi="Times New Roman" w:cs="ODLJPJ+Arial"/>
      <w:color w:val="000000"/>
      <w:sz w:val="24"/>
      <w:szCs w:val="24"/>
    </w:rPr>
  </w:style>
  <w:style w:type="paragraph" w:customStyle="1" w:styleId="BF03E33665394561A39F726C0E2B6D3B1">
    <w:name w:val="BF03E33665394561A39F726C0E2B6D3B1"/>
    <w:rsid w:val="006F56C5"/>
    <w:pPr>
      <w:spacing w:after="0" w:line="240" w:lineRule="auto"/>
    </w:pPr>
    <w:rPr>
      <w:rFonts w:ascii="Times New Roman" w:eastAsia="Times New Roman" w:hAnsi="Times New Roman" w:cs="ODLJPJ+Arial"/>
      <w:color w:val="000000"/>
      <w:sz w:val="24"/>
      <w:szCs w:val="24"/>
    </w:rPr>
  </w:style>
  <w:style w:type="paragraph" w:customStyle="1" w:styleId="EA92FD344254410DB585F5DCF141B6A31">
    <w:name w:val="EA92FD344254410DB585F5DCF141B6A31"/>
    <w:rsid w:val="006F56C5"/>
    <w:pPr>
      <w:spacing w:after="0" w:line="240" w:lineRule="auto"/>
    </w:pPr>
    <w:rPr>
      <w:rFonts w:ascii="Times New Roman" w:eastAsia="Times New Roman" w:hAnsi="Times New Roman" w:cs="ODLJPJ+Arial"/>
      <w:color w:val="000000"/>
      <w:sz w:val="24"/>
      <w:szCs w:val="24"/>
    </w:rPr>
  </w:style>
  <w:style w:type="paragraph" w:customStyle="1" w:styleId="4EDCE7F86D4740DCA46752AC9D2FE7831">
    <w:name w:val="4EDCE7F86D4740DCA46752AC9D2FE7831"/>
    <w:rsid w:val="006F56C5"/>
    <w:pPr>
      <w:spacing w:after="0" w:line="240" w:lineRule="auto"/>
    </w:pPr>
    <w:rPr>
      <w:rFonts w:ascii="Times New Roman" w:eastAsia="Times New Roman" w:hAnsi="Times New Roman" w:cs="ODLJPJ+Arial"/>
      <w:color w:val="000000"/>
      <w:sz w:val="24"/>
      <w:szCs w:val="24"/>
    </w:rPr>
  </w:style>
  <w:style w:type="paragraph" w:customStyle="1" w:styleId="85C90B7DA8FE4853900BD30A7ADA2B441">
    <w:name w:val="85C90B7DA8FE4853900BD30A7ADA2B441"/>
    <w:rsid w:val="006F56C5"/>
    <w:pPr>
      <w:spacing w:after="0" w:line="240" w:lineRule="auto"/>
    </w:pPr>
    <w:rPr>
      <w:rFonts w:ascii="Times New Roman" w:eastAsia="Times New Roman" w:hAnsi="Times New Roman" w:cs="ODLJPJ+Arial"/>
      <w:color w:val="000000"/>
      <w:sz w:val="24"/>
      <w:szCs w:val="24"/>
    </w:rPr>
  </w:style>
  <w:style w:type="paragraph" w:customStyle="1" w:styleId="1436452AE7A345128FC4E07905EBA8161">
    <w:name w:val="1436452AE7A345128FC4E07905EBA8161"/>
    <w:rsid w:val="006F56C5"/>
    <w:pPr>
      <w:spacing w:after="0" w:line="240" w:lineRule="auto"/>
    </w:pPr>
    <w:rPr>
      <w:rFonts w:ascii="Times New Roman" w:eastAsia="Times New Roman" w:hAnsi="Times New Roman" w:cs="ODLJPJ+Arial"/>
      <w:color w:val="000000"/>
      <w:sz w:val="24"/>
      <w:szCs w:val="24"/>
    </w:rPr>
  </w:style>
  <w:style w:type="paragraph" w:customStyle="1" w:styleId="6A07A90C59C245259D37C017770EDB621">
    <w:name w:val="6A07A90C59C245259D37C017770EDB621"/>
    <w:rsid w:val="006F56C5"/>
    <w:pPr>
      <w:spacing w:after="0" w:line="240" w:lineRule="auto"/>
    </w:pPr>
    <w:rPr>
      <w:rFonts w:ascii="Times New Roman" w:eastAsia="Times New Roman" w:hAnsi="Times New Roman" w:cs="ODLJPJ+Arial"/>
      <w:color w:val="000000"/>
      <w:sz w:val="24"/>
      <w:szCs w:val="24"/>
    </w:rPr>
  </w:style>
  <w:style w:type="paragraph" w:customStyle="1" w:styleId="5EECB54AF9E54A4F8F1B935401649F481">
    <w:name w:val="5EECB54AF9E54A4F8F1B935401649F481"/>
    <w:rsid w:val="006F56C5"/>
    <w:pPr>
      <w:spacing w:after="0" w:line="240" w:lineRule="auto"/>
    </w:pPr>
    <w:rPr>
      <w:rFonts w:ascii="Times New Roman" w:eastAsia="Times New Roman" w:hAnsi="Times New Roman" w:cs="ODLJPJ+Arial"/>
      <w:color w:val="000000"/>
      <w:sz w:val="24"/>
      <w:szCs w:val="24"/>
    </w:rPr>
  </w:style>
  <w:style w:type="paragraph" w:customStyle="1" w:styleId="48D59780294B4BB8A1CA86F0694648111">
    <w:name w:val="48D59780294B4BB8A1CA86F0694648111"/>
    <w:rsid w:val="006F56C5"/>
    <w:pPr>
      <w:spacing w:after="0" w:line="240" w:lineRule="auto"/>
    </w:pPr>
    <w:rPr>
      <w:rFonts w:ascii="Times New Roman" w:eastAsia="Times New Roman" w:hAnsi="Times New Roman" w:cs="ODLJPJ+Arial"/>
      <w:color w:val="000000"/>
      <w:sz w:val="24"/>
      <w:szCs w:val="24"/>
    </w:rPr>
  </w:style>
  <w:style w:type="paragraph" w:customStyle="1" w:styleId="7BCD1FAF83614F89BEC6E007026FA5291">
    <w:name w:val="7BCD1FAF83614F89BEC6E007026FA5291"/>
    <w:rsid w:val="006F56C5"/>
    <w:pPr>
      <w:spacing w:after="0" w:line="240" w:lineRule="auto"/>
    </w:pPr>
    <w:rPr>
      <w:rFonts w:ascii="Times New Roman" w:eastAsia="Times New Roman" w:hAnsi="Times New Roman" w:cs="ODLJPJ+Arial"/>
      <w:color w:val="000000"/>
      <w:sz w:val="24"/>
      <w:szCs w:val="24"/>
    </w:rPr>
  </w:style>
  <w:style w:type="paragraph" w:customStyle="1" w:styleId="12FFEFCA9FD54DE59CF2F932F50A74871">
    <w:name w:val="12FFEFCA9FD54DE59CF2F932F50A74871"/>
    <w:rsid w:val="006F56C5"/>
    <w:pPr>
      <w:tabs>
        <w:tab w:val="num" w:pos="720"/>
      </w:tabs>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
    <w:name w:val="330D7AD46FB24EF7A146628529A9F2341"/>
    <w:rsid w:val="006F56C5"/>
    <w:pPr>
      <w:spacing w:after="0" w:line="240" w:lineRule="auto"/>
    </w:pPr>
    <w:rPr>
      <w:rFonts w:ascii="Times New Roman" w:eastAsia="Times New Roman" w:hAnsi="Times New Roman" w:cs="ODLJPJ+Arial"/>
      <w:sz w:val="24"/>
      <w:szCs w:val="24"/>
    </w:rPr>
  </w:style>
  <w:style w:type="paragraph" w:customStyle="1" w:styleId="A3BD344B528D4024A836B156E1A499C11">
    <w:name w:val="A3BD344B528D4024A836B156E1A499C11"/>
    <w:rsid w:val="006F56C5"/>
    <w:pPr>
      <w:spacing w:after="0" w:line="240" w:lineRule="auto"/>
    </w:pPr>
    <w:rPr>
      <w:rFonts w:ascii="Times New Roman" w:eastAsia="Times New Roman" w:hAnsi="Times New Roman" w:cs="ODLJPJ+Arial"/>
      <w:color w:val="000000"/>
      <w:sz w:val="24"/>
      <w:szCs w:val="24"/>
    </w:rPr>
  </w:style>
  <w:style w:type="paragraph" w:customStyle="1" w:styleId="AE67E4E4B7B847F5A535C4117C7DB2C11">
    <w:name w:val="AE67E4E4B7B847F5A535C4117C7DB2C11"/>
    <w:rsid w:val="006F56C5"/>
    <w:pPr>
      <w:spacing w:after="0" w:line="240" w:lineRule="auto"/>
    </w:pPr>
    <w:rPr>
      <w:rFonts w:ascii="Times New Roman" w:eastAsia="Times New Roman" w:hAnsi="Times New Roman" w:cs="ODLJPJ+Arial"/>
      <w:color w:val="000000"/>
      <w:sz w:val="24"/>
      <w:szCs w:val="24"/>
    </w:rPr>
  </w:style>
  <w:style w:type="paragraph" w:customStyle="1" w:styleId="C5C9EEF8624641C8BF42F10D516D408A1">
    <w:name w:val="C5C9EEF8624641C8BF42F10D516D408A1"/>
    <w:rsid w:val="006F56C5"/>
    <w:pPr>
      <w:spacing w:after="0" w:line="240" w:lineRule="auto"/>
    </w:pPr>
    <w:rPr>
      <w:rFonts w:ascii="Times New Roman" w:eastAsia="Times New Roman" w:hAnsi="Times New Roman" w:cs="ODLJPJ+Arial"/>
      <w:color w:val="000000"/>
      <w:sz w:val="24"/>
      <w:szCs w:val="24"/>
    </w:rPr>
  </w:style>
  <w:style w:type="paragraph" w:customStyle="1" w:styleId="2580A485D3D744159F0BBB9DCEB958E21">
    <w:name w:val="2580A485D3D744159F0BBB9DCEB958E21"/>
    <w:rsid w:val="006F56C5"/>
    <w:pPr>
      <w:spacing w:after="0" w:line="240" w:lineRule="auto"/>
    </w:pPr>
    <w:rPr>
      <w:rFonts w:ascii="Times New Roman" w:eastAsia="Times New Roman" w:hAnsi="Times New Roman" w:cs="ODLJPJ+Arial"/>
      <w:color w:val="000000"/>
      <w:sz w:val="24"/>
      <w:szCs w:val="24"/>
    </w:rPr>
  </w:style>
  <w:style w:type="paragraph" w:customStyle="1" w:styleId="DD814121C81C42DE82BA0BDFAEFD823E1">
    <w:name w:val="DD814121C81C42DE82BA0BDFAEFD823E1"/>
    <w:rsid w:val="006F56C5"/>
    <w:pPr>
      <w:spacing w:after="0" w:line="240" w:lineRule="auto"/>
    </w:pPr>
    <w:rPr>
      <w:rFonts w:ascii="Times New Roman" w:eastAsia="Times New Roman" w:hAnsi="Times New Roman" w:cs="ODLJPJ+Arial"/>
      <w:color w:val="000000"/>
      <w:sz w:val="24"/>
      <w:szCs w:val="24"/>
    </w:rPr>
  </w:style>
  <w:style w:type="paragraph" w:customStyle="1" w:styleId="D97CD5188AA9485EA44FEE3EF85B256E3">
    <w:name w:val="D97CD5188AA9485EA44FEE3EF85B256E3"/>
    <w:rsid w:val="006F56C5"/>
    <w:pPr>
      <w:spacing w:after="0" w:line="240" w:lineRule="auto"/>
    </w:pPr>
    <w:rPr>
      <w:rFonts w:ascii="Times New Roman" w:eastAsia="Times New Roman" w:hAnsi="Times New Roman" w:cs="ODLJPJ+Arial"/>
      <w:color w:val="000000"/>
      <w:sz w:val="24"/>
      <w:szCs w:val="24"/>
    </w:rPr>
  </w:style>
  <w:style w:type="paragraph" w:customStyle="1" w:styleId="65F8E77D0D204AA785EF0E8A5100AAFC3">
    <w:name w:val="65F8E77D0D204AA785EF0E8A5100AAFC3"/>
    <w:rsid w:val="006F56C5"/>
    <w:pPr>
      <w:spacing w:after="0" w:line="240" w:lineRule="auto"/>
    </w:pPr>
    <w:rPr>
      <w:rFonts w:ascii="Times New Roman" w:eastAsia="Times New Roman" w:hAnsi="Times New Roman" w:cs="ODLJPJ+Arial"/>
      <w:color w:val="000000"/>
      <w:sz w:val="24"/>
      <w:szCs w:val="24"/>
    </w:rPr>
  </w:style>
  <w:style w:type="paragraph" w:customStyle="1" w:styleId="68EBA89F10204830BE91DEE1A693068D3">
    <w:name w:val="68EBA89F10204830BE91DEE1A693068D3"/>
    <w:rsid w:val="006F56C5"/>
    <w:pPr>
      <w:spacing w:after="0" w:line="240" w:lineRule="auto"/>
    </w:pPr>
    <w:rPr>
      <w:rFonts w:ascii="Times New Roman" w:eastAsia="Times New Roman" w:hAnsi="Times New Roman" w:cs="ODLJPJ+Arial"/>
      <w:color w:val="000000"/>
      <w:sz w:val="24"/>
      <w:szCs w:val="24"/>
    </w:rPr>
  </w:style>
  <w:style w:type="paragraph" w:customStyle="1" w:styleId="696259BD21924DDA9593D9B65BD73C083">
    <w:name w:val="696259BD21924DDA9593D9B65BD73C083"/>
    <w:rsid w:val="006F56C5"/>
    <w:pPr>
      <w:spacing w:after="0" w:line="240" w:lineRule="auto"/>
    </w:pPr>
    <w:rPr>
      <w:rFonts w:ascii="Times New Roman" w:eastAsia="Times New Roman" w:hAnsi="Times New Roman" w:cs="ODLJPJ+Arial"/>
      <w:color w:val="000000"/>
      <w:sz w:val="24"/>
      <w:szCs w:val="24"/>
    </w:rPr>
  </w:style>
  <w:style w:type="paragraph" w:customStyle="1" w:styleId="E0D1956305F64662B988BE1B0A32EF4E3">
    <w:name w:val="E0D1956305F64662B988BE1B0A32EF4E3"/>
    <w:rsid w:val="006F56C5"/>
    <w:pPr>
      <w:spacing w:after="0" w:line="240" w:lineRule="auto"/>
    </w:pPr>
    <w:rPr>
      <w:rFonts w:ascii="Times New Roman" w:eastAsia="Times New Roman" w:hAnsi="Times New Roman" w:cs="ODLJPJ+Arial"/>
      <w:color w:val="000000"/>
      <w:sz w:val="24"/>
      <w:szCs w:val="24"/>
    </w:rPr>
  </w:style>
  <w:style w:type="paragraph" w:customStyle="1" w:styleId="0067A84EA4A64831B9747EA3F7EAB0BA3">
    <w:name w:val="0067A84EA4A64831B9747EA3F7EAB0BA3"/>
    <w:rsid w:val="006F56C5"/>
    <w:pPr>
      <w:spacing w:after="0" w:line="240" w:lineRule="auto"/>
    </w:pPr>
    <w:rPr>
      <w:rFonts w:ascii="Times New Roman" w:eastAsia="Times New Roman" w:hAnsi="Times New Roman" w:cs="ODLJPJ+Arial"/>
      <w:color w:val="000000"/>
      <w:sz w:val="24"/>
      <w:szCs w:val="24"/>
    </w:rPr>
  </w:style>
  <w:style w:type="paragraph" w:customStyle="1" w:styleId="04BEDC098BFA405D8CAF89EE4F79561F3">
    <w:name w:val="04BEDC098BFA405D8CAF89EE4F79561F3"/>
    <w:rsid w:val="006F56C5"/>
    <w:pPr>
      <w:spacing w:after="0" w:line="240" w:lineRule="auto"/>
    </w:pPr>
    <w:rPr>
      <w:rFonts w:ascii="Times New Roman" w:eastAsia="Times New Roman" w:hAnsi="Times New Roman" w:cs="ODLJPJ+Arial"/>
      <w:color w:val="000000"/>
      <w:sz w:val="24"/>
      <w:szCs w:val="24"/>
    </w:rPr>
  </w:style>
  <w:style w:type="paragraph" w:customStyle="1" w:styleId="A64E3B88392E40429AA20C586350FCF93">
    <w:name w:val="A64E3B88392E40429AA20C586350FCF93"/>
    <w:rsid w:val="006F56C5"/>
    <w:pPr>
      <w:spacing w:after="0" w:line="240" w:lineRule="auto"/>
    </w:pPr>
    <w:rPr>
      <w:rFonts w:ascii="Times New Roman" w:eastAsia="Times New Roman" w:hAnsi="Times New Roman" w:cs="ODLJPJ+Arial"/>
      <w:color w:val="000000"/>
      <w:sz w:val="24"/>
      <w:szCs w:val="24"/>
    </w:rPr>
  </w:style>
  <w:style w:type="paragraph" w:customStyle="1" w:styleId="E70A7965ECE742DEAE0A3B21A253C96A3">
    <w:name w:val="E70A7965ECE742DEAE0A3B21A253C96A3"/>
    <w:rsid w:val="006F56C5"/>
    <w:pPr>
      <w:spacing w:after="0" w:line="240" w:lineRule="auto"/>
    </w:pPr>
    <w:rPr>
      <w:rFonts w:ascii="Times New Roman" w:eastAsia="Times New Roman" w:hAnsi="Times New Roman" w:cs="ODLJPJ+Arial"/>
      <w:color w:val="000000"/>
      <w:sz w:val="24"/>
      <w:szCs w:val="24"/>
    </w:rPr>
  </w:style>
  <w:style w:type="paragraph" w:customStyle="1" w:styleId="8C430601AB1D4AD5A17E64502116036A3">
    <w:name w:val="8C430601AB1D4AD5A17E64502116036A3"/>
    <w:rsid w:val="006F56C5"/>
    <w:pPr>
      <w:spacing w:after="0" w:line="240" w:lineRule="auto"/>
    </w:pPr>
    <w:rPr>
      <w:rFonts w:ascii="Times New Roman" w:eastAsia="Times New Roman" w:hAnsi="Times New Roman" w:cs="ODLJPJ+Arial"/>
      <w:color w:val="000000"/>
      <w:sz w:val="24"/>
      <w:szCs w:val="24"/>
    </w:rPr>
  </w:style>
  <w:style w:type="paragraph" w:customStyle="1" w:styleId="913FC20F43354BA4A3604DD8C37E044E3">
    <w:name w:val="913FC20F43354BA4A3604DD8C37E044E3"/>
    <w:rsid w:val="006F56C5"/>
    <w:pPr>
      <w:spacing w:after="0" w:line="240" w:lineRule="auto"/>
    </w:pPr>
    <w:rPr>
      <w:rFonts w:ascii="Times New Roman" w:eastAsia="Times New Roman" w:hAnsi="Times New Roman" w:cs="ODLJPJ+Arial"/>
      <w:color w:val="000000"/>
      <w:sz w:val="24"/>
      <w:szCs w:val="24"/>
    </w:rPr>
  </w:style>
  <w:style w:type="paragraph" w:customStyle="1" w:styleId="01DCEDD9267B4270B28EF12E2CF669AD3">
    <w:name w:val="01DCEDD9267B4270B28EF12E2CF669AD3"/>
    <w:rsid w:val="006F56C5"/>
    <w:pPr>
      <w:spacing w:after="0" w:line="240" w:lineRule="auto"/>
    </w:pPr>
    <w:rPr>
      <w:rFonts w:ascii="Times New Roman" w:eastAsia="Times New Roman" w:hAnsi="Times New Roman" w:cs="ODLJPJ+Arial"/>
      <w:color w:val="000000"/>
      <w:sz w:val="24"/>
      <w:szCs w:val="24"/>
    </w:rPr>
  </w:style>
  <w:style w:type="paragraph" w:customStyle="1" w:styleId="584115D72E714372A12A1AE21474262C3">
    <w:name w:val="584115D72E714372A12A1AE21474262C3"/>
    <w:rsid w:val="006F56C5"/>
    <w:pPr>
      <w:spacing w:after="0" w:line="240" w:lineRule="auto"/>
    </w:pPr>
    <w:rPr>
      <w:rFonts w:ascii="Times New Roman" w:eastAsia="Times New Roman" w:hAnsi="Times New Roman" w:cs="ODLJPJ+Arial"/>
      <w:color w:val="000000"/>
      <w:sz w:val="24"/>
      <w:szCs w:val="24"/>
    </w:rPr>
  </w:style>
  <w:style w:type="paragraph" w:customStyle="1" w:styleId="ECCFA02B9C844DA5AB09172EAF2812C83">
    <w:name w:val="ECCFA02B9C844DA5AB09172EAF2812C83"/>
    <w:rsid w:val="006F56C5"/>
    <w:pPr>
      <w:spacing w:after="0" w:line="240" w:lineRule="auto"/>
    </w:pPr>
    <w:rPr>
      <w:rFonts w:ascii="Times New Roman" w:eastAsia="Times New Roman" w:hAnsi="Times New Roman" w:cs="ODLJPJ+Arial"/>
      <w:color w:val="000000"/>
      <w:sz w:val="24"/>
      <w:szCs w:val="24"/>
    </w:rPr>
  </w:style>
  <w:style w:type="paragraph" w:customStyle="1" w:styleId="7946E7588EF746F7A461E70B79E3A52B2">
    <w:name w:val="7946E7588EF746F7A461E70B79E3A52B2"/>
    <w:rsid w:val="006F56C5"/>
    <w:pPr>
      <w:spacing w:after="0" w:line="240" w:lineRule="auto"/>
    </w:pPr>
    <w:rPr>
      <w:rFonts w:ascii="Times New Roman" w:eastAsia="Times New Roman" w:hAnsi="Times New Roman" w:cs="ODLJPJ+Arial"/>
      <w:color w:val="000000"/>
      <w:sz w:val="24"/>
      <w:szCs w:val="24"/>
    </w:rPr>
  </w:style>
  <w:style w:type="paragraph" w:customStyle="1" w:styleId="BF03E33665394561A39F726C0E2B6D3B2">
    <w:name w:val="BF03E33665394561A39F726C0E2B6D3B2"/>
    <w:rsid w:val="006F56C5"/>
    <w:pPr>
      <w:spacing w:after="0" w:line="240" w:lineRule="auto"/>
    </w:pPr>
    <w:rPr>
      <w:rFonts w:ascii="Times New Roman" w:eastAsia="Times New Roman" w:hAnsi="Times New Roman" w:cs="ODLJPJ+Arial"/>
      <w:color w:val="000000"/>
      <w:sz w:val="24"/>
      <w:szCs w:val="24"/>
    </w:rPr>
  </w:style>
  <w:style w:type="paragraph" w:customStyle="1" w:styleId="EA92FD344254410DB585F5DCF141B6A32">
    <w:name w:val="EA92FD344254410DB585F5DCF141B6A32"/>
    <w:rsid w:val="006F56C5"/>
    <w:pPr>
      <w:spacing w:after="0" w:line="240" w:lineRule="auto"/>
    </w:pPr>
    <w:rPr>
      <w:rFonts w:ascii="Times New Roman" w:eastAsia="Times New Roman" w:hAnsi="Times New Roman" w:cs="ODLJPJ+Arial"/>
      <w:color w:val="000000"/>
      <w:sz w:val="24"/>
      <w:szCs w:val="24"/>
    </w:rPr>
  </w:style>
  <w:style w:type="paragraph" w:customStyle="1" w:styleId="4EDCE7F86D4740DCA46752AC9D2FE7832">
    <w:name w:val="4EDCE7F86D4740DCA46752AC9D2FE7832"/>
    <w:rsid w:val="006F56C5"/>
    <w:pPr>
      <w:spacing w:after="0" w:line="240" w:lineRule="auto"/>
    </w:pPr>
    <w:rPr>
      <w:rFonts w:ascii="Times New Roman" w:eastAsia="Times New Roman" w:hAnsi="Times New Roman" w:cs="ODLJPJ+Arial"/>
      <w:color w:val="000000"/>
      <w:sz w:val="24"/>
      <w:szCs w:val="24"/>
    </w:rPr>
  </w:style>
  <w:style w:type="paragraph" w:customStyle="1" w:styleId="85C90B7DA8FE4853900BD30A7ADA2B442">
    <w:name w:val="85C90B7DA8FE4853900BD30A7ADA2B442"/>
    <w:rsid w:val="006F56C5"/>
    <w:pPr>
      <w:spacing w:after="0" w:line="240" w:lineRule="auto"/>
    </w:pPr>
    <w:rPr>
      <w:rFonts w:ascii="Times New Roman" w:eastAsia="Times New Roman" w:hAnsi="Times New Roman" w:cs="ODLJPJ+Arial"/>
      <w:color w:val="000000"/>
      <w:sz w:val="24"/>
      <w:szCs w:val="24"/>
    </w:rPr>
  </w:style>
  <w:style w:type="paragraph" w:customStyle="1" w:styleId="1436452AE7A345128FC4E07905EBA8162">
    <w:name w:val="1436452AE7A345128FC4E07905EBA8162"/>
    <w:rsid w:val="006F56C5"/>
    <w:pPr>
      <w:spacing w:after="0" w:line="240" w:lineRule="auto"/>
    </w:pPr>
    <w:rPr>
      <w:rFonts w:ascii="Times New Roman" w:eastAsia="Times New Roman" w:hAnsi="Times New Roman" w:cs="ODLJPJ+Arial"/>
      <w:color w:val="000000"/>
      <w:sz w:val="24"/>
      <w:szCs w:val="24"/>
    </w:rPr>
  </w:style>
  <w:style w:type="paragraph" w:customStyle="1" w:styleId="6A07A90C59C245259D37C017770EDB622">
    <w:name w:val="6A07A90C59C245259D37C017770EDB622"/>
    <w:rsid w:val="006F56C5"/>
    <w:pPr>
      <w:spacing w:after="0" w:line="240" w:lineRule="auto"/>
    </w:pPr>
    <w:rPr>
      <w:rFonts w:ascii="Times New Roman" w:eastAsia="Times New Roman" w:hAnsi="Times New Roman" w:cs="ODLJPJ+Arial"/>
      <w:color w:val="000000"/>
      <w:sz w:val="24"/>
      <w:szCs w:val="24"/>
    </w:rPr>
  </w:style>
  <w:style w:type="paragraph" w:customStyle="1" w:styleId="5EECB54AF9E54A4F8F1B935401649F482">
    <w:name w:val="5EECB54AF9E54A4F8F1B935401649F482"/>
    <w:rsid w:val="006F56C5"/>
    <w:pPr>
      <w:spacing w:after="0" w:line="240" w:lineRule="auto"/>
    </w:pPr>
    <w:rPr>
      <w:rFonts w:ascii="Times New Roman" w:eastAsia="Times New Roman" w:hAnsi="Times New Roman" w:cs="ODLJPJ+Arial"/>
      <w:color w:val="000000"/>
      <w:sz w:val="24"/>
      <w:szCs w:val="24"/>
    </w:rPr>
  </w:style>
  <w:style w:type="paragraph" w:customStyle="1" w:styleId="48D59780294B4BB8A1CA86F0694648112">
    <w:name w:val="48D59780294B4BB8A1CA86F0694648112"/>
    <w:rsid w:val="006F56C5"/>
    <w:pPr>
      <w:spacing w:after="0" w:line="240" w:lineRule="auto"/>
    </w:pPr>
    <w:rPr>
      <w:rFonts w:ascii="Times New Roman" w:eastAsia="Times New Roman" w:hAnsi="Times New Roman" w:cs="ODLJPJ+Arial"/>
      <w:color w:val="000000"/>
      <w:sz w:val="24"/>
      <w:szCs w:val="24"/>
    </w:rPr>
  </w:style>
  <w:style w:type="paragraph" w:customStyle="1" w:styleId="7BCD1FAF83614F89BEC6E007026FA5292">
    <w:name w:val="7BCD1FAF83614F89BEC6E007026FA5292"/>
    <w:rsid w:val="006F56C5"/>
    <w:pPr>
      <w:spacing w:after="0" w:line="240" w:lineRule="auto"/>
    </w:pPr>
    <w:rPr>
      <w:rFonts w:ascii="Times New Roman" w:eastAsia="Times New Roman" w:hAnsi="Times New Roman" w:cs="ODLJPJ+Arial"/>
      <w:color w:val="000000"/>
      <w:sz w:val="24"/>
      <w:szCs w:val="24"/>
    </w:rPr>
  </w:style>
  <w:style w:type="paragraph" w:customStyle="1" w:styleId="12FFEFCA9FD54DE59CF2F932F50A74872">
    <w:name w:val="12FFEFCA9FD54DE59CF2F932F50A74872"/>
    <w:rsid w:val="006F56C5"/>
    <w:pPr>
      <w:tabs>
        <w:tab w:val="num" w:pos="720"/>
      </w:tabs>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2">
    <w:name w:val="330D7AD46FB24EF7A146628529A9F2342"/>
    <w:rsid w:val="006F56C5"/>
    <w:pPr>
      <w:spacing w:after="0" w:line="240" w:lineRule="auto"/>
    </w:pPr>
    <w:rPr>
      <w:rFonts w:ascii="Times New Roman" w:eastAsia="Times New Roman" w:hAnsi="Times New Roman" w:cs="ODLJPJ+Arial"/>
      <w:sz w:val="24"/>
      <w:szCs w:val="24"/>
    </w:rPr>
  </w:style>
  <w:style w:type="paragraph" w:customStyle="1" w:styleId="A3BD344B528D4024A836B156E1A499C12">
    <w:name w:val="A3BD344B528D4024A836B156E1A499C12"/>
    <w:rsid w:val="006F56C5"/>
    <w:pPr>
      <w:spacing w:after="0" w:line="240" w:lineRule="auto"/>
    </w:pPr>
    <w:rPr>
      <w:rFonts w:ascii="Times New Roman" w:eastAsia="Times New Roman" w:hAnsi="Times New Roman" w:cs="ODLJPJ+Arial"/>
      <w:color w:val="000000"/>
      <w:sz w:val="24"/>
      <w:szCs w:val="24"/>
    </w:rPr>
  </w:style>
  <w:style w:type="paragraph" w:customStyle="1" w:styleId="AE67E4E4B7B847F5A535C4117C7DB2C12">
    <w:name w:val="AE67E4E4B7B847F5A535C4117C7DB2C12"/>
    <w:rsid w:val="006F56C5"/>
    <w:pPr>
      <w:spacing w:after="0" w:line="240" w:lineRule="auto"/>
    </w:pPr>
    <w:rPr>
      <w:rFonts w:ascii="Times New Roman" w:eastAsia="Times New Roman" w:hAnsi="Times New Roman" w:cs="ODLJPJ+Arial"/>
      <w:color w:val="000000"/>
      <w:sz w:val="24"/>
      <w:szCs w:val="24"/>
    </w:rPr>
  </w:style>
  <w:style w:type="paragraph" w:customStyle="1" w:styleId="C5C9EEF8624641C8BF42F10D516D408A2">
    <w:name w:val="C5C9EEF8624641C8BF42F10D516D408A2"/>
    <w:rsid w:val="006F56C5"/>
    <w:pPr>
      <w:spacing w:after="0" w:line="240" w:lineRule="auto"/>
    </w:pPr>
    <w:rPr>
      <w:rFonts w:ascii="Times New Roman" w:eastAsia="Times New Roman" w:hAnsi="Times New Roman" w:cs="ODLJPJ+Arial"/>
      <w:color w:val="000000"/>
      <w:sz w:val="24"/>
      <w:szCs w:val="24"/>
    </w:rPr>
  </w:style>
  <w:style w:type="paragraph" w:customStyle="1" w:styleId="2580A485D3D744159F0BBB9DCEB958E22">
    <w:name w:val="2580A485D3D744159F0BBB9DCEB958E22"/>
    <w:rsid w:val="006F56C5"/>
    <w:pPr>
      <w:spacing w:after="0" w:line="240" w:lineRule="auto"/>
    </w:pPr>
    <w:rPr>
      <w:rFonts w:ascii="Times New Roman" w:eastAsia="Times New Roman" w:hAnsi="Times New Roman" w:cs="ODLJPJ+Arial"/>
      <w:color w:val="000000"/>
      <w:sz w:val="24"/>
      <w:szCs w:val="24"/>
    </w:rPr>
  </w:style>
  <w:style w:type="paragraph" w:customStyle="1" w:styleId="DD814121C81C42DE82BA0BDFAEFD823E2">
    <w:name w:val="DD814121C81C42DE82BA0BDFAEFD823E2"/>
    <w:rsid w:val="006F56C5"/>
    <w:pPr>
      <w:spacing w:after="0" w:line="240" w:lineRule="auto"/>
    </w:pPr>
    <w:rPr>
      <w:rFonts w:ascii="Times New Roman" w:eastAsia="Times New Roman" w:hAnsi="Times New Roman" w:cs="ODLJPJ+Arial"/>
      <w:color w:val="000000"/>
      <w:sz w:val="24"/>
      <w:szCs w:val="24"/>
    </w:rPr>
  </w:style>
  <w:style w:type="paragraph" w:customStyle="1" w:styleId="D97CD5188AA9485EA44FEE3EF85B256E4">
    <w:name w:val="D97CD5188AA9485EA44FEE3EF85B256E4"/>
    <w:rsid w:val="007D138D"/>
    <w:pPr>
      <w:spacing w:after="0" w:line="240" w:lineRule="auto"/>
    </w:pPr>
    <w:rPr>
      <w:rFonts w:ascii="Times New Roman" w:eastAsia="Times New Roman" w:hAnsi="Times New Roman" w:cs="ODLJPJ+Arial"/>
      <w:color w:val="000000"/>
      <w:sz w:val="24"/>
      <w:szCs w:val="24"/>
    </w:rPr>
  </w:style>
  <w:style w:type="paragraph" w:customStyle="1" w:styleId="65F8E77D0D204AA785EF0E8A5100AAFC4">
    <w:name w:val="65F8E77D0D204AA785EF0E8A5100AAFC4"/>
    <w:rsid w:val="007D138D"/>
    <w:pPr>
      <w:spacing w:after="0" w:line="240" w:lineRule="auto"/>
    </w:pPr>
    <w:rPr>
      <w:rFonts w:ascii="Times New Roman" w:eastAsia="Times New Roman" w:hAnsi="Times New Roman" w:cs="ODLJPJ+Arial"/>
      <w:color w:val="000000"/>
      <w:sz w:val="24"/>
      <w:szCs w:val="24"/>
    </w:rPr>
  </w:style>
  <w:style w:type="paragraph" w:customStyle="1" w:styleId="68EBA89F10204830BE91DEE1A693068D4">
    <w:name w:val="68EBA89F10204830BE91DEE1A693068D4"/>
    <w:rsid w:val="007D138D"/>
    <w:pPr>
      <w:spacing w:after="0" w:line="240" w:lineRule="auto"/>
    </w:pPr>
    <w:rPr>
      <w:rFonts w:ascii="Times New Roman" w:eastAsia="Times New Roman" w:hAnsi="Times New Roman" w:cs="ODLJPJ+Arial"/>
      <w:color w:val="000000"/>
      <w:sz w:val="24"/>
      <w:szCs w:val="24"/>
    </w:rPr>
  </w:style>
  <w:style w:type="paragraph" w:customStyle="1" w:styleId="696259BD21924DDA9593D9B65BD73C084">
    <w:name w:val="696259BD21924DDA9593D9B65BD73C084"/>
    <w:rsid w:val="007D138D"/>
    <w:pPr>
      <w:spacing w:after="0" w:line="240" w:lineRule="auto"/>
    </w:pPr>
    <w:rPr>
      <w:rFonts w:ascii="Times New Roman" w:eastAsia="Times New Roman" w:hAnsi="Times New Roman" w:cs="ODLJPJ+Arial"/>
      <w:color w:val="000000"/>
      <w:sz w:val="24"/>
      <w:szCs w:val="24"/>
    </w:rPr>
  </w:style>
  <w:style w:type="paragraph" w:customStyle="1" w:styleId="E0D1956305F64662B988BE1B0A32EF4E4">
    <w:name w:val="E0D1956305F64662B988BE1B0A32EF4E4"/>
    <w:rsid w:val="007D138D"/>
    <w:pPr>
      <w:spacing w:after="0" w:line="240" w:lineRule="auto"/>
    </w:pPr>
    <w:rPr>
      <w:rFonts w:ascii="Times New Roman" w:eastAsia="Times New Roman" w:hAnsi="Times New Roman" w:cs="ODLJPJ+Arial"/>
      <w:color w:val="000000"/>
      <w:sz w:val="24"/>
      <w:szCs w:val="24"/>
    </w:rPr>
  </w:style>
  <w:style w:type="paragraph" w:customStyle="1" w:styleId="0067A84EA4A64831B9747EA3F7EAB0BA4">
    <w:name w:val="0067A84EA4A64831B9747EA3F7EAB0BA4"/>
    <w:rsid w:val="007D138D"/>
    <w:pPr>
      <w:spacing w:after="0" w:line="240" w:lineRule="auto"/>
    </w:pPr>
    <w:rPr>
      <w:rFonts w:ascii="Times New Roman" w:eastAsia="Times New Roman" w:hAnsi="Times New Roman" w:cs="ODLJPJ+Arial"/>
      <w:color w:val="000000"/>
      <w:sz w:val="24"/>
      <w:szCs w:val="24"/>
    </w:rPr>
  </w:style>
  <w:style w:type="paragraph" w:customStyle="1" w:styleId="04BEDC098BFA405D8CAF89EE4F79561F4">
    <w:name w:val="04BEDC098BFA405D8CAF89EE4F79561F4"/>
    <w:rsid w:val="007D138D"/>
    <w:pPr>
      <w:spacing w:after="0" w:line="240" w:lineRule="auto"/>
    </w:pPr>
    <w:rPr>
      <w:rFonts w:ascii="Times New Roman" w:eastAsia="Times New Roman" w:hAnsi="Times New Roman" w:cs="ODLJPJ+Arial"/>
      <w:color w:val="000000"/>
      <w:sz w:val="24"/>
      <w:szCs w:val="24"/>
    </w:rPr>
  </w:style>
  <w:style w:type="paragraph" w:customStyle="1" w:styleId="A64E3B88392E40429AA20C586350FCF94">
    <w:name w:val="A64E3B88392E40429AA20C586350FCF94"/>
    <w:rsid w:val="007D138D"/>
    <w:pPr>
      <w:spacing w:after="0" w:line="240" w:lineRule="auto"/>
    </w:pPr>
    <w:rPr>
      <w:rFonts w:ascii="Times New Roman" w:eastAsia="Times New Roman" w:hAnsi="Times New Roman" w:cs="ODLJPJ+Arial"/>
      <w:color w:val="000000"/>
      <w:sz w:val="24"/>
      <w:szCs w:val="24"/>
    </w:rPr>
  </w:style>
  <w:style w:type="paragraph" w:customStyle="1" w:styleId="E70A7965ECE742DEAE0A3B21A253C96A4">
    <w:name w:val="E70A7965ECE742DEAE0A3B21A253C96A4"/>
    <w:rsid w:val="007D138D"/>
    <w:pPr>
      <w:spacing w:after="0" w:line="240" w:lineRule="auto"/>
    </w:pPr>
    <w:rPr>
      <w:rFonts w:ascii="Times New Roman" w:eastAsia="Times New Roman" w:hAnsi="Times New Roman" w:cs="ODLJPJ+Arial"/>
      <w:color w:val="000000"/>
      <w:sz w:val="24"/>
      <w:szCs w:val="24"/>
    </w:rPr>
  </w:style>
  <w:style w:type="paragraph" w:customStyle="1" w:styleId="8C430601AB1D4AD5A17E64502116036A4">
    <w:name w:val="8C430601AB1D4AD5A17E64502116036A4"/>
    <w:rsid w:val="007D138D"/>
    <w:pPr>
      <w:spacing w:after="0" w:line="240" w:lineRule="auto"/>
    </w:pPr>
    <w:rPr>
      <w:rFonts w:ascii="Times New Roman" w:eastAsia="Times New Roman" w:hAnsi="Times New Roman" w:cs="ODLJPJ+Arial"/>
      <w:color w:val="000000"/>
      <w:sz w:val="24"/>
      <w:szCs w:val="24"/>
    </w:rPr>
  </w:style>
  <w:style w:type="paragraph" w:customStyle="1" w:styleId="913FC20F43354BA4A3604DD8C37E044E4">
    <w:name w:val="913FC20F43354BA4A3604DD8C37E044E4"/>
    <w:rsid w:val="007D138D"/>
    <w:pPr>
      <w:spacing w:after="0" w:line="240" w:lineRule="auto"/>
    </w:pPr>
    <w:rPr>
      <w:rFonts w:ascii="Times New Roman" w:eastAsia="Times New Roman" w:hAnsi="Times New Roman" w:cs="ODLJPJ+Arial"/>
      <w:color w:val="000000"/>
      <w:sz w:val="24"/>
      <w:szCs w:val="24"/>
    </w:rPr>
  </w:style>
  <w:style w:type="paragraph" w:customStyle="1" w:styleId="01DCEDD9267B4270B28EF12E2CF669AD4">
    <w:name w:val="01DCEDD9267B4270B28EF12E2CF669AD4"/>
    <w:rsid w:val="007D138D"/>
    <w:pPr>
      <w:spacing w:after="0" w:line="240" w:lineRule="auto"/>
    </w:pPr>
    <w:rPr>
      <w:rFonts w:ascii="Times New Roman" w:eastAsia="Times New Roman" w:hAnsi="Times New Roman" w:cs="ODLJPJ+Arial"/>
      <w:color w:val="000000"/>
      <w:sz w:val="24"/>
      <w:szCs w:val="24"/>
    </w:rPr>
  </w:style>
  <w:style w:type="paragraph" w:customStyle="1" w:styleId="584115D72E714372A12A1AE21474262C4">
    <w:name w:val="584115D72E714372A12A1AE21474262C4"/>
    <w:rsid w:val="007D138D"/>
    <w:pPr>
      <w:spacing w:after="0" w:line="240" w:lineRule="auto"/>
    </w:pPr>
    <w:rPr>
      <w:rFonts w:ascii="Times New Roman" w:eastAsia="Times New Roman" w:hAnsi="Times New Roman" w:cs="ODLJPJ+Arial"/>
      <w:color w:val="000000"/>
      <w:sz w:val="24"/>
      <w:szCs w:val="24"/>
    </w:rPr>
  </w:style>
  <w:style w:type="paragraph" w:customStyle="1" w:styleId="ECCFA02B9C844DA5AB09172EAF2812C84">
    <w:name w:val="ECCFA02B9C844DA5AB09172EAF2812C84"/>
    <w:rsid w:val="007D138D"/>
    <w:pPr>
      <w:spacing w:after="0" w:line="240" w:lineRule="auto"/>
    </w:pPr>
    <w:rPr>
      <w:rFonts w:ascii="Times New Roman" w:eastAsia="Times New Roman" w:hAnsi="Times New Roman" w:cs="ODLJPJ+Arial"/>
      <w:color w:val="000000"/>
      <w:sz w:val="24"/>
      <w:szCs w:val="24"/>
    </w:rPr>
  </w:style>
  <w:style w:type="paragraph" w:customStyle="1" w:styleId="7946E7588EF746F7A461E70B79E3A52B3">
    <w:name w:val="7946E7588EF746F7A461E70B79E3A52B3"/>
    <w:rsid w:val="007D138D"/>
    <w:pPr>
      <w:spacing w:after="0" w:line="240" w:lineRule="auto"/>
    </w:pPr>
    <w:rPr>
      <w:rFonts w:ascii="Times New Roman" w:eastAsia="Times New Roman" w:hAnsi="Times New Roman" w:cs="ODLJPJ+Arial"/>
      <w:color w:val="000000"/>
      <w:sz w:val="24"/>
      <w:szCs w:val="24"/>
    </w:rPr>
  </w:style>
  <w:style w:type="paragraph" w:customStyle="1" w:styleId="BF03E33665394561A39F726C0E2B6D3B3">
    <w:name w:val="BF03E33665394561A39F726C0E2B6D3B3"/>
    <w:rsid w:val="007D138D"/>
    <w:pPr>
      <w:spacing w:after="0" w:line="240" w:lineRule="auto"/>
    </w:pPr>
    <w:rPr>
      <w:rFonts w:ascii="Times New Roman" w:eastAsia="Times New Roman" w:hAnsi="Times New Roman" w:cs="ODLJPJ+Arial"/>
      <w:color w:val="000000"/>
      <w:sz w:val="24"/>
      <w:szCs w:val="24"/>
    </w:rPr>
  </w:style>
  <w:style w:type="paragraph" w:customStyle="1" w:styleId="EA92FD344254410DB585F5DCF141B6A33">
    <w:name w:val="EA92FD344254410DB585F5DCF141B6A33"/>
    <w:rsid w:val="007D138D"/>
    <w:pPr>
      <w:spacing w:after="0" w:line="240" w:lineRule="auto"/>
    </w:pPr>
    <w:rPr>
      <w:rFonts w:ascii="Times New Roman" w:eastAsia="Times New Roman" w:hAnsi="Times New Roman" w:cs="ODLJPJ+Arial"/>
      <w:color w:val="000000"/>
      <w:sz w:val="24"/>
      <w:szCs w:val="24"/>
    </w:rPr>
  </w:style>
  <w:style w:type="paragraph" w:customStyle="1" w:styleId="4EDCE7F86D4740DCA46752AC9D2FE7833">
    <w:name w:val="4EDCE7F86D4740DCA46752AC9D2FE7833"/>
    <w:rsid w:val="007D138D"/>
    <w:pPr>
      <w:spacing w:after="0" w:line="240" w:lineRule="auto"/>
    </w:pPr>
    <w:rPr>
      <w:rFonts w:ascii="Times New Roman" w:eastAsia="Times New Roman" w:hAnsi="Times New Roman" w:cs="ODLJPJ+Arial"/>
      <w:color w:val="000000"/>
      <w:sz w:val="24"/>
      <w:szCs w:val="24"/>
    </w:rPr>
  </w:style>
  <w:style w:type="paragraph" w:customStyle="1" w:styleId="85C90B7DA8FE4853900BD30A7ADA2B443">
    <w:name w:val="85C90B7DA8FE4853900BD30A7ADA2B443"/>
    <w:rsid w:val="007D138D"/>
    <w:pPr>
      <w:spacing w:after="0" w:line="240" w:lineRule="auto"/>
    </w:pPr>
    <w:rPr>
      <w:rFonts w:ascii="Times New Roman" w:eastAsia="Times New Roman" w:hAnsi="Times New Roman" w:cs="ODLJPJ+Arial"/>
      <w:color w:val="000000"/>
      <w:sz w:val="24"/>
      <w:szCs w:val="24"/>
    </w:rPr>
  </w:style>
  <w:style w:type="paragraph" w:customStyle="1" w:styleId="1436452AE7A345128FC4E07905EBA8163">
    <w:name w:val="1436452AE7A345128FC4E07905EBA8163"/>
    <w:rsid w:val="007D138D"/>
    <w:pPr>
      <w:spacing w:after="0" w:line="240" w:lineRule="auto"/>
    </w:pPr>
    <w:rPr>
      <w:rFonts w:ascii="Times New Roman" w:eastAsia="Times New Roman" w:hAnsi="Times New Roman" w:cs="ODLJPJ+Arial"/>
      <w:color w:val="000000"/>
      <w:sz w:val="24"/>
      <w:szCs w:val="24"/>
    </w:rPr>
  </w:style>
  <w:style w:type="paragraph" w:customStyle="1" w:styleId="6A07A90C59C245259D37C017770EDB623">
    <w:name w:val="6A07A90C59C245259D37C017770EDB623"/>
    <w:rsid w:val="007D138D"/>
    <w:pPr>
      <w:spacing w:after="0" w:line="240" w:lineRule="auto"/>
    </w:pPr>
    <w:rPr>
      <w:rFonts w:ascii="Times New Roman" w:eastAsia="Times New Roman" w:hAnsi="Times New Roman" w:cs="ODLJPJ+Arial"/>
      <w:color w:val="000000"/>
      <w:sz w:val="24"/>
      <w:szCs w:val="24"/>
    </w:rPr>
  </w:style>
  <w:style w:type="paragraph" w:customStyle="1" w:styleId="5EECB54AF9E54A4F8F1B935401649F483">
    <w:name w:val="5EECB54AF9E54A4F8F1B935401649F483"/>
    <w:rsid w:val="007D138D"/>
    <w:pPr>
      <w:spacing w:after="0" w:line="240" w:lineRule="auto"/>
    </w:pPr>
    <w:rPr>
      <w:rFonts w:ascii="Times New Roman" w:eastAsia="Times New Roman" w:hAnsi="Times New Roman" w:cs="ODLJPJ+Arial"/>
      <w:color w:val="000000"/>
      <w:sz w:val="24"/>
      <w:szCs w:val="24"/>
    </w:rPr>
  </w:style>
  <w:style w:type="paragraph" w:customStyle="1" w:styleId="48D59780294B4BB8A1CA86F0694648113">
    <w:name w:val="48D59780294B4BB8A1CA86F0694648113"/>
    <w:rsid w:val="007D138D"/>
    <w:pPr>
      <w:spacing w:after="0" w:line="240" w:lineRule="auto"/>
    </w:pPr>
    <w:rPr>
      <w:rFonts w:ascii="Times New Roman" w:eastAsia="Times New Roman" w:hAnsi="Times New Roman" w:cs="ODLJPJ+Arial"/>
      <w:color w:val="000000"/>
      <w:sz w:val="24"/>
      <w:szCs w:val="24"/>
    </w:rPr>
  </w:style>
  <w:style w:type="paragraph" w:customStyle="1" w:styleId="7BCD1FAF83614F89BEC6E007026FA5293">
    <w:name w:val="7BCD1FAF83614F89BEC6E007026FA5293"/>
    <w:rsid w:val="007D138D"/>
    <w:pPr>
      <w:spacing w:after="0" w:line="240" w:lineRule="auto"/>
    </w:pPr>
    <w:rPr>
      <w:rFonts w:ascii="Times New Roman" w:eastAsia="Times New Roman" w:hAnsi="Times New Roman" w:cs="ODLJPJ+Arial"/>
      <w:color w:val="000000"/>
      <w:sz w:val="24"/>
      <w:szCs w:val="24"/>
    </w:rPr>
  </w:style>
  <w:style w:type="paragraph" w:customStyle="1" w:styleId="12FFEFCA9FD54DE59CF2F932F50A74873">
    <w:name w:val="12FFEFCA9FD54DE59CF2F932F50A74873"/>
    <w:rsid w:val="007D138D"/>
    <w:pPr>
      <w:numPr>
        <w:numId w:val="2"/>
      </w:num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3">
    <w:name w:val="330D7AD46FB24EF7A146628529A9F2343"/>
    <w:rsid w:val="007D138D"/>
    <w:pPr>
      <w:spacing w:after="0" w:line="240" w:lineRule="auto"/>
    </w:pPr>
    <w:rPr>
      <w:rFonts w:ascii="Times New Roman" w:eastAsia="Times New Roman" w:hAnsi="Times New Roman" w:cs="ODLJPJ+Arial"/>
      <w:sz w:val="24"/>
      <w:szCs w:val="24"/>
    </w:rPr>
  </w:style>
  <w:style w:type="paragraph" w:customStyle="1" w:styleId="A3BD344B528D4024A836B156E1A499C13">
    <w:name w:val="A3BD344B528D4024A836B156E1A499C13"/>
    <w:rsid w:val="007D138D"/>
    <w:pPr>
      <w:spacing w:after="0" w:line="240" w:lineRule="auto"/>
    </w:pPr>
    <w:rPr>
      <w:rFonts w:ascii="Times New Roman" w:eastAsia="Times New Roman" w:hAnsi="Times New Roman" w:cs="ODLJPJ+Arial"/>
      <w:color w:val="000000"/>
      <w:sz w:val="24"/>
      <w:szCs w:val="24"/>
    </w:rPr>
  </w:style>
  <w:style w:type="paragraph" w:customStyle="1" w:styleId="AE67E4E4B7B847F5A535C4117C7DB2C13">
    <w:name w:val="AE67E4E4B7B847F5A535C4117C7DB2C13"/>
    <w:rsid w:val="007D138D"/>
    <w:pPr>
      <w:spacing w:after="0" w:line="240" w:lineRule="auto"/>
    </w:pPr>
    <w:rPr>
      <w:rFonts w:ascii="Times New Roman" w:eastAsia="Times New Roman" w:hAnsi="Times New Roman" w:cs="ODLJPJ+Arial"/>
      <w:color w:val="000000"/>
      <w:sz w:val="24"/>
      <w:szCs w:val="24"/>
    </w:rPr>
  </w:style>
  <w:style w:type="paragraph" w:customStyle="1" w:styleId="C5C9EEF8624641C8BF42F10D516D408A3">
    <w:name w:val="C5C9EEF8624641C8BF42F10D516D408A3"/>
    <w:rsid w:val="007D138D"/>
    <w:pPr>
      <w:spacing w:after="0" w:line="240" w:lineRule="auto"/>
    </w:pPr>
    <w:rPr>
      <w:rFonts w:ascii="Times New Roman" w:eastAsia="Times New Roman" w:hAnsi="Times New Roman" w:cs="ODLJPJ+Arial"/>
      <w:color w:val="000000"/>
      <w:sz w:val="24"/>
      <w:szCs w:val="24"/>
    </w:rPr>
  </w:style>
  <w:style w:type="paragraph" w:customStyle="1" w:styleId="2580A485D3D744159F0BBB9DCEB958E23">
    <w:name w:val="2580A485D3D744159F0BBB9DCEB958E23"/>
    <w:rsid w:val="007D138D"/>
    <w:pPr>
      <w:spacing w:after="0" w:line="240" w:lineRule="auto"/>
    </w:pPr>
    <w:rPr>
      <w:rFonts w:ascii="Times New Roman" w:eastAsia="Times New Roman" w:hAnsi="Times New Roman" w:cs="ODLJPJ+Arial"/>
      <w:color w:val="000000"/>
      <w:sz w:val="24"/>
      <w:szCs w:val="24"/>
    </w:rPr>
  </w:style>
  <w:style w:type="paragraph" w:customStyle="1" w:styleId="DD814121C81C42DE82BA0BDFAEFD823E3">
    <w:name w:val="DD814121C81C42DE82BA0BDFAEFD823E3"/>
    <w:rsid w:val="007D138D"/>
    <w:pPr>
      <w:spacing w:after="0" w:line="240" w:lineRule="auto"/>
    </w:pPr>
    <w:rPr>
      <w:rFonts w:ascii="Times New Roman" w:eastAsia="Times New Roman" w:hAnsi="Times New Roman" w:cs="ODLJPJ+Arial"/>
      <w:color w:val="000000"/>
      <w:sz w:val="24"/>
      <w:szCs w:val="24"/>
    </w:rPr>
  </w:style>
  <w:style w:type="paragraph" w:customStyle="1" w:styleId="D61939F621494F559025E5D38423C894">
    <w:name w:val="D61939F621494F559025E5D38423C894"/>
    <w:rsid w:val="007D138D"/>
  </w:style>
  <w:style w:type="paragraph" w:customStyle="1" w:styleId="B1165410220B4A6F9C1DB1A1BEF677D0">
    <w:name w:val="B1165410220B4A6F9C1DB1A1BEF677D0"/>
    <w:rsid w:val="007D138D"/>
  </w:style>
  <w:style w:type="paragraph" w:customStyle="1" w:styleId="59BD856EA6D54801AE5FBEF9A16A8769">
    <w:name w:val="59BD856EA6D54801AE5FBEF9A16A8769"/>
    <w:rsid w:val="007D138D"/>
  </w:style>
  <w:style w:type="paragraph" w:customStyle="1" w:styleId="B3114ED33BA4407F989BB2FFF89C1A6D">
    <w:name w:val="B3114ED33BA4407F989BB2FFF89C1A6D"/>
    <w:rsid w:val="007D138D"/>
  </w:style>
  <w:style w:type="paragraph" w:customStyle="1" w:styleId="9C0502C5034441818976D073D59562C5">
    <w:name w:val="9C0502C5034441818976D073D59562C5"/>
    <w:rsid w:val="007D138D"/>
  </w:style>
  <w:style w:type="paragraph" w:customStyle="1" w:styleId="DBEA588BEF5F4510B56FB7125C22838B">
    <w:name w:val="DBEA588BEF5F4510B56FB7125C22838B"/>
    <w:rsid w:val="007D138D"/>
  </w:style>
  <w:style w:type="paragraph" w:customStyle="1" w:styleId="EBC3E8ECE05841D59F3C46EF96B9AF4A">
    <w:name w:val="EBC3E8ECE05841D59F3C46EF96B9AF4A"/>
    <w:rsid w:val="007D138D"/>
  </w:style>
  <w:style w:type="paragraph" w:customStyle="1" w:styleId="D97CD5188AA9485EA44FEE3EF85B256E5">
    <w:name w:val="D97CD5188AA9485EA44FEE3EF85B256E5"/>
    <w:rsid w:val="007D138D"/>
    <w:pPr>
      <w:spacing w:after="0" w:line="240" w:lineRule="auto"/>
    </w:pPr>
    <w:rPr>
      <w:rFonts w:ascii="Times New Roman" w:eastAsia="Times New Roman" w:hAnsi="Times New Roman" w:cs="ODLJPJ+Arial"/>
      <w:color w:val="000000"/>
      <w:sz w:val="24"/>
      <w:szCs w:val="24"/>
    </w:rPr>
  </w:style>
  <w:style w:type="paragraph" w:customStyle="1" w:styleId="65F8E77D0D204AA785EF0E8A5100AAFC5">
    <w:name w:val="65F8E77D0D204AA785EF0E8A5100AAFC5"/>
    <w:rsid w:val="007D138D"/>
    <w:pPr>
      <w:spacing w:after="0" w:line="240" w:lineRule="auto"/>
    </w:pPr>
    <w:rPr>
      <w:rFonts w:ascii="Times New Roman" w:eastAsia="Times New Roman" w:hAnsi="Times New Roman" w:cs="ODLJPJ+Arial"/>
      <w:color w:val="000000"/>
      <w:sz w:val="24"/>
      <w:szCs w:val="24"/>
    </w:rPr>
  </w:style>
  <w:style w:type="paragraph" w:customStyle="1" w:styleId="68EBA89F10204830BE91DEE1A693068D5">
    <w:name w:val="68EBA89F10204830BE91DEE1A693068D5"/>
    <w:rsid w:val="007D138D"/>
    <w:pPr>
      <w:spacing w:after="0" w:line="240" w:lineRule="auto"/>
    </w:pPr>
    <w:rPr>
      <w:rFonts w:ascii="Times New Roman" w:eastAsia="Times New Roman" w:hAnsi="Times New Roman" w:cs="ODLJPJ+Arial"/>
      <w:color w:val="000000"/>
      <w:sz w:val="24"/>
      <w:szCs w:val="24"/>
    </w:rPr>
  </w:style>
  <w:style w:type="paragraph" w:customStyle="1" w:styleId="696259BD21924DDA9593D9B65BD73C085">
    <w:name w:val="696259BD21924DDA9593D9B65BD73C085"/>
    <w:rsid w:val="007D138D"/>
    <w:pPr>
      <w:spacing w:after="0" w:line="240" w:lineRule="auto"/>
    </w:pPr>
    <w:rPr>
      <w:rFonts w:ascii="Times New Roman" w:eastAsia="Times New Roman" w:hAnsi="Times New Roman" w:cs="ODLJPJ+Arial"/>
      <w:color w:val="000000"/>
      <w:sz w:val="24"/>
      <w:szCs w:val="24"/>
    </w:rPr>
  </w:style>
  <w:style w:type="paragraph" w:customStyle="1" w:styleId="E0D1956305F64662B988BE1B0A32EF4E5">
    <w:name w:val="E0D1956305F64662B988BE1B0A32EF4E5"/>
    <w:rsid w:val="007D138D"/>
    <w:pPr>
      <w:spacing w:after="0" w:line="240" w:lineRule="auto"/>
    </w:pPr>
    <w:rPr>
      <w:rFonts w:ascii="Times New Roman" w:eastAsia="Times New Roman" w:hAnsi="Times New Roman" w:cs="ODLJPJ+Arial"/>
      <w:color w:val="000000"/>
      <w:sz w:val="24"/>
      <w:szCs w:val="24"/>
    </w:rPr>
  </w:style>
  <w:style w:type="paragraph" w:customStyle="1" w:styleId="0067A84EA4A64831B9747EA3F7EAB0BA5">
    <w:name w:val="0067A84EA4A64831B9747EA3F7EAB0BA5"/>
    <w:rsid w:val="007D138D"/>
    <w:pPr>
      <w:spacing w:after="0" w:line="240" w:lineRule="auto"/>
    </w:pPr>
    <w:rPr>
      <w:rFonts w:ascii="Times New Roman" w:eastAsia="Times New Roman" w:hAnsi="Times New Roman" w:cs="ODLJPJ+Arial"/>
      <w:color w:val="000000"/>
      <w:sz w:val="24"/>
      <w:szCs w:val="24"/>
    </w:rPr>
  </w:style>
  <w:style w:type="paragraph" w:customStyle="1" w:styleId="04BEDC098BFA405D8CAF89EE4F79561F5">
    <w:name w:val="04BEDC098BFA405D8CAF89EE4F79561F5"/>
    <w:rsid w:val="007D138D"/>
    <w:pPr>
      <w:spacing w:after="0" w:line="240" w:lineRule="auto"/>
    </w:pPr>
    <w:rPr>
      <w:rFonts w:ascii="Times New Roman" w:eastAsia="Times New Roman" w:hAnsi="Times New Roman" w:cs="ODLJPJ+Arial"/>
      <w:color w:val="000000"/>
      <w:sz w:val="24"/>
      <w:szCs w:val="24"/>
    </w:rPr>
  </w:style>
  <w:style w:type="paragraph" w:customStyle="1" w:styleId="A64E3B88392E40429AA20C586350FCF95">
    <w:name w:val="A64E3B88392E40429AA20C586350FCF95"/>
    <w:rsid w:val="007D138D"/>
    <w:pPr>
      <w:spacing w:after="0" w:line="240" w:lineRule="auto"/>
    </w:pPr>
    <w:rPr>
      <w:rFonts w:ascii="Times New Roman" w:eastAsia="Times New Roman" w:hAnsi="Times New Roman" w:cs="ODLJPJ+Arial"/>
      <w:color w:val="000000"/>
      <w:sz w:val="24"/>
      <w:szCs w:val="24"/>
    </w:rPr>
  </w:style>
  <w:style w:type="paragraph" w:customStyle="1" w:styleId="E70A7965ECE742DEAE0A3B21A253C96A5">
    <w:name w:val="E70A7965ECE742DEAE0A3B21A253C96A5"/>
    <w:rsid w:val="007D138D"/>
    <w:pPr>
      <w:spacing w:after="0" w:line="240" w:lineRule="auto"/>
    </w:pPr>
    <w:rPr>
      <w:rFonts w:ascii="Times New Roman" w:eastAsia="Times New Roman" w:hAnsi="Times New Roman" w:cs="ODLJPJ+Arial"/>
      <w:color w:val="000000"/>
      <w:sz w:val="24"/>
      <w:szCs w:val="24"/>
    </w:rPr>
  </w:style>
  <w:style w:type="paragraph" w:customStyle="1" w:styleId="8C430601AB1D4AD5A17E64502116036A5">
    <w:name w:val="8C430601AB1D4AD5A17E64502116036A5"/>
    <w:rsid w:val="007D138D"/>
    <w:pPr>
      <w:spacing w:after="0" w:line="240" w:lineRule="auto"/>
    </w:pPr>
    <w:rPr>
      <w:rFonts w:ascii="Times New Roman" w:eastAsia="Times New Roman" w:hAnsi="Times New Roman" w:cs="ODLJPJ+Arial"/>
      <w:color w:val="000000"/>
      <w:sz w:val="24"/>
      <w:szCs w:val="24"/>
    </w:rPr>
  </w:style>
  <w:style w:type="paragraph" w:customStyle="1" w:styleId="913FC20F43354BA4A3604DD8C37E044E5">
    <w:name w:val="913FC20F43354BA4A3604DD8C37E044E5"/>
    <w:rsid w:val="007D138D"/>
    <w:pPr>
      <w:spacing w:after="0" w:line="240" w:lineRule="auto"/>
    </w:pPr>
    <w:rPr>
      <w:rFonts w:ascii="Times New Roman" w:eastAsia="Times New Roman" w:hAnsi="Times New Roman" w:cs="ODLJPJ+Arial"/>
      <w:color w:val="000000"/>
      <w:sz w:val="24"/>
      <w:szCs w:val="24"/>
    </w:rPr>
  </w:style>
  <w:style w:type="paragraph" w:customStyle="1" w:styleId="01DCEDD9267B4270B28EF12E2CF669AD5">
    <w:name w:val="01DCEDD9267B4270B28EF12E2CF669AD5"/>
    <w:rsid w:val="007D138D"/>
    <w:pPr>
      <w:spacing w:after="0" w:line="240" w:lineRule="auto"/>
    </w:pPr>
    <w:rPr>
      <w:rFonts w:ascii="Times New Roman" w:eastAsia="Times New Roman" w:hAnsi="Times New Roman" w:cs="ODLJPJ+Arial"/>
      <w:color w:val="000000"/>
      <w:sz w:val="24"/>
      <w:szCs w:val="24"/>
    </w:rPr>
  </w:style>
  <w:style w:type="paragraph" w:customStyle="1" w:styleId="584115D72E714372A12A1AE21474262C5">
    <w:name w:val="584115D72E714372A12A1AE21474262C5"/>
    <w:rsid w:val="007D138D"/>
    <w:pPr>
      <w:spacing w:after="0" w:line="240" w:lineRule="auto"/>
    </w:pPr>
    <w:rPr>
      <w:rFonts w:ascii="Times New Roman" w:eastAsia="Times New Roman" w:hAnsi="Times New Roman" w:cs="ODLJPJ+Arial"/>
      <w:color w:val="000000"/>
      <w:sz w:val="24"/>
      <w:szCs w:val="24"/>
    </w:rPr>
  </w:style>
  <w:style w:type="paragraph" w:customStyle="1" w:styleId="ECCFA02B9C844DA5AB09172EAF2812C85">
    <w:name w:val="ECCFA02B9C844DA5AB09172EAF2812C85"/>
    <w:rsid w:val="007D138D"/>
    <w:pPr>
      <w:spacing w:after="0" w:line="240" w:lineRule="auto"/>
    </w:pPr>
    <w:rPr>
      <w:rFonts w:ascii="Times New Roman" w:eastAsia="Times New Roman" w:hAnsi="Times New Roman" w:cs="ODLJPJ+Arial"/>
      <w:color w:val="000000"/>
      <w:sz w:val="24"/>
      <w:szCs w:val="24"/>
    </w:rPr>
  </w:style>
  <w:style w:type="paragraph" w:customStyle="1" w:styleId="D61939F621494F559025E5D38423C8941">
    <w:name w:val="D61939F621494F559025E5D38423C8941"/>
    <w:rsid w:val="007D138D"/>
    <w:pPr>
      <w:spacing w:after="0" w:line="240" w:lineRule="auto"/>
    </w:pPr>
    <w:rPr>
      <w:rFonts w:ascii="Times New Roman" w:eastAsia="Times New Roman" w:hAnsi="Times New Roman" w:cs="ODLJPJ+Arial"/>
      <w:color w:val="000000"/>
      <w:sz w:val="24"/>
      <w:szCs w:val="24"/>
    </w:rPr>
  </w:style>
  <w:style w:type="paragraph" w:customStyle="1" w:styleId="7946E7588EF746F7A461E70B79E3A52B4">
    <w:name w:val="7946E7588EF746F7A461E70B79E3A52B4"/>
    <w:rsid w:val="007D138D"/>
    <w:pPr>
      <w:spacing w:after="0" w:line="240" w:lineRule="auto"/>
    </w:pPr>
    <w:rPr>
      <w:rFonts w:ascii="Times New Roman" w:eastAsia="Times New Roman" w:hAnsi="Times New Roman" w:cs="ODLJPJ+Arial"/>
      <w:color w:val="000000"/>
      <w:sz w:val="24"/>
      <w:szCs w:val="24"/>
    </w:rPr>
  </w:style>
  <w:style w:type="paragraph" w:customStyle="1" w:styleId="BF03E33665394561A39F726C0E2B6D3B4">
    <w:name w:val="BF03E33665394561A39F726C0E2B6D3B4"/>
    <w:rsid w:val="007D138D"/>
    <w:pPr>
      <w:spacing w:after="0" w:line="240" w:lineRule="auto"/>
    </w:pPr>
    <w:rPr>
      <w:rFonts w:ascii="Times New Roman" w:eastAsia="Times New Roman" w:hAnsi="Times New Roman" w:cs="ODLJPJ+Arial"/>
      <w:color w:val="000000"/>
      <w:sz w:val="24"/>
      <w:szCs w:val="24"/>
    </w:rPr>
  </w:style>
  <w:style w:type="paragraph" w:customStyle="1" w:styleId="EA92FD344254410DB585F5DCF141B6A34">
    <w:name w:val="EA92FD344254410DB585F5DCF141B6A34"/>
    <w:rsid w:val="007D138D"/>
    <w:pPr>
      <w:spacing w:after="0" w:line="240" w:lineRule="auto"/>
    </w:pPr>
    <w:rPr>
      <w:rFonts w:ascii="Times New Roman" w:eastAsia="Times New Roman" w:hAnsi="Times New Roman" w:cs="ODLJPJ+Arial"/>
      <w:color w:val="000000"/>
      <w:sz w:val="24"/>
      <w:szCs w:val="24"/>
    </w:rPr>
  </w:style>
  <w:style w:type="paragraph" w:customStyle="1" w:styleId="4EDCE7F86D4740DCA46752AC9D2FE7834">
    <w:name w:val="4EDCE7F86D4740DCA46752AC9D2FE7834"/>
    <w:rsid w:val="007D138D"/>
    <w:pPr>
      <w:spacing w:after="0" w:line="240" w:lineRule="auto"/>
    </w:pPr>
    <w:rPr>
      <w:rFonts w:ascii="Times New Roman" w:eastAsia="Times New Roman" w:hAnsi="Times New Roman" w:cs="ODLJPJ+Arial"/>
      <w:color w:val="000000"/>
      <w:sz w:val="24"/>
      <w:szCs w:val="24"/>
    </w:rPr>
  </w:style>
  <w:style w:type="paragraph" w:customStyle="1" w:styleId="85C90B7DA8FE4853900BD30A7ADA2B444">
    <w:name w:val="85C90B7DA8FE4853900BD30A7ADA2B444"/>
    <w:rsid w:val="007D138D"/>
    <w:pPr>
      <w:spacing w:after="0" w:line="240" w:lineRule="auto"/>
    </w:pPr>
    <w:rPr>
      <w:rFonts w:ascii="Times New Roman" w:eastAsia="Times New Roman" w:hAnsi="Times New Roman" w:cs="ODLJPJ+Arial"/>
      <w:color w:val="000000"/>
      <w:sz w:val="24"/>
      <w:szCs w:val="24"/>
    </w:rPr>
  </w:style>
  <w:style w:type="paragraph" w:customStyle="1" w:styleId="1436452AE7A345128FC4E07905EBA8164">
    <w:name w:val="1436452AE7A345128FC4E07905EBA8164"/>
    <w:rsid w:val="007D138D"/>
    <w:pPr>
      <w:spacing w:after="0" w:line="240" w:lineRule="auto"/>
    </w:pPr>
    <w:rPr>
      <w:rFonts w:ascii="Times New Roman" w:eastAsia="Times New Roman" w:hAnsi="Times New Roman" w:cs="ODLJPJ+Arial"/>
      <w:color w:val="000000"/>
      <w:sz w:val="24"/>
      <w:szCs w:val="24"/>
    </w:rPr>
  </w:style>
  <w:style w:type="paragraph" w:customStyle="1" w:styleId="6A07A90C59C245259D37C017770EDB624">
    <w:name w:val="6A07A90C59C245259D37C017770EDB624"/>
    <w:rsid w:val="007D138D"/>
    <w:pPr>
      <w:spacing w:after="0" w:line="240" w:lineRule="auto"/>
    </w:pPr>
    <w:rPr>
      <w:rFonts w:ascii="Times New Roman" w:eastAsia="Times New Roman" w:hAnsi="Times New Roman" w:cs="ODLJPJ+Arial"/>
      <w:color w:val="000000"/>
      <w:sz w:val="24"/>
      <w:szCs w:val="24"/>
    </w:rPr>
  </w:style>
  <w:style w:type="paragraph" w:customStyle="1" w:styleId="5EECB54AF9E54A4F8F1B935401649F484">
    <w:name w:val="5EECB54AF9E54A4F8F1B935401649F484"/>
    <w:rsid w:val="007D138D"/>
    <w:pPr>
      <w:spacing w:after="0" w:line="240" w:lineRule="auto"/>
    </w:pPr>
    <w:rPr>
      <w:rFonts w:ascii="Times New Roman" w:eastAsia="Times New Roman" w:hAnsi="Times New Roman" w:cs="ODLJPJ+Arial"/>
      <w:color w:val="000000"/>
      <w:sz w:val="24"/>
      <w:szCs w:val="24"/>
    </w:rPr>
  </w:style>
  <w:style w:type="paragraph" w:customStyle="1" w:styleId="48D59780294B4BB8A1CA86F0694648114">
    <w:name w:val="48D59780294B4BB8A1CA86F0694648114"/>
    <w:rsid w:val="007D138D"/>
    <w:pPr>
      <w:spacing w:after="0" w:line="240" w:lineRule="auto"/>
    </w:pPr>
    <w:rPr>
      <w:rFonts w:ascii="Times New Roman" w:eastAsia="Times New Roman" w:hAnsi="Times New Roman" w:cs="ODLJPJ+Arial"/>
      <w:color w:val="000000"/>
      <w:sz w:val="24"/>
      <w:szCs w:val="24"/>
    </w:rPr>
  </w:style>
  <w:style w:type="paragraph" w:customStyle="1" w:styleId="7BCD1FAF83614F89BEC6E007026FA5294">
    <w:name w:val="7BCD1FAF83614F89BEC6E007026FA5294"/>
    <w:rsid w:val="007D138D"/>
    <w:pPr>
      <w:spacing w:after="0" w:line="240" w:lineRule="auto"/>
    </w:pPr>
    <w:rPr>
      <w:rFonts w:ascii="Times New Roman" w:eastAsia="Times New Roman" w:hAnsi="Times New Roman" w:cs="ODLJPJ+Arial"/>
      <w:color w:val="000000"/>
      <w:sz w:val="24"/>
      <w:szCs w:val="24"/>
    </w:rPr>
  </w:style>
  <w:style w:type="paragraph" w:customStyle="1" w:styleId="12FFEFCA9FD54DE59CF2F932F50A74874">
    <w:name w:val="12FFEFCA9FD54DE59CF2F932F50A74874"/>
    <w:rsid w:val="007D138D"/>
    <w:pPr>
      <w:tabs>
        <w:tab w:val="num" w:pos="720"/>
      </w:tabs>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4">
    <w:name w:val="330D7AD46FB24EF7A146628529A9F2344"/>
    <w:rsid w:val="007D138D"/>
    <w:pPr>
      <w:spacing w:after="0" w:line="240" w:lineRule="auto"/>
    </w:pPr>
    <w:rPr>
      <w:rFonts w:ascii="Times New Roman" w:eastAsia="Times New Roman" w:hAnsi="Times New Roman" w:cs="ODLJPJ+Arial"/>
      <w:sz w:val="24"/>
      <w:szCs w:val="24"/>
    </w:rPr>
  </w:style>
  <w:style w:type="paragraph" w:customStyle="1" w:styleId="A3BD344B528D4024A836B156E1A499C14">
    <w:name w:val="A3BD344B528D4024A836B156E1A499C14"/>
    <w:rsid w:val="007D138D"/>
    <w:pPr>
      <w:spacing w:after="0" w:line="240" w:lineRule="auto"/>
    </w:pPr>
    <w:rPr>
      <w:rFonts w:ascii="Times New Roman" w:eastAsia="Times New Roman" w:hAnsi="Times New Roman" w:cs="ODLJPJ+Arial"/>
      <w:color w:val="000000"/>
      <w:sz w:val="24"/>
      <w:szCs w:val="24"/>
    </w:rPr>
  </w:style>
  <w:style w:type="paragraph" w:customStyle="1" w:styleId="AE67E4E4B7B847F5A535C4117C7DB2C14">
    <w:name w:val="AE67E4E4B7B847F5A535C4117C7DB2C14"/>
    <w:rsid w:val="007D138D"/>
    <w:pPr>
      <w:spacing w:after="0" w:line="240" w:lineRule="auto"/>
    </w:pPr>
    <w:rPr>
      <w:rFonts w:ascii="Times New Roman" w:eastAsia="Times New Roman" w:hAnsi="Times New Roman" w:cs="ODLJPJ+Arial"/>
      <w:color w:val="000000"/>
      <w:sz w:val="24"/>
      <w:szCs w:val="24"/>
    </w:rPr>
  </w:style>
  <w:style w:type="paragraph" w:customStyle="1" w:styleId="B1165410220B4A6F9C1DB1A1BEF677D01">
    <w:name w:val="B1165410220B4A6F9C1DB1A1BEF677D01"/>
    <w:rsid w:val="007D138D"/>
    <w:pPr>
      <w:spacing w:after="0" w:line="240" w:lineRule="auto"/>
    </w:pPr>
    <w:rPr>
      <w:rFonts w:ascii="Times New Roman" w:eastAsia="Times New Roman" w:hAnsi="Times New Roman" w:cs="ODLJPJ+Arial"/>
      <w:color w:val="000000"/>
      <w:sz w:val="24"/>
      <w:szCs w:val="24"/>
    </w:rPr>
  </w:style>
  <w:style w:type="paragraph" w:customStyle="1" w:styleId="C5C9EEF8624641C8BF42F10D516D408A4">
    <w:name w:val="C5C9EEF8624641C8BF42F10D516D408A4"/>
    <w:rsid w:val="007D138D"/>
    <w:pPr>
      <w:spacing w:after="0" w:line="240" w:lineRule="auto"/>
    </w:pPr>
    <w:rPr>
      <w:rFonts w:ascii="Times New Roman" w:eastAsia="Times New Roman" w:hAnsi="Times New Roman" w:cs="ODLJPJ+Arial"/>
      <w:color w:val="000000"/>
      <w:sz w:val="24"/>
      <w:szCs w:val="24"/>
    </w:rPr>
  </w:style>
  <w:style w:type="paragraph" w:customStyle="1" w:styleId="2580A485D3D744159F0BBB9DCEB958E24">
    <w:name w:val="2580A485D3D744159F0BBB9DCEB958E24"/>
    <w:rsid w:val="007D138D"/>
    <w:pPr>
      <w:spacing w:after="0" w:line="240" w:lineRule="auto"/>
    </w:pPr>
    <w:rPr>
      <w:rFonts w:ascii="Times New Roman" w:eastAsia="Times New Roman" w:hAnsi="Times New Roman" w:cs="ODLJPJ+Arial"/>
      <w:color w:val="000000"/>
      <w:sz w:val="24"/>
      <w:szCs w:val="24"/>
    </w:rPr>
  </w:style>
  <w:style w:type="paragraph" w:customStyle="1" w:styleId="59BD856EA6D54801AE5FBEF9A16A87691">
    <w:name w:val="59BD856EA6D54801AE5FBEF9A16A87691"/>
    <w:rsid w:val="007D138D"/>
    <w:pPr>
      <w:spacing w:after="0" w:line="240" w:lineRule="auto"/>
    </w:pPr>
    <w:rPr>
      <w:rFonts w:ascii="Times New Roman" w:eastAsia="Times New Roman" w:hAnsi="Times New Roman" w:cs="ODLJPJ+Arial"/>
      <w:color w:val="000000"/>
      <w:sz w:val="24"/>
      <w:szCs w:val="24"/>
    </w:rPr>
  </w:style>
  <w:style w:type="paragraph" w:customStyle="1" w:styleId="DD814121C81C42DE82BA0BDFAEFD823E4">
    <w:name w:val="DD814121C81C42DE82BA0BDFAEFD823E4"/>
    <w:rsid w:val="007D138D"/>
    <w:pPr>
      <w:spacing w:after="0" w:line="240" w:lineRule="auto"/>
    </w:pPr>
    <w:rPr>
      <w:rFonts w:ascii="Times New Roman" w:eastAsia="Times New Roman" w:hAnsi="Times New Roman" w:cs="ODLJPJ+Arial"/>
      <w:color w:val="000000"/>
      <w:sz w:val="24"/>
      <w:szCs w:val="24"/>
    </w:rPr>
  </w:style>
  <w:style w:type="paragraph" w:customStyle="1" w:styleId="EBC3E8ECE05841D59F3C46EF96B9AF4A1">
    <w:name w:val="EBC3E8ECE05841D59F3C46EF96B9AF4A1"/>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
    <w:name w:val="B3114ED33BA4407F989BB2FFF89C1A6D1"/>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
    <w:name w:val="9C0502C5034441818976D073D59562C51"/>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
    <w:name w:val="DBEA588BEF5F4510B56FB7125C22838B1"/>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6">
    <w:name w:val="D97CD5188AA9485EA44FEE3EF85B256E6"/>
    <w:rsid w:val="007D138D"/>
    <w:pPr>
      <w:spacing w:after="0" w:line="240" w:lineRule="auto"/>
    </w:pPr>
    <w:rPr>
      <w:rFonts w:ascii="Times New Roman" w:eastAsia="Times New Roman" w:hAnsi="Times New Roman" w:cs="ODLJPJ+Arial"/>
      <w:color w:val="000000"/>
      <w:sz w:val="24"/>
      <w:szCs w:val="24"/>
    </w:rPr>
  </w:style>
  <w:style w:type="paragraph" w:customStyle="1" w:styleId="65F8E77D0D204AA785EF0E8A5100AAFC6">
    <w:name w:val="65F8E77D0D204AA785EF0E8A5100AAFC6"/>
    <w:rsid w:val="007D138D"/>
    <w:pPr>
      <w:spacing w:after="0" w:line="240" w:lineRule="auto"/>
    </w:pPr>
    <w:rPr>
      <w:rFonts w:ascii="Times New Roman" w:eastAsia="Times New Roman" w:hAnsi="Times New Roman" w:cs="ODLJPJ+Arial"/>
      <w:color w:val="000000"/>
      <w:sz w:val="24"/>
      <w:szCs w:val="24"/>
    </w:rPr>
  </w:style>
  <w:style w:type="paragraph" w:customStyle="1" w:styleId="68EBA89F10204830BE91DEE1A693068D6">
    <w:name w:val="68EBA89F10204830BE91DEE1A693068D6"/>
    <w:rsid w:val="007D138D"/>
    <w:pPr>
      <w:spacing w:after="0" w:line="240" w:lineRule="auto"/>
    </w:pPr>
    <w:rPr>
      <w:rFonts w:ascii="Times New Roman" w:eastAsia="Times New Roman" w:hAnsi="Times New Roman" w:cs="ODLJPJ+Arial"/>
      <w:color w:val="000000"/>
      <w:sz w:val="24"/>
      <w:szCs w:val="24"/>
    </w:rPr>
  </w:style>
  <w:style w:type="paragraph" w:customStyle="1" w:styleId="696259BD21924DDA9593D9B65BD73C086">
    <w:name w:val="696259BD21924DDA9593D9B65BD73C086"/>
    <w:rsid w:val="007D138D"/>
    <w:pPr>
      <w:spacing w:after="0" w:line="240" w:lineRule="auto"/>
    </w:pPr>
    <w:rPr>
      <w:rFonts w:ascii="Times New Roman" w:eastAsia="Times New Roman" w:hAnsi="Times New Roman" w:cs="ODLJPJ+Arial"/>
      <w:color w:val="000000"/>
      <w:sz w:val="24"/>
      <w:szCs w:val="24"/>
    </w:rPr>
  </w:style>
  <w:style w:type="paragraph" w:customStyle="1" w:styleId="E0D1956305F64662B988BE1B0A32EF4E6">
    <w:name w:val="E0D1956305F64662B988BE1B0A32EF4E6"/>
    <w:rsid w:val="007D138D"/>
    <w:pPr>
      <w:spacing w:after="0" w:line="240" w:lineRule="auto"/>
    </w:pPr>
    <w:rPr>
      <w:rFonts w:ascii="Times New Roman" w:eastAsia="Times New Roman" w:hAnsi="Times New Roman" w:cs="ODLJPJ+Arial"/>
      <w:color w:val="000000"/>
      <w:sz w:val="24"/>
      <w:szCs w:val="24"/>
    </w:rPr>
  </w:style>
  <w:style w:type="paragraph" w:customStyle="1" w:styleId="0067A84EA4A64831B9747EA3F7EAB0BA6">
    <w:name w:val="0067A84EA4A64831B9747EA3F7EAB0BA6"/>
    <w:rsid w:val="007D138D"/>
    <w:pPr>
      <w:spacing w:after="0" w:line="240" w:lineRule="auto"/>
    </w:pPr>
    <w:rPr>
      <w:rFonts w:ascii="Times New Roman" w:eastAsia="Times New Roman" w:hAnsi="Times New Roman" w:cs="ODLJPJ+Arial"/>
      <w:color w:val="000000"/>
      <w:sz w:val="24"/>
      <w:szCs w:val="24"/>
    </w:rPr>
  </w:style>
  <w:style w:type="paragraph" w:customStyle="1" w:styleId="04BEDC098BFA405D8CAF89EE4F79561F6">
    <w:name w:val="04BEDC098BFA405D8CAF89EE4F79561F6"/>
    <w:rsid w:val="007D138D"/>
    <w:pPr>
      <w:spacing w:after="0" w:line="240" w:lineRule="auto"/>
    </w:pPr>
    <w:rPr>
      <w:rFonts w:ascii="Times New Roman" w:eastAsia="Times New Roman" w:hAnsi="Times New Roman" w:cs="ODLJPJ+Arial"/>
      <w:color w:val="000000"/>
      <w:sz w:val="24"/>
      <w:szCs w:val="24"/>
    </w:rPr>
  </w:style>
  <w:style w:type="paragraph" w:customStyle="1" w:styleId="A64E3B88392E40429AA20C586350FCF96">
    <w:name w:val="A64E3B88392E40429AA20C586350FCF96"/>
    <w:rsid w:val="007D138D"/>
    <w:pPr>
      <w:spacing w:after="0" w:line="240" w:lineRule="auto"/>
    </w:pPr>
    <w:rPr>
      <w:rFonts w:ascii="Times New Roman" w:eastAsia="Times New Roman" w:hAnsi="Times New Roman" w:cs="ODLJPJ+Arial"/>
      <w:color w:val="000000"/>
      <w:sz w:val="24"/>
      <w:szCs w:val="24"/>
    </w:rPr>
  </w:style>
  <w:style w:type="paragraph" w:customStyle="1" w:styleId="E70A7965ECE742DEAE0A3B21A253C96A6">
    <w:name w:val="E70A7965ECE742DEAE0A3B21A253C96A6"/>
    <w:rsid w:val="007D138D"/>
    <w:pPr>
      <w:spacing w:after="0" w:line="240" w:lineRule="auto"/>
    </w:pPr>
    <w:rPr>
      <w:rFonts w:ascii="Times New Roman" w:eastAsia="Times New Roman" w:hAnsi="Times New Roman" w:cs="ODLJPJ+Arial"/>
      <w:color w:val="000000"/>
      <w:sz w:val="24"/>
      <w:szCs w:val="24"/>
    </w:rPr>
  </w:style>
  <w:style w:type="paragraph" w:customStyle="1" w:styleId="8C430601AB1D4AD5A17E64502116036A6">
    <w:name w:val="8C430601AB1D4AD5A17E64502116036A6"/>
    <w:rsid w:val="007D138D"/>
    <w:pPr>
      <w:spacing w:after="0" w:line="240" w:lineRule="auto"/>
    </w:pPr>
    <w:rPr>
      <w:rFonts w:ascii="Times New Roman" w:eastAsia="Times New Roman" w:hAnsi="Times New Roman" w:cs="ODLJPJ+Arial"/>
      <w:color w:val="000000"/>
      <w:sz w:val="24"/>
      <w:szCs w:val="24"/>
    </w:rPr>
  </w:style>
  <w:style w:type="paragraph" w:customStyle="1" w:styleId="913FC20F43354BA4A3604DD8C37E044E6">
    <w:name w:val="913FC20F43354BA4A3604DD8C37E044E6"/>
    <w:rsid w:val="007D138D"/>
    <w:pPr>
      <w:spacing w:after="0" w:line="240" w:lineRule="auto"/>
    </w:pPr>
    <w:rPr>
      <w:rFonts w:ascii="Times New Roman" w:eastAsia="Times New Roman" w:hAnsi="Times New Roman" w:cs="ODLJPJ+Arial"/>
      <w:color w:val="000000"/>
      <w:sz w:val="24"/>
      <w:szCs w:val="24"/>
    </w:rPr>
  </w:style>
  <w:style w:type="paragraph" w:customStyle="1" w:styleId="01DCEDD9267B4270B28EF12E2CF669AD6">
    <w:name w:val="01DCEDD9267B4270B28EF12E2CF669AD6"/>
    <w:rsid w:val="007D138D"/>
    <w:pPr>
      <w:spacing w:after="0" w:line="240" w:lineRule="auto"/>
    </w:pPr>
    <w:rPr>
      <w:rFonts w:ascii="Times New Roman" w:eastAsia="Times New Roman" w:hAnsi="Times New Roman" w:cs="ODLJPJ+Arial"/>
      <w:color w:val="000000"/>
      <w:sz w:val="24"/>
      <w:szCs w:val="24"/>
    </w:rPr>
  </w:style>
  <w:style w:type="paragraph" w:customStyle="1" w:styleId="584115D72E714372A12A1AE21474262C6">
    <w:name w:val="584115D72E714372A12A1AE21474262C6"/>
    <w:rsid w:val="007D138D"/>
    <w:pPr>
      <w:spacing w:after="0" w:line="240" w:lineRule="auto"/>
    </w:pPr>
    <w:rPr>
      <w:rFonts w:ascii="Times New Roman" w:eastAsia="Times New Roman" w:hAnsi="Times New Roman" w:cs="ODLJPJ+Arial"/>
      <w:color w:val="000000"/>
      <w:sz w:val="24"/>
      <w:szCs w:val="24"/>
    </w:rPr>
  </w:style>
  <w:style w:type="paragraph" w:customStyle="1" w:styleId="ECCFA02B9C844DA5AB09172EAF2812C86">
    <w:name w:val="ECCFA02B9C844DA5AB09172EAF2812C86"/>
    <w:rsid w:val="007D138D"/>
    <w:pPr>
      <w:spacing w:after="0" w:line="240" w:lineRule="auto"/>
    </w:pPr>
    <w:rPr>
      <w:rFonts w:ascii="Times New Roman" w:eastAsia="Times New Roman" w:hAnsi="Times New Roman" w:cs="ODLJPJ+Arial"/>
      <w:color w:val="000000"/>
      <w:sz w:val="24"/>
      <w:szCs w:val="24"/>
    </w:rPr>
  </w:style>
  <w:style w:type="paragraph" w:customStyle="1" w:styleId="D61939F621494F559025E5D38423C8942">
    <w:name w:val="D61939F621494F559025E5D38423C8942"/>
    <w:rsid w:val="007D138D"/>
    <w:pPr>
      <w:spacing w:after="0" w:line="240" w:lineRule="auto"/>
    </w:pPr>
    <w:rPr>
      <w:rFonts w:ascii="Times New Roman" w:eastAsia="Times New Roman" w:hAnsi="Times New Roman" w:cs="ODLJPJ+Arial"/>
      <w:color w:val="000000"/>
      <w:sz w:val="24"/>
      <w:szCs w:val="24"/>
    </w:rPr>
  </w:style>
  <w:style w:type="paragraph" w:customStyle="1" w:styleId="7946E7588EF746F7A461E70B79E3A52B5">
    <w:name w:val="7946E7588EF746F7A461E70B79E3A52B5"/>
    <w:rsid w:val="007D138D"/>
    <w:pPr>
      <w:spacing w:after="0" w:line="240" w:lineRule="auto"/>
    </w:pPr>
    <w:rPr>
      <w:rFonts w:ascii="Times New Roman" w:eastAsia="Times New Roman" w:hAnsi="Times New Roman" w:cs="ODLJPJ+Arial"/>
      <w:color w:val="000000"/>
      <w:sz w:val="24"/>
      <w:szCs w:val="24"/>
    </w:rPr>
  </w:style>
  <w:style w:type="paragraph" w:customStyle="1" w:styleId="BF03E33665394561A39F726C0E2B6D3B5">
    <w:name w:val="BF03E33665394561A39F726C0E2B6D3B5"/>
    <w:rsid w:val="007D138D"/>
    <w:pPr>
      <w:spacing w:after="0" w:line="240" w:lineRule="auto"/>
    </w:pPr>
    <w:rPr>
      <w:rFonts w:ascii="Times New Roman" w:eastAsia="Times New Roman" w:hAnsi="Times New Roman" w:cs="ODLJPJ+Arial"/>
      <w:color w:val="000000"/>
      <w:sz w:val="24"/>
      <w:szCs w:val="24"/>
    </w:rPr>
  </w:style>
  <w:style w:type="paragraph" w:customStyle="1" w:styleId="EA92FD344254410DB585F5DCF141B6A35">
    <w:name w:val="EA92FD344254410DB585F5DCF141B6A35"/>
    <w:rsid w:val="007D138D"/>
    <w:pPr>
      <w:spacing w:after="0" w:line="240" w:lineRule="auto"/>
    </w:pPr>
    <w:rPr>
      <w:rFonts w:ascii="Times New Roman" w:eastAsia="Times New Roman" w:hAnsi="Times New Roman" w:cs="ODLJPJ+Arial"/>
      <w:color w:val="000000"/>
      <w:sz w:val="24"/>
      <w:szCs w:val="24"/>
    </w:rPr>
  </w:style>
  <w:style w:type="paragraph" w:customStyle="1" w:styleId="4EDCE7F86D4740DCA46752AC9D2FE7835">
    <w:name w:val="4EDCE7F86D4740DCA46752AC9D2FE7835"/>
    <w:rsid w:val="007D138D"/>
    <w:pPr>
      <w:spacing w:after="0" w:line="240" w:lineRule="auto"/>
    </w:pPr>
    <w:rPr>
      <w:rFonts w:ascii="Times New Roman" w:eastAsia="Times New Roman" w:hAnsi="Times New Roman" w:cs="ODLJPJ+Arial"/>
      <w:color w:val="000000"/>
      <w:sz w:val="24"/>
      <w:szCs w:val="24"/>
    </w:rPr>
  </w:style>
  <w:style w:type="paragraph" w:customStyle="1" w:styleId="85C90B7DA8FE4853900BD30A7ADA2B445">
    <w:name w:val="85C90B7DA8FE4853900BD30A7ADA2B445"/>
    <w:rsid w:val="007D138D"/>
    <w:pPr>
      <w:spacing w:after="0" w:line="240" w:lineRule="auto"/>
    </w:pPr>
    <w:rPr>
      <w:rFonts w:ascii="Times New Roman" w:eastAsia="Times New Roman" w:hAnsi="Times New Roman" w:cs="ODLJPJ+Arial"/>
      <w:color w:val="000000"/>
      <w:sz w:val="24"/>
      <w:szCs w:val="24"/>
    </w:rPr>
  </w:style>
  <w:style w:type="paragraph" w:customStyle="1" w:styleId="1436452AE7A345128FC4E07905EBA8165">
    <w:name w:val="1436452AE7A345128FC4E07905EBA8165"/>
    <w:rsid w:val="007D138D"/>
    <w:pPr>
      <w:spacing w:after="0" w:line="240" w:lineRule="auto"/>
    </w:pPr>
    <w:rPr>
      <w:rFonts w:ascii="Times New Roman" w:eastAsia="Times New Roman" w:hAnsi="Times New Roman" w:cs="ODLJPJ+Arial"/>
      <w:color w:val="000000"/>
      <w:sz w:val="24"/>
      <w:szCs w:val="24"/>
    </w:rPr>
  </w:style>
  <w:style w:type="paragraph" w:customStyle="1" w:styleId="6A07A90C59C245259D37C017770EDB625">
    <w:name w:val="6A07A90C59C245259D37C017770EDB625"/>
    <w:rsid w:val="007D138D"/>
    <w:pPr>
      <w:spacing w:after="0" w:line="240" w:lineRule="auto"/>
    </w:pPr>
    <w:rPr>
      <w:rFonts w:ascii="Times New Roman" w:eastAsia="Times New Roman" w:hAnsi="Times New Roman" w:cs="ODLJPJ+Arial"/>
      <w:color w:val="000000"/>
      <w:sz w:val="24"/>
      <w:szCs w:val="24"/>
    </w:rPr>
  </w:style>
  <w:style w:type="paragraph" w:customStyle="1" w:styleId="5EECB54AF9E54A4F8F1B935401649F485">
    <w:name w:val="5EECB54AF9E54A4F8F1B935401649F485"/>
    <w:rsid w:val="007D138D"/>
    <w:pPr>
      <w:spacing w:after="0" w:line="240" w:lineRule="auto"/>
    </w:pPr>
    <w:rPr>
      <w:rFonts w:ascii="Times New Roman" w:eastAsia="Times New Roman" w:hAnsi="Times New Roman" w:cs="ODLJPJ+Arial"/>
      <w:color w:val="000000"/>
      <w:sz w:val="24"/>
      <w:szCs w:val="24"/>
    </w:rPr>
  </w:style>
  <w:style w:type="paragraph" w:customStyle="1" w:styleId="48D59780294B4BB8A1CA86F0694648115">
    <w:name w:val="48D59780294B4BB8A1CA86F0694648115"/>
    <w:rsid w:val="007D138D"/>
    <w:pPr>
      <w:spacing w:after="0" w:line="240" w:lineRule="auto"/>
    </w:pPr>
    <w:rPr>
      <w:rFonts w:ascii="Times New Roman" w:eastAsia="Times New Roman" w:hAnsi="Times New Roman" w:cs="ODLJPJ+Arial"/>
      <w:color w:val="000000"/>
      <w:sz w:val="24"/>
      <w:szCs w:val="24"/>
    </w:rPr>
  </w:style>
  <w:style w:type="paragraph" w:customStyle="1" w:styleId="7BCD1FAF83614F89BEC6E007026FA5295">
    <w:name w:val="7BCD1FAF83614F89BEC6E007026FA5295"/>
    <w:rsid w:val="007D138D"/>
    <w:pPr>
      <w:spacing w:after="0" w:line="240" w:lineRule="auto"/>
    </w:pPr>
    <w:rPr>
      <w:rFonts w:ascii="Times New Roman" w:eastAsia="Times New Roman" w:hAnsi="Times New Roman" w:cs="ODLJPJ+Arial"/>
      <w:color w:val="000000"/>
      <w:sz w:val="24"/>
      <w:szCs w:val="24"/>
    </w:rPr>
  </w:style>
  <w:style w:type="paragraph" w:customStyle="1" w:styleId="12FFEFCA9FD54DE59CF2F932F50A74875">
    <w:name w:val="12FFEFCA9FD54DE59CF2F932F50A74875"/>
    <w:rsid w:val="007D138D"/>
    <w:pPr>
      <w:tabs>
        <w:tab w:val="num" w:pos="720"/>
      </w:tabs>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5">
    <w:name w:val="330D7AD46FB24EF7A146628529A9F2345"/>
    <w:rsid w:val="007D138D"/>
    <w:pPr>
      <w:spacing w:after="0" w:line="240" w:lineRule="auto"/>
    </w:pPr>
    <w:rPr>
      <w:rFonts w:ascii="Times New Roman" w:eastAsia="Times New Roman" w:hAnsi="Times New Roman" w:cs="ODLJPJ+Arial"/>
      <w:sz w:val="24"/>
      <w:szCs w:val="24"/>
    </w:rPr>
  </w:style>
  <w:style w:type="paragraph" w:customStyle="1" w:styleId="A3BD344B528D4024A836B156E1A499C15">
    <w:name w:val="A3BD344B528D4024A836B156E1A499C15"/>
    <w:rsid w:val="007D138D"/>
    <w:pPr>
      <w:spacing w:after="0" w:line="240" w:lineRule="auto"/>
    </w:pPr>
    <w:rPr>
      <w:rFonts w:ascii="Times New Roman" w:eastAsia="Times New Roman" w:hAnsi="Times New Roman" w:cs="ODLJPJ+Arial"/>
      <w:color w:val="000000"/>
      <w:sz w:val="24"/>
      <w:szCs w:val="24"/>
    </w:rPr>
  </w:style>
  <w:style w:type="paragraph" w:customStyle="1" w:styleId="AE67E4E4B7B847F5A535C4117C7DB2C15">
    <w:name w:val="AE67E4E4B7B847F5A535C4117C7DB2C15"/>
    <w:rsid w:val="007D138D"/>
    <w:pPr>
      <w:spacing w:after="0" w:line="240" w:lineRule="auto"/>
    </w:pPr>
    <w:rPr>
      <w:rFonts w:ascii="Times New Roman" w:eastAsia="Times New Roman" w:hAnsi="Times New Roman" w:cs="ODLJPJ+Arial"/>
      <w:color w:val="000000"/>
      <w:sz w:val="24"/>
      <w:szCs w:val="24"/>
    </w:rPr>
  </w:style>
  <w:style w:type="paragraph" w:customStyle="1" w:styleId="B1165410220B4A6F9C1DB1A1BEF677D02">
    <w:name w:val="B1165410220B4A6F9C1DB1A1BEF677D02"/>
    <w:rsid w:val="007D138D"/>
    <w:pPr>
      <w:spacing w:after="0" w:line="240" w:lineRule="auto"/>
    </w:pPr>
    <w:rPr>
      <w:rFonts w:ascii="Times New Roman" w:eastAsia="Times New Roman" w:hAnsi="Times New Roman" w:cs="ODLJPJ+Arial"/>
      <w:color w:val="000000"/>
      <w:sz w:val="24"/>
      <w:szCs w:val="24"/>
    </w:rPr>
  </w:style>
  <w:style w:type="paragraph" w:customStyle="1" w:styleId="C5C9EEF8624641C8BF42F10D516D408A5">
    <w:name w:val="C5C9EEF8624641C8BF42F10D516D408A5"/>
    <w:rsid w:val="007D138D"/>
    <w:pPr>
      <w:spacing w:after="0" w:line="240" w:lineRule="auto"/>
    </w:pPr>
    <w:rPr>
      <w:rFonts w:ascii="Times New Roman" w:eastAsia="Times New Roman" w:hAnsi="Times New Roman" w:cs="ODLJPJ+Arial"/>
      <w:color w:val="000000"/>
      <w:sz w:val="24"/>
      <w:szCs w:val="24"/>
    </w:rPr>
  </w:style>
  <w:style w:type="paragraph" w:customStyle="1" w:styleId="2580A485D3D744159F0BBB9DCEB958E25">
    <w:name w:val="2580A485D3D744159F0BBB9DCEB958E25"/>
    <w:rsid w:val="007D138D"/>
    <w:pPr>
      <w:spacing w:after="0" w:line="240" w:lineRule="auto"/>
    </w:pPr>
    <w:rPr>
      <w:rFonts w:ascii="Times New Roman" w:eastAsia="Times New Roman" w:hAnsi="Times New Roman" w:cs="ODLJPJ+Arial"/>
      <w:color w:val="000000"/>
      <w:sz w:val="24"/>
      <w:szCs w:val="24"/>
    </w:rPr>
  </w:style>
  <w:style w:type="paragraph" w:customStyle="1" w:styleId="59BD856EA6D54801AE5FBEF9A16A87692">
    <w:name w:val="59BD856EA6D54801AE5FBEF9A16A87692"/>
    <w:rsid w:val="007D138D"/>
    <w:pPr>
      <w:spacing w:after="0" w:line="240" w:lineRule="auto"/>
    </w:pPr>
    <w:rPr>
      <w:rFonts w:ascii="Times New Roman" w:eastAsia="Times New Roman" w:hAnsi="Times New Roman" w:cs="ODLJPJ+Arial"/>
      <w:color w:val="000000"/>
      <w:sz w:val="24"/>
      <w:szCs w:val="24"/>
    </w:rPr>
  </w:style>
  <w:style w:type="paragraph" w:customStyle="1" w:styleId="DD814121C81C42DE82BA0BDFAEFD823E5">
    <w:name w:val="DD814121C81C42DE82BA0BDFAEFD823E5"/>
    <w:rsid w:val="007D138D"/>
    <w:pPr>
      <w:spacing w:after="0" w:line="240" w:lineRule="auto"/>
    </w:pPr>
    <w:rPr>
      <w:rFonts w:ascii="Times New Roman" w:eastAsia="Times New Roman" w:hAnsi="Times New Roman" w:cs="ODLJPJ+Arial"/>
      <w:color w:val="000000"/>
      <w:sz w:val="24"/>
      <w:szCs w:val="24"/>
    </w:rPr>
  </w:style>
  <w:style w:type="paragraph" w:customStyle="1" w:styleId="EBC3E8ECE05841D59F3C46EF96B9AF4A2">
    <w:name w:val="EBC3E8ECE05841D59F3C46EF96B9AF4A2"/>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2">
    <w:name w:val="B3114ED33BA4407F989BB2FFF89C1A6D2"/>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2">
    <w:name w:val="9C0502C5034441818976D073D59562C52"/>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2">
    <w:name w:val="DBEA588BEF5F4510B56FB7125C22838B2"/>
    <w:rsid w:val="007D138D"/>
    <w:pPr>
      <w:tabs>
        <w:tab w:val="num" w:pos="720"/>
      </w:tabs>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7">
    <w:name w:val="D97CD5188AA9485EA44FEE3EF85B256E7"/>
    <w:rsid w:val="00DC0567"/>
    <w:pPr>
      <w:spacing w:after="0" w:line="240" w:lineRule="auto"/>
    </w:pPr>
    <w:rPr>
      <w:rFonts w:ascii="Times New Roman" w:eastAsia="Times New Roman" w:hAnsi="Times New Roman" w:cs="ODLJPJ+Arial"/>
      <w:color w:val="000000"/>
      <w:sz w:val="24"/>
      <w:szCs w:val="24"/>
    </w:rPr>
  </w:style>
  <w:style w:type="paragraph" w:customStyle="1" w:styleId="65F8E77D0D204AA785EF0E8A5100AAFC7">
    <w:name w:val="65F8E77D0D204AA785EF0E8A5100AAFC7"/>
    <w:rsid w:val="00DC0567"/>
    <w:pPr>
      <w:spacing w:after="0" w:line="240" w:lineRule="auto"/>
    </w:pPr>
    <w:rPr>
      <w:rFonts w:ascii="Times New Roman" w:eastAsia="Times New Roman" w:hAnsi="Times New Roman" w:cs="ODLJPJ+Arial"/>
      <w:color w:val="000000"/>
      <w:sz w:val="24"/>
      <w:szCs w:val="24"/>
    </w:rPr>
  </w:style>
  <w:style w:type="paragraph" w:customStyle="1" w:styleId="68EBA89F10204830BE91DEE1A693068D7">
    <w:name w:val="68EBA89F10204830BE91DEE1A693068D7"/>
    <w:rsid w:val="00DC0567"/>
    <w:pPr>
      <w:spacing w:after="0" w:line="240" w:lineRule="auto"/>
    </w:pPr>
    <w:rPr>
      <w:rFonts w:ascii="Times New Roman" w:eastAsia="Times New Roman" w:hAnsi="Times New Roman" w:cs="ODLJPJ+Arial"/>
      <w:color w:val="000000"/>
      <w:sz w:val="24"/>
      <w:szCs w:val="24"/>
    </w:rPr>
  </w:style>
  <w:style w:type="paragraph" w:customStyle="1" w:styleId="696259BD21924DDA9593D9B65BD73C087">
    <w:name w:val="696259BD21924DDA9593D9B65BD73C087"/>
    <w:rsid w:val="00DC0567"/>
    <w:pPr>
      <w:spacing w:after="0" w:line="240" w:lineRule="auto"/>
    </w:pPr>
    <w:rPr>
      <w:rFonts w:ascii="Times New Roman" w:eastAsia="Times New Roman" w:hAnsi="Times New Roman" w:cs="ODLJPJ+Arial"/>
      <w:color w:val="000000"/>
      <w:sz w:val="24"/>
      <w:szCs w:val="24"/>
    </w:rPr>
  </w:style>
  <w:style w:type="paragraph" w:customStyle="1" w:styleId="E0D1956305F64662B988BE1B0A32EF4E7">
    <w:name w:val="E0D1956305F64662B988BE1B0A32EF4E7"/>
    <w:rsid w:val="00DC0567"/>
    <w:pPr>
      <w:spacing w:after="0" w:line="240" w:lineRule="auto"/>
    </w:pPr>
    <w:rPr>
      <w:rFonts w:ascii="Times New Roman" w:eastAsia="Times New Roman" w:hAnsi="Times New Roman" w:cs="ODLJPJ+Arial"/>
      <w:color w:val="000000"/>
      <w:sz w:val="24"/>
      <w:szCs w:val="24"/>
    </w:rPr>
  </w:style>
  <w:style w:type="paragraph" w:customStyle="1" w:styleId="0067A84EA4A64831B9747EA3F7EAB0BA7">
    <w:name w:val="0067A84EA4A64831B9747EA3F7EAB0BA7"/>
    <w:rsid w:val="00DC0567"/>
    <w:pPr>
      <w:spacing w:after="0" w:line="240" w:lineRule="auto"/>
    </w:pPr>
    <w:rPr>
      <w:rFonts w:ascii="Times New Roman" w:eastAsia="Times New Roman" w:hAnsi="Times New Roman" w:cs="ODLJPJ+Arial"/>
      <w:color w:val="000000"/>
      <w:sz w:val="24"/>
      <w:szCs w:val="24"/>
    </w:rPr>
  </w:style>
  <w:style w:type="paragraph" w:customStyle="1" w:styleId="04BEDC098BFA405D8CAF89EE4F79561F7">
    <w:name w:val="04BEDC098BFA405D8CAF89EE4F79561F7"/>
    <w:rsid w:val="00DC0567"/>
    <w:pPr>
      <w:spacing w:after="0" w:line="240" w:lineRule="auto"/>
    </w:pPr>
    <w:rPr>
      <w:rFonts w:ascii="Times New Roman" w:eastAsia="Times New Roman" w:hAnsi="Times New Roman" w:cs="ODLJPJ+Arial"/>
      <w:color w:val="000000"/>
      <w:sz w:val="24"/>
      <w:szCs w:val="24"/>
    </w:rPr>
  </w:style>
  <w:style w:type="paragraph" w:customStyle="1" w:styleId="A64E3B88392E40429AA20C586350FCF97">
    <w:name w:val="A64E3B88392E40429AA20C586350FCF97"/>
    <w:rsid w:val="00DC0567"/>
    <w:pPr>
      <w:spacing w:after="0" w:line="240" w:lineRule="auto"/>
    </w:pPr>
    <w:rPr>
      <w:rFonts w:ascii="Times New Roman" w:eastAsia="Times New Roman" w:hAnsi="Times New Roman" w:cs="ODLJPJ+Arial"/>
      <w:color w:val="000000"/>
      <w:sz w:val="24"/>
      <w:szCs w:val="24"/>
    </w:rPr>
  </w:style>
  <w:style w:type="paragraph" w:customStyle="1" w:styleId="E70A7965ECE742DEAE0A3B21A253C96A7">
    <w:name w:val="E70A7965ECE742DEAE0A3B21A253C96A7"/>
    <w:rsid w:val="00DC0567"/>
    <w:pPr>
      <w:spacing w:after="0" w:line="240" w:lineRule="auto"/>
    </w:pPr>
    <w:rPr>
      <w:rFonts w:ascii="Times New Roman" w:eastAsia="Times New Roman" w:hAnsi="Times New Roman" w:cs="ODLJPJ+Arial"/>
      <w:color w:val="000000"/>
      <w:sz w:val="24"/>
      <w:szCs w:val="24"/>
    </w:rPr>
  </w:style>
  <w:style w:type="paragraph" w:customStyle="1" w:styleId="8C430601AB1D4AD5A17E64502116036A7">
    <w:name w:val="8C430601AB1D4AD5A17E64502116036A7"/>
    <w:rsid w:val="00DC0567"/>
    <w:pPr>
      <w:spacing w:after="0" w:line="240" w:lineRule="auto"/>
    </w:pPr>
    <w:rPr>
      <w:rFonts w:ascii="Times New Roman" w:eastAsia="Times New Roman" w:hAnsi="Times New Roman" w:cs="ODLJPJ+Arial"/>
      <w:color w:val="000000"/>
      <w:sz w:val="24"/>
      <w:szCs w:val="24"/>
    </w:rPr>
  </w:style>
  <w:style w:type="paragraph" w:customStyle="1" w:styleId="913FC20F43354BA4A3604DD8C37E044E7">
    <w:name w:val="913FC20F43354BA4A3604DD8C37E044E7"/>
    <w:rsid w:val="00DC0567"/>
    <w:pPr>
      <w:spacing w:after="0" w:line="240" w:lineRule="auto"/>
    </w:pPr>
    <w:rPr>
      <w:rFonts w:ascii="Times New Roman" w:eastAsia="Times New Roman" w:hAnsi="Times New Roman" w:cs="ODLJPJ+Arial"/>
      <w:color w:val="000000"/>
      <w:sz w:val="24"/>
      <w:szCs w:val="24"/>
    </w:rPr>
  </w:style>
  <w:style w:type="paragraph" w:customStyle="1" w:styleId="01DCEDD9267B4270B28EF12E2CF669AD7">
    <w:name w:val="01DCEDD9267B4270B28EF12E2CF669AD7"/>
    <w:rsid w:val="00DC0567"/>
    <w:pPr>
      <w:spacing w:after="0" w:line="240" w:lineRule="auto"/>
    </w:pPr>
    <w:rPr>
      <w:rFonts w:ascii="Times New Roman" w:eastAsia="Times New Roman" w:hAnsi="Times New Roman" w:cs="ODLJPJ+Arial"/>
      <w:color w:val="000000"/>
      <w:sz w:val="24"/>
      <w:szCs w:val="24"/>
    </w:rPr>
  </w:style>
  <w:style w:type="paragraph" w:customStyle="1" w:styleId="584115D72E714372A12A1AE21474262C7">
    <w:name w:val="584115D72E714372A12A1AE21474262C7"/>
    <w:rsid w:val="00DC0567"/>
    <w:pPr>
      <w:spacing w:after="0" w:line="240" w:lineRule="auto"/>
    </w:pPr>
    <w:rPr>
      <w:rFonts w:ascii="Times New Roman" w:eastAsia="Times New Roman" w:hAnsi="Times New Roman" w:cs="ODLJPJ+Arial"/>
      <w:color w:val="000000"/>
      <w:sz w:val="24"/>
      <w:szCs w:val="24"/>
    </w:rPr>
  </w:style>
  <w:style w:type="paragraph" w:customStyle="1" w:styleId="ECCFA02B9C844DA5AB09172EAF2812C87">
    <w:name w:val="ECCFA02B9C844DA5AB09172EAF2812C87"/>
    <w:rsid w:val="00DC0567"/>
    <w:pPr>
      <w:spacing w:after="0" w:line="240" w:lineRule="auto"/>
    </w:pPr>
    <w:rPr>
      <w:rFonts w:ascii="Times New Roman" w:eastAsia="Times New Roman" w:hAnsi="Times New Roman" w:cs="ODLJPJ+Arial"/>
      <w:color w:val="000000"/>
      <w:sz w:val="24"/>
      <w:szCs w:val="24"/>
    </w:rPr>
  </w:style>
  <w:style w:type="paragraph" w:customStyle="1" w:styleId="D61939F621494F559025E5D38423C8943">
    <w:name w:val="D61939F621494F559025E5D38423C8943"/>
    <w:rsid w:val="00DC0567"/>
    <w:pPr>
      <w:spacing w:after="0" w:line="240" w:lineRule="auto"/>
    </w:pPr>
    <w:rPr>
      <w:rFonts w:ascii="Times New Roman" w:eastAsia="Times New Roman" w:hAnsi="Times New Roman" w:cs="ODLJPJ+Arial"/>
      <w:color w:val="000000"/>
      <w:sz w:val="24"/>
      <w:szCs w:val="24"/>
    </w:rPr>
  </w:style>
  <w:style w:type="paragraph" w:customStyle="1" w:styleId="7946E7588EF746F7A461E70B79E3A52B6">
    <w:name w:val="7946E7588EF746F7A461E70B79E3A52B6"/>
    <w:rsid w:val="00DC0567"/>
    <w:pPr>
      <w:spacing w:after="0" w:line="240" w:lineRule="auto"/>
    </w:pPr>
    <w:rPr>
      <w:rFonts w:ascii="Times New Roman" w:eastAsia="Times New Roman" w:hAnsi="Times New Roman" w:cs="ODLJPJ+Arial"/>
      <w:color w:val="000000"/>
      <w:sz w:val="24"/>
      <w:szCs w:val="24"/>
    </w:rPr>
  </w:style>
  <w:style w:type="paragraph" w:customStyle="1" w:styleId="BF03E33665394561A39F726C0E2B6D3B6">
    <w:name w:val="BF03E33665394561A39F726C0E2B6D3B6"/>
    <w:rsid w:val="00DC0567"/>
    <w:pPr>
      <w:spacing w:after="0" w:line="240" w:lineRule="auto"/>
    </w:pPr>
    <w:rPr>
      <w:rFonts w:ascii="Times New Roman" w:eastAsia="Times New Roman" w:hAnsi="Times New Roman" w:cs="ODLJPJ+Arial"/>
      <w:color w:val="000000"/>
      <w:sz w:val="24"/>
      <w:szCs w:val="24"/>
    </w:rPr>
  </w:style>
  <w:style w:type="paragraph" w:customStyle="1" w:styleId="EA92FD344254410DB585F5DCF141B6A36">
    <w:name w:val="EA92FD344254410DB585F5DCF141B6A36"/>
    <w:rsid w:val="00DC0567"/>
    <w:pPr>
      <w:spacing w:after="0" w:line="240" w:lineRule="auto"/>
    </w:pPr>
    <w:rPr>
      <w:rFonts w:ascii="Times New Roman" w:eastAsia="Times New Roman" w:hAnsi="Times New Roman" w:cs="ODLJPJ+Arial"/>
      <w:color w:val="000000"/>
      <w:sz w:val="24"/>
      <w:szCs w:val="24"/>
    </w:rPr>
  </w:style>
  <w:style w:type="paragraph" w:customStyle="1" w:styleId="4EDCE7F86D4740DCA46752AC9D2FE7836">
    <w:name w:val="4EDCE7F86D4740DCA46752AC9D2FE7836"/>
    <w:rsid w:val="00DC0567"/>
    <w:pPr>
      <w:spacing w:after="0" w:line="240" w:lineRule="auto"/>
    </w:pPr>
    <w:rPr>
      <w:rFonts w:ascii="Times New Roman" w:eastAsia="Times New Roman" w:hAnsi="Times New Roman" w:cs="ODLJPJ+Arial"/>
      <w:color w:val="000000"/>
      <w:sz w:val="24"/>
      <w:szCs w:val="24"/>
    </w:rPr>
  </w:style>
  <w:style w:type="paragraph" w:customStyle="1" w:styleId="85C90B7DA8FE4853900BD30A7ADA2B446">
    <w:name w:val="85C90B7DA8FE4853900BD30A7ADA2B446"/>
    <w:rsid w:val="00DC0567"/>
    <w:pPr>
      <w:spacing w:after="0" w:line="240" w:lineRule="auto"/>
    </w:pPr>
    <w:rPr>
      <w:rFonts w:ascii="Times New Roman" w:eastAsia="Times New Roman" w:hAnsi="Times New Roman" w:cs="ODLJPJ+Arial"/>
      <w:color w:val="000000"/>
      <w:sz w:val="24"/>
      <w:szCs w:val="24"/>
    </w:rPr>
  </w:style>
  <w:style w:type="paragraph" w:customStyle="1" w:styleId="1436452AE7A345128FC4E07905EBA8166">
    <w:name w:val="1436452AE7A345128FC4E07905EBA8166"/>
    <w:rsid w:val="00DC0567"/>
    <w:pPr>
      <w:spacing w:after="0" w:line="240" w:lineRule="auto"/>
    </w:pPr>
    <w:rPr>
      <w:rFonts w:ascii="Times New Roman" w:eastAsia="Times New Roman" w:hAnsi="Times New Roman" w:cs="ODLJPJ+Arial"/>
      <w:color w:val="000000"/>
      <w:sz w:val="24"/>
      <w:szCs w:val="24"/>
    </w:rPr>
  </w:style>
  <w:style w:type="paragraph" w:customStyle="1" w:styleId="6A07A90C59C245259D37C017770EDB626">
    <w:name w:val="6A07A90C59C245259D37C017770EDB626"/>
    <w:rsid w:val="00DC0567"/>
    <w:pPr>
      <w:spacing w:after="0" w:line="240" w:lineRule="auto"/>
    </w:pPr>
    <w:rPr>
      <w:rFonts w:ascii="Times New Roman" w:eastAsia="Times New Roman" w:hAnsi="Times New Roman" w:cs="ODLJPJ+Arial"/>
      <w:color w:val="000000"/>
      <w:sz w:val="24"/>
      <w:szCs w:val="24"/>
    </w:rPr>
  </w:style>
  <w:style w:type="paragraph" w:customStyle="1" w:styleId="5EECB54AF9E54A4F8F1B935401649F486">
    <w:name w:val="5EECB54AF9E54A4F8F1B935401649F486"/>
    <w:rsid w:val="00DC0567"/>
    <w:pPr>
      <w:spacing w:after="0" w:line="240" w:lineRule="auto"/>
    </w:pPr>
    <w:rPr>
      <w:rFonts w:ascii="Times New Roman" w:eastAsia="Times New Roman" w:hAnsi="Times New Roman" w:cs="ODLJPJ+Arial"/>
      <w:color w:val="000000"/>
      <w:sz w:val="24"/>
      <w:szCs w:val="24"/>
    </w:rPr>
  </w:style>
  <w:style w:type="paragraph" w:customStyle="1" w:styleId="48D59780294B4BB8A1CA86F0694648116">
    <w:name w:val="48D59780294B4BB8A1CA86F0694648116"/>
    <w:rsid w:val="00DC0567"/>
    <w:pPr>
      <w:spacing w:after="0" w:line="240" w:lineRule="auto"/>
    </w:pPr>
    <w:rPr>
      <w:rFonts w:ascii="Times New Roman" w:eastAsia="Times New Roman" w:hAnsi="Times New Roman" w:cs="ODLJPJ+Arial"/>
      <w:color w:val="000000"/>
      <w:sz w:val="24"/>
      <w:szCs w:val="24"/>
    </w:rPr>
  </w:style>
  <w:style w:type="paragraph" w:customStyle="1" w:styleId="7BCD1FAF83614F89BEC6E007026FA5296">
    <w:name w:val="7BCD1FAF83614F89BEC6E007026FA5296"/>
    <w:rsid w:val="00DC0567"/>
    <w:pPr>
      <w:spacing w:after="0" w:line="240" w:lineRule="auto"/>
    </w:pPr>
    <w:rPr>
      <w:rFonts w:ascii="Times New Roman" w:eastAsia="Times New Roman" w:hAnsi="Times New Roman" w:cs="ODLJPJ+Arial"/>
      <w:color w:val="000000"/>
      <w:sz w:val="24"/>
      <w:szCs w:val="24"/>
    </w:rPr>
  </w:style>
  <w:style w:type="paragraph" w:customStyle="1" w:styleId="12FFEFCA9FD54DE59CF2F932F50A74876">
    <w:name w:val="12FFEFCA9FD54DE59CF2F932F50A74876"/>
    <w:rsid w:val="00DC0567"/>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6">
    <w:name w:val="330D7AD46FB24EF7A146628529A9F2346"/>
    <w:rsid w:val="00DC0567"/>
    <w:pPr>
      <w:spacing w:after="0" w:line="240" w:lineRule="auto"/>
    </w:pPr>
    <w:rPr>
      <w:rFonts w:ascii="Times New Roman" w:eastAsia="Times New Roman" w:hAnsi="Times New Roman" w:cs="ODLJPJ+Arial"/>
      <w:sz w:val="24"/>
      <w:szCs w:val="24"/>
    </w:rPr>
  </w:style>
  <w:style w:type="paragraph" w:customStyle="1" w:styleId="A3BD344B528D4024A836B156E1A499C16">
    <w:name w:val="A3BD344B528D4024A836B156E1A499C16"/>
    <w:rsid w:val="00DC0567"/>
    <w:pPr>
      <w:spacing w:after="0" w:line="240" w:lineRule="auto"/>
    </w:pPr>
    <w:rPr>
      <w:rFonts w:ascii="Times New Roman" w:eastAsia="Times New Roman" w:hAnsi="Times New Roman" w:cs="ODLJPJ+Arial"/>
      <w:color w:val="000000"/>
      <w:sz w:val="24"/>
      <w:szCs w:val="24"/>
    </w:rPr>
  </w:style>
  <w:style w:type="paragraph" w:customStyle="1" w:styleId="AE67E4E4B7B847F5A535C4117C7DB2C16">
    <w:name w:val="AE67E4E4B7B847F5A535C4117C7DB2C16"/>
    <w:rsid w:val="00DC0567"/>
    <w:pPr>
      <w:spacing w:after="0" w:line="240" w:lineRule="auto"/>
    </w:pPr>
    <w:rPr>
      <w:rFonts w:ascii="Times New Roman" w:eastAsia="Times New Roman" w:hAnsi="Times New Roman" w:cs="ODLJPJ+Arial"/>
      <w:color w:val="000000"/>
      <w:sz w:val="24"/>
      <w:szCs w:val="24"/>
    </w:rPr>
  </w:style>
  <w:style w:type="paragraph" w:customStyle="1" w:styleId="B1165410220B4A6F9C1DB1A1BEF677D03">
    <w:name w:val="B1165410220B4A6F9C1DB1A1BEF677D03"/>
    <w:rsid w:val="00DC0567"/>
    <w:pPr>
      <w:spacing w:after="0" w:line="240" w:lineRule="auto"/>
    </w:pPr>
    <w:rPr>
      <w:rFonts w:ascii="Times New Roman" w:eastAsia="Times New Roman" w:hAnsi="Times New Roman" w:cs="ODLJPJ+Arial"/>
      <w:color w:val="000000"/>
      <w:sz w:val="24"/>
      <w:szCs w:val="24"/>
    </w:rPr>
  </w:style>
  <w:style w:type="paragraph" w:customStyle="1" w:styleId="C5C9EEF8624641C8BF42F10D516D408A6">
    <w:name w:val="C5C9EEF8624641C8BF42F10D516D408A6"/>
    <w:rsid w:val="00DC0567"/>
    <w:pPr>
      <w:spacing w:after="0" w:line="240" w:lineRule="auto"/>
    </w:pPr>
    <w:rPr>
      <w:rFonts w:ascii="Times New Roman" w:eastAsia="Times New Roman" w:hAnsi="Times New Roman" w:cs="ODLJPJ+Arial"/>
      <w:color w:val="000000"/>
      <w:sz w:val="24"/>
      <w:szCs w:val="24"/>
    </w:rPr>
  </w:style>
  <w:style w:type="paragraph" w:customStyle="1" w:styleId="2580A485D3D744159F0BBB9DCEB958E26">
    <w:name w:val="2580A485D3D744159F0BBB9DCEB958E26"/>
    <w:rsid w:val="00DC0567"/>
    <w:pPr>
      <w:spacing w:after="0" w:line="240" w:lineRule="auto"/>
    </w:pPr>
    <w:rPr>
      <w:rFonts w:ascii="Times New Roman" w:eastAsia="Times New Roman" w:hAnsi="Times New Roman" w:cs="ODLJPJ+Arial"/>
      <w:color w:val="000000"/>
      <w:sz w:val="24"/>
      <w:szCs w:val="24"/>
    </w:rPr>
  </w:style>
  <w:style w:type="paragraph" w:customStyle="1" w:styleId="59BD856EA6D54801AE5FBEF9A16A87693">
    <w:name w:val="59BD856EA6D54801AE5FBEF9A16A87693"/>
    <w:rsid w:val="00DC0567"/>
    <w:pPr>
      <w:spacing w:after="0" w:line="240" w:lineRule="auto"/>
    </w:pPr>
    <w:rPr>
      <w:rFonts w:ascii="Times New Roman" w:eastAsia="Times New Roman" w:hAnsi="Times New Roman" w:cs="ODLJPJ+Arial"/>
      <w:color w:val="000000"/>
      <w:sz w:val="24"/>
      <w:szCs w:val="24"/>
    </w:rPr>
  </w:style>
  <w:style w:type="paragraph" w:customStyle="1" w:styleId="DD814121C81C42DE82BA0BDFAEFD823E6">
    <w:name w:val="DD814121C81C42DE82BA0BDFAEFD823E6"/>
    <w:rsid w:val="00DC0567"/>
    <w:pPr>
      <w:spacing w:after="0" w:line="240" w:lineRule="auto"/>
    </w:pPr>
    <w:rPr>
      <w:rFonts w:ascii="Times New Roman" w:eastAsia="Times New Roman" w:hAnsi="Times New Roman" w:cs="ODLJPJ+Arial"/>
      <w:color w:val="000000"/>
      <w:sz w:val="24"/>
      <w:szCs w:val="24"/>
    </w:rPr>
  </w:style>
  <w:style w:type="paragraph" w:customStyle="1" w:styleId="EBC3E8ECE05841D59F3C46EF96B9AF4A3">
    <w:name w:val="EBC3E8ECE05841D59F3C46EF96B9AF4A3"/>
    <w:rsid w:val="00DC0567"/>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3">
    <w:name w:val="B3114ED33BA4407F989BB2FFF89C1A6D3"/>
    <w:rsid w:val="00DC0567"/>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3">
    <w:name w:val="9C0502C5034441818976D073D59562C53"/>
    <w:rsid w:val="00DC0567"/>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3">
    <w:name w:val="DBEA588BEF5F4510B56FB7125C22838B3"/>
    <w:rsid w:val="00DC0567"/>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8">
    <w:name w:val="D97CD5188AA9485EA44FEE3EF85B256E8"/>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8">
    <w:name w:val="65F8E77D0D204AA785EF0E8A5100AAFC8"/>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8">
    <w:name w:val="68EBA89F10204830BE91DEE1A693068D8"/>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8">
    <w:name w:val="696259BD21924DDA9593D9B65BD73C088"/>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8">
    <w:name w:val="E0D1956305F64662B988BE1B0A32EF4E8"/>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8">
    <w:name w:val="0067A84EA4A64831B9747EA3F7EAB0BA8"/>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8">
    <w:name w:val="04BEDC098BFA405D8CAF89EE4F79561F8"/>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8">
    <w:name w:val="A64E3B88392E40429AA20C586350FCF98"/>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8">
    <w:name w:val="E70A7965ECE742DEAE0A3B21A253C96A8"/>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8">
    <w:name w:val="8C430601AB1D4AD5A17E64502116036A8"/>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8">
    <w:name w:val="913FC20F43354BA4A3604DD8C37E044E8"/>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8">
    <w:name w:val="01DCEDD9267B4270B28EF12E2CF669AD8"/>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8">
    <w:name w:val="584115D72E714372A12A1AE21474262C8"/>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8">
    <w:name w:val="ECCFA02B9C844DA5AB09172EAF2812C88"/>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4">
    <w:name w:val="D61939F621494F559025E5D38423C8944"/>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7">
    <w:name w:val="7946E7588EF746F7A461E70B79E3A52B7"/>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7">
    <w:name w:val="BF03E33665394561A39F726C0E2B6D3B7"/>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7">
    <w:name w:val="EA92FD344254410DB585F5DCF141B6A37"/>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7">
    <w:name w:val="4EDCE7F86D4740DCA46752AC9D2FE7837"/>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7">
    <w:name w:val="85C90B7DA8FE4853900BD30A7ADA2B447"/>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7">
    <w:name w:val="1436452AE7A345128FC4E07905EBA8167"/>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7">
    <w:name w:val="6A07A90C59C245259D37C017770EDB627"/>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7">
    <w:name w:val="5EECB54AF9E54A4F8F1B935401649F487"/>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7">
    <w:name w:val="48D59780294B4BB8A1CA86F0694648117"/>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7">
    <w:name w:val="7BCD1FAF83614F89BEC6E007026FA5297"/>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7">
    <w:name w:val="12FFEFCA9FD54DE59CF2F932F50A74877"/>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7">
    <w:name w:val="330D7AD46FB24EF7A146628529A9F2347"/>
    <w:rsid w:val="008916DA"/>
    <w:pPr>
      <w:spacing w:after="0" w:line="240" w:lineRule="auto"/>
    </w:pPr>
    <w:rPr>
      <w:rFonts w:ascii="Times New Roman" w:eastAsia="Times New Roman" w:hAnsi="Times New Roman" w:cs="ODLJPJ+Arial"/>
      <w:sz w:val="24"/>
      <w:szCs w:val="24"/>
    </w:rPr>
  </w:style>
  <w:style w:type="paragraph" w:customStyle="1" w:styleId="A3BD344B528D4024A836B156E1A499C17">
    <w:name w:val="A3BD344B528D4024A836B156E1A499C17"/>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7">
    <w:name w:val="AE67E4E4B7B847F5A535C4117C7DB2C17"/>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4">
    <w:name w:val="B1165410220B4A6F9C1DB1A1BEF677D04"/>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7">
    <w:name w:val="C5C9EEF8624641C8BF42F10D516D408A7"/>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7">
    <w:name w:val="2580A485D3D744159F0BBB9DCEB958E27"/>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4">
    <w:name w:val="59BD856EA6D54801AE5FBEF9A16A87694"/>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7">
    <w:name w:val="DD814121C81C42DE82BA0BDFAEFD823E7"/>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4">
    <w:name w:val="EBC3E8ECE05841D59F3C46EF96B9AF4A4"/>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4">
    <w:name w:val="B3114ED33BA4407F989BB2FFF89C1A6D4"/>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4">
    <w:name w:val="9C0502C5034441818976D073D59562C54"/>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4">
    <w:name w:val="DBEA588BEF5F4510B56FB7125C22838B4"/>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9">
    <w:name w:val="D97CD5188AA9485EA44FEE3EF85B256E9"/>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9">
    <w:name w:val="65F8E77D0D204AA785EF0E8A5100AAFC9"/>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9">
    <w:name w:val="68EBA89F10204830BE91DEE1A693068D9"/>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9">
    <w:name w:val="696259BD21924DDA9593D9B65BD73C089"/>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9">
    <w:name w:val="E0D1956305F64662B988BE1B0A32EF4E9"/>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9">
    <w:name w:val="0067A84EA4A64831B9747EA3F7EAB0BA9"/>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9">
    <w:name w:val="04BEDC098BFA405D8CAF89EE4F79561F9"/>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9">
    <w:name w:val="A64E3B88392E40429AA20C586350FCF99"/>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9">
    <w:name w:val="E70A7965ECE742DEAE0A3B21A253C96A9"/>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9">
    <w:name w:val="8C430601AB1D4AD5A17E64502116036A9"/>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9">
    <w:name w:val="913FC20F43354BA4A3604DD8C37E044E9"/>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9">
    <w:name w:val="01DCEDD9267B4270B28EF12E2CF669AD9"/>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9">
    <w:name w:val="584115D72E714372A12A1AE21474262C9"/>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9">
    <w:name w:val="ECCFA02B9C844DA5AB09172EAF2812C89"/>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5">
    <w:name w:val="D61939F621494F559025E5D38423C8945"/>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8">
    <w:name w:val="7946E7588EF746F7A461E70B79E3A52B8"/>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8">
    <w:name w:val="BF03E33665394561A39F726C0E2B6D3B8"/>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8">
    <w:name w:val="EA92FD344254410DB585F5DCF141B6A38"/>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8">
    <w:name w:val="4EDCE7F86D4740DCA46752AC9D2FE7838"/>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8">
    <w:name w:val="85C90B7DA8FE4853900BD30A7ADA2B448"/>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8">
    <w:name w:val="1436452AE7A345128FC4E07905EBA8168"/>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8">
    <w:name w:val="6A07A90C59C245259D37C017770EDB628"/>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8">
    <w:name w:val="5EECB54AF9E54A4F8F1B935401649F488"/>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8">
    <w:name w:val="48D59780294B4BB8A1CA86F0694648118"/>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8">
    <w:name w:val="7BCD1FAF83614F89BEC6E007026FA5298"/>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8">
    <w:name w:val="12FFEFCA9FD54DE59CF2F932F50A74878"/>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8">
    <w:name w:val="330D7AD46FB24EF7A146628529A9F2348"/>
    <w:rsid w:val="008916DA"/>
    <w:pPr>
      <w:spacing w:after="0" w:line="240" w:lineRule="auto"/>
    </w:pPr>
    <w:rPr>
      <w:rFonts w:ascii="Times New Roman" w:eastAsia="Times New Roman" w:hAnsi="Times New Roman" w:cs="ODLJPJ+Arial"/>
      <w:sz w:val="24"/>
      <w:szCs w:val="24"/>
    </w:rPr>
  </w:style>
  <w:style w:type="paragraph" w:customStyle="1" w:styleId="A3BD344B528D4024A836B156E1A499C18">
    <w:name w:val="A3BD344B528D4024A836B156E1A499C18"/>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8">
    <w:name w:val="AE67E4E4B7B847F5A535C4117C7DB2C18"/>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5">
    <w:name w:val="B1165410220B4A6F9C1DB1A1BEF677D05"/>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8">
    <w:name w:val="C5C9EEF8624641C8BF42F10D516D408A8"/>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8">
    <w:name w:val="2580A485D3D744159F0BBB9DCEB958E28"/>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5">
    <w:name w:val="59BD856EA6D54801AE5FBEF9A16A87695"/>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8">
    <w:name w:val="DD814121C81C42DE82BA0BDFAEFD823E8"/>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5">
    <w:name w:val="EBC3E8ECE05841D59F3C46EF96B9AF4A5"/>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5">
    <w:name w:val="B3114ED33BA4407F989BB2FFF89C1A6D5"/>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5">
    <w:name w:val="9C0502C5034441818976D073D59562C55"/>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5">
    <w:name w:val="DBEA588BEF5F4510B56FB7125C22838B5"/>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0">
    <w:name w:val="D97CD5188AA9485EA44FEE3EF85B256E10"/>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0">
    <w:name w:val="65F8E77D0D204AA785EF0E8A5100AAFC10"/>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0">
    <w:name w:val="68EBA89F10204830BE91DEE1A693068D10"/>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0">
    <w:name w:val="696259BD21924DDA9593D9B65BD73C0810"/>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0">
    <w:name w:val="E0D1956305F64662B988BE1B0A32EF4E10"/>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0">
    <w:name w:val="0067A84EA4A64831B9747EA3F7EAB0BA10"/>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0">
    <w:name w:val="04BEDC098BFA405D8CAF89EE4F79561F10"/>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0">
    <w:name w:val="A64E3B88392E40429AA20C586350FCF910"/>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0">
    <w:name w:val="E70A7965ECE742DEAE0A3B21A253C96A10"/>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0">
    <w:name w:val="8C430601AB1D4AD5A17E64502116036A10"/>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0">
    <w:name w:val="913FC20F43354BA4A3604DD8C37E044E10"/>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0">
    <w:name w:val="01DCEDD9267B4270B28EF12E2CF669AD10"/>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0">
    <w:name w:val="584115D72E714372A12A1AE21474262C10"/>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0">
    <w:name w:val="ECCFA02B9C844DA5AB09172EAF2812C810"/>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6">
    <w:name w:val="D61939F621494F559025E5D38423C8946"/>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9">
    <w:name w:val="7946E7588EF746F7A461E70B79E3A52B9"/>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9">
    <w:name w:val="BF03E33665394561A39F726C0E2B6D3B9"/>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9">
    <w:name w:val="EA92FD344254410DB585F5DCF141B6A39"/>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9">
    <w:name w:val="4EDCE7F86D4740DCA46752AC9D2FE7839"/>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9">
    <w:name w:val="85C90B7DA8FE4853900BD30A7ADA2B449"/>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9">
    <w:name w:val="1436452AE7A345128FC4E07905EBA8169"/>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9">
    <w:name w:val="6A07A90C59C245259D37C017770EDB629"/>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9">
    <w:name w:val="5EECB54AF9E54A4F8F1B935401649F489"/>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9">
    <w:name w:val="48D59780294B4BB8A1CA86F0694648119"/>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9">
    <w:name w:val="7BCD1FAF83614F89BEC6E007026FA5299"/>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9">
    <w:name w:val="12FFEFCA9FD54DE59CF2F932F50A74879"/>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9">
    <w:name w:val="330D7AD46FB24EF7A146628529A9F2349"/>
    <w:rsid w:val="008916DA"/>
    <w:pPr>
      <w:spacing w:after="0" w:line="240" w:lineRule="auto"/>
    </w:pPr>
    <w:rPr>
      <w:rFonts w:ascii="Times New Roman" w:eastAsia="Times New Roman" w:hAnsi="Times New Roman" w:cs="ODLJPJ+Arial"/>
      <w:sz w:val="24"/>
      <w:szCs w:val="24"/>
    </w:rPr>
  </w:style>
  <w:style w:type="paragraph" w:customStyle="1" w:styleId="A3BD344B528D4024A836B156E1A499C19">
    <w:name w:val="A3BD344B528D4024A836B156E1A499C19"/>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9">
    <w:name w:val="AE67E4E4B7B847F5A535C4117C7DB2C19"/>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6">
    <w:name w:val="B1165410220B4A6F9C1DB1A1BEF677D06"/>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9">
    <w:name w:val="C5C9EEF8624641C8BF42F10D516D408A9"/>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9">
    <w:name w:val="2580A485D3D744159F0BBB9DCEB958E29"/>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6">
    <w:name w:val="59BD856EA6D54801AE5FBEF9A16A87696"/>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9">
    <w:name w:val="DD814121C81C42DE82BA0BDFAEFD823E9"/>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6">
    <w:name w:val="EBC3E8ECE05841D59F3C46EF96B9AF4A6"/>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6">
    <w:name w:val="B3114ED33BA4407F989BB2FFF89C1A6D6"/>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6">
    <w:name w:val="9C0502C5034441818976D073D59562C56"/>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6">
    <w:name w:val="DBEA588BEF5F4510B56FB7125C22838B6"/>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1">
    <w:name w:val="D97CD5188AA9485EA44FEE3EF85B256E11"/>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1">
    <w:name w:val="65F8E77D0D204AA785EF0E8A5100AAFC11"/>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1">
    <w:name w:val="68EBA89F10204830BE91DEE1A693068D11"/>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1">
    <w:name w:val="696259BD21924DDA9593D9B65BD73C0811"/>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1">
    <w:name w:val="E0D1956305F64662B988BE1B0A32EF4E11"/>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1">
    <w:name w:val="0067A84EA4A64831B9747EA3F7EAB0BA11"/>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1">
    <w:name w:val="04BEDC098BFA405D8CAF89EE4F79561F11"/>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1">
    <w:name w:val="A64E3B88392E40429AA20C586350FCF911"/>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1">
    <w:name w:val="E70A7965ECE742DEAE0A3B21A253C96A11"/>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1">
    <w:name w:val="8C430601AB1D4AD5A17E64502116036A11"/>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1">
    <w:name w:val="913FC20F43354BA4A3604DD8C37E044E11"/>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1">
    <w:name w:val="01DCEDD9267B4270B28EF12E2CF669AD11"/>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1">
    <w:name w:val="584115D72E714372A12A1AE21474262C11"/>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1">
    <w:name w:val="ECCFA02B9C844DA5AB09172EAF2812C811"/>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7">
    <w:name w:val="D61939F621494F559025E5D38423C8947"/>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0">
    <w:name w:val="7946E7588EF746F7A461E70B79E3A52B10"/>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0">
    <w:name w:val="BF03E33665394561A39F726C0E2B6D3B10"/>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0">
    <w:name w:val="EA92FD344254410DB585F5DCF141B6A310"/>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0">
    <w:name w:val="4EDCE7F86D4740DCA46752AC9D2FE78310"/>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0">
    <w:name w:val="85C90B7DA8FE4853900BD30A7ADA2B4410"/>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0">
    <w:name w:val="1436452AE7A345128FC4E07905EBA81610"/>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0">
    <w:name w:val="6A07A90C59C245259D37C017770EDB6210"/>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0">
    <w:name w:val="5EECB54AF9E54A4F8F1B935401649F4810"/>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0">
    <w:name w:val="48D59780294B4BB8A1CA86F06946481110"/>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0">
    <w:name w:val="7BCD1FAF83614F89BEC6E007026FA52910"/>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0">
    <w:name w:val="12FFEFCA9FD54DE59CF2F932F50A748710"/>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0">
    <w:name w:val="330D7AD46FB24EF7A146628529A9F23410"/>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0">
    <w:name w:val="A3BD344B528D4024A836B156E1A499C110"/>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0">
    <w:name w:val="AE67E4E4B7B847F5A535C4117C7DB2C110"/>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7">
    <w:name w:val="B1165410220B4A6F9C1DB1A1BEF677D07"/>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0">
    <w:name w:val="C5C9EEF8624641C8BF42F10D516D408A10"/>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0">
    <w:name w:val="2580A485D3D744159F0BBB9DCEB958E210"/>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7">
    <w:name w:val="59BD856EA6D54801AE5FBEF9A16A87697"/>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0">
    <w:name w:val="DD814121C81C42DE82BA0BDFAEFD823E10"/>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7">
    <w:name w:val="EBC3E8ECE05841D59F3C46EF96B9AF4A7"/>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7">
    <w:name w:val="B3114ED33BA4407F989BB2FFF89C1A6D7"/>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7">
    <w:name w:val="9C0502C5034441818976D073D59562C57"/>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7">
    <w:name w:val="DBEA588BEF5F4510B56FB7125C22838B7"/>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2">
    <w:name w:val="D97CD5188AA9485EA44FEE3EF85B256E12"/>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2">
    <w:name w:val="65F8E77D0D204AA785EF0E8A5100AAFC12"/>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2">
    <w:name w:val="68EBA89F10204830BE91DEE1A693068D12"/>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2">
    <w:name w:val="696259BD21924DDA9593D9B65BD73C0812"/>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2">
    <w:name w:val="E0D1956305F64662B988BE1B0A32EF4E12"/>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2">
    <w:name w:val="0067A84EA4A64831B9747EA3F7EAB0BA12"/>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2">
    <w:name w:val="04BEDC098BFA405D8CAF89EE4F79561F12"/>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2">
    <w:name w:val="A64E3B88392E40429AA20C586350FCF912"/>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2">
    <w:name w:val="E70A7965ECE742DEAE0A3B21A253C96A12"/>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2">
    <w:name w:val="8C430601AB1D4AD5A17E64502116036A12"/>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2">
    <w:name w:val="913FC20F43354BA4A3604DD8C37E044E12"/>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2">
    <w:name w:val="01DCEDD9267B4270B28EF12E2CF669AD12"/>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2">
    <w:name w:val="584115D72E714372A12A1AE21474262C12"/>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2">
    <w:name w:val="ECCFA02B9C844DA5AB09172EAF2812C812"/>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8">
    <w:name w:val="D61939F621494F559025E5D38423C8948"/>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1">
    <w:name w:val="7946E7588EF746F7A461E70B79E3A52B11"/>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1">
    <w:name w:val="BF03E33665394561A39F726C0E2B6D3B11"/>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1">
    <w:name w:val="EA92FD344254410DB585F5DCF141B6A311"/>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1">
    <w:name w:val="4EDCE7F86D4740DCA46752AC9D2FE78311"/>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1">
    <w:name w:val="85C90B7DA8FE4853900BD30A7ADA2B4411"/>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1">
    <w:name w:val="1436452AE7A345128FC4E07905EBA81611"/>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1">
    <w:name w:val="6A07A90C59C245259D37C017770EDB6211"/>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1">
    <w:name w:val="5EECB54AF9E54A4F8F1B935401649F4811"/>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1">
    <w:name w:val="48D59780294B4BB8A1CA86F06946481111"/>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1">
    <w:name w:val="7BCD1FAF83614F89BEC6E007026FA52911"/>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1">
    <w:name w:val="12FFEFCA9FD54DE59CF2F932F50A748711"/>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1">
    <w:name w:val="330D7AD46FB24EF7A146628529A9F23411"/>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1">
    <w:name w:val="A3BD344B528D4024A836B156E1A499C111"/>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1">
    <w:name w:val="AE67E4E4B7B847F5A535C4117C7DB2C111"/>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8">
    <w:name w:val="B1165410220B4A6F9C1DB1A1BEF677D08"/>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1">
    <w:name w:val="C5C9EEF8624641C8BF42F10D516D408A11"/>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1">
    <w:name w:val="2580A485D3D744159F0BBB9DCEB958E211"/>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8">
    <w:name w:val="59BD856EA6D54801AE5FBEF9A16A87698"/>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1">
    <w:name w:val="DD814121C81C42DE82BA0BDFAEFD823E11"/>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8">
    <w:name w:val="EBC3E8ECE05841D59F3C46EF96B9AF4A8"/>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8">
    <w:name w:val="B3114ED33BA4407F989BB2FFF89C1A6D8"/>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8">
    <w:name w:val="9C0502C5034441818976D073D59562C58"/>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8">
    <w:name w:val="DBEA588BEF5F4510B56FB7125C22838B8"/>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3">
    <w:name w:val="D97CD5188AA9485EA44FEE3EF85B256E13"/>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3">
    <w:name w:val="65F8E77D0D204AA785EF0E8A5100AAFC13"/>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3">
    <w:name w:val="68EBA89F10204830BE91DEE1A693068D13"/>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3">
    <w:name w:val="696259BD21924DDA9593D9B65BD73C0813"/>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3">
    <w:name w:val="E0D1956305F64662B988BE1B0A32EF4E13"/>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3">
    <w:name w:val="0067A84EA4A64831B9747EA3F7EAB0BA13"/>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3">
    <w:name w:val="04BEDC098BFA405D8CAF89EE4F79561F13"/>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3">
    <w:name w:val="A64E3B88392E40429AA20C586350FCF913"/>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3">
    <w:name w:val="E70A7965ECE742DEAE0A3B21A253C96A13"/>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3">
    <w:name w:val="8C430601AB1D4AD5A17E64502116036A13"/>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3">
    <w:name w:val="913FC20F43354BA4A3604DD8C37E044E13"/>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3">
    <w:name w:val="01DCEDD9267B4270B28EF12E2CF669AD13"/>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3">
    <w:name w:val="584115D72E714372A12A1AE21474262C13"/>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3">
    <w:name w:val="ECCFA02B9C844DA5AB09172EAF2812C813"/>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9">
    <w:name w:val="D61939F621494F559025E5D38423C8949"/>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2">
    <w:name w:val="7946E7588EF746F7A461E70B79E3A52B12"/>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2">
    <w:name w:val="BF03E33665394561A39F726C0E2B6D3B12"/>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2">
    <w:name w:val="EA92FD344254410DB585F5DCF141B6A312"/>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2">
    <w:name w:val="4EDCE7F86D4740DCA46752AC9D2FE78312"/>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2">
    <w:name w:val="85C90B7DA8FE4853900BD30A7ADA2B4412"/>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2">
    <w:name w:val="1436452AE7A345128FC4E07905EBA81612"/>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2">
    <w:name w:val="6A07A90C59C245259D37C017770EDB6212"/>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2">
    <w:name w:val="5EECB54AF9E54A4F8F1B935401649F4812"/>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2">
    <w:name w:val="48D59780294B4BB8A1CA86F06946481112"/>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2">
    <w:name w:val="7BCD1FAF83614F89BEC6E007026FA52912"/>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2">
    <w:name w:val="12FFEFCA9FD54DE59CF2F932F50A748712"/>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2">
    <w:name w:val="330D7AD46FB24EF7A146628529A9F23412"/>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2">
    <w:name w:val="A3BD344B528D4024A836B156E1A499C112"/>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2">
    <w:name w:val="AE67E4E4B7B847F5A535C4117C7DB2C112"/>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9">
    <w:name w:val="B1165410220B4A6F9C1DB1A1BEF677D09"/>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2">
    <w:name w:val="C5C9EEF8624641C8BF42F10D516D408A12"/>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2">
    <w:name w:val="2580A485D3D744159F0BBB9DCEB958E212"/>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9">
    <w:name w:val="59BD856EA6D54801AE5FBEF9A16A87699"/>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2">
    <w:name w:val="DD814121C81C42DE82BA0BDFAEFD823E12"/>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9">
    <w:name w:val="EBC3E8ECE05841D59F3C46EF96B9AF4A9"/>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9">
    <w:name w:val="B3114ED33BA4407F989BB2FFF89C1A6D9"/>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9">
    <w:name w:val="9C0502C5034441818976D073D59562C59"/>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9">
    <w:name w:val="DBEA588BEF5F4510B56FB7125C22838B9"/>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4">
    <w:name w:val="D97CD5188AA9485EA44FEE3EF85B256E14"/>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4">
    <w:name w:val="65F8E77D0D204AA785EF0E8A5100AAFC14"/>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4">
    <w:name w:val="68EBA89F10204830BE91DEE1A693068D14"/>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4">
    <w:name w:val="696259BD21924DDA9593D9B65BD73C0814"/>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4">
    <w:name w:val="E0D1956305F64662B988BE1B0A32EF4E14"/>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4">
    <w:name w:val="0067A84EA4A64831B9747EA3F7EAB0BA14"/>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4">
    <w:name w:val="04BEDC098BFA405D8CAF89EE4F79561F14"/>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4">
    <w:name w:val="A64E3B88392E40429AA20C586350FCF914"/>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4">
    <w:name w:val="E70A7965ECE742DEAE0A3B21A253C96A14"/>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4">
    <w:name w:val="8C430601AB1D4AD5A17E64502116036A14"/>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4">
    <w:name w:val="913FC20F43354BA4A3604DD8C37E044E14"/>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4">
    <w:name w:val="01DCEDD9267B4270B28EF12E2CF669AD14"/>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4">
    <w:name w:val="584115D72E714372A12A1AE21474262C14"/>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4">
    <w:name w:val="ECCFA02B9C844DA5AB09172EAF2812C814"/>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0">
    <w:name w:val="D61939F621494F559025E5D38423C89410"/>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3">
    <w:name w:val="7946E7588EF746F7A461E70B79E3A52B13"/>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3">
    <w:name w:val="BF03E33665394561A39F726C0E2B6D3B13"/>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3">
    <w:name w:val="EA92FD344254410DB585F5DCF141B6A313"/>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3">
    <w:name w:val="4EDCE7F86D4740DCA46752AC9D2FE78313"/>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3">
    <w:name w:val="85C90B7DA8FE4853900BD30A7ADA2B4413"/>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3">
    <w:name w:val="1436452AE7A345128FC4E07905EBA81613"/>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3">
    <w:name w:val="6A07A90C59C245259D37C017770EDB6213"/>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3">
    <w:name w:val="5EECB54AF9E54A4F8F1B935401649F4813"/>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3">
    <w:name w:val="48D59780294B4BB8A1CA86F06946481113"/>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3">
    <w:name w:val="7BCD1FAF83614F89BEC6E007026FA52913"/>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3">
    <w:name w:val="12FFEFCA9FD54DE59CF2F932F50A748713"/>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3">
    <w:name w:val="330D7AD46FB24EF7A146628529A9F23413"/>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3">
    <w:name w:val="A3BD344B528D4024A836B156E1A499C113"/>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3">
    <w:name w:val="AE67E4E4B7B847F5A535C4117C7DB2C113"/>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0">
    <w:name w:val="B1165410220B4A6F9C1DB1A1BEF677D010"/>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3">
    <w:name w:val="C5C9EEF8624641C8BF42F10D516D408A13"/>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3">
    <w:name w:val="2580A485D3D744159F0BBB9DCEB958E213"/>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0">
    <w:name w:val="59BD856EA6D54801AE5FBEF9A16A876910"/>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3">
    <w:name w:val="DD814121C81C42DE82BA0BDFAEFD823E13"/>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0">
    <w:name w:val="EBC3E8ECE05841D59F3C46EF96B9AF4A10"/>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0">
    <w:name w:val="B3114ED33BA4407F989BB2FFF89C1A6D10"/>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0">
    <w:name w:val="9C0502C5034441818976D073D59562C510"/>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0">
    <w:name w:val="DBEA588BEF5F4510B56FB7125C22838B10"/>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5">
    <w:name w:val="D97CD5188AA9485EA44FEE3EF85B256E15"/>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5">
    <w:name w:val="65F8E77D0D204AA785EF0E8A5100AAFC15"/>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5">
    <w:name w:val="68EBA89F10204830BE91DEE1A693068D15"/>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5">
    <w:name w:val="696259BD21924DDA9593D9B65BD73C0815"/>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5">
    <w:name w:val="E0D1956305F64662B988BE1B0A32EF4E15"/>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5">
    <w:name w:val="0067A84EA4A64831B9747EA3F7EAB0BA15"/>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5">
    <w:name w:val="04BEDC098BFA405D8CAF89EE4F79561F15"/>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5">
    <w:name w:val="A64E3B88392E40429AA20C586350FCF915"/>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5">
    <w:name w:val="E70A7965ECE742DEAE0A3B21A253C96A15"/>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5">
    <w:name w:val="8C430601AB1D4AD5A17E64502116036A15"/>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5">
    <w:name w:val="913FC20F43354BA4A3604DD8C37E044E15"/>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5">
    <w:name w:val="01DCEDD9267B4270B28EF12E2CF669AD15"/>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5">
    <w:name w:val="584115D72E714372A12A1AE21474262C15"/>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5">
    <w:name w:val="ECCFA02B9C844DA5AB09172EAF2812C815"/>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1">
    <w:name w:val="D61939F621494F559025E5D38423C89411"/>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4">
    <w:name w:val="7946E7588EF746F7A461E70B79E3A52B14"/>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4">
    <w:name w:val="BF03E33665394561A39F726C0E2B6D3B14"/>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4">
    <w:name w:val="EA92FD344254410DB585F5DCF141B6A314"/>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4">
    <w:name w:val="4EDCE7F86D4740DCA46752AC9D2FE78314"/>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4">
    <w:name w:val="85C90B7DA8FE4853900BD30A7ADA2B4414"/>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4">
    <w:name w:val="1436452AE7A345128FC4E07905EBA81614"/>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4">
    <w:name w:val="6A07A90C59C245259D37C017770EDB6214"/>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4">
    <w:name w:val="5EECB54AF9E54A4F8F1B935401649F4814"/>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4">
    <w:name w:val="48D59780294B4BB8A1CA86F06946481114"/>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4">
    <w:name w:val="7BCD1FAF83614F89BEC6E007026FA52914"/>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4">
    <w:name w:val="12FFEFCA9FD54DE59CF2F932F50A748714"/>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4">
    <w:name w:val="330D7AD46FB24EF7A146628529A9F23414"/>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4">
    <w:name w:val="A3BD344B528D4024A836B156E1A499C114"/>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4">
    <w:name w:val="AE67E4E4B7B847F5A535C4117C7DB2C114"/>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1">
    <w:name w:val="B1165410220B4A6F9C1DB1A1BEF677D011"/>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4">
    <w:name w:val="C5C9EEF8624641C8BF42F10D516D408A14"/>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4">
    <w:name w:val="2580A485D3D744159F0BBB9DCEB958E214"/>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1">
    <w:name w:val="59BD856EA6D54801AE5FBEF9A16A876911"/>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4">
    <w:name w:val="DD814121C81C42DE82BA0BDFAEFD823E14"/>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1">
    <w:name w:val="EBC3E8ECE05841D59F3C46EF96B9AF4A11"/>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1">
    <w:name w:val="B3114ED33BA4407F989BB2FFF89C1A6D11"/>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1">
    <w:name w:val="9C0502C5034441818976D073D59562C511"/>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1">
    <w:name w:val="DBEA588BEF5F4510B56FB7125C22838B11"/>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6">
    <w:name w:val="D97CD5188AA9485EA44FEE3EF85B256E16"/>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6">
    <w:name w:val="65F8E77D0D204AA785EF0E8A5100AAFC16"/>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6">
    <w:name w:val="68EBA89F10204830BE91DEE1A693068D16"/>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6">
    <w:name w:val="696259BD21924DDA9593D9B65BD73C0816"/>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6">
    <w:name w:val="E0D1956305F64662B988BE1B0A32EF4E16"/>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6">
    <w:name w:val="0067A84EA4A64831B9747EA3F7EAB0BA16"/>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6">
    <w:name w:val="04BEDC098BFA405D8CAF89EE4F79561F16"/>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6">
    <w:name w:val="A64E3B88392E40429AA20C586350FCF916"/>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6">
    <w:name w:val="E70A7965ECE742DEAE0A3B21A253C96A16"/>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6">
    <w:name w:val="8C430601AB1D4AD5A17E64502116036A16"/>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6">
    <w:name w:val="913FC20F43354BA4A3604DD8C37E044E16"/>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6">
    <w:name w:val="01DCEDD9267B4270B28EF12E2CF669AD16"/>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6">
    <w:name w:val="584115D72E714372A12A1AE21474262C16"/>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6">
    <w:name w:val="ECCFA02B9C844DA5AB09172EAF2812C816"/>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2">
    <w:name w:val="D61939F621494F559025E5D38423C89412"/>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5">
    <w:name w:val="7946E7588EF746F7A461E70B79E3A52B15"/>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5">
    <w:name w:val="BF03E33665394561A39F726C0E2B6D3B15"/>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5">
    <w:name w:val="EA92FD344254410DB585F5DCF141B6A315"/>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5">
    <w:name w:val="4EDCE7F86D4740DCA46752AC9D2FE78315"/>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5">
    <w:name w:val="85C90B7DA8FE4853900BD30A7ADA2B4415"/>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5">
    <w:name w:val="1436452AE7A345128FC4E07905EBA81615"/>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5">
    <w:name w:val="6A07A90C59C245259D37C017770EDB6215"/>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5">
    <w:name w:val="5EECB54AF9E54A4F8F1B935401649F4815"/>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5">
    <w:name w:val="48D59780294B4BB8A1CA86F06946481115"/>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5">
    <w:name w:val="7BCD1FAF83614F89BEC6E007026FA52915"/>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5">
    <w:name w:val="12FFEFCA9FD54DE59CF2F932F50A748715"/>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5">
    <w:name w:val="330D7AD46FB24EF7A146628529A9F23415"/>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5">
    <w:name w:val="A3BD344B528D4024A836B156E1A499C115"/>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5">
    <w:name w:val="AE67E4E4B7B847F5A535C4117C7DB2C115"/>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2">
    <w:name w:val="B1165410220B4A6F9C1DB1A1BEF677D012"/>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5">
    <w:name w:val="C5C9EEF8624641C8BF42F10D516D408A15"/>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5">
    <w:name w:val="2580A485D3D744159F0BBB9DCEB958E215"/>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2">
    <w:name w:val="59BD856EA6D54801AE5FBEF9A16A876912"/>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5">
    <w:name w:val="DD814121C81C42DE82BA0BDFAEFD823E15"/>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2">
    <w:name w:val="EBC3E8ECE05841D59F3C46EF96B9AF4A12"/>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2">
    <w:name w:val="B3114ED33BA4407F989BB2FFF89C1A6D12"/>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2">
    <w:name w:val="9C0502C5034441818976D073D59562C512"/>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2">
    <w:name w:val="DBEA588BEF5F4510B56FB7125C22838B12"/>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7">
    <w:name w:val="D97CD5188AA9485EA44FEE3EF85B256E17"/>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7">
    <w:name w:val="65F8E77D0D204AA785EF0E8A5100AAFC17"/>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7">
    <w:name w:val="68EBA89F10204830BE91DEE1A693068D17"/>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7">
    <w:name w:val="696259BD21924DDA9593D9B65BD73C0817"/>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7">
    <w:name w:val="E0D1956305F64662B988BE1B0A32EF4E17"/>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7">
    <w:name w:val="0067A84EA4A64831B9747EA3F7EAB0BA17"/>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7">
    <w:name w:val="04BEDC098BFA405D8CAF89EE4F79561F17"/>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7">
    <w:name w:val="A64E3B88392E40429AA20C586350FCF917"/>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7">
    <w:name w:val="E70A7965ECE742DEAE0A3B21A253C96A17"/>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7">
    <w:name w:val="8C430601AB1D4AD5A17E64502116036A17"/>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7">
    <w:name w:val="913FC20F43354BA4A3604DD8C37E044E17"/>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7">
    <w:name w:val="01DCEDD9267B4270B28EF12E2CF669AD17"/>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7">
    <w:name w:val="584115D72E714372A12A1AE21474262C17"/>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7">
    <w:name w:val="ECCFA02B9C844DA5AB09172EAF2812C817"/>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3">
    <w:name w:val="D61939F621494F559025E5D38423C89413"/>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6">
    <w:name w:val="7946E7588EF746F7A461E70B79E3A52B16"/>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6">
    <w:name w:val="BF03E33665394561A39F726C0E2B6D3B16"/>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6">
    <w:name w:val="EA92FD344254410DB585F5DCF141B6A316"/>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6">
    <w:name w:val="4EDCE7F86D4740DCA46752AC9D2FE78316"/>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6">
    <w:name w:val="85C90B7DA8FE4853900BD30A7ADA2B4416"/>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6">
    <w:name w:val="1436452AE7A345128FC4E07905EBA81616"/>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6">
    <w:name w:val="6A07A90C59C245259D37C017770EDB6216"/>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6">
    <w:name w:val="5EECB54AF9E54A4F8F1B935401649F4816"/>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6">
    <w:name w:val="48D59780294B4BB8A1CA86F06946481116"/>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6">
    <w:name w:val="7BCD1FAF83614F89BEC6E007026FA52916"/>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6">
    <w:name w:val="12FFEFCA9FD54DE59CF2F932F50A748716"/>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6">
    <w:name w:val="330D7AD46FB24EF7A146628529A9F23416"/>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6">
    <w:name w:val="A3BD344B528D4024A836B156E1A499C116"/>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6">
    <w:name w:val="AE67E4E4B7B847F5A535C4117C7DB2C116"/>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3">
    <w:name w:val="B1165410220B4A6F9C1DB1A1BEF677D013"/>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6">
    <w:name w:val="C5C9EEF8624641C8BF42F10D516D408A16"/>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6">
    <w:name w:val="2580A485D3D744159F0BBB9DCEB958E216"/>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3">
    <w:name w:val="59BD856EA6D54801AE5FBEF9A16A876913"/>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6">
    <w:name w:val="DD814121C81C42DE82BA0BDFAEFD823E16"/>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3">
    <w:name w:val="EBC3E8ECE05841D59F3C46EF96B9AF4A13"/>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3">
    <w:name w:val="B3114ED33BA4407F989BB2FFF89C1A6D13"/>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3">
    <w:name w:val="9C0502C5034441818976D073D59562C513"/>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3">
    <w:name w:val="DBEA588BEF5F4510B56FB7125C22838B13"/>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8">
    <w:name w:val="D97CD5188AA9485EA44FEE3EF85B256E18"/>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8">
    <w:name w:val="65F8E77D0D204AA785EF0E8A5100AAFC18"/>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8">
    <w:name w:val="68EBA89F10204830BE91DEE1A693068D18"/>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8">
    <w:name w:val="696259BD21924DDA9593D9B65BD73C0818"/>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8">
    <w:name w:val="E0D1956305F64662B988BE1B0A32EF4E18"/>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8">
    <w:name w:val="0067A84EA4A64831B9747EA3F7EAB0BA18"/>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8">
    <w:name w:val="04BEDC098BFA405D8CAF89EE4F79561F18"/>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8">
    <w:name w:val="A64E3B88392E40429AA20C586350FCF918"/>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8">
    <w:name w:val="E70A7965ECE742DEAE0A3B21A253C96A18"/>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8">
    <w:name w:val="8C430601AB1D4AD5A17E64502116036A18"/>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8">
    <w:name w:val="913FC20F43354BA4A3604DD8C37E044E18"/>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8">
    <w:name w:val="01DCEDD9267B4270B28EF12E2CF669AD18"/>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8">
    <w:name w:val="584115D72E714372A12A1AE21474262C18"/>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8">
    <w:name w:val="ECCFA02B9C844DA5AB09172EAF2812C818"/>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4">
    <w:name w:val="D61939F621494F559025E5D38423C89414"/>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7">
    <w:name w:val="7946E7588EF746F7A461E70B79E3A52B17"/>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7">
    <w:name w:val="BF03E33665394561A39F726C0E2B6D3B17"/>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7">
    <w:name w:val="EA92FD344254410DB585F5DCF141B6A317"/>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7">
    <w:name w:val="4EDCE7F86D4740DCA46752AC9D2FE78317"/>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7">
    <w:name w:val="85C90B7DA8FE4853900BD30A7ADA2B4417"/>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7">
    <w:name w:val="1436452AE7A345128FC4E07905EBA81617"/>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7">
    <w:name w:val="6A07A90C59C245259D37C017770EDB6217"/>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7">
    <w:name w:val="5EECB54AF9E54A4F8F1B935401649F4817"/>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7">
    <w:name w:val="48D59780294B4BB8A1CA86F06946481117"/>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7">
    <w:name w:val="7BCD1FAF83614F89BEC6E007026FA52917"/>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7">
    <w:name w:val="12FFEFCA9FD54DE59CF2F932F50A748717"/>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7">
    <w:name w:val="330D7AD46FB24EF7A146628529A9F23417"/>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7">
    <w:name w:val="A3BD344B528D4024A836B156E1A499C117"/>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7">
    <w:name w:val="AE67E4E4B7B847F5A535C4117C7DB2C117"/>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4">
    <w:name w:val="B1165410220B4A6F9C1DB1A1BEF677D014"/>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7">
    <w:name w:val="C5C9EEF8624641C8BF42F10D516D408A17"/>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7">
    <w:name w:val="2580A485D3D744159F0BBB9DCEB958E217"/>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4">
    <w:name w:val="59BD856EA6D54801AE5FBEF9A16A876914"/>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7">
    <w:name w:val="DD814121C81C42DE82BA0BDFAEFD823E17"/>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4">
    <w:name w:val="EBC3E8ECE05841D59F3C46EF96B9AF4A14"/>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4">
    <w:name w:val="B3114ED33BA4407F989BB2FFF89C1A6D14"/>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4">
    <w:name w:val="9C0502C5034441818976D073D59562C514"/>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4">
    <w:name w:val="DBEA588BEF5F4510B56FB7125C22838B14"/>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19">
    <w:name w:val="D97CD5188AA9485EA44FEE3EF85B256E19"/>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19">
    <w:name w:val="65F8E77D0D204AA785EF0E8A5100AAFC19"/>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19">
    <w:name w:val="68EBA89F10204830BE91DEE1A693068D19"/>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19">
    <w:name w:val="696259BD21924DDA9593D9B65BD73C0819"/>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19">
    <w:name w:val="E0D1956305F64662B988BE1B0A32EF4E19"/>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19">
    <w:name w:val="0067A84EA4A64831B9747EA3F7EAB0BA19"/>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19">
    <w:name w:val="04BEDC098BFA405D8CAF89EE4F79561F19"/>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19">
    <w:name w:val="A64E3B88392E40429AA20C586350FCF919"/>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19">
    <w:name w:val="E70A7965ECE742DEAE0A3B21A253C96A19"/>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19">
    <w:name w:val="8C430601AB1D4AD5A17E64502116036A19"/>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19">
    <w:name w:val="913FC20F43354BA4A3604DD8C37E044E19"/>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19">
    <w:name w:val="01DCEDD9267B4270B28EF12E2CF669AD19"/>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19">
    <w:name w:val="584115D72E714372A12A1AE21474262C19"/>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19">
    <w:name w:val="ECCFA02B9C844DA5AB09172EAF2812C819"/>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5">
    <w:name w:val="D61939F621494F559025E5D38423C89415"/>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8">
    <w:name w:val="7946E7588EF746F7A461E70B79E3A52B18"/>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8">
    <w:name w:val="BF03E33665394561A39F726C0E2B6D3B18"/>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8">
    <w:name w:val="EA92FD344254410DB585F5DCF141B6A318"/>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8">
    <w:name w:val="4EDCE7F86D4740DCA46752AC9D2FE78318"/>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8">
    <w:name w:val="85C90B7DA8FE4853900BD30A7ADA2B4418"/>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8">
    <w:name w:val="1436452AE7A345128FC4E07905EBA81618"/>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8">
    <w:name w:val="6A07A90C59C245259D37C017770EDB6218"/>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8">
    <w:name w:val="5EECB54AF9E54A4F8F1B935401649F4818"/>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8">
    <w:name w:val="48D59780294B4BB8A1CA86F06946481118"/>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8">
    <w:name w:val="7BCD1FAF83614F89BEC6E007026FA52918"/>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8">
    <w:name w:val="12FFEFCA9FD54DE59CF2F932F50A748718"/>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8">
    <w:name w:val="330D7AD46FB24EF7A146628529A9F23418"/>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8">
    <w:name w:val="A3BD344B528D4024A836B156E1A499C118"/>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8">
    <w:name w:val="AE67E4E4B7B847F5A535C4117C7DB2C118"/>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5">
    <w:name w:val="B1165410220B4A6F9C1DB1A1BEF677D015"/>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8">
    <w:name w:val="C5C9EEF8624641C8BF42F10D516D408A18"/>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8">
    <w:name w:val="2580A485D3D744159F0BBB9DCEB958E218"/>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5">
    <w:name w:val="59BD856EA6D54801AE5FBEF9A16A876915"/>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8">
    <w:name w:val="DD814121C81C42DE82BA0BDFAEFD823E18"/>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5">
    <w:name w:val="EBC3E8ECE05841D59F3C46EF96B9AF4A15"/>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5">
    <w:name w:val="B3114ED33BA4407F989BB2FFF89C1A6D15"/>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5">
    <w:name w:val="9C0502C5034441818976D073D59562C515"/>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5">
    <w:name w:val="DBEA588BEF5F4510B56FB7125C22838B15"/>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20">
    <w:name w:val="D97CD5188AA9485EA44FEE3EF85B256E20"/>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20">
    <w:name w:val="65F8E77D0D204AA785EF0E8A5100AAFC20"/>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20">
    <w:name w:val="68EBA89F10204830BE91DEE1A693068D20"/>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20">
    <w:name w:val="696259BD21924DDA9593D9B65BD73C0820"/>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20">
    <w:name w:val="E0D1956305F64662B988BE1B0A32EF4E20"/>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20">
    <w:name w:val="0067A84EA4A64831B9747EA3F7EAB0BA20"/>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20">
    <w:name w:val="04BEDC098BFA405D8CAF89EE4F79561F20"/>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20">
    <w:name w:val="A64E3B88392E40429AA20C586350FCF920"/>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20">
    <w:name w:val="E70A7965ECE742DEAE0A3B21A253C96A20"/>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20">
    <w:name w:val="8C430601AB1D4AD5A17E64502116036A20"/>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20">
    <w:name w:val="913FC20F43354BA4A3604DD8C37E044E20"/>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20">
    <w:name w:val="01DCEDD9267B4270B28EF12E2CF669AD20"/>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20">
    <w:name w:val="584115D72E714372A12A1AE21474262C20"/>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20">
    <w:name w:val="ECCFA02B9C844DA5AB09172EAF2812C820"/>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6">
    <w:name w:val="D61939F621494F559025E5D38423C89416"/>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19">
    <w:name w:val="7946E7588EF746F7A461E70B79E3A52B19"/>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19">
    <w:name w:val="BF03E33665394561A39F726C0E2B6D3B19"/>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19">
    <w:name w:val="EA92FD344254410DB585F5DCF141B6A319"/>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19">
    <w:name w:val="4EDCE7F86D4740DCA46752AC9D2FE78319"/>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19">
    <w:name w:val="85C90B7DA8FE4853900BD30A7ADA2B4419"/>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19">
    <w:name w:val="1436452AE7A345128FC4E07905EBA81619"/>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19">
    <w:name w:val="6A07A90C59C245259D37C017770EDB6219"/>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19">
    <w:name w:val="5EECB54AF9E54A4F8F1B935401649F4819"/>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19">
    <w:name w:val="48D59780294B4BB8A1CA86F06946481119"/>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19">
    <w:name w:val="7BCD1FAF83614F89BEC6E007026FA52919"/>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19">
    <w:name w:val="12FFEFCA9FD54DE59CF2F932F50A748719"/>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19">
    <w:name w:val="330D7AD46FB24EF7A146628529A9F23419"/>
    <w:rsid w:val="008916DA"/>
    <w:pPr>
      <w:spacing w:after="0" w:line="240" w:lineRule="auto"/>
    </w:pPr>
    <w:rPr>
      <w:rFonts w:ascii="Times New Roman" w:eastAsia="Times New Roman" w:hAnsi="Times New Roman" w:cs="ODLJPJ+Arial"/>
      <w:sz w:val="24"/>
      <w:szCs w:val="24"/>
    </w:rPr>
  </w:style>
  <w:style w:type="paragraph" w:customStyle="1" w:styleId="A3BD344B528D4024A836B156E1A499C119">
    <w:name w:val="A3BD344B528D4024A836B156E1A499C119"/>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19">
    <w:name w:val="AE67E4E4B7B847F5A535C4117C7DB2C119"/>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6">
    <w:name w:val="B1165410220B4A6F9C1DB1A1BEF677D016"/>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19">
    <w:name w:val="C5C9EEF8624641C8BF42F10D516D408A19"/>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19">
    <w:name w:val="2580A485D3D744159F0BBB9DCEB958E219"/>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6">
    <w:name w:val="59BD856EA6D54801AE5FBEF9A16A876916"/>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19">
    <w:name w:val="DD814121C81C42DE82BA0BDFAEFD823E19"/>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6">
    <w:name w:val="EBC3E8ECE05841D59F3C46EF96B9AF4A16"/>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6">
    <w:name w:val="B3114ED33BA4407F989BB2FFF89C1A6D16"/>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6">
    <w:name w:val="9C0502C5034441818976D073D59562C516"/>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6">
    <w:name w:val="DBEA588BEF5F4510B56FB7125C22838B16"/>
    <w:rsid w:val="008916DA"/>
    <w:pPr>
      <w:spacing w:after="0" w:line="240" w:lineRule="auto"/>
      <w:ind w:left="720" w:hanging="360"/>
    </w:pPr>
    <w:rPr>
      <w:rFonts w:ascii="Times New Roman" w:eastAsia="Times New Roman" w:hAnsi="Times New Roman" w:cs="Times New Roman"/>
      <w:sz w:val="24"/>
      <w:szCs w:val="24"/>
    </w:rPr>
  </w:style>
  <w:style w:type="paragraph" w:customStyle="1" w:styleId="D97CD5188AA9485EA44FEE3EF85B256E21">
    <w:name w:val="D97CD5188AA9485EA44FEE3EF85B256E21"/>
    <w:rsid w:val="008916DA"/>
    <w:pPr>
      <w:spacing w:after="0" w:line="240" w:lineRule="auto"/>
    </w:pPr>
    <w:rPr>
      <w:rFonts w:ascii="Times New Roman" w:eastAsia="Times New Roman" w:hAnsi="Times New Roman" w:cs="ODLJPJ+Arial"/>
      <w:color w:val="000000"/>
      <w:sz w:val="24"/>
      <w:szCs w:val="24"/>
    </w:rPr>
  </w:style>
  <w:style w:type="paragraph" w:customStyle="1" w:styleId="65F8E77D0D204AA785EF0E8A5100AAFC21">
    <w:name w:val="65F8E77D0D204AA785EF0E8A5100AAFC21"/>
    <w:rsid w:val="008916DA"/>
    <w:pPr>
      <w:spacing w:after="0" w:line="240" w:lineRule="auto"/>
    </w:pPr>
    <w:rPr>
      <w:rFonts w:ascii="Times New Roman" w:eastAsia="Times New Roman" w:hAnsi="Times New Roman" w:cs="ODLJPJ+Arial"/>
      <w:color w:val="000000"/>
      <w:sz w:val="24"/>
      <w:szCs w:val="24"/>
    </w:rPr>
  </w:style>
  <w:style w:type="paragraph" w:customStyle="1" w:styleId="68EBA89F10204830BE91DEE1A693068D21">
    <w:name w:val="68EBA89F10204830BE91DEE1A693068D21"/>
    <w:rsid w:val="008916DA"/>
    <w:pPr>
      <w:spacing w:after="0" w:line="240" w:lineRule="auto"/>
    </w:pPr>
    <w:rPr>
      <w:rFonts w:ascii="Times New Roman" w:eastAsia="Times New Roman" w:hAnsi="Times New Roman" w:cs="ODLJPJ+Arial"/>
      <w:color w:val="000000"/>
      <w:sz w:val="24"/>
      <w:szCs w:val="24"/>
    </w:rPr>
  </w:style>
  <w:style w:type="paragraph" w:customStyle="1" w:styleId="696259BD21924DDA9593D9B65BD73C0821">
    <w:name w:val="696259BD21924DDA9593D9B65BD73C0821"/>
    <w:rsid w:val="008916DA"/>
    <w:pPr>
      <w:spacing w:after="0" w:line="240" w:lineRule="auto"/>
    </w:pPr>
    <w:rPr>
      <w:rFonts w:ascii="Times New Roman" w:eastAsia="Times New Roman" w:hAnsi="Times New Roman" w:cs="ODLJPJ+Arial"/>
      <w:color w:val="000000"/>
      <w:sz w:val="24"/>
      <w:szCs w:val="24"/>
    </w:rPr>
  </w:style>
  <w:style w:type="paragraph" w:customStyle="1" w:styleId="E0D1956305F64662B988BE1B0A32EF4E21">
    <w:name w:val="E0D1956305F64662B988BE1B0A32EF4E21"/>
    <w:rsid w:val="008916DA"/>
    <w:pPr>
      <w:spacing w:after="0" w:line="240" w:lineRule="auto"/>
    </w:pPr>
    <w:rPr>
      <w:rFonts w:ascii="Times New Roman" w:eastAsia="Times New Roman" w:hAnsi="Times New Roman" w:cs="ODLJPJ+Arial"/>
      <w:color w:val="000000"/>
      <w:sz w:val="24"/>
      <w:szCs w:val="24"/>
    </w:rPr>
  </w:style>
  <w:style w:type="paragraph" w:customStyle="1" w:styleId="0067A84EA4A64831B9747EA3F7EAB0BA21">
    <w:name w:val="0067A84EA4A64831B9747EA3F7EAB0BA21"/>
    <w:rsid w:val="008916DA"/>
    <w:pPr>
      <w:spacing w:after="0" w:line="240" w:lineRule="auto"/>
    </w:pPr>
    <w:rPr>
      <w:rFonts w:ascii="Times New Roman" w:eastAsia="Times New Roman" w:hAnsi="Times New Roman" w:cs="ODLJPJ+Arial"/>
      <w:color w:val="000000"/>
      <w:sz w:val="24"/>
      <w:szCs w:val="24"/>
    </w:rPr>
  </w:style>
  <w:style w:type="paragraph" w:customStyle="1" w:styleId="04BEDC098BFA405D8CAF89EE4F79561F21">
    <w:name w:val="04BEDC098BFA405D8CAF89EE4F79561F21"/>
    <w:rsid w:val="008916DA"/>
    <w:pPr>
      <w:spacing w:after="0" w:line="240" w:lineRule="auto"/>
    </w:pPr>
    <w:rPr>
      <w:rFonts w:ascii="Times New Roman" w:eastAsia="Times New Roman" w:hAnsi="Times New Roman" w:cs="ODLJPJ+Arial"/>
      <w:color w:val="000000"/>
      <w:sz w:val="24"/>
      <w:szCs w:val="24"/>
    </w:rPr>
  </w:style>
  <w:style w:type="paragraph" w:customStyle="1" w:styleId="A64E3B88392E40429AA20C586350FCF921">
    <w:name w:val="A64E3B88392E40429AA20C586350FCF921"/>
    <w:rsid w:val="008916DA"/>
    <w:pPr>
      <w:spacing w:after="0" w:line="240" w:lineRule="auto"/>
    </w:pPr>
    <w:rPr>
      <w:rFonts w:ascii="Times New Roman" w:eastAsia="Times New Roman" w:hAnsi="Times New Roman" w:cs="ODLJPJ+Arial"/>
      <w:color w:val="000000"/>
      <w:sz w:val="24"/>
      <w:szCs w:val="24"/>
    </w:rPr>
  </w:style>
  <w:style w:type="paragraph" w:customStyle="1" w:styleId="E70A7965ECE742DEAE0A3B21A253C96A21">
    <w:name w:val="E70A7965ECE742DEAE0A3B21A253C96A21"/>
    <w:rsid w:val="008916DA"/>
    <w:pPr>
      <w:spacing w:after="0" w:line="240" w:lineRule="auto"/>
    </w:pPr>
    <w:rPr>
      <w:rFonts w:ascii="Times New Roman" w:eastAsia="Times New Roman" w:hAnsi="Times New Roman" w:cs="ODLJPJ+Arial"/>
      <w:color w:val="000000"/>
      <w:sz w:val="24"/>
      <w:szCs w:val="24"/>
    </w:rPr>
  </w:style>
  <w:style w:type="paragraph" w:customStyle="1" w:styleId="8C430601AB1D4AD5A17E64502116036A21">
    <w:name w:val="8C430601AB1D4AD5A17E64502116036A21"/>
    <w:rsid w:val="008916DA"/>
    <w:pPr>
      <w:spacing w:after="0" w:line="240" w:lineRule="auto"/>
    </w:pPr>
    <w:rPr>
      <w:rFonts w:ascii="Times New Roman" w:eastAsia="Times New Roman" w:hAnsi="Times New Roman" w:cs="ODLJPJ+Arial"/>
      <w:color w:val="000000"/>
      <w:sz w:val="24"/>
      <w:szCs w:val="24"/>
    </w:rPr>
  </w:style>
  <w:style w:type="paragraph" w:customStyle="1" w:styleId="913FC20F43354BA4A3604DD8C37E044E21">
    <w:name w:val="913FC20F43354BA4A3604DD8C37E044E21"/>
    <w:rsid w:val="008916DA"/>
    <w:pPr>
      <w:spacing w:after="0" w:line="240" w:lineRule="auto"/>
    </w:pPr>
    <w:rPr>
      <w:rFonts w:ascii="Times New Roman" w:eastAsia="Times New Roman" w:hAnsi="Times New Roman" w:cs="ODLJPJ+Arial"/>
      <w:color w:val="000000"/>
      <w:sz w:val="24"/>
      <w:szCs w:val="24"/>
    </w:rPr>
  </w:style>
  <w:style w:type="paragraph" w:customStyle="1" w:styleId="01DCEDD9267B4270B28EF12E2CF669AD21">
    <w:name w:val="01DCEDD9267B4270B28EF12E2CF669AD21"/>
    <w:rsid w:val="008916DA"/>
    <w:pPr>
      <w:spacing w:after="0" w:line="240" w:lineRule="auto"/>
    </w:pPr>
    <w:rPr>
      <w:rFonts w:ascii="Times New Roman" w:eastAsia="Times New Roman" w:hAnsi="Times New Roman" w:cs="ODLJPJ+Arial"/>
      <w:color w:val="000000"/>
      <w:sz w:val="24"/>
      <w:szCs w:val="24"/>
    </w:rPr>
  </w:style>
  <w:style w:type="paragraph" w:customStyle="1" w:styleId="584115D72E714372A12A1AE21474262C21">
    <w:name w:val="584115D72E714372A12A1AE21474262C21"/>
    <w:rsid w:val="008916DA"/>
    <w:pPr>
      <w:spacing w:after="0" w:line="240" w:lineRule="auto"/>
    </w:pPr>
    <w:rPr>
      <w:rFonts w:ascii="Times New Roman" w:eastAsia="Times New Roman" w:hAnsi="Times New Roman" w:cs="ODLJPJ+Arial"/>
      <w:color w:val="000000"/>
      <w:sz w:val="24"/>
      <w:szCs w:val="24"/>
    </w:rPr>
  </w:style>
  <w:style w:type="paragraph" w:customStyle="1" w:styleId="ECCFA02B9C844DA5AB09172EAF2812C821">
    <w:name w:val="ECCFA02B9C844DA5AB09172EAF2812C821"/>
    <w:rsid w:val="008916DA"/>
    <w:pPr>
      <w:spacing w:after="0" w:line="240" w:lineRule="auto"/>
    </w:pPr>
    <w:rPr>
      <w:rFonts w:ascii="Times New Roman" w:eastAsia="Times New Roman" w:hAnsi="Times New Roman" w:cs="ODLJPJ+Arial"/>
      <w:color w:val="000000"/>
      <w:sz w:val="24"/>
      <w:szCs w:val="24"/>
    </w:rPr>
  </w:style>
  <w:style w:type="paragraph" w:customStyle="1" w:styleId="D61939F621494F559025E5D38423C89417">
    <w:name w:val="D61939F621494F559025E5D38423C89417"/>
    <w:rsid w:val="008916DA"/>
    <w:pPr>
      <w:spacing w:after="0" w:line="240" w:lineRule="auto"/>
    </w:pPr>
    <w:rPr>
      <w:rFonts w:ascii="Times New Roman" w:eastAsia="Times New Roman" w:hAnsi="Times New Roman" w:cs="ODLJPJ+Arial"/>
      <w:color w:val="000000"/>
      <w:sz w:val="24"/>
      <w:szCs w:val="24"/>
    </w:rPr>
  </w:style>
  <w:style w:type="paragraph" w:customStyle="1" w:styleId="7946E7588EF746F7A461E70B79E3A52B20">
    <w:name w:val="7946E7588EF746F7A461E70B79E3A52B20"/>
    <w:rsid w:val="008916DA"/>
    <w:pPr>
      <w:spacing w:after="0" w:line="240" w:lineRule="auto"/>
    </w:pPr>
    <w:rPr>
      <w:rFonts w:ascii="Times New Roman" w:eastAsia="Times New Roman" w:hAnsi="Times New Roman" w:cs="ODLJPJ+Arial"/>
      <w:color w:val="000000"/>
      <w:sz w:val="24"/>
      <w:szCs w:val="24"/>
    </w:rPr>
  </w:style>
  <w:style w:type="paragraph" w:customStyle="1" w:styleId="BF03E33665394561A39F726C0E2B6D3B20">
    <w:name w:val="BF03E33665394561A39F726C0E2B6D3B20"/>
    <w:rsid w:val="008916DA"/>
    <w:pPr>
      <w:spacing w:after="0" w:line="240" w:lineRule="auto"/>
    </w:pPr>
    <w:rPr>
      <w:rFonts w:ascii="Times New Roman" w:eastAsia="Times New Roman" w:hAnsi="Times New Roman" w:cs="ODLJPJ+Arial"/>
      <w:color w:val="000000"/>
      <w:sz w:val="24"/>
      <w:szCs w:val="24"/>
    </w:rPr>
  </w:style>
  <w:style w:type="paragraph" w:customStyle="1" w:styleId="EA92FD344254410DB585F5DCF141B6A320">
    <w:name w:val="EA92FD344254410DB585F5DCF141B6A320"/>
    <w:rsid w:val="008916DA"/>
    <w:pPr>
      <w:spacing w:after="0" w:line="240" w:lineRule="auto"/>
    </w:pPr>
    <w:rPr>
      <w:rFonts w:ascii="Times New Roman" w:eastAsia="Times New Roman" w:hAnsi="Times New Roman" w:cs="ODLJPJ+Arial"/>
      <w:color w:val="000000"/>
      <w:sz w:val="24"/>
      <w:szCs w:val="24"/>
    </w:rPr>
  </w:style>
  <w:style w:type="paragraph" w:customStyle="1" w:styleId="4EDCE7F86D4740DCA46752AC9D2FE78320">
    <w:name w:val="4EDCE7F86D4740DCA46752AC9D2FE78320"/>
    <w:rsid w:val="008916DA"/>
    <w:pPr>
      <w:spacing w:after="0" w:line="240" w:lineRule="auto"/>
    </w:pPr>
    <w:rPr>
      <w:rFonts w:ascii="Times New Roman" w:eastAsia="Times New Roman" w:hAnsi="Times New Roman" w:cs="ODLJPJ+Arial"/>
      <w:color w:val="000000"/>
      <w:sz w:val="24"/>
      <w:szCs w:val="24"/>
    </w:rPr>
  </w:style>
  <w:style w:type="paragraph" w:customStyle="1" w:styleId="85C90B7DA8FE4853900BD30A7ADA2B4420">
    <w:name w:val="85C90B7DA8FE4853900BD30A7ADA2B4420"/>
    <w:rsid w:val="008916DA"/>
    <w:pPr>
      <w:spacing w:after="0" w:line="240" w:lineRule="auto"/>
    </w:pPr>
    <w:rPr>
      <w:rFonts w:ascii="Times New Roman" w:eastAsia="Times New Roman" w:hAnsi="Times New Roman" w:cs="ODLJPJ+Arial"/>
      <w:color w:val="000000"/>
      <w:sz w:val="24"/>
      <w:szCs w:val="24"/>
    </w:rPr>
  </w:style>
  <w:style w:type="paragraph" w:customStyle="1" w:styleId="1436452AE7A345128FC4E07905EBA81620">
    <w:name w:val="1436452AE7A345128FC4E07905EBA81620"/>
    <w:rsid w:val="008916DA"/>
    <w:pPr>
      <w:spacing w:after="0" w:line="240" w:lineRule="auto"/>
    </w:pPr>
    <w:rPr>
      <w:rFonts w:ascii="Times New Roman" w:eastAsia="Times New Roman" w:hAnsi="Times New Roman" w:cs="ODLJPJ+Arial"/>
      <w:color w:val="000000"/>
      <w:sz w:val="24"/>
      <w:szCs w:val="24"/>
    </w:rPr>
  </w:style>
  <w:style w:type="paragraph" w:customStyle="1" w:styleId="6A07A90C59C245259D37C017770EDB6220">
    <w:name w:val="6A07A90C59C245259D37C017770EDB6220"/>
    <w:rsid w:val="008916DA"/>
    <w:pPr>
      <w:spacing w:after="0" w:line="240" w:lineRule="auto"/>
    </w:pPr>
    <w:rPr>
      <w:rFonts w:ascii="Times New Roman" w:eastAsia="Times New Roman" w:hAnsi="Times New Roman" w:cs="ODLJPJ+Arial"/>
      <w:color w:val="000000"/>
      <w:sz w:val="24"/>
      <w:szCs w:val="24"/>
    </w:rPr>
  </w:style>
  <w:style w:type="paragraph" w:customStyle="1" w:styleId="5EECB54AF9E54A4F8F1B935401649F4820">
    <w:name w:val="5EECB54AF9E54A4F8F1B935401649F4820"/>
    <w:rsid w:val="008916DA"/>
    <w:pPr>
      <w:spacing w:after="0" w:line="240" w:lineRule="auto"/>
    </w:pPr>
    <w:rPr>
      <w:rFonts w:ascii="Times New Roman" w:eastAsia="Times New Roman" w:hAnsi="Times New Roman" w:cs="ODLJPJ+Arial"/>
      <w:color w:val="000000"/>
      <w:sz w:val="24"/>
      <w:szCs w:val="24"/>
    </w:rPr>
  </w:style>
  <w:style w:type="paragraph" w:customStyle="1" w:styleId="48D59780294B4BB8A1CA86F06946481120">
    <w:name w:val="48D59780294B4BB8A1CA86F06946481120"/>
    <w:rsid w:val="008916DA"/>
    <w:pPr>
      <w:spacing w:after="0" w:line="240" w:lineRule="auto"/>
    </w:pPr>
    <w:rPr>
      <w:rFonts w:ascii="Times New Roman" w:eastAsia="Times New Roman" w:hAnsi="Times New Roman" w:cs="ODLJPJ+Arial"/>
      <w:color w:val="000000"/>
      <w:sz w:val="24"/>
      <w:szCs w:val="24"/>
    </w:rPr>
  </w:style>
  <w:style w:type="paragraph" w:customStyle="1" w:styleId="7BCD1FAF83614F89BEC6E007026FA52920">
    <w:name w:val="7BCD1FAF83614F89BEC6E007026FA52920"/>
    <w:rsid w:val="008916DA"/>
    <w:pPr>
      <w:spacing w:after="0" w:line="240" w:lineRule="auto"/>
    </w:pPr>
    <w:rPr>
      <w:rFonts w:ascii="Times New Roman" w:eastAsia="Times New Roman" w:hAnsi="Times New Roman" w:cs="ODLJPJ+Arial"/>
      <w:color w:val="000000"/>
      <w:sz w:val="24"/>
      <w:szCs w:val="24"/>
    </w:rPr>
  </w:style>
  <w:style w:type="paragraph" w:customStyle="1" w:styleId="12FFEFCA9FD54DE59CF2F932F50A748720">
    <w:name w:val="12FFEFCA9FD54DE59CF2F932F50A748720"/>
    <w:rsid w:val="008916DA"/>
    <w:pPr>
      <w:spacing w:after="0" w:line="240" w:lineRule="auto"/>
      <w:ind w:left="360" w:hanging="360"/>
      <w:contextualSpacing/>
    </w:pPr>
    <w:rPr>
      <w:rFonts w:ascii="Times New Roman" w:eastAsia="Times New Roman" w:hAnsi="Times New Roman" w:cs="ODLJPJ+Arial"/>
      <w:sz w:val="24"/>
      <w:szCs w:val="24"/>
    </w:rPr>
  </w:style>
  <w:style w:type="paragraph" w:customStyle="1" w:styleId="330D7AD46FB24EF7A146628529A9F23420">
    <w:name w:val="330D7AD46FB24EF7A146628529A9F23420"/>
    <w:rsid w:val="008916DA"/>
    <w:pPr>
      <w:spacing w:after="0" w:line="240" w:lineRule="auto"/>
    </w:pPr>
    <w:rPr>
      <w:rFonts w:ascii="Times New Roman" w:eastAsia="Times New Roman" w:hAnsi="Times New Roman" w:cs="ODLJPJ+Arial"/>
      <w:sz w:val="24"/>
      <w:szCs w:val="24"/>
    </w:rPr>
  </w:style>
  <w:style w:type="paragraph" w:customStyle="1" w:styleId="A3BD344B528D4024A836B156E1A499C120">
    <w:name w:val="A3BD344B528D4024A836B156E1A499C120"/>
    <w:rsid w:val="008916DA"/>
    <w:pPr>
      <w:spacing w:after="0" w:line="240" w:lineRule="auto"/>
    </w:pPr>
    <w:rPr>
      <w:rFonts w:ascii="Times New Roman" w:eastAsia="Times New Roman" w:hAnsi="Times New Roman" w:cs="ODLJPJ+Arial"/>
      <w:color w:val="000000"/>
      <w:sz w:val="24"/>
      <w:szCs w:val="24"/>
    </w:rPr>
  </w:style>
  <w:style w:type="paragraph" w:customStyle="1" w:styleId="AE67E4E4B7B847F5A535C4117C7DB2C120">
    <w:name w:val="AE67E4E4B7B847F5A535C4117C7DB2C120"/>
    <w:rsid w:val="008916DA"/>
    <w:pPr>
      <w:spacing w:after="0" w:line="240" w:lineRule="auto"/>
    </w:pPr>
    <w:rPr>
      <w:rFonts w:ascii="Times New Roman" w:eastAsia="Times New Roman" w:hAnsi="Times New Roman" w:cs="ODLJPJ+Arial"/>
      <w:color w:val="000000"/>
      <w:sz w:val="24"/>
      <w:szCs w:val="24"/>
    </w:rPr>
  </w:style>
  <w:style w:type="paragraph" w:customStyle="1" w:styleId="B1165410220B4A6F9C1DB1A1BEF677D017">
    <w:name w:val="B1165410220B4A6F9C1DB1A1BEF677D017"/>
    <w:rsid w:val="008916DA"/>
    <w:pPr>
      <w:spacing w:after="0" w:line="240" w:lineRule="auto"/>
    </w:pPr>
    <w:rPr>
      <w:rFonts w:ascii="Times New Roman" w:eastAsia="Times New Roman" w:hAnsi="Times New Roman" w:cs="ODLJPJ+Arial"/>
      <w:color w:val="000000"/>
      <w:sz w:val="24"/>
      <w:szCs w:val="24"/>
    </w:rPr>
  </w:style>
  <w:style w:type="paragraph" w:customStyle="1" w:styleId="C5C9EEF8624641C8BF42F10D516D408A20">
    <w:name w:val="C5C9EEF8624641C8BF42F10D516D408A20"/>
    <w:rsid w:val="008916DA"/>
    <w:pPr>
      <w:spacing w:after="0" w:line="240" w:lineRule="auto"/>
    </w:pPr>
    <w:rPr>
      <w:rFonts w:ascii="Times New Roman" w:eastAsia="Times New Roman" w:hAnsi="Times New Roman" w:cs="ODLJPJ+Arial"/>
      <w:color w:val="000000"/>
      <w:sz w:val="24"/>
      <w:szCs w:val="24"/>
    </w:rPr>
  </w:style>
  <w:style w:type="paragraph" w:customStyle="1" w:styleId="2580A485D3D744159F0BBB9DCEB958E220">
    <w:name w:val="2580A485D3D744159F0BBB9DCEB958E220"/>
    <w:rsid w:val="008916DA"/>
    <w:pPr>
      <w:spacing w:after="0" w:line="240" w:lineRule="auto"/>
    </w:pPr>
    <w:rPr>
      <w:rFonts w:ascii="Times New Roman" w:eastAsia="Times New Roman" w:hAnsi="Times New Roman" w:cs="ODLJPJ+Arial"/>
      <w:color w:val="000000"/>
      <w:sz w:val="24"/>
      <w:szCs w:val="24"/>
    </w:rPr>
  </w:style>
  <w:style w:type="paragraph" w:customStyle="1" w:styleId="59BD856EA6D54801AE5FBEF9A16A876917">
    <w:name w:val="59BD856EA6D54801AE5FBEF9A16A876917"/>
    <w:rsid w:val="008916DA"/>
    <w:pPr>
      <w:spacing w:after="0" w:line="240" w:lineRule="auto"/>
    </w:pPr>
    <w:rPr>
      <w:rFonts w:ascii="Times New Roman" w:eastAsia="Times New Roman" w:hAnsi="Times New Roman" w:cs="ODLJPJ+Arial"/>
      <w:color w:val="000000"/>
      <w:sz w:val="24"/>
      <w:szCs w:val="24"/>
    </w:rPr>
  </w:style>
  <w:style w:type="paragraph" w:customStyle="1" w:styleId="DD814121C81C42DE82BA0BDFAEFD823E20">
    <w:name w:val="DD814121C81C42DE82BA0BDFAEFD823E20"/>
    <w:rsid w:val="008916DA"/>
    <w:pPr>
      <w:spacing w:after="0" w:line="240" w:lineRule="auto"/>
    </w:pPr>
    <w:rPr>
      <w:rFonts w:ascii="Times New Roman" w:eastAsia="Times New Roman" w:hAnsi="Times New Roman" w:cs="ODLJPJ+Arial"/>
      <w:color w:val="000000"/>
      <w:sz w:val="24"/>
      <w:szCs w:val="24"/>
    </w:rPr>
  </w:style>
  <w:style w:type="paragraph" w:customStyle="1" w:styleId="EBC3E8ECE05841D59F3C46EF96B9AF4A17">
    <w:name w:val="EBC3E8ECE05841D59F3C46EF96B9AF4A17"/>
    <w:rsid w:val="008916DA"/>
    <w:pPr>
      <w:spacing w:after="0" w:line="240" w:lineRule="auto"/>
      <w:ind w:left="720" w:hanging="360"/>
    </w:pPr>
    <w:rPr>
      <w:rFonts w:ascii="Times New Roman" w:eastAsia="Times New Roman" w:hAnsi="Times New Roman" w:cs="Times New Roman"/>
      <w:sz w:val="24"/>
      <w:szCs w:val="24"/>
    </w:rPr>
  </w:style>
  <w:style w:type="paragraph" w:customStyle="1" w:styleId="B3114ED33BA4407F989BB2FFF89C1A6D17">
    <w:name w:val="B3114ED33BA4407F989BB2FFF89C1A6D17"/>
    <w:rsid w:val="008916DA"/>
    <w:pPr>
      <w:spacing w:after="0" w:line="240" w:lineRule="auto"/>
      <w:ind w:left="720" w:hanging="360"/>
    </w:pPr>
    <w:rPr>
      <w:rFonts w:ascii="Times New Roman" w:eastAsia="Times New Roman" w:hAnsi="Times New Roman" w:cs="Times New Roman"/>
      <w:sz w:val="24"/>
      <w:szCs w:val="24"/>
    </w:rPr>
  </w:style>
  <w:style w:type="paragraph" w:customStyle="1" w:styleId="9C0502C5034441818976D073D59562C517">
    <w:name w:val="9C0502C5034441818976D073D59562C517"/>
    <w:rsid w:val="008916DA"/>
    <w:pPr>
      <w:spacing w:after="0" w:line="240" w:lineRule="auto"/>
      <w:ind w:left="720" w:hanging="360"/>
    </w:pPr>
    <w:rPr>
      <w:rFonts w:ascii="Times New Roman" w:eastAsia="Times New Roman" w:hAnsi="Times New Roman" w:cs="Times New Roman"/>
      <w:sz w:val="24"/>
      <w:szCs w:val="24"/>
    </w:rPr>
  </w:style>
  <w:style w:type="paragraph" w:customStyle="1" w:styleId="DBEA588BEF5F4510B56FB7125C22838B17">
    <w:name w:val="DBEA588BEF5F4510B56FB7125C22838B17"/>
    <w:rsid w:val="008916DA"/>
    <w:pPr>
      <w:spacing w:after="0" w:line="240" w:lineRule="auto"/>
      <w:ind w:left="720" w:hanging="360"/>
    </w:pPr>
    <w:rPr>
      <w:rFonts w:ascii="Times New Roman" w:eastAsia="Times New Roman" w:hAnsi="Times New Roman" w:cs="Times New Roman"/>
      <w:sz w:val="24"/>
      <w:szCs w:val="24"/>
    </w:rPr>
  </w:style>
  <w:style w:type="paragraph" w:customStyle="1" w:styleId="0AB722A55940467389ADCB4516E608E9">
    <w:name w:val="0AB722A55940467389ADCB4516E608E9"/>
    <w:rsid w:val="00311254"/>
  </w:style>
  <w:style w:type="paragraph" w:customStyle="1" w:styleId="6E2DCFE30DB341E8B8248D70FD0D5F40">
    <w:name w:val="6E2DCFE30DB341E8B8248D70FD0D5F40"/>
    <w:rsid w:val="00311254"/>
  </w:style>
  <w:style w:type="paragraph" w:customStyle="1" w:styleId="7F3D652C4FF846F5BDCC620BA1601DA8">
    <w:name w:val="7F3D652C4FF846F5BDCC620BA1601DA8"/>
    <w:rsid w:val="00311254"/>
  </w:style>
  <w:style w:type="paragraph" w:customStyle="1" w:styleId="D94E5CB03A1A433F801E3F2F858E56AE">
    <w:name w:val="D94E5CB03A1A433F801E3F2F858E56AE"/>
    <w:rsid w:val="00311254"/>
  </w:style>
  <w:style w:type="paragraph" w:customStyle="1" w:styleId="745F1887DA754E1DB1E7BB4B66073569">
    <w:name w:val="745F1887DA754E1DB1E7BB4B66073569"/>
    <w:rsid w:val="00311254"/>
  </w:style>
  <w:style w:type="paragraph" w:customStyle="1" w:styleId="F09BA33AFB55484D828CA3B8B51FE408">
    <w:name w:val="F09BA33AFB55484D828CA3B8B51FE408"/>
    <w:rsid w:val="00311254"/>
  </w:style>
  <w:style w:type="paragraph" w:customStyle="1" w:styleId="2576B648FFB4467383455292063F68A3">
    <w:name w:val="2576B648FFB4467383455292063F68A3"/>
    <w:rsid w:val="00112866"/>
    <w:rPr>
      <w:lang w:eastAsia="zh-CN"/>
    </w:rPr>
  </w:style>
  <w:style w:type="paragraph" w:customStyle="1" w:styleId="87C80D7B2B23451BB2C7527CAB94DF7A">
    <w:name w:val="87C80D7B2B23451BB2C7527CAB94DF7A"/>
    <w:rsid w:val="00F500F9"/>
  </w:style>
  <w:style w:type="paragraph" w:customStyle="1" w:styleId="E8F2330A77BD42AD96C8AACBFAC39E12">
    <w:name w:val="E8F2330A77BD42AD96C8AACBFAC39E12"/>
    <w:rsid w:val="00F500F9"/>
  </w:style>
  <w:style w:type="paragraph" w:customStyle="1" w:styleId="4AF8D32BB0DA4E25B44F523AFE28AB9B">
    <w:name w:val="4AF8D32BB0DA4E25B44F523AFE28AB9B"/>
    <w:rsid w:val="00F500F9"/>
  </w:style>
  <w:style w:type="paragraph" w:customStyle="1" w:styleId="EF5A76F3CAD944C8A223AB19104560B4">
    <w:name w:val="EF5A76F3CAD944C8A223AB19104560B4"/>
    <w:rsid w:val="00F500F9"/>
  </w:style>
  <w:style w:type="paragraph" w:customStyle="1" w:styleId="CE1639AF37FF4894B82142AC712E9019">
    <w:name w:val="CE1639AF37FF4894B82142AC712E9019"/>
    <w:rsid w:val="00F500F9"/>
  </w:style>
  <w:style w:type="paragraph" w:customStyle="1" w:styleId="896D7C5BEE094599B5085321744CFA1A">
    <w:name w:val="896D7C5BEE094599B5085321744CFA1A"/>
    <w:rsid w:val="00F500F9"/>
  </w:style>
  <w:style w:type="paragraph" w:customStyle="1" w:styleId="2AFA0CB103974C4DACA81C3FD673FC77">
    <w:name w:val="2AFA0CB103974C4DACA81C3FD673FC77"/>
    <w:rsid w:val="00F500F9"/>
  </w:style>
  <w:style w:type="paragraph" w:customStyle="1" w:styleId="4C96080DE21F4F0E8D1FAC9BD29570CC">
    <w:name w:val="4C96080DE21F4F0E8D1FAC9BD29570CC"/>
    <w:rsid w:val="00F500F9"/>
  </w:style>
  <w:style w:type="paragraph" w:customStyle="1" w:styleId="A1422A7976994534B3DE0E8A86576F37">
    <w:name w:val="A1422A7976994534B3DE0E8A86576F37"/>
    <w:rsid w:val="00F500F9"/>
  </w:style>
  <w:style w:type="paragraph" w:customStyle="1" w:styleId="96DB826E5B3849E18FB5179713F3C112">
    <w:name w:val="96DB826E5B3849E18FB5179713F3C112"/>
    <w:rsid w:val="00F500F9"/>
  </w:style>
  <w:style w:type="paragraph" w:customStyle="1" w:styleId="565CDB456B6D436ABB9BDBCF81B965CF">
    <w:name w:val="565CDB456B6D436ABB9BDBCF81B965CF"/>
    <w:rsid w:val="00F500F9"/>
  </w:style>
  <w:style w:type="paragraph" w:customStyle="1" w:styleId="D79D1FEC1D564AC6A3C0E933D32FF95D">
    <w:name w:val="D79D1FEC1D564AC6A3C0E933D32FF95D"/>
    <w:rsid w:val="000B6204"/>
    <w:rPr>
      <w:lang w:eastAsia="zh-CN" w:bidi="my-MM"/>
    </w:rPr>
  </w:style>
  <w:style w:type="paragraph" w:customStyle="1" w:styleId="0AB722A55940467389ADCB4516E608E91">
    <w:name w:val="0AB722A55940467389ADCB4516E608E9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D94E5CB03A1A433F801E3F2F858E56AE1">
    <w:name w:val="D94E5CB03A1A433F801E3F2F858E56AE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6E2DCFE30DB341E8B8248D70FD0D5F401">
    <w:name w:val="6E2DCFE30DB341E8B8248D70FD0D5F40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745F1887DA754E1DB1E7BB4B660735691">
    <w:name w:val="745F1887DA754E1DB1E7BB4B66073569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7F3D652C4FF846F5BDCC620BA1601DA81">
    <w:name w:val="7F3D652C4FF846F5BDCC620BA1601DA8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96DB826E5B3849E18FB5179713F3C1121">
    <w:name w:val="96DB826E5B3849E18FB5179713F3C11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F09BA33AFB55484D828CA3B8B51FE4081">
    <w:name w:val="F09BA33AFB55484D828CA3B8B51FE408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A64E3B88392E40429AA20C586350FCF922">
    <w:name w:val="A64E3B88392E40429AA20C586350FCF922"/>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E70A7965ECE742DEAE0A3B21A253C96A22">
    <w:name w:val="E70A7965ECE742DEAE0A3B21A253C96A22"/>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87C80D7B2B23451BB2C7527CAB94DF7A1">
    <w:name w:val="87C80D7B2B23451BB2C7527CAB94DF7A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E8F2330A77BD42AD96C8AACBFAC39E121">
    <w:name w:val="E8F2330A77BD42AD96C8AACBFAC39E1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4AF8D32BB0DA4E25B44F523AFE28AB9B1">
    <w:name w:val="4AF8D32BB0DA4E25B44F523AFE28AB9B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EF5A76F3CAD944C8A223AB19104560B41">
    <w:name w:val="EF5A76F3CAD944C8A223AB19104560B4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896D7C5BEE094599B5085321744CFA1A1">
    <w:name w:val="896D7C5BEE094599B5085321744CFA1A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2AFA0CB103974C4DACA81C3FD673FC771">
    <w:name w:val="2AFA0CB103974C4DACA81C3FD673FC77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4C96080DE21F4F0E8D1FAC9BD29570CC1">
    <w:name w:val="4C96080DE21F4F0E8D1FAC9BD29570CC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A1422A7976994534B3DE0E8A86576F371">
    <w:name w:val="A1422A7976994534B3DE0E8A86576F37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ECCFA02B9C844DA5AB09172EAF2812C822">
    <w:name w:val="ECCFA02B9C844DA5AB09172EAF2812C822"/>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D61939F621494F559025E5D38423C89418">
    <w:name w:val="D61939F621494F559025E5D38423C89418"/>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7946E7588EF746F7A461E70B79E3A52B21">
    <w:name w:val="7946E7588EF746F7A461E70B79E3A52B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BF03E33665394561A39F726C0E2B6D3B21">
    <w:name w:val="BF03E33665394561A39F726C0E2B6D3B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EA92FD344254410DB585F5DCF141B6A321">
    <w:name w:val="EA92FD344254410DB585F5DCF141B6A3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4EDCE7F86D4740DCA46752AC9D2FE78321">
    <w:name w:val="4EDCE7F86D4740DCA46752AC9D2FE783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1436452AE7A345128FC4E07905EBA81621">
    <w:name w:val="1436452AE7A345128FC4E07905EBA816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85C90B7DA8FE4853900BD30A7ADA2B4421">
    <w:name w:val="85C90B7DA8FE4853900BD30A7ADA2B44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6A07A90C59C245259D37C017770EDB6221">
    <w:name w:val="6A07A90C59C245259D37C017770EDB62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5EECB54AF9E54A4F8F1B935401649F4821">
    <w:name w:val="5EECB54AF9E54A4F8F1B935401649F48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48D59780294B4BB8A1CA86F06946481121">
    <w:name w:val="48D59780294B4BB8A1CA86F069464811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7BCD1FAF83614F89BEC6E007026FA52921">
    <w:name w:val="7BCD1FAF83614F89BEC6E007026FA529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12FFEFCA9FD54DE59CF2F932F50A748721">
    <w:name w:val="12FFEFCA9FD54DE59CF2F932F50A748721"/>
    <w:rsid w:val="004B38AA"/>
    <w:pPr>
      <w:spacing w:after="0" w:line="240" w:lineRule="auto"/>
      <w:ind w:left="360" w:hanging="360"/>
      <w:contextualSpacing/>
    </w:pPr>
    <w:rPr>
      <w:rFonts w:ascii="Times New Roman" w:eastAsia="Times New Roman" w:hAnsi="Times New Roman" w:cs="ODLJPJ+Arial"/>
      <w:sz w:val="24"/>
      <w:szCs w:val="24"/>
      <w:lang w:eastAsia="zh-CN"/>
    </w:rPr>
  </w:style>
  <w:style w:type="paragraph" w:customStyle="1" w:styleId="330D7AD46FB24EF7A146628529A9F23421">
    <w:name w:val="330D7AD46FB24EF7A146628529A9F23421"/>
    <w:rsid w:val="004B38AA"/>
    <w:pPr>
      <w:spacing w:after="0" w:line="240" w:lineRule="auto"/>
    </w:pPr>
    <w:rPr>
      <w:rFonts w:ascii="Times New Roman" w:eastAsia="Times New Roman" w:hAnsi="Times New Roman" w:cs="ODLJPJ+Arial"/>
      <w:sz w:val="24"/>
      <w:szCs w:val="24"/>
      <w:lang w:eastAsia="zh-CN"/>
    </w:rPr>
  </w:style>
  <w:style w:type="paragraph" w:customStyle="1" w:styleId="A3BD344B528D4024A836B156E1A499C121">
    <w:name w:val="A3BD344B528D4024A836B156E1A499C1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AE67E4E4B7B847F5A535C4117C7DB2C121">
    <w:name w:val="AE67E4E4B7B847F5A535C4117C7DB2C1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B1165410220B4A6F9C1DB1A1BEF677D018">
    <w:name w:val="B1165410220B4A6F9C1DB1A1BEF677D018"/>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C5C9EEF8624641C8BF42F10D516D408A21">
    <w:name w:val="C5C9EEF8624641C8BF42F10D516D408A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2580A485D3D744159F0BBB9DCEB958E221">
    <w:name w:val="2580A485D3D744159F0BBB9DCEB958E2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59BD856EA6D54801AE5FBEF9A16A876918">
    <w:name w:val="59BD856EA6D54801AE5FBEF9A16A876918"/>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DD814121C81C42DE82BA0BDFAEFD823E21">
    <w:name w:val="DD814121C81C42DE82BA0BDFAEFD823E21"/>
    <w:rsid w:val="004B38AA"/>
    <w:pPr>
      <w:spacing w:after="0" w:line="240" w:lineRule="auto"/>
    </w:pPr>
    <w:rPr>
      <w:rFonts w:ascii="Times New Roman" w:eastAsia="Times New Roman" w:hAnsi="Times New Roman" w:cs="ODLJPJ+Arial"/>
      <w:color w:val="000000"/>
      <w:sz w:val="24"/>
      <w:szCs w:val="24"/>
      <w:lang w:eastAsia="zh-CN"/>
    </w:rPr>
  </w:style>
  <w:style w:type="paragraph" w:customStyle="1" w:styleId="B3114ED33BA4407F989BB2FFF89C1A6D18">
    <w:name w:val="B3114ED33BA4407F989BB2FFF89C1A6D18"/>
    <w:rsid w:val="004B38AA"/>
    <w:pPr>
      <w:spacing w:after="0" w:line="240" w:lineRule="auto"/>
      <w:ind w:left="720" w:hanging="360"/>
    </w:pPr>
    <w:rPr>
      <w:rFonts w:ascii="Times New Roman" w:eastAsia="Times New Roman" w:hAnsi="Times New Roman" w:cs="Times New Roman"/>
      <w:sz w:val="24"/>
      <w:szCs w:val="24"/>
      <w:lang w:eastAsia="zh-CN"/>
    </w:rPr>
  </w:style>
  <w:style w:type="paragraph" w:customStyle="1" w:styleId="9C0502C5034441818976D073D59562C518">
    <w:name w:val="9C0502C5034441818976D073D59562C518"/>
    <w:rsid w:val="004B38AA"/>
    <w:pPr>
      <w:spacing w:after="0" w:line="240" w:lineRule="auto"/>
      <w:ind w:left="720" w:hanging="360"/>
    </w:pPr>
    <w:rPr>
      <w:rFonts w:ascii="Times New Roman" w:eastAsia="Times New Roman" w:hAnsi="Times New Roman" w:cs="Times New Roman"/>
      <w:sz w:val="24"/>
      <w:szCs w:val="24"/>
      <w:lang w:eastAsia="zh-CN"/>
    </w:rPr>
  </w:style>
  <w:style w:type="paragraph" w:customStyle="1" w:styleId="DBEA588BEF5F4510B56FB7125C22838B18">
    <w:name w:val="DBEA588BEF5F4510B56FB7125C22838B18"/>
    <w:rsid w:val="004B38AA"/>
    <w:pPr>
      <w:spacing w:after="0" w:line="240" w:lineRule="auto"/>
      <w:ind w:left="720" w:hanging="360"/>
    </w:pPr>
    <w:rPr>
      <w:rFonts w:ascii="Times New Roman" w:eastAsia="Times New Roman" w:hAnsi="Times New Roman" w:cs="Times New Roman"/>
      <w:sz w:val="24"/>
      <w:szCs w:val="24"/>
      <w:lang w:eastAsia="zh-CN"/>
    </w:rPr>
  </w:style>
  <w:style w:type="paragraph" w:customStyle="1" w:styleId="0AB722A55940467389ADCB4516E608E92">
    <w:name w:val="0AB722A55940467389ADCB4516E608E9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D94E5CB03A1A433F801E3F2F858E56AE2">
    <w:name w:val="D94E5CB03A1A433F801E3F2F858E56AE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6E2DCFE30DB341E8B8248D70FD0D5F402">
    <w:name w:val="6E2DCFE30DB341E8B8248D70FD0D5F40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745F1887DA754E1DB1E7BB4B660735692">
    <w:name w:val="745F1887DA754E1DB1E7BB4B66073569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7F3D652C4FF846F5BDCC620BA1601DA82">
    <w:name w:val="7F3D652C4FF846F5BDCC620BA1601DA8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96DB826E5B3849E18FB5179713F3C1122">
    <w:name w:val="96DB826E5B3849E18FB5179713F3C11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F09BA33AFB55484D828CA3B8B51FE4082">
    <w:name w:val="F09BA33AFB55484D828CA3B8B51FE408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A64E3B88392E40429AA20C586350FCF923">
    <w:name w:val="A64E3B88392E40429AA20C586350FCF923"/>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E70A7965ECE742DEAE0A3B21A253C96A23">
    <w:name w:val="E70A7965ECE742DEAE0A3B21A253C96A23"/>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87C80D7B2B23451BB2C7527CAB94DF7A2">
    <w:name w:val="87C80D7B2B23451BB2C7527CAB94DF7A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E8F2330A77BD42AD96C8AACBFAC39E122">
    <w:name w:val="E8F2330A77BD42AD96C8AACBFAC39E1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EF5A76F3CAD944C8A223AB19104560B42">
    <w:name w:val="EF5A76F3CAD944C8A223AB19104560B4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896D7C5BEE094599B5085321744CFA1A2">
    <w:name w:val="896D7C5BEE094599B5085321744CFA1A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2AFA0CB103974C4DACA81C3FD673FC772">
    <w:name w:val="2AFA0CB103974C4DACA81C3FD673FC77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4C96080DE21F4F0E8D1FAC9BD29570CC2">
    <w:name w:val="4C96080DE21F4F0E8D1FAC9BD29570CC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A1422A7976994534B3DE0E8A86576F372">
    <w:name w:val="A1422A7976994534B3DE0E8A86576F37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ECCFA02B9C844DA5AB09172EAF2812C823">
    <w:name w:val="ECCFA02B9C844DA5AB09172EAF2812C823"/>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D61939F621494F559025E5D38423C89419">
    <w:name w:val="D61939F621494F559025E5D38423C89419"/>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7946E7588EF746F7A461E70B79E3A52B22">
    <w:name w:val="7946E7588EF746F7A461E70B79E3A52B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BF03E33665394561A39F726C0E2B6D3B22">
    <w:name w:val="BF03E33665394561A39F726C0E2B6D3B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EA92FD344254410DB585F5DCF141B6A322">
    <w:name w:val="EA92FD344254410DB585F5DCF141B6A3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4EDCE7F86D4740DCA46752AC9D2FE78322">
    <w:name w:val="4EDCE7F86D4740DCA46752AC9D2FE783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1436452AE7A345128FC4E07905EBA81622">
    <w:name w:val="1436452AE7A345128FC4E07905EBA816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85C90B7DA8FE4853900BD30A7ADA2B4422">
    <w:name w:val="85C90B7DA8FE4853900BD30A7ADA2B44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6A07A90C59C245259D37C017770EDB6222">
    <w:name w:val="6A07A90C59C245259D37C017770EDB62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5EECB54AF9E54A4F8F1B935401649F4822">
    <w:name w:val="5EECB54AF9E54A4F8F1B935401649F48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48D59780294B4BB8A1CA86F06946481122">
    <w:name w:val="48D59780294B4BB8A1CA86F069464811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7BCD1FAF83614F89BEC6E007026FA52922">
    <w:name w:val="7BCD1FAF83614F89BEC6E007026FA529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12FFEFCA9FD54DE59CF2F932F50A748722">
    <w:name w:val="12FFEFCA9FD54DE59CF2F932F50A748722"/>
    <w:rsid w:val="00E826FD"/>
    <w:pPr>
      <w:spacing w:after="0" w:line="240" w:lineRule="auto"/>
      <w:ind w:left="360" w:hanging="360"/>
      <w:contextualSpacing/>
    </w:pPr>
    <w:rPr>
      <w:rFonts w:ascii="Times New Roman" w:eastAsia="Times New Roman" w:hAnsi="Times New Roman" w:cs="ODLJPJ+Arial"/>
      <w:sz w:val="24"/>
      <w:szCs w:val="24"/>
      <w:lang w:eastAsia="zh-CN"/>
    </w:rPr>
  </w:style>
  <w:style w:type="paragraph" w:customStyle="1" w:styleId="330D7AD46FB24EF7A146628529A9F23422">
    <w:name w:val="330D7AD46FB24EF7A146628529A9F23422"/>
    <w:rsid w:val="00E826FD"/>
    <w:pPr>
      <w:spacing w:after="0" w:line="240" w:lineRule="auto"/>
    </w:pPr>
    <w:rPr>
      <w:rFonts w:ascii="Times New Roman" w:eastAsia="Times New Roman" w:hAnsi="Times New Roman" w:cs="ODLJPJ+Arial"/>
      <w:sz w:val="24"/>
      <w:szCs w:val="24"/>
      <w:lang w:eastAsia="zh-CN"/>
    </w:rPr>
  </w:style>
  <w:style w:type="paragraph" w:customStyle="1" w:styleId="A3BD344B528D4024A836B156E1A499C122">
    <w:name w:val="A3BD344B528D4024A836B156E1A499C1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AE67E4E4B7B847F5A535C4117C7DB2C122">
    <w:name w:val="AE67E4E4B7B847F5A535C4117C7DB2C1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B1165410220B4A6F9C1DB1A1BEF677D019">
    <w:name w:val="B1165410220B4A6F9C1DB1A1BEF677D019"/>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C5C9EEF8624641C8BF42F10D516D408A22">
    <w:name w:val="C5C9EEF8624641C8BF42F10D516D408A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2580A485D3D744159F0BBB9DCEB958E222">
    <w:name w:val="2580A485D3D744159F0BBB9DCEB958E2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59BD856EA6D54801AE5FBEF9A16A876919">
    <w:name w:val="59BD856EA6D54801AE5FBEF9A16A876919"/>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DD814121C81C42DE82BA0BDFAEFD823E22">
    <w:name w:val="DD814121C81C42DE82BA0BDFAEFD823E22"/>
    <w:rsid w:val="00E826FD"/>
    <w:pPr>
      <w:spacing w:after="0" w:line="240" w:lineRule="auto"/>
    </w:pPr>
    <w:rPr>
      <w:rFonts w:ascii="Times New Roman" w:eastAsia="Times New Roman" w:hAnsi="Times New Roman" w:cs="ODLJPJ+Arial"/>
      <w:color w:val="000000"/>
      <w:sz w:val="24"/>
      <w:szCs w:val="24"/>
      <w:lang w:eastAsia="zh-CN"/>
    </w:rPr>
  </w:style>
  <w:style w:type="paragraph" w:customStyle="1" w:styleId="B3114ED33BA4407F989BB2FFF89C1A6D19">
    <w:name w:val="B3114ED33BA4407F989BB2FFF89C1A6D19"/>
    <w:rsid w:val="00E826FD"/>
    <w:pPr>
      <w:spacing w:after="0" w:line="240" w:lineRule="auto"/>
      <w:ind w:left="720" w:hanging="360"/>
    </w:pPr>
    <w:rPr>
      <w:rFonts w:ascii="Times New Roman" w:eastAsia="Times New Roman" w:hAnsi="Times New Roman" w:cs="Times New Roman"/>
      <w:sz w:val="24"/>
      <w:szCs w:val="24"/>
      <w:lang w:eastAsia="zh-CN"/>
    </w:rPr>
  </w:style>
  <w:style w:type="paragraph" w:customStyle="1" w:styleId="9C0502C5034441818976D073D59562C519">
    <w:name w:val="9C0502C5034441818976D073D59562C519"/>
    <w:rsid w:val="00E826FD"/>
    <w:pPr>
      <w:spacing w:after="0" w:line="240" w:lineRule="auto"/>
      <w:ind w:left="720" w:hanging="360"/>
    </w:pPr>
    <w:rPr>
      <w:rFonts w:ascii="Times New Roman" w:eastAsia="Times New Roman" w:hAnsi="Times New Roman" w:cs="Times New Roman"/>
      <w:sz w:val="24"/>
      <w:szCs w:val="24"/>
      <w:lang w:eastAsia="zh-CN"/>
    </w:rPr>
  </w:style>
  <w:style w:type="paragraph" w:customStyle="1" w:styleId="DBEA588BEF5F4510B56FB7125C22838B19">
    <w:name w:val="DBEA588BEF5F4510B56FB7125C22838B19"/>
    <w:rsid w:val="00E826FD"/>
    <w:pPr>
      <w:spacing w:after="0" w:line="240" w:lineRule="auto"/>
      <w:ind w:left="720" w:hanging="360"/>
    </w:pPr>
    <w:rPr>
      <w:rFonts w:ascii="Times New Roman" w:eastAsia="Times New Roman" w:hAnsi="Times New Roman" w:cs="Times New Roman"/>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86a8e296-5f29-4af2-954b-0de0d1e1f8bc"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PlanName>Plan Name</PlanName>
  <provider>
  </provider>
  <planhours>
  </planhours>
  <specialistphonenumber>specialist phone number
  </specialistphonenumber>
</root>
</file>

<file path=customXml/item4.xml><?xml version="1.0" encoding="utf-8"?>
<root>
  <PlanName>Plan Name</PlanName>
  <provider>
  </provider>
  <planhours>
  </planhours>
  <specialistphonenumber>specialist phone number
  </specialistphonenumber>
</root>
</file>

<file path=customXml/item5.xml><?xml version="1.0" encoding="utf-8"?>
<p:properties xmlns:p="http://schemas.microsoft.com/office/2006/metadata/properties" xmlns:xsi="http://www.w3.org/2001/XMLSchema-instance" xmlns:pc="http://schemas.microsoft.com/office/infopath/2007/PartnerControls">
  <documentManagement>
    <Category xmlns="4a781332-2a91-46e8-b66b-dbb763f6c5c5"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6D4132EC4E6614282C430EBF00B28E3" ma:contentTypeVersion="11" ma:contentTypeDescription="Create a new document." ma:contentTypeScope="" ma:versionID="384eb927cd1f4a67e135cdccd85cb647">
  <xsd:schema xmlns:xsd="http://www.w3.org/2001/XMLSchema" xmlns:xs="http://www.w3.org/2001/XMLSchema" xmlns:p="http://schemas.microsoft.com/office/2006/metadata/properties" xmlns:ns2="4a781332-2a91-46e8-b66b-dbb763f6c5c5" xmlns:ns3="54baccf4-4c35-44a6-8f6d-1270e04b5db9" targetNamespace="http://schemas.microsoft.com/office/2006/metadata/properties" ma:root="true" ma:fieldsID="2130a3fa0c23e19c65aa125a2cbf7c32" ns2:_="" ns3:_="">
    <xsd:import namespace="4a781332-2a91-46e8-b66b-dbb763f6c5c5"/>
    <xsd:import namespace="54baccf4-4c35-44a6-8f6d-1270e04b5db9"/>
    <xsd:element name="properties">
      <xsd:complexType>
        <xsd:sequence>
          <xsd:element name="documentManagement">
            <xsd:complexType>
              <xsd:all>
                <xsd:element ref="ns2:Categor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781332-2a91-46e8-b66b-dbb763f6c5c5" elementFormDefault="qualified">
    <xsd:import namespace="http://schemas.microsoft.com/office/2006/documentManagement/types"/>
    <xsd:import namespace="http://schemas.microsoft.com/office/infopath/2007/PartnerControls"/>
    <xsd:element name="Category" ma:index="8" nillable="true" ma:displayName="Category" ma:internalName="Categor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baccf4-4c35-44a6-8f6d-1270e04b5db9"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0DEE2F71-F818-40AD-A264-957E96567EBA}">
  <ds:schemaRefs>
    <ds:schemaRef ds:uri="Microsoft.SharePoint.Taxonomy.ContentTypeSync"/>
  </ds:schemaRefs>
</ds:datastoreItem>
</file>

<file path=customXml/itemProps2.xml><?xml version="1.0" encoding="utf-8"?>
<ds:datastoreItem xmlns:ds="http://schemas.openxmlformats.org/officeDocument/2006/customXml" ds:itemID="{F4A6DA73-C3E4-4ADA-BCF8-49846FF7FC36}">
  <ds:schemaRefs>
    <ds:schemaRef ds:uri="http://schemas.microsoft.com/sharepoint/v3/contenttype/forms"/>
  </ds:schemaRefs>
</ds:datastoreItem>
</file>

<file path=customXml/itemProps3.xml><?xml version="1.0" encoding="utf-8"?>
<ds:datastoreItem xmlns:ds="http://schemas.openxmlformats.org/officeDocument/2006/customXml" ds:itemID="{EAFD9662-685E-41B4-BD27-FE9F72BB6AA6}">
  <ds:schemaRefs/>
</ds:datastoreItem>
</file>

<file path=customXml/itemProps4.xml><?xml version="1.0" encoding="utf-8"?>
<ds:datastoreItem xmlns:ds="http://schemas.openxmlformats.org/officeDocument/2006/customXml" ds:itemID="{EAFD9662-685E-41B4-BD27-FE9F72BB6AA6}">
  <ds:schemaRefs/>
</ds:datastoreItem>
</file>

<file path=customXml/itemProps5.xml><?xml version="1.0" encoding="utf-8"?>
<ds:datastoreItem xmlns:ds="http://schemas.openxmlformats.org/officeDocument/2006/customXml" ds:itemID="{2BBF1BBB-DB1B-4E22-A699-EE0225E8A78E}">
  <ds:schemaRefs>
    <ds:schemaRef ds:uri="http://purl.org/dc/dcmitype/"/>
    <ds:schemaRef ds:uri="54baccf4-4c35-44a6-8f6d-1270e04b5db9"/>
    <ds:schemaRef ds:uri="http://purl.org/dc/terms/"/>
    <ds:schemaRef ds:uri="http://www.w3.org/XML/1998/namespace"/>
    <ds:schemaRef ds:uri="http://purl.org/dc/elements/1.1/"/>
    <ds:schemaRef ds:uri="http://schemas.microsoft.com/office/2006/documentManagement/types"/>
    <ds:schemaRef ds:uri="http://schemas.microsoft.com/office/2006/metadata/properties"/>
    <ds:schemaRef ds:uri="4a781332-2a91-46e8-b66b-dbb763f6c5c5"/>
    <ds:schemaRef ds:uri="http://schemas.microsoft.com/office/infopath/2007/PartnerControls"/>
    <ds:schemaRef ds:uri="http://schemas.openxmlformats.org/package/2006/metadata/core-properties"/>
  </ds:schemaRefs>
</ds:datastoreItem>
</file>

<file path=customXml/itemProps6.xml><?xml version="1.0" encoding="utf-8"?>
<ds:datastoreItem xmlns:ds="http://schemas.openxmlformats.org/officeDocument/2006/customXml" ds:itemID="{5A6FE8AB-B612-43A2-B2B2-20F3011A0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781332-2a91-46e8-b66b-dbb763f6c5c5"/>
    <ds:schemaRef ds:uri="54baccf4-4c35-44a6-8f6d-1270e04b5d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B50507-512A-400A-8218-49B99DC62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otice of Denial of Medical Coverage</dc:subject>
  <dc:creator>CMS/CM/MEAG/DAP</dc:creator>
  <cp:keywords>beneficiary notice, denial of coverage notice</cp:keywords>
  <cp:lastModifiedBy>Pritchard, James B</cp:lastModifiedBy>
  <cp:revision>3</cp:revision>
  <cp:lastPrinted>2020-06-23T23:02:00Z</cp:lastPrinted>
  <dcterms:created xsi:type="dcterms:W3CDTF">2020-12-07T16:33:00Z</dcterms:created>
  <dcterms:modified xsi:type="dcterms:W3CDTF">2020-12-0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D4132EC4E6614282C430EBF00B28E3</vt:lpwstr>
  </property>
</Properties>
</file>